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680DB" w14:textId="6494A8BD" w:rsidR="007B1320" w:rsidRDefault="000113A4" w:rsidP="007B1320">
      <w:pPr>
        <w:pStyle w:val="NormalWeb"/>
        <w:spacing w:before="0" w:beforeAutospacing="0" w:after="0" w:afterAutospacing="0"/>
        <w:ind w:left="144"/>
      </w:pPr>
      <w:r>
        <w:rPr>
          <w:b/>
          <w:bCs/>
          <w:color w:val="000000"/>
          <w:shd w:val="clear" w:color="auto" w:fill="D9D9D9"/>
        </w:rPr>
        <w:t xml:space="preserve">June </w:t>
      </w:r>
      <w:r w:rsidR="00EC23BC">
        <w:rPr>
          <w:b/>
          <w:bCs/>
          <w:color w:val="000000"/>
          <w:shd w:val="clear" w:color="auto" w:fill="D9D9D9"/>
        </w:rPr>
        <w:t>8</w:t>
      </w:r>
      <w:r w:rsidR="007B1320">
        <w:rPr>
          <w:b/>
          <w:bCs/>
          <w:color w:val="000000"/>
          <w:shd w:val="clear" w:color="auto" w:fill="D9D9D9"/>
        </w:rPr>
        <w:t>, 2025    </w:t>
      </w:r>
    </w:p>
    <w:p w14:paraId="169A3D02" w14:textId="77777777" w:rsidR="007B1320" w:rsidRDefault="007B1320" w:rsidP="007B1320">
      <w:pPr>
        <w:pStyle w:val="NormalWeb"/>
        <w:spacing w:before="240" w:beforeAutospacing="0" w:after="0" w:afterAutospacing="0"/>
        <w:ind w:left="144" w:right="86"/>
      </w:pPr>
      <w:r>
        <w:rPr>
          <w:b/>
          <w:bCs/>
          <w:color w:val="000000"/>
        </w:rPr>
        <w:t>Welcome!</w:t>
      </w:r>
      <w:r>
        <w:rPr>
          <w:color w:val="000000"/>
        </w:rPr>
        <w:t xml:space="preserve"> </w:t>
      </w:r>
      <w:r>
        <w:rPr>
          <w:i/>
          <w:iCs/>
          <w:color w:val="000000"/>
        </w:rPr>
        <w:t>We are so glad you joined us today. </w:t>
      </w:r>
    </w:p>
    <w:p w14:paraId="36233B56" w14:textId="77777777" w:rsidR="007B1320" w:rsidRDefault="007B1320" w:rsidP="007B1320">
      <w:pPr>
        <w:pStyle w:val="NormalWeb"/>
        <w:spacing w:before="0" w:beforeAutospacing="0" w:after="0" w:afterAutospacing="0"/>
        <w:ind w:left="144" w:right="86"/>
      </w:pPr>
      <w:r>
        <w:rPr>
          <w:rStyle w:val="apple-tab-span"/>
          <w:i/>
          <w:iCs/>
          <w:color w:val="000000"/>
        </w:rPr>
        <w:tab/>
      </w:r>
      <w:r>
        <w:rPr>
          <w:rStyle w:val="apple-tab-span"/>
          <w:i/>
          <w:iCs/>
          <w:color w:val="000000"/>
        </w:rPr>
        <w:tab/>
      </w:r>
      <w:r>
        <w:rPr>
          <w:i/>
          <w:iCs/>
          <w:color w:val="000000"/>
        </w:rPr>
        <w:t xml:space="preserve"> We pray that you will be blessed! </w:t>
      </w:r>
    </w:p>
    <w:p w14:paraId="00A82245" w14:textId="77777777" w:rsidR="007B1320" w:rsidRDefault="007B1320" w:rsidP="007B1320"/>
    <w:p w14:paraId="4D37643E" w14:textId="3E2B44D3" w:rsidR="007B1320" w:rsidRDefault="007B1320" w:rsidP="007B1320">
      <w:pPr>
        <w:pStyle w:val="NormalWeb"/>
        <w:spacing w:before="0" w:beforeAutospacing="0" w:after="0" w:afterAutospacing="0"/>
        <w:ind w:firstLine="144"/>
      </w:pPr>
      <w:r>
        <w:rPr>
          <w:color w:val="000000"/>
        </w:rPr>
        <w:t xml:space="preserve">Speaker: Pastor </w:t>
      </w:r>
      <w:r w:rsidR="000020E9">
        <w:rPr>
          <w:color w:val="000000"/>
        </w:rPr>
        <w:t>Eric Lam</w:t>
      </w:r>
    </w:p>
    <w:p w14:paraId="610D7AAF" w14:textId="6CECBC04" w:rsidR="007B1320" w:rsidRDefault="007B1320" w:rsidP="007B1320">
      <w:pPr>
        <w:pStyle w:val="NormalWeb"/>
        <w:spacing w:before="0" w:beforeAutospacing="0" w:after="0" w:afterAutospacing="0"/>
        <w:ind w:left="144"/>
      </w:pPr>
      <w:r>
        <w:rPr>
          <w:color w:val="000000"/>
        </w:rPr>
        <w:t xml:space="preserve">Message: </w:t>
      </w:r>
      <w:r w:rsidR="000020E9">
        <w:rPr>
          <w:color w:val="000000"/>
        </w:rPr>
        <w:t>Power</w:t>
      </w:r>
      <w:r w:rsidR="00EB47D3">
        <w:rPr>
          <w:color w:val="000000"/>
        </w:rPr>
        <w:t xml:space="preserve"> in Christ</w:t>
      </w:r>
    </w:p>
    <w:p w14:paraId="7E42A85D" w14:textId="294AF7B2" w:rsidR="00121E75" w:rsidRDefault="007B1320" w:rsidP="00121E75">
      <w:pPr>
        <w:pStyle w:val="NormalWeb"/>
        <w:spacing w:before="0" w:beforeAutospacing="0" w:after="0" w:afterAutospacing="0"/>
        <w:ind w:left="144"/>
        <w:rPr>
          <w:color w:val="000000"/>
        </w:rPr>
      </w:pPr>
      <w:r>
        <w:rPr>
          <w:color w:val="000000"/>
        </w:rPr>
        <w:t xml:space="preserve">Text: </w:t>
      </w:r>
      <w:r w:rsidR="000020E9" w:rsidRPr="000020E9">
        <w:rPr>
          <w:color w:val="000000"/>
        </w:rPr>
        <w:t>2 Cor. 4:7-12, 16-18</w:t>
      </w:r>
    </w:p>
    <w:p w14:paraId="3C0D3704" w14:textId="77777777" w:rsidR="000020E9" w:rsidRDefault="000020E9" w:rsidP="00121E75">
      <w:pPr>
        <w:pStyle w:val="NormalWeb"/>
        <w:spacing w:before="0" w:beforeAutospacing="0" w:after="0" w:afterAutospacing="0"/>
        <w:ind w:left="144"/>
        <w:rPr>
          <w:color w:val="000000"/>
        </w:rPr>
      </w:pPr>
    </w:p>
    <w:p w14:paraId="0EC0F876" w14:textId="7DB61564" w:rsidR="000020E9" w:rsidRDefault="000020E9" w:rsidP="00121E75">
      <w:pPr>
        <w:pStyle w:val="NormalWeb"/>
        <w:spacing w:before="0" w:beforeAutospacing="0" w:after="0" w:afterAutospacing="0"/>
        <w:ind w:left="144"/>
        <w:rPr>
          <w:color w:val="000000"/>
        </w:rPr>
      </w:pPr>
      <w:r w:rsidRPr="000020E9">
        <w:rPr>
          <w:color w:val="000000"/>
        </w:rPr>
        <w:t>7 But we have this treasure in jars of clay to show that this all-surpassing power is from God and not from us. 8 We are hard pressed on every side, but not crushed; perplexed, but not in despair; 9 persecuted, but not abandoned; struck down, but not destroyed. 10 We always carry around in our body the death of Jesus, so that the life of Jesus may also be revealed in our body. 11 For we who are alive are always being given over to death for Jesus’ sake, so that his life may also be revealed in our mortal body. 12 So then, death is at work in us, but life is at work in you.</w:t>
      </w:r>
    </w:p>
    <w:p w14:paraId="1C087CAB" w14:textId="77777777" w:rsidR="000020E9" w:rsidRDefault="000020E9" w:rsidP="00121E75">
      <w:pPr>
        <w:pStyle w:val="NormalWeb"/>
        <w:spacing w:before="0" w:beforeAutospacing="0" w:after="0" w:afterAutospacing="0"/>
        <w:ind w:left="144"/>
        <w:rPr>
          <w:color w:val="000000"/>
        </w:rPr>
      </w:pPr>
    </w:p>
    <w:p w14:paraId="41F180A9" w14:textId="6361A807" w:rsidR="007B1320" w:rsidRDefault="007B1320" w:rsidP="00E70015">
      <w:pPr>
        <w:pStyle w:val="NormalWeb"/>
        <w:spacing w:before="0" w:beforeAutospacing="0" w:after="120" w:afterAutospacing="0"/>
        <w:ind w:left="144"/>
      </w:pPr>
      <w:r>
        <w:rPr>
          <w:b/>
          <w:bCs/>
          <w:color w:val="000000"/>
          <w:u w:val="single"/>
        </w:rPr>
        <w:t>Announcements</w:t>
      </w:r>
      <w:r>
        <w:rPr>
          <w:b/>
          <w:bCs/>
          <w:color w:val="000000"/>
        </w:rPr>
        <w:t>:</w:t>
      </w:r>
    </w:p>
    <w:p w14:paraId="60DC8A59" w14:textId="57C7D8E6" w:rsidR="00BF6B36" w:rsidRDefault="007B1320" w:rsidP="00E70015">
      <w:pPr>
        <w:pStyle w:val="NormalWeb"/>
        <w:spacing w:before="0" w:beforeAutospacing="0" w:after="0" w:afterAutospacing="0"/>
        <w:rPr>
          <w:color w:val="000000"/>
          <w:shd w:val="clear" w:color="auto" w:fill="FFFFFF"/>
        </w:rPr>
      </w:pPr>
      <w:r>
        <w:rPr>
          <w:color w:val="000000"/>
          <w:shd w:val="clear" w:color="auto" w:fill="FFFFFF"/>
        </w:rPr>
        <w:t xml:space="preserve">1. </w:t>
      </w:r>
      <w:r w:rsidR="00BF6B36" w:rsidRPr="00B55789">
        <w:rPr>
          <w:color w:val="000000"/>
          <w:shd w:val="clear" w:color="auto" w:fill="FFFFFF"/>
        </w:rPr>
        <w:t xml:space="preserve">All-church </w:t>
      </w:r>
      <w:r w:rsidR="00257E08" w:rsidRPr="00B55789">
        <w:rPr>
          <w:color w:val="000000"/>
          <w:shd w:val="clear" w:color="auto" w:fill="FFFFFF"/>
        </w:rPr>
        <w:t>R</w:t>
      </w:r>
      <w:r w:rsidR="00BF6B36" w:rsidRPr="00B55789">
        <w:rPr>
          <w:color w:val="000000"/>
          <w:shd w:val="clear" w:color="auto" w:fill="FFFFFF"/>
        </w:rPr>
        <w:t>etreat</w:t>
      </w:r>
      <w:r w:rsidR="00BF6B36" w:rsidRPr="00BF6B36">
        <w:rPr>
          <w:color w:val="000000"/>
          <w:shd w:val="clear" w:color="auto" w:fill="FFFFFF"/>
        </w:rPr>
        <w:t xml:space="preserve"> will be held at Vanguard University from 7/4-6. English speaker</w:t>
      </w:r>
      <w:r w:rsidR="002E0D15">
        <w:rPr>
          <w:color w:val="000000"/>
          <w:shd w:val="clear" w:color="auto" w:fill="FFFFFF"/>
        </w:rPr>
        <w:t xml:space="preserve"> </w:t>
      </w:r>
      <w:r w:rsidR="00BF6B36" w:rsidRPr="00BF6B36">
        <w:rPr>
          <w:color w:val="000000"/>
          <w:shd w:val="clear" w:color="auto" w:fill="FFFFFF"/>
        </w:rPr>
        <w:t xml:space="preserve">will be Dr. Cameron Lee (MFT Professor at Fuller Seminary). </w:t>
      </w:r>
      <w:r w:rsidR="000020E9">
        <w:rPr>
          <w:color w:val="000000"/>
          <w:shd w:val="clear" w:color="auto" w:fill="FFFFFF"/>
        </w:rPr>
        <w:t xml:space="preserve">You may still </w:t>
      </w:r>
      <w:r w:rsidR="00BF6B36" w:rsidRPr="00BF6B36">
        <w:rPr>
          <w:color w:val="000000"/>
          <w:shd w:val="clear" w:color="auto" w:fill="FFFFFF"/>
        </w:rPr>
        <w:t xml:space="preserve">register </w:t>
      </w:r>
      <w:r w:rsidR="000020E9">
        <w:rPr>
          <w:color w:val="000000"/>
          <w:shd w:val="clear" w:color="auto" w:fill="FFFFFF"/>
        </w:rPr>
        <w:t>until June 22</w:t>
      </w:r>
      <w:r w:rsidR="00BF6B36" w:rsidRPr="00BF6B36">
        <w:rPr>
          <w:color w:val="000000"/>
          <w:shd w:val="clear" w:color="auto" w:fill="FFFFFF"/>
        </w:rPr>
        <w:t>.</w:t>
      </w:r>
      <w:r w:rsidR="002E0D15">
        <w:rPr>
          <w:color w:val="000000"/>
          <w:shd w:val="clear" w:color="auto" w:fill="FFFFFF"/>
        </w:rPr>
        <w:t xml:space="preserve"> </w:t>
      </w:r>
    </w:p>
    <w:p w14:paraId="7C1C6F38" w14:textId="77777777" w:rsidR="00D37801" w:rsidRPr="00BF6B36" w:rsidRDefault="00D37801" w:rsidP="00E70015">
      <w:pPr>
        <w:pStyle w:val="NormalWeb"/>
        <w:spacing w:before="0" w:beforeAutospacing="0" w:after="0" w:afterAutospacing="0"/>
        <w:rPr>
          <w:color w:val="000000"/>
          <w:shd w:val="clear" w:color="auto" w:fill="FFFFFF"/>
        </w:rPr>
      </w:pPr>
    </w:p>
    <w:p w14:paraId="7E99BC0F" w14:textId="7BB9BA8D" w:rsidR="00BB5253" w:rsidRDefault="00D37801" w:rsidP="00E70015">
      <w:pPr>
        <w:pStyle w:val="NormalWeb"/>
        <w:spacing w:before="0" w:beforeAutospacing="0" w:after="0" w:afterAutospacing="0"/>
        <w:rPr>
          <w:color w:val="000000"/>
          <w:shd w:val="clear" w:color="auto" w:fill="FFFFFF"/>
        </w:rPr>
      </w:pPr>
      <w:r>
        <w:rPr>
          <w:color w:val="000000"/>
          <w:shd w:val="clear" w:color="auto" w:fill="FFFFFF"/>
        </w:rPr>
        <w:t>2</w:t>
      </w:r>
      <w:r w:rsidR="002E0D15">
        <w:rPr>
          <w:color w:val="000000"/>
          <w:shd w:val="clear" w:color="auto" w:fill="FFFFFF"/>
        </w:rPr>
        <w:t xml:space="preserve">. </w:t>
      </w:r>
      <w:r w:rsidR="00BB5253" w:rsidRPr="00B55789">
        <w:rPr>
          <w:color w:val="000000"/>
          <w:shd w:val="clear" w:color="auto" w:fill="FFFFFF"/>
        </w:rPr>
        <w:t>Father’s Day Fellowship Lunch</w:t>
      </w:r>
      <w:r w:rsidR="00BB5253">
        <w:rPr>
          <w:color w:val="000000"/>
          <w:shd w:val="clear" w:color="auto" w:fill="FFFFFF"/>
        </w:rPr>
        <w:t xml:space="preserve"> – We will celebrate the fathers in our congregation through a lunch fellowship at the Fellowship Hall right after our service on June 15. We will be collecting $10 per person for the event. Please register today.</w:t>
      </w:r>
    </w:p>
    <w:p w14:paraId="18A1DE6F" w14:textId="77777777" w:rsidR="000020E9" w:rsidRDefault="00C06333" w:rsidP="000020E9">
      <w:pPr>
        <w:pStyle w:val="NormalWeb"/>
        <w:spacing w:after="0" w:afterAutospacing="0"/>
        <w:rPr>
          <w:color w:val="000000"/>
          <w:shd w:val="clear" w:color="auto" w:fill="FFFFFF"/>
        </w:rPr>
      </w:pPr>
      <w:r>
        <w:rPr>
          <w:color w:val="000000"/>
          <w:shd w:val="clear" w:color="auto" w:fill="FFFFFF"/>
        </w:rPr>
        <w:t xml:space="preserve">3. </w:t>
      </w:r>
      <w:r w:rsidR="000020E9" w:rsidRPr="000020E9">
        <w:rPr>
          <w:color w:val="000000"/>
          <w:shd w:val="clear" w:color="auto" w:fill="FFFFFF"/>
        </w:rPr>
        <w:t xml:space="preserve">You're </w:t>
      </w:r>
      <w:proofErr w:type="gramStart"/>
      <w:r w:rsidR="000020E9" w:rsidRPr="000020E9">
        <w:rPr>
          <w:color w:val="000000"/>
          <w:shd w:val="clear" w:color="auto" w:fill="FFFFFF"/>
        </w:rPr>
        <w:t>Invited</w:t>
      </w:r>
      <w:proofErr w:type="gramEnd"/>
      <w:r w:rsidR="000020E9" w:rsidRPr="000020E9">
        <w:rPr>
          <w:color w:val="000000"/>
          <w:shd w:val="clear" w:color="auto" w:fill="FFFFFF"/>
        </w:rPr>
        <w:t xml:space="preserve"> to 5-Day Club! (FEC Arcadia's VBS)</w:t>
      </w:r>
      <w:r w:rsidR="000020E9">
        <w:rPr>
          <w:color w:val="000000"/>
          <w:shd w:val="clear" w:color="auto" w:fill="FFFFFF"/>
        </w:rPr>
        <w:t xml:space="preserve"> </w:t>
      </w:r>
    </w:p>
    <w:p w14:paraId="590753EB" w14:textId="14DF1401" w:rsidR="000020E9" w:rsidRDefault="000020E9" w:rsidP="000020E9">
      <w:pPr>
        <w:pStyle w:val="NormalWeb"/>
        <w:spacing w:after="0" w:afterAutospacing="0"/>
        <w:rPr>
          <w:color w:val="000000"/>
          <w:shd w:val="clear" w:color="auto" w:fill="FFFFFF"/>
        </w:rPr>
      </w:pPr>
      <w:r w:rsidRPr="000020E9">
        <w:rPr>
          <w:color w:val="000000"/>
          <w:shd w:val="clear" w:color="auto" w:fill="FFFFFF"/>
        </w:rPr>
        <w:t>Children ages 5–12 are invited to join a fun and engaging 5-Day Club, hosted in partnership with Child Evangelism Fellowship—a Bible-centered ministry. The club meets for 90 minutes each evening, July 21–25, from 7:00–8:30 p.m. at our church.</w:t>
      </w:r>
      <w:r>
        <w:rPr>
          <w:color w:val="000000"/>
          <w:shd w:val="clear" w:color="auto" w:fill="FFFFFF"/>
        </w:rPr>
        <w:t xml:space="preserve"> </w:t>
      </w:r>
    </w:p>
    <w:p w14:paraId="3575F59E" w14:textId="3D508C8E" w:rsidR="000020E9" w:rsidRPr="000020E9" w:rsidRDefault="000020E9" w:rsidP="000020E9">
      <w:pPr>
        <w:pStyle w:val="NormalWeb"/>
        <w:spacing w:after="0" w:afterAutospacing="0"/>
        <w:rPr>
          <w:color w:val="000000"/>
          <w:shd w:val="clear" w:color="auto" w:fill="FFFFFF"/>
        </w:rPr>
      </w:pPr>
      <w:r w:rsidRPr="000020E9">
        <w:rPr>
          <w:color w:val="000000"/>
          <w:shd w:val="clear" w:color="auto" w:fill="FFFFFF"/>
        </w:rPr>
        <w:t>All teachers and volunteers have been fully trained and screened to ensure a safe and welcoming environment for your child.</w:t>
      </w:r>
      <w:r>
        <w:rPr>
          <w:color w:val="000000"/>
          <w:shd w:val="clear" w:color="auto" w:fill="FFFFFF"/>
        </w:rPr>
        <w:t xml:space="preserve"> </w:t>
      </w:r>
      <w:r w:rsidRPr="000020E9">
        <w:rPr>
          <w:color w:val="000000"/>
          <w:shd w:val="clear" w:color="auto" w:fill="FFFFFF"/>
        </w:rPr>
        <w:t>There is no cost to attend the 5-Day Club.</w:t>
      </w:r>
      <w:r>
        <w:rPr>
          <w:color w:val="000000"/>
          <w:shd w:val="clear" w:color="auto" w:fill="FFFFFF"/>
        </w:rPr>
        <w:t xml:space="preserve"> </w:t>
      </w:r>
      <w:r w:rsidRPr="000020E9">
        <w:rPr>
          <w:color w:val="000000"/>
          <w:shd w:val="clear" w:color="auto" w:fill="FFFFFF"/>
        </w:rPr>
        <w:t>An optional dinner will be served from 6:00–7:00 p.m. each evening for $40 per person (for all five nights). Parents and friends are also welcome to attend!</w:t>
      </w:r>
      <w:r>
        <w:rPr>
          <w:color w:val="000000"/>
          <w:shd w:val="clear" w:color="auto" w:fill="FFFFFF"/>
        </w:rPr>
        <w:t xml:space="preserve"> </w:t>
      </w:r>
    </w:p>
    <w:p w14:paraId="25704BF0" w14:textId="3F44EDED" w:rsidR="00C06333" w:rsidRDefault="000020E9" w:rsidP="000020E9">
      <w:pPr>
        <w:pStyle w:val="NormalWeb"/>
        <w:spacing w:before="0" w:beforeAutospacing="0" w:after="0" w:afterAutospacing="0"/>
        <w:rPr>
          <w:color w:val="000000"/>
          <w:shd w:val="clear" w:color="auto" w:fill="FFFFFF"/>
        </w:rPr>
      </w:pPr>
      <w:r w:rsidRPr="000020E9">
        <w:rPr>
          <w:color w:val="000000"/>
          <w:shd w:val="clear" w:color="auto" w:fill="FFFFFF"/>
        </w:rPr>
        <w:t>Please register your child and purchase dinner by the deadline: July 7.</w:t>
      </w:r>
    </w:p>
    <w:p w14:paraId="63527110" w14:textId="644DB80E" w:rsidR="00F67AFF" w:rsidRDefault="007B1320" w:rsidP="00EB47D3">
      <w:pPr>
        <w:pStyle w:val="NormalWeb"/>
        <w:spacing w:before="0" w:beforeAutospacing="0" w:after="240" w:afterAutospacing="0"/>
        <w:rPr>
          <w:color w:val="000000"/>
          <w:sz w:val="22"/>
          <w:szCs w:val="22"/>
        </w:rPr>
      </w:pPr>
      <w:r>
        <w:rPr>
          <w:b/>
          <w:bCs/>
          <w:color w:val="000000"/>
          <w:sz w:val="28"/>
          <w:szCs w:val="28"/>
        </w:rPr>
        <w:lastRenderedPageBreak/>
        <w:t>First Evangelical Church Association</w:t>
      </w:r>
      <w:bookmarkStart w:id="0" w:name="_GoBack"/>
      <w:bookmarkEnd w:id="0"/>
      <w:r>
        <w:rPr>
          <w:color w:val="000000"/>
          <w:sz w:val="22"/>
          <w:szCs w:val="22"/>
        </w:rPr>
        <w:t>   </w:t>
      </w:r>
    </w:p>
    <w:p w14:paraId="32491AF3" w14:textId="77777777" w:rsidR="009C5EB3" w:rsidRPr="005F0F9A" w:rsidRDefault="009C5EB3" w:rsidP="009C5EB3">
      <w:pPr>
        <w:pStyle w:val="BodyText"/>
        <w:tabs>
          <w:tab w:val="left" w:pos="7920"/>
          <w:tab w:val="left" w:pos="8640"/>
        </w:tabs>
        <w:spacing w:after="240"/>
        <w:ind w:left="5486" w:right="187"/>
        <w:jc w:val="both"/>
        <w:outlineLvl w:val="0"/>
        <w:rPr>
          <w:b/>
          <w:bCs/>
          <w:sz w:val="19"/>
          <w:szCs w:val="19"/>
        </w:rPr>
      </w:pPr>
    </w:p>
    <w:p w14:paraId="399BA076" w14:textId="77777777" w:rsidR="009C5EB3" w:rsidRPr="00042EDB" w:rsidRDefault="009C5EB3" w:rsidP="009C5EB3">
      <w:pPr>
        <w:pStyle w:val="ListParagraph"/>
        <w:numPr>
          <w:ilvl w:val="0"/>
          <w:numId w:val="16"/>
        </w:numPr>
        <w:spacing w:line="240" w:lineRule="exact"/>
        <w:ind w:left="630" w:hanging="270"/>
        <w:jc w:val="both"/>
        <w:rPr>
          <w:b/>
          <w:sz w:val="19"/>
          <w:szCs w:val="19"/>
        </w:rPr>
      </w:pPr>
      <w:r w:rsidRPr="00042EDB">
        <w:rPr>
          <w:b/>
          <w:sz w:val="19"/>
          <w:szCs w:val="19"/>
        </w:rPr>
        <w:t>2025 UK Short Term Mission Trip (7/9-21)</w:t>
      </w:r>
    </w:p>
    <w:p w14:paraId="2267B3F3" w14:textId="77777777" w:rsidR="009C5EB3" w:rsidRPr="00042EDB" w:rsidRDefault="009C5EB3" w:rsidP="009C5EB3">
      <w:pPr>
        <w:pStyle w:val="ListParagraph"/>
        <w:spacing w:line="240" w:lineRule="exact"/>
        <w:ind w:left="630"/>
        <w:jc w:val="both"/>
        <w:rPr>
          <w:sz w:val="19"/>
          <w:szCs w:val="19"/>
        </w:rPr>
      </w:pPr>
      <w:r>
        <w:rPr>
          <w:sz w:val="19"/>
          <w:szCs w:val="19"/>
        </w:rPr>
        <w:t xml:space="preserve">    FEC-Arcadia is sending six church members on this year’s short-term mission (STM) trip. They will be joined by five members from the QAT drama outreach team, representing other churches, along with FECA Lead Pastor Rev. Albert Wong, bringing the total team to thirteen.</w:t>
      </w:r>
    </w:p>
    <w:p w14:paraId="7F6F2606" w14:textId="77777777" w:rsidR="009C5EB3" w:rsidRPr="00042EDB" w:rsidRDefault="009C5EB3" w:rsidP="009C5EB3">
      <w:pPr>
        <w:spacing w:line="240" w:lineRule="exact"/>
        <w:ind w:left="660"/>
        <w:jc w:val="both"/>
        <w:rPr>
          <w:sz w:val="19"/>
          <w:szCs w:val="19"/>
        </w:rPr>
      </w:pPr>
      <w:r>
        <w:rPr>
          <w:sz w:val="19"/>
          <w:szCs w:val="19"/>
        </w:rPr>
        <w:t xml:space="preserve">    The team will travel to several cities in the UK, including Manchester, York, Milton Keynes, and Birmingham, to share the gospel with new immigrants from Hong Kong. In addition to leading a Gospel Sunday worship service, the team will host two major drama outreach events at churches in York and Oldham, engaging with youth and young adult groups. They will also lead a joint adult fellowship gathering that includes a healthcare workshop. During home visits, each team member will share their testimony.</w:t>
      </w:r>
    </w:p>
    <w:p w14:paraId="6612AF96" w14:textId="77777777" w:rsidR="009C5EB3" w:rsidRPr="00042EDB" w:rsidRDefault="009C5EB3" w:rsidP="009C5EB3">
      <w:pPr>
        <w:spacing w:after="60" w:line="240" w:lineRule="exact"/>
        <w:ind w:left="662"/>
        <w:jc w:val="both"/>
        <w:rPr>
          <w:sz w:val="19"/>
          <w:szCs w:val="19"/>
        </w:rPr>
      </w:pPr>
      <w:r>
        <w:rPr>
          <w:sz w:val="19"/>
          <w:szCs w:val="19"/>
        </w:rPr>
        <w:t xml:space="preserve">   The team’s next planning meeting is set for Sunday, June 15. Please pray for their preparation and God’s guidance as they prepare to serve.</w:t>
      </w:r>
    </w:p>
    <w:p w14:paraId="75E6ED9F" w14:textId="77777777" w:rsidR="009C5EB3" w:rsidRPr="00042EDB" w:rsidRDefault="009C5EB3" w:rsidP="009C5EB3">
      <w:pPr>
        <w:pStyle w:val="ListParagraph"/>
        <w:numPr>
          <w:ilvl w:val="0"/>
          <w:numId w:val="16"/>
        </w:numPr>
        <w:spacing w:line="240" w:lineRule="exact"/>
        <w:ind w:left="630" w:hanging="270"/>
        <w:jc w:val="both"/>
        <w:rPr>
          <w:b/>
          <w:sz w:val="19"/>
          <w:szCs w:val="19"/>
        </w:rPr>
      </w:pPr>
      <w:r>
        <w:rPr>
          <w:b/>
          <w:sz w:val="19"/>
          <w:szCs w:val="19"/>
        </w:rPr>
        <w:t>Continue to Pray for the</w:t>
      </w:r>
      <w:r w:rsidRPr="00042EDB">
        <w:rPr>
          <w:b/>
          <w:sz w:val="19"/>
          <w:szCs w:val="19"/>
        </w:rPr>
        <w:t xml:space="preserve"> Short-Term Trip to the Philippines</w:t>
      </w:r>
    </w:p>
    <w:p w14:paraId="3736EEB0" w14:textId="77777777" w:rsidR="009C5EB3" w:rsidRPr="00042EDB" w:rsidRDefault="009C5EB3" w:rsidP="009C5EB3">
      <w:pPr>
        <w:spacing w:line="240" w:lineRule="exact"/>
        <w:ind w:left="660"/>
        <w:jc w:val="both"/>
        <w:rPr>
          <w:sz w:val="19"/>
          <w:szCs w:val="19"/>
        </w:rPr>
      </w:pPr>
      <w:r>
        <w:rPr>
          <w:sz w:val="19"/>
          <w:szCs w:val="19"/>
        </w:rPr>
        <w:t xml:space="preserve">    Please keep praying for:</w:t>
      </w:r>
    </w:p>
    <w:p w14:paraId="516FAE94" w14:textId="77777777" w:rsidR="009C5EB3" w:rsidRPr="00042EDB" w:rsidRDefault="009C5EB3" w:rsidP="009C5EB3">
      <w:pPr>
        <w:spacing w:line="240" w:lineRule="exact"/>
        <w:ind w:left="660"/>
        <w:jc w:val="both"/>
        <w:rPr>
          <w:sz w:val="19"/>
          <w:szCs w:val="19"/>
        </w:rPr>
      </w:pPr>
      <w:r>
        <w:rPr>
          <w:sz w:val="19"/>
          <w:szCs w:val="19"/>
        </w:rPr>
        <w:t xml:space="preserve">    • Collaboration with local partners</w:t>
      </w:r>
    </w:p>
    <w:p w14:paraId="44893909" w14:textId="77777777" w:rsidR="009C5EB3" w:rsidRPr="00042EDB" w:rsidRDefault="009C5EB3" w:rsidP="009C5EB3">
      <w:pPr>
        <w:spacing w:line="240" w:lineRule="exact"/>
        <w:ind w:left="660"/>
        <w:jc w:val="both"/>
        <w:rPr>
          <w:sz w:val="19"/>
          <w:szCs w:val="19"/>
        </w:rPr>
      </w:pPr>
      <w:r>
        <w:rPr>
          <w:sz w:val="19"/>
          <w:szCs w:val="19"/>
        </w:rPr>
        <w:t xml:space="preserve">    • Health, safety, and protection during travel</w:t>
      </w:r>
    </w:p>
    <w:p w14:paraId="5F5DDCDE" w14:textId="77777777" w:rsidR="009C5EB3" w:rsidRPr="00042EDB" w:rsidRDefault="009C5EB3" w:rsidP="009C5EB3">
      <w:pPr>
        <w:spacing w:line="240" w:lineRule="exact"/>
        <w:ind w:left="660"/>
        <w:jc w:val="both"/>
        <w:rPr>
          <w:sz w:val="19"/>
          <w:szCs w:val="19"/>
        </w:rPr>
      </w:pPr>
      <w:r>
        <w:rPr>
          <w:sz w:val="19"/>
          <w:szCs w:val="19"/>
        </w:rPr>
        <w:t xml:space="preserve">    • The spiritual impact and transformation in the lives of the families they serve.</w:t>
      </w:r>
    </w:p>
    <w:p w14:paraId="2EEF1F3E" w14:textId="77777777" w:rsidR="009C5EB3" w:rsidRPr="00042EDB" w:rsidRDefault="009C5EB3" w:rsidP="009C5EB3">
      <w:pPr>
        <w:spacing w:line="240" w:lineRule="exact"/>
        <w:ind w:left="660"/>
        <w:jc w:val="both"/>
        <w:rPr>
          <w:sz w:val="19"/>
          <w:szCs w:val="19"/>
        </w:rPr>
      </w:pPr>
      <w:r>
        <w:rPr>
          <w:sz w:val="19"/>
          <w:szCs w:val="19"/>
        </w:rPr>
        <w:t xml:space="preserve">    • Joy and growth for every team member</w:t>
      </w:r>
    </w:p>
    <w:p w14:paraId="268E6B43" w14:textId="77777777" w:rsidR="009C5EB3" w:rsidRPr="00042EDB" w:rsidRDefault="009C5EB3" w:rsidP="009C5EB3">
      <w:pPr>
        <w:spacing w:line="240" w:lineRule="exact"/>
        <w:ind w:left="660"/>
        <w:jc w:val="both"/>
        <w:rPr>
          <w:sz w:val="19"/>
          <w:szCs w:val="19"/>
        </w:rPr>
      </w:pPr>
      <w:r w:rsidRPr="00042EDB">
        <w:rPr>
          <w:sz w:val="19"/>
          <w:szCs w:val="19"/>
        </w:rPr>
        <w:t xml:space="preserve">    • God’s redemptive work in the Philippines</w:t>
      </w:r>
    </w:p>
    <w:p w14:paraId="40B5A5BB" w14:textId="77777777" w:rsidR="009C5EB3" w:rsidRPr="004A5E12" w:rsidRDefault="009C5EB3" w:rsidP="009C5EB3">
      <w:pPr>
        <w:spacing w:line="240" w:lineRule="exact"/>
        <w:ind w:left="660"/>
        <w:jc w:val="both"/>
        <w:rPr>
          <w:sz w:val="18"/>
          <w:szCs w:val="18"/>
        </w:rPr>
      </w:pPr>
      <w:r w:rsidRPr="00042EDB">
        <w:rPr>
          <w:sz w:val="19"/>
          <w:szCs w:val="19"/>
        </w:rPr>
        <w:t>Thank you for your support and prayers!</w:t>
      </w:r>
    </w:p>
    <w:tbl>
      <w:tblPr>
        <w:tblpPr w:leftFromText="180" w:rightFromText="180" w:vertAnchor="text" w:horzAnchor="margin" w:tblpXSpec="right" w:tblpY="397"/>
        <w:tblW w:w="7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1"/>
        <w:gridCol w:w="844"/>
        <w:gridCol w:w="917"/>
        <w:gridCol w:w="275"/>
        <w:gridCol w:w="643"/>
        <w:gridCol w:w="549"/>
        <w:gridCol w:w="643"/>
        <w:gridCol w:w="549"/>
        <w:gridCol w:w="368"/>
        <w:gridCol w:w="733"/>
        <w:gridCol w:w="153"/>
        <w:gridCol w:w="710"/>
      </w:tblGrid>
      <w:tr w:rsidR="009C5EB3" w:rsidRPr="00430845" w14:paraId="10DD32F7" w14:textId="77777777" w:rsidTr="009C1013">
        <w:trPr>
          <w:cantSplit/>
          <w:trHeight w:hRule="exact" w:val="316"/>
        </w:trPr>
        <w:tc>
          <w:tcPr>
            <w:tcW w:w="7275" w:type="dxa"/>
            <w:gridSpan w:val="12"/>
            <w:tcBorders>
              <w:top w:val="single" w:sz="4" w:space="0" w:color="auto"/>
              <w:left w:val="single" w:sz="4" w:space="0" w:color="auto"/>
              <w:bottom w:val="single" w:sz="4" w:space="0" w:color="auto"/>
              <w:right w:val="single" w:sz="4" w:space="0" w:color="auto"/>
            </w:tcBorders>
            <w:vAlign w:val="center"/>
          </w:tcPr>
          <w:p w14:paraId="13A3E036" w14:textId="77777777" w:rsidR="009C5EB3" w:rsidRPr="00FE1A53" w:rsidRDefault="009C5EB3" w:rsidP="009C1013">
            <w:pPr>
              <w:spacing w:line="260" w:lineRule="exact"/>
              <w:jc w:val="center"/>
              <w:rPr>
                <w:rFonts w:eastAsia="UWCCKF (Big5)"/>
                <w:b/>
                <w:sz w:val="18"/>
                <w:szCs w:val="18"/>
                <w:lang w:eastAsia="zh-TW"/>
              </w:rPr>
            </w:pPr>
            <w:r w:rsidRPr="00FE1A53">
              <w:rPr>
                <w:rFonts w:eastAsia="UWCCKF (Big5)"/>
                <w:b/>
                <w:sz w:val="18"/>
                <w:szCs w:val="18"/>
                <w:lang w:eastAsia="zh-TW"/>
              </w:rPr>
              <w:t>Last Sunday's Worship In-Person Attendance and Offering</w:t>
            </w:r>
          </w:p>
        </w:tc>
      </w:tr>
      <w:tr w:rsidR="009C5EB3" w:rsidRPr="00430845" w14:paraId="29CF0B74" w14:textId="77777777" w:rsidTr="009C1013">
        <w:trPr>
          <w:cantSplit/>
          <w:trHeight w:val="248"/>
        </w:trPr>
        <w:tc>
          <w:tcPr>
            <w:tcW w:w="891" w:type="dxa"/>
            <w:vMerge w:val="restart"/>
            <w:tcBorders>
              <w:top w:val="single" w:sz="4" w:space="0" w:color="auto"/>
              <w:left w:val="single" w:sz="4" w:space="0" w:color="auto"/>
              <w:right w:val="single" w:sz="4" w:space="0" w:color="auto"/>
            </w:tcBorders>
            <w:vAlign w:val="center"/>
          </w:tcPr>
          <w:p w14:paraId="10F8DBD1" w14:textId="77777777" w:rsidR="009C5EB3" w:rsidRPr="00430845"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val="restart"/>
            <w:tcBorders>
              <w:top w:val="single" w:sz="4" w:space="0" w:color="auto"/>
              <w:left w:val="single" w:sz="4" w:space="0" w:color="auto"/>
              <w:right w:val="nil"/>
            </w:tcBorders>
            <w:vAlign w:val="center"/>
          </w:tcPr>
          <w:p w14:paraId="3615893D"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Glendale</w:t>
            </w:r>
          </w:p>
        </w:tc>
        <w:tc>
          <w:tcPr>
            <w:tcW w:w="1835" w:type="dxa"/>
            <w:gridSpan w:val="3"/>
            <w:tcBorders>
              <w:top w:val="single" w:sz="4" w:space="0" w:color="auto"/>
              <w:left w:val="single" w:sz="4" w:space="0" w:color="auto"/>
              <w:right w:val="nil"/>
            </w:tcBorders>
            <w:vAlign w:val="center"/>
          </w:tcPr>
          <w:p w14:paraId="733EB85B"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SGV</w:t>
            </w:r>
          </w:p>
        </w:tc>
        <w:tc>
          <w:tcPr>
            <w:tcW w:w="1192" w:type="dxa"/>
            <w:gridSpan w:val="2"/>
            <w:vMerge w:val="restart"/>
            <w:tcBorders>
              <w:top w:val="single" w:sz="4" w:space="0" w:color="auto"/>
              <w:left w:val="single" w:sz="4" w:space="0" w:color="auto"/>
              <w:right w:val="single" w:sz="4" w:space="0" w:color="auto"/>
            </w:tcBorders>
            <w:vAlign w:val="center"/>
          </w:tcPr>
          <w:p w14:paraId="48337B09"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Diamond Bar</w:t>
            </w:r>
          </w:p>
        </w:tc>
        <w:tc>
          <w:tcPr>
            <w:tcW w:w="917" w:type="dxa"/>
            <w:gridSpan w:val="2"/>
            <w:vMerge w:val="restart"/>
            <w:tcBorders>
              <w:top w:val="single" w:sz="4" w:space="0" w:color="auto"/>
              <w:left w:val="single" w:sz="4" w:space="0" w:color="auto"/>
              <w:right w:val="single" w:sz="4" w:space="0" w:color="auto"/>
            </w:tcBorders>
            <w:vAlign w:val="center"/>
          </w:tcPr>
          <w:p w14:paraId="7A03EB65"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b/>
                <w:i/>
                <w:sz w:val="16"/>
                <w:szCs w:val="16"/>
                <w:lang w:eastAsia="zh-TW"/>
              </w:rPr>
            </w:pPr>
            <w:r w:rsidRPr="00FE1A53">
              <w:rPr>
                <w:rFonts w:eastAsia="UWCZKF (Big5)"/>
                <w:b/>
                <w:i/>
                <w:sz w:val="16"/>
                <w:szCs w:val="16"/>
                <w:lang w:eastAsia="zh-TW"/>
              </w:rPr>
              <w:t>ACC</w:t>
            </w:r>
          </w:p>
        </w:tc>
        <w:tc>
          <w:tcPr>
            <w:tcW w:w="1596" w:type="dxa"/>
            <w:gridSpan w:val="3"/>
            <w:tcBorders>
              <w:top w:val="single" w:sz="4" w:space="0" w:color="auto"/>
              <w:left w:val="single" w:sz="4" w:space="0" w:color="auto"/>
              <w:right w:val="single" w:sz="4" w:space="0" w:color="auto"/>
            </w:tcBorders>
            <w:vAlign w:val="center"/>
          </w:tcPr>
          <w:p w14:paraId="036A8DD0"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43" w:right="-43"/>
              <w:jc w:val="center"/>
              <w:rPr>
                <w:rFonts w:eastAsia="UWCZKF (Big5)"/>
                <w:b/>
                <w:i/>
                <w:sz w:val="16"/>
                <w:szCs w:val="16"/>
                <w:lang w:eastAsia="zh-TW"/>
              </w:rPr>
            </w:pPr>
            <w:r w:rsidRPr="00FE1A53">
              <w:rPr>
                <w:rFonts w:eastAsia="UWCZKF (Big5)"/>
                <w:b/>
                <w:i/>
                <w:sz w:val="16"/>
                <w:szCs w:val="16"/>
                <w:lang w:eastAsia="zh-TW"/>
              </w:rPr>
              <w:t>Arcadia</w:t>
            </w:r>
          </w:p>
        </w:tc>
      </w:tr>
      <w:tr w:rsidR="009C5EB3" w:rsidRPr="00430845" w14:paraId="5032D1B0" w14:textId="77777777" w:rsidTr="009C1013">
        <w:trPr>
          <w:cantSplit/>
          <w:trHeight w:val="250"/>
        </w:trPr>
        <w:tc>
          <w:tcPr>
            <w:tcW w:w="891" w:type="dxa"/>
            <w:vMerge/>
            <w:tcBorders>
              <w:left w:val="single" w:sz="4" w:space="0" w:color="auto"/>
              <w:bottom w:val="single" w:sz="4" w:space="0" w:color="auto"/>
              <w:right w:val="single" w:sz="4" w:space="0" w:color="auto"/>
            </w:tcBorders>
            <w:vAlign w:val="center"/>
          </w:tcPr>
          <w:p w14:paraId="06F71F09" w14:textId="77777777" w:rsidR="009C5EB3" w:rsidRPr="00430845"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UWCCKF (Big5)"/>
                <w:sz w:val="14"/>
                <w:szCs w:val="14"/>
                <w:lang w:eastAsia="zh-TW"/>
              </w:rPr>
            </w:pPr>
          </w:p>
        </w:tc>
        <w:tc>
          <w:tcPr>
            <w:tcW w:w="844" w:type="dxa"/>
            <w:vMerge/>
            <w:tcBorders>
              <w:left w:val="single" w:sz="4" w:space="0" w:color="auto"/>
              <w:bottom w:val="single" w:sz="4" w:space="0" w:color="auto"/>
              <w:right w:val="nil"/>
            </w:tcBorders>
            <w:vAlign w:val="center"/>
          </w:tcPr>
          <w:p w14:paraId="516E5118"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08" w:right="-143"/>
              <w:jc w:val="center"/>
              <w:rPr>
                <w:rFonts w:eastAsia="UWCCKF (Big5)"/>
                <w:sz w:val="14"/>
                <w:szCs w:val="14"/>
                <w:u w:val="single"/>
                <w:lang w:eastAsia="zh-TW"/>
              </w:rPr>
            </w:pPr>
          </w:p>
        </w:tc>
        <w:tc>
          <w:tcPr>
            <w:tcW w:w="917" w:type="dxa"/>
            <w:tcBorders>
              <w:left w:val="single" w:sz="4" w:space="0" w:color="auto"/>
              <w:bottom w:val="single" w:sz="4" w:space="0" w:color="auto"/>
              <w:right w:val="nil"/>
            </w:tcBorders>
            <w:vAlign w:val="center"/>
          </w:tcPr>
          <w:p w14:paraId="1029E1BC"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CKF (Big5)"/>
                <w:b/>
                <w:sz w:val="14"/>
                <w:szCs w:val="14"/>
                <w:lang w:eastAsia="zh-TW"/>
              </w:rPr>
            </w:pPr>
            <w:r w:rsidRPr="00FE1A53">
              <w:rPr>
                <w:rFonts w:eastAsia="UWCZKF (Big5)"/>
                <w:b/>
                <w:i/>
                <w:sz w:val="14"/>
                <w:szCs w:val="14"/>
                <w:lang w:eastAsia="zh-TW"/>
              </w:rPr>
              <w:t>SGV</w:t>
            </w:r>
          </w:p>
        </w:tc>
        <w:tc>
          <w:tcPr>
            <w:tcW w:w="918" w:type="dxa"/>
            <w:gridSpan w:val="2"/>
            <w:tcBorders>
              <w:left w:val="single" w:sz="4" w:space="0" w:color="auto"/>
              <w:bottom w:val="single" w:sz="4" w:space="0" w:color="auto"/>
              <w:right w:val="nil"/>
            </w:tcBorders>
            <w:vAlign w:val="center"/>
          </w:tcPr>
          <w:p w14:paraId="31C59EDF"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62" w:hanging="73"/>
              <w:jc w:val="center"/>
              <w:rPr>
                <w:rFonts w:eastAsia="UWCZKF (Big5)"/>
                <w:b/>
                <w:i/>
                <w:sz w:val="14"/>
                <w:szCs w:val="14"/>
                <w:lang w:eastAsia="zh-TW"/>
              </w:rPr>
            </w:pPr>
            <w:r w:rsidRPr="00FE1A53">
              <w:rPr>
                <w:rFonts w:eastAsia="UWCZKF (Big5)"/>
                <w:b/>
                <w:i/>
                <w:sz w:val="14"/>
                <w:szCs w:val="14"/>
                <w:lang w:eastAsia="zh-TW"/>
              </w:rPr>
              <w:t>HOA</w:t>
            </w:r>
          </w:p>
        </w:tc>
        <w:tc>
          <w:tcPr>
            <w:tcW w:w="1192" w:type="dxa"/>
            <w:gridSpan w:val="2"/>
            <w:vMerge/>
            <w:tcBorders>
              <w:left w:val="single" w:sz="4" w:space="0" w:color="auto"/>
              <w:bottom w:val="single" w:sz="4" w:space="0" w:color="auto"/>
              <w:right w:val="single" w:sz="4" w:space="0" w:color="auto"/>
            </w:tcBorders>
            <w:vAlign w:val="center"/>
          </w:tcPr>
          <w:p w14:paraId="056CA5FC"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917" w:type="dxa"/>
            <w:gridSpan w:val="2"/>
            <w:vMerge/>
            <w:tcBorders>
              <w:left w:val="single" w:sz="4" w:space="0" w:color="auto"/>
              <w:bottom w:val="single" w:sz="4" w:space="0" w:color="auto"/>
              <w:right w:val="single" w:sz="4" w:space="0" w:color="auto"/>
            </w:tcBorders>
            <w:vAlign w:val="center"/>
          </w:tcPr>
          <w:p w14:paraId="34286746"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UWCZKF (Big5)"/>
                <w:i/>
                <w:sz w:val="12"/>
                <w:szCs w:val="12"/>
                <w:lang w:eastAsia="zh-TW"/>
              </w:rPr>
            </w:pPr>
          </w:p>
        </w:tc>
        <w:tc>
          <w:tcPr>
            <w:tcW w:w="886" w:type="dxa"/>
            <w:gridSpan w:val="2"/>
            <w:tcBorders>
              <w:left w:val="single" w:sz="4" w:space="0" w:color="auto"/>
              <w:bottom w:val="single" w:sz="4" w:space="0" w:color="auto"/>
              <w:right w:val="single" w:sz="4" w:space="0" w:color="auto"/>
            </w:tcBorders>
            <w:vAlign w:val="center"/>
          </w:tcPr>
          <w:p w14:paraId="0D0EC126"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Arcadia</w:t>
            </w:r>
          </w:p>
        </w:tc>
        <w:tc>
          <w:tcPr>
            <w:tcW w:w="710" w:type="dxa"/>
            <w:tcBorders>
              <w:left w:val="single" w:sz="4" w:space="0" w:color="auto"/>
              <w:bottom w:val="single" w:sz="4" w:space="0" w:color="auto"/>
              <w:right w:val="single" w:sz="4" w:space="0" w:color="auto"/>
            </w:tcBorders>
            <w:vAlign w:val="center"/>
          </w:tcPr>
          <w:p w14:paraId="0A1484AF" w14:textId="77777777" w:rsidR="009C5EB3" w:rsidRPr="00FE1A53" w:rsidRDefault="009C5EB3" w:rsidP="009C1013">
            <w:pPr>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right="-108" w:hanging="127"/>
              <w:jc w:val="center"/>
              <w:rPr>
                <w:rFonts w:eastAsia="UWCZKF (Big5)"/>
                <w:b/>
                <w:i/>
                <w:sz w:val="14"/>
                <w:szCs w:val="14"/>
                <w:lang w:eastAsia="zh-TW"/>
              </w:rPr>
            </w:pPr>
            <w:r w:rsidRPr="00FE1A53">
              <w:rPr>
                <w:rFonts w:eastAsia="UWCZKF (Big5)"/>
                <w:b/>
                <w:i/>
                <w:sz w:val="14"/>
                <w:szCs w:val="14"/>
                <w:lang w:eastAsia="zh-TW"/>
              </w:rPr>
              <w:t>GCDC</w:t>
            </w:r>
          </w:p>
        </w:tc>
      </w:tr>
      <w:tr w:rsidR="009C5EB3" w:rsidRPr="00430845" w14:paraId="1A0E410C" w14:textId="77777777" w:rsidTr="009C1013">
        <w:trPr>
          <w:cantSplit/>
          <w:trHeight w:val="250"/>
        </w:trPr>
        <w:tc>
          <w:tcPr>
            <w:tcW w:w="891" w:type="dxa"/>
            <w:tcBorders>
              <w:top w:val="single" w:sz="4" w:space="0" w:color="auto"/>
              <w:left w:val="single" w:sz="4" w:space="0" w:color="auto"/>
              <w:bottom w:val="dashSmallGap" w:sz="4" w:space="0" w:color="DBE5F1"/>
              <w:right w:val="single" w:sz="4" w:space="0" w:color="auto"/>
            </w:tcBorders>
            <w:vAlign w:val="center"/>
          </w:tcPr>
          <w:p w14:paraId="48A33BE8" w14:textId="77777777" w:rsidR="009C5EB3" w:rsidRPr="00430845" w:rsidRDefault="009C5EB3" w:rsidP="009C1013">
            <w:pPr>
              <w:spacing w:line="260" w:lineRule="exact"/>
              <w:ind w:left="-43" w:right="-43"/>
              <w:jc w:val="center"/>
              <w:rPr>
                <w:rFonts w:eastAsia="PMingLiU"/>
                <w:b/>
                <w:i/>
                <w:sz w:val="14"/>
                <w:szCs w:val="14"/>
                <w:lang w:eastAsia="en-US"/>
              </w:rPr>
            </w:pPr>
            <w:r w:rsidRPr="00430845">
              <w:rPr>
                <w:rFonts w:eastAsia="PMingLiU"/>
                <w:b/>
                <w:i/>
                <w:sz w:val="14"/>
                <w:szCs w:val="14"/>
                <w:lang w:eastAsia="en-US"/>
              </w:rPr>
              <w:t>Mandarin</w:t>
            </w:r>
          </w:p>
        </w:tc>
        <w:tc>
          <w:tcPr>
            <w:tcW w:w="844" w:type="dxa"/>
            <w:tcBorders>
              <w:top w:val="single" w:sz="4" w:space="0" w:color="auto"/>
              <w:left w:val="nil"/>
              <w:bottom w:val="dotted" w:sz="4" w:space="0" w:color="DBE5F1" w:themeColor="accent1" w:themeTint="33"/>
              <w:right w:val="single" w:sz="4" w:space="0" w:color="auto"/>
            </w:tcBorders>
            <w:shd w:val="clear" w:color="auto" w:fill="auto"/>
            <w:vAlign w:val="center"/>
          </w:tcPr>
          <w:p w14:paraId="393E0D7F"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96</w:t>
            </w:r>
          </w:p>
        </w:tc>
        <w:tc>
          <w:tcPr>
            <w:tcW w:w="1835" w:type="dxa"/>
            <w:gridSpan w:val="3"/>
            <w:vMerge w:val="restart"/>
            <w:tcBorders>
              <w:top w:val="single" w:sz="4" w:space="0" w:color="auto"/>
              <w:left w:val="single" w:sz="4" w:space="0" w:color="auto"/>
              <w:right w:val="single" w:sz="4" w:space="0" w:color="auto"/>
            </w:tcBorders>
            <w:shd w:val="clear" w:color="auto" w:fill="auto"/>
            <w:vAlign w:val="center"/>
          </w:tcPr>
          <w:p w14:paraId="1C988F4A" w14:textId="77777777" w:rsidR="009C5EB3" w:rsidRPr="008E11A0"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ED381B">
              <w:rPr>
                <w:rFonts w:eastAsiaTheme="minorEastAsia"/>
                <w:color w:val="auto"/>
                <w:szCs w:val="18"/>
                <w:lang w:eastAsia="zh-CN"/>
              </w:rPr>
              <w:t>All</w:t>
            </w:r>
            <w:r>
              <w:rPr>
                <w:rFonts w:eastAsiaTheme="minorEastAsia"/>
                <w:color w:val="auto"/>
                <w:szCs w:val="18"/>
                <w:lang w:eastAsia="zh-CN"/>
              </w:rPr>
              <w:t xml:space="preserve"> </w:t>
            </w:r>
            <w:r w:rsidRPr="00ED381B">
              <w:rPr>
                <w:rFonts w:eastAsiaTheme="minorEastAsia"/>
                <w:color w:val="auto"/>
                <w:szCs w:val="18"/>
                <w:lang w:eastAsia="zh-CN"/>
              </w:rPr>
              <w:t>C</w:t>
            </w:r>
            <w:r w:rsidRPr="00ED381B">
              <w:rPr>
                <w:rFonts w:eastAsia="DFKai-SB"/>
                <w:color w:val="auto"/>
                <w:szCs w:val="18"/>
                <w:lang w:eastAsia="zh-TW"/>
              </w:rPr>
              <w:t>hurch Joint Service</w:t>
            </w:r>
            <w:r>
              <w:rPr>
                <w:rFonts w:eastAsia="DFKai-SB"/>
                <w:color w:val="auto"/>
                <w:szCs w:val="18"/>
                <w:lang w:eastAsia="zh-TW"/>
              </w:rPr>
              <w:t xml:space="preserve"> 385</w:t>
            </w:r>
          </w:p>
        </w:tc>
        <w:tc>
          <w:tcPr>
            <w:tcW w:w="1192"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3BDCEAB" w14:textId="77777777" w:rsidR="009C5EB3" w:rsidRPr="00930496"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5</w:t>
            </w:r>
          </w:p>
        </w:tc>
        <w:tc>
          <w:tcPr>
            <w:tcW w:w="917"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43AE4638"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0FC8B2DB"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sidRPr="00774B6D">
              <w:rPr>
                <w:rFonts w:eastAsiaTheme="minorEastAsia"/>
                <w:color w:val="auto"/>
                <w:sz w:val="16"/>
                <w:szCs w:val="16"/>
                <w:lang w:eastAsia="zh-CN"/>
              </w:rPr>
              <w:t>44</w:t>
            </w:r>
          </w:p>
        </w:tc>
        <w:tc>
          <w:tcPr>
            <w:tcW w:w="710" w:type="dxa"/>
            <w:tcBorders>
              <w:top w:val="single" w:sz="4" w:space="0" w:color="auto"/>
              <w:left w:val="single" w:sz="4" w:space="0" w:color="auto"/>
              <w:bottom w:val="dotted" w:sz="4" w:space="0" w:color="DBE5F1" w:themeColor="accent1" w:themeTint="33"/>
              <w:right w:val="single" w:sz="4" w:space="0" w:color="auto"/>
            </w:tcBorders>
            <w:shd w:val="clear" w:color="auto" w:fill="auto"/>
            <w:vAlign w:val="center"/>
          </w:tcPr>
          <w:p w14:paraId="21822D3D"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TW"/>
              </w:rPr>
            </w:pPr>
            <w:r w:rsidRPr="00774B6D">
              <w:rPr>
                <w:rFonts w:eastAsiaTheme="minorEastAsia"/>
                <w:color w:val="auto"/>
                <w:sz w:val="16"/>
                <w:szCs w:val="16"/>
                <w:lang w:eastAsia="zh-CN"/>
              </w:rPr>
              <w:t>10</w:t>
            </w:r>
          </w:p>
        </w:tc>
      </w:tr>
      <w:tr w:rsidR="009C5EB3" w:rsidRPr="00430845" w14:paraId="3C0382F5" w14:textId="77777777" w:rsidTr="009C1013">
        <w:trPr>
          <w:cantSplit/>
          <w:trHeight w:val="250"/>
        </w:trPr>
        <w:tc>
          <w:tcPr>
            <w:tcW w:w="891" w:type="dxa"/>
            <w:tcBorders>
              <w:top w:val="dashSmallGap" w:sz="4" w:space="0" w:color="DBE5F1"/>
              <w:left w:val="single" w:sz="4" w:space="0" w:color="auto"/>
              <w:bottom w:val="dashSmallGap" w:sz="4" w:space="0" w:color="DBE5F1"/>
              <w:right w:val="single" w:sz="4" w:space="0" w:color="auto"/>
            </w:tcBorders>
            <w:vAlign w:val="center"/>
          </w:tcPr>
          <w:p w14:paraId="2FE23291" w14:textId="77777777" w:rsidR="009C5EB3" w:rsidRPr="009E7618" w:rsidRDefault="009C5EB3" w:rsidP="009C1013">
            <w:pPr>
              <w:spacing w:line="260" w:lineRule="exact"/>
              <w:ind w:left="-43" w:right="-43"/>
              <w:jc w:val="center"/>
              <w:rPr>
                <w:rFonts w:eastAsia="PMingLiU"/>
                <w:b/>
                <w:i/>
                <w:sz w:val="14"/>
                <w:szCs w:val="14"/>
                <w:lang w:eastAsia="en-US"/>
              </w:rPr>
            </w:pPr>
            <w:r w:rsidRPr="009E7618">
              <w:rPr>
                <w:rFonts w:eastAsia="PMingLiU"/>
                <w:b/>
                <w:i/>
                <w:sz w:val="14"/>
                <w:szCs w:val="14"/>
                <w:lang w:eastAsia="en-US"/>
              </w:rPr>
              <w:t>Cantonese</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13BAA9EA" w14:textId="77777777" w:rsidR="009C5EB3" w:rsidRPr="0009289C"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8</w:t>
            </w:r>
          </w:p>
        </w:tc>
        <w:tc>
          <w:tcPr>
            <w:tcW w:w="1835" w:type="dxa"/>
            <w:gridSpan w:val="3"/>
            <w:vMerge/>
            <w:tcBorders>
              <w:left w:val="single" w:sz="4" w:space="0" w:color="auto"/>
              <w:right w:val="single" w:sz="4" w:space="0" w:color="auto"/>
            </w:tcBorders>
            <w:shd w:val="clear" w:color="auto" w:fill="auto"/>
            <w:vAlign w:val="center"/>
          </w:tcPr>
          <w:p w14:paraId="7B152330" w14:textId="77777777" w:rsidR="009C5EB3" w:rsidRPr="008E11A0" w:rsidRDefault="009C5EB3" w:rsidP="009C101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74F3D694" w14:textId="77777777" w:rsidR="009C5EB3" w:rsidRPr="002B6FB7"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88</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97BEC91"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22F59CF"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774B6D">
              <w:rPr>
                <w:rFonts w:eastAsiaTheme="minorEastAsia"/>
                <w:color w:val="auto"/>
                <w:sz w:val="16"/>
                <w:szCs w:val="16"/>
                <w:lang w:eastAsia="zh-CN"/>
              </w:rPr>
              <w:t>140</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D951996"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9C5EB3" w:rsidRPr="00430845" w14:paraId="4B1DFCA5" w14:textId="77777777" w:rsidTr="009C1013">
        <w:trPr>
          <w:cantSplit/>
          <w:trHeight w:val="229"/>
        </w:trPr>
        <w:tc>
          <w:tcPr>
            <w:tcW w:w="891" w:type="dxa"/>
            <w:tcBorders>
              <w:top w:val="dashSmallGap" w:sz="4" w:space="0" w:color="DBE5F1"/>
              <w:left w:val="single" w:sz="4" w:space="0" w:color="auto"/>
              <w:bottom w:val="dashSmallGap" w:sz="4" w:space="0" w:color="DBE5F1"/>
              <w:right w:val="single" w:sz="4" w:space="0" w:color="auto"/>
            </w:tcBorders>
            <w:vAlign w:val="center"/>
          </w:tcPr>
          <w:p w14:paraId="6DC3C752" w14:textId="77777777" w:rsidR="009C5EB3" w:rsidRPr="00430845" w:rsidRDefault="009C5EB3" w:rsidP="009C1013">
            <w:pPr>
              <w:spacing w:line="260" w:lineRule="exact"/>
              <w:ind w:left="-43" w:right="-43"/>
              <w:jc w:val="center"/>
              <w:rPr>
                <w:rFonts w:eastAsia="UWCZKF (Big5)"/>
                <w:b/>
                <w:i/>
                <w:sz w:val="14"/>
                <w:szCs w:val="14"/>
                <w:lang w:eastAsia="zh-TW"/>
              </w:rPr>
            </w:pPr>
            <w:r w:rsidRPr="00430845">
              <w:rPr>
                <w:rFonts w:eastAsia="PMingLiU"/>
                <w:b/>
                <w:i/>
                <w:sz w:val="14"/>
                <w:szCs w:val="14"/>
                <w:lang w:eastAsia="en-US"/>
              </w:rPr>
              <w:t>Eng</w:t>
            </w:r>
            <w:r w:rsidRPr="00430845">
              <w:rPr>
                <w:rFonts w:eastAsia="SimSun"/>
                <w:b/>
                <w:i/>
                <w:sz w:val="14"/>
                <w:szCs w:val="14"/>
              </w:rPr>
              <w:t>lish</w:t>
            </w:r>
          </w:p>
        </w:tc>
        <w:tc>
          <w:tcPr>
            <w:tcW w:w="844" w:type="dxa"/>
            <w:tcBorders>
              <w:top w:val="dotted" w:sz="4" w:space="0" w:color="DBE5F1" w:themeColor="accent1" w:themeTint="33"/>
              <w:left w:val="nil"/>
              <w:bottom w:val="dotted" w:sz="4" w:space="0" w:color="DBE5F1" w:themeColor="accent1" w:themeTint="33"/>
              <w:right w:val="single" w:sz="4" w:space="0" w:color="auto"/>
            </w:tcBorders>
            <w:shd w:val="clear" w:color="auto" w:fill="auto"/>
            <w:vAlign w:val="center"/>
          </w:tcPr>
          <w:p w14:paraId="0AC27839"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3</w:t>
            </w:r>
          </w:p>
        </w:tc>
        <w:tc>
          <w:tcPr>
            <w:tcW w:w="1835" w:type="dxa"/>
            <w:gridSpan w:val="3"/>
            <w:vMerge/>
            <w:tcBorders>
              <w:left w:val="single" w:sz="4" w:space="0" w:color="auto"/>
              <w:right w:val="single" w:sz="4" w:space="0" w:color="auto"/>
            </w:tcBorders>
            <w:shd w:val="clear" w:color="auto" w:fill="auto"/>
            <w:vAlign w:val="center"/>
          </w:tcPr>
          <w:p w14:paraId="618AD7AE" w14:textId="77777777" w:rsidR="009C5EB3" w:rsidRPr="008E11A0" w:rsidRDefault="009C5EB3" w:rsidP="009C1013">
            <w:pPr>
              <w:pStyle w:val="TableText"/>
              <w:tabs>
                <w:tab w:val="left" w:pos="36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54" w:right="-161"/>
              <w:jc w:val="center"/>
              <w:rPr>
                <w:rFonts w:eastAsia="DFKai-SB"/>
                <w:color w:val="auto"/>
                <w:sz w:val="16"/>
                <w:szCs w:val="16"/>
                <w:lang w:eastAsia="zh-TW"/>
              </w:rPr>
            </w:pP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26811829" w14:textId="77777777" w:rsidR="009C5EB3" w:rsidRPr="002B6FB7"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917"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4188B097" w14:textId="77777777" w:rsidR="009C5EB3" w:rsidRPr="008E11A0"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125</w:t>
            </w:r>
          </w:p>
        </w:tc>
        <w:tc>
          <w:tcPr>
            <w:tcW w:w="886"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33EB6693"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774B6D">
              <w:rPr>
                <w:rFonts w:eastAsiaTheme="minorEastAsia"/>
                <w:color w:val="auto"/>
                <w:sz w:val="16"/>
                <w:szCs w:val="16"/>
                <w:lang w:eastAsia="zh-CN"/>
              </w:rPr>
              <w:t>59</w:t>
            </w:r>
          </w:p>
        </w:tc>
        <w:tc>
          <w:tcPr>
            <w:tcW w:w="710" w:type="dxa"/>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68CAE772"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9C5EB3" w:rsidRPr="00430845" w14:paraId="50BF44A7" w14:textId="77777777" w:rsidTr="009C1013">
        <w:trPr>
          <w:cantSplit/>
          <w:trHeight w:val="250"/>
        </w:trPr>
        <w:tc>
          <w:tcPr>
            <w:tcW w:w="891" w:type="dxa"/>
            <w:tcBorders>
              <w:top w:val="dashSmallGap" w:sz="4" w:space="0" w:color="DBE5F1"/>
              <w:left w:val="single" w:sz="4" w:space="0" w:color="auto"/>
              <w:bottom w:val="single" w:sz="4" w:space="0" w:color="auto"/>
              <w:right w:val="single" w:sz="4" w:space="0" w:color="auto"/>
            </w:tcBorders>
            <w:vAlign w:val="center"/>
          </w:tcPr>
          <w:p w14:paraId="587225EC" w14:textId="77777777" w:rsidR="009C5EB3" w:rsidRPr="00430845" w:rsidRDefault="009C5EB3" w:rsidP="009C1013">
            <w:pPr>
              <w:spacing w:line="260" w:lineRule="exact"/>
              <w:ind w:left="-43" w:right="-43"/>
              <w:jc w:val="center"/>
              <w:rPr>
                <w:rFonts w:eastAsia="UWCZKF (Big5)"/>
                <w:b/>
                <w:i/>
                <w:sz w:val="14"/>
                <w:szCs w:val="14"/>
                <w:lang w:eastAsia="zh-TW"/>
              </w:rPr>
            </w:pPr>
            <w:r w:rsidRPr="00430845">
              <w:rPr>
                <w:rFonts w:eastAsia="UWCZKF (Big5)" w:hint="eastAsia"/>
                <w:b/>
                <w:i/>
                <w:sz w:val="14"/>
                <w:szCs w:val="14"/>
                <w:lang w:eastAsia="zh-TW"/>
              </w:rPr>
              <w:t>Youth</w:t>
            </w:r>
          </w:p>
        </w:tc>
        <w:tc>
          <w:tcPr>
            <w:tcW w:w="844" w:type="dxa"/>
            <w:tcBorders>
              <w:top w:val="dotted" w:sz="4" w:space="0" w:color="DBE5F1" w:themeColor="accent1" w:themeTint="33"/>
              <w:left w:val="single" w:sz="4" w:space="0" w:color="auto"/>
              <w:bottom w:val="single" w:sz="4" w:space="0" w:color="auto"/>
              <w:right w:val="single" w:sz="4" w:space="0" w:color="auto"/>
            </w:tcBorders>
            <w:vAlign w:val="center"/>
          </w:tcPr>
          <w:p w14:paraId="2E25C2BA"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color w:val="auto"/>
                <w:sz w:val="17"/>
                <w:szCs w:val="17"/>
                <w:lang w:eastAsia="zh-TW"/>
              </w:rPr>
              <w:t>12</w:t>
            </w:r>
          </w:p>
        </w:tc>
        <w:tc>
          <w:tcPr>
            <w:tcW w:w="1835" w:type="dxa"/>
            <w:gridSpan w:val="3"/>
            <w:vMerge/>
            <w:tcBorders>
              <w:left w:val="single" w:sz="4" w:space="0" w:color="auto"/>
              <w:bottom w:val="single" w:sz="4" w:space="0" w:color="auto"/>
              <w:right w:val="single" w:sz="4" w:space="0" w:color="auto"/>
            </w:tcBorders>
            <w:shd w:val="clear" w:color="auto" w:fill="auto"/>
            <w:vAlign w:val="center"/>
          </w:tcPr>
          <w:p w14:paraId="79AC13F0" w14:textId="77777777" w:rsidR="009C5EB3" w:rsidRPr="008E11A0"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p>
        </w:tc>
        <w:tc>
          <w:tcPr>
            <w:tcW w:w="1192" w:type="dxa"/>
            <w:gridSpan w:val="2"/>
            <w:tcBorders>
              <w:top w:val="dotted" w:sz="4" w:space="0" w:color="DBE5F1" w:themeColor="accent1" w:themeTint="33"/>
              <w:left w:val="single" w:sz="4" w:space="0" w:color="auto"/>
              <w:bottom w:val="dotted" w:sz="4" w:space="0" w:color="DBE5F1" w:themeColor="accent1" w:themeTint="33"/>
              <w:right w:val="single" w:sz="4" w:space="0" w:color="auto"/>
            </w:tcBorders>
            <w:shd w:val="clear" w:color="auto" w:fill="auto"/>
            <w:vAlign w:val="center"/>
          </w:tcPr>
          <w:p w14:paraId="5985CB22" w14:textId="77777777" w:rsidR="009C5EB3" w:rsidRPr="002B6FB7"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Theme="minorEastAsia"/>
                <w:color w:val="auto"/>
                <w:sz w:val="16"/>
                <w:szCs w:val="16"/>
                <w:lang w:eastAsia="zh-CN"/>
              </w:rPr>
            </w:pPr>
            <w:r>
              <w:rPr>
                <w:rFonts w:eastAsia="DFKai-SB" w:hint="eastAsia"/>
                <w:color w:val="auto"/>
                <w:sz w:val="16"/>
                <w:szCs w:val="16"/>
                <w:lang w:eastAsia="zh-TW"/>
              </w:rPr>
              <w:t>w</w:t>
            </w:r>
            <w:r>
              <w:rPr>
                <w:rFonts w:eastAsia="DFKai-SB"/>
                <w:color w:val="auto"/>
                <w:sz w:val="16"/>
                <w:szCs w:val="16"/>
                <w:lang w:eastAsia="zh-TW"/>
              </w:rPr>
              <w:t>/ACC</w:t>
            </w:r>
          </w:p>
        </w:tc>
        <w:tc>
          <w:tcPr>
            <w:tcW w:w="917" w:type="dxa"/>
            <w:gridSpan w:val="2"/>
            <w:tcBorders>
              <w:top w:val="dotted" w:sz="4" w:space="0" w:color="DBE5F1" w:themeColor="accent1" w:themeTint="33"/>
              <w:left w:val="single" w:sz="4" w:space="0" w:color="auto"/>
              <w:bottom w:val="single" w:sz="4" w:space="0" w:color="auto"/>
              <w:right w:val="single" w:sz="4" w:space="0" w:color="auto"/>
            </w:tcBorders>
            <w:shd w:val="clear" w:color="auto" w:fill="auto"/>
            <w:vAlign w:val="center"/>
          </w:tcPr>
          <w:p w14:paraId="7CCEB562"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sidRPr="00AE0A21">
              <w:rPr>
                <w:rFonts w:eastAsia="DFKai-SB"/>
                <w:color w:val="auto"/>
                <w:sz w:val="16"/>
                <w:szCs w:val="16"/>
                <w:lang w:eastAsia="zh-TW"/>
              </w:rPr>
              <w:t>--</w:t>
            </w:r>
          </w:p>
        </w:tc>
        <w:tc>
          <w:tcPr>
            <w:tcW w:w="886" w:type="dxa"/>
            <w:gridSpan w:val="2"/>
            <w:tcBorders>
              <w:top w:val="dotted" w:sz="4" w:space="0" w:color="DBE5F1" w:themeColor="accent1" w:themeTint="33"/>
              <w:left w:val="single" w:sz="4" w:space="0" w:color="auto"/>
              <w:bottom w:val="nil"/>
              <w:right w:val="single" w:sz="4" w:space="0" w:color="auto"/>
            </w:tcBorders>
            <w:shd w:val="clear" w:color="auto" w:fill="auto"/>
            <w:vAlign w:val="center"/>
          </w:tcPr>
          <w:p w14:paraId="21116F3C"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Theme="minorEastAsia"/>
                <w:color w:val="auto"/>
                <w:sz w:val="16"/>
                <w:szCs w:val="16"/>
                <w:lang w:eastAsia="zh-CN"/>
              </w:rPr>
              <w:t>w/English</w:t>
            </w:r>
          </w:p>
        </w:tc>
        <w:tc>
          <w:tcPr>
            <w:tcW w:w="710" w:type="dxa"/>
            <w:tcBorders>
              <w:top w:val="dotted" w:sz="4" w:space="0" w:color="DBE5F1" w:themeColor="accent1" w:themeTint="33"/>
              <w:left w:val="single" w:sz="4" w:space="0" w:color="auto"/>
              <w:bottom w:val="nil"/>
              <w:right w:val="single" w:sz="4" w:space="0" w:color="auto"/>
            </w:tcBorders>
            <w:shd w:val="clear" w:color="auto" w:fill="auto"/>
            <w:vAlign w:val="center"/>
          </w:tcPr>
          <w:p w14:paraId="34E50360" w14:textId="77777777" w:rsidR="009C5EB3" w:rsidRPr="00C135EB" w:rsidRDefault="009C5EB3" w:rsidP="009C1013">
            <w:pPr>
              <w:pStyle w:val="TableText"/>
              <w:tabs>
                <w:tab w:val="left" w:pos="360"/>
                <w:tab w:val="left" w:pos="944"/>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left="-136" w:right="-86"/>
              <w:jc w:val="center"/>
              <w:rPr>
                <w:rFonts w:eastAsia="DFKai-SB"/>
                <w:color w:val="auto"/>
                <w:sz w:val="16"/>
                <w:szCs w:val="16"/>
                <w:lang w:eastAsia="zh-TW"/>
              </w:rPr>
            </w:pPr>
            <w:r>
              <w:rPr>
                <w:rFonts w:eastAsia="DFKai-SB"/>
                <w:color w:val="auto"/>
                <w:sz w:val="16"/>
                <w:szCs w:val="16"/>
                <w:lang w:eastAsia="zh-TW"/>
              </w:rPr>
              <w:t>--</w:t>
            </w:r>
          </w:p>
        </w:tc>
      </w:tr>
      <w:tr w:rsidR="009C5EB3" w:rsidRPr="00430845" w14:paraId="701B3E88" w14:textId="77777777" w:rsidTr="009C1013">
        <w:trPr>
          <w:cantSplit/>
          <w:trHeight w:hRule="exact" w:val="248"/>
        </w:trPr>
        <w:tc>
          <w:tcPr>
            <w:tcW w:w="7275" w:type="dxa"/>
            <w:gridSpan w:val="12"/>
            <w:tcBorders>
              <w:top w:val="single" w:sz="4" w:space="0" w:color="auto"/>
              <w:left w:val="single" w:sz="4" w:space="0" w:color="auto"/>
              <w:bottom w:val="single" w:sz="12" w:space="0" w:color="auto"/>
              <w:right w:val="single" w:sz="4" w:space="0" w:color="auto"/>
            </w:tcBorders>
            <w:vAlign w:val="center"/>
          </w:tcPr>
          <w:p w14:paraId="54B99F25" w14:textId="77777777" w:rsidR="009C5EB3" w:rsidRPr="00FE1A53" w:rsidRDefault="009C5EB3" w:rsidP="009C1013">
            <w:pPr>
              <w:spacing w:line="260" w:lineRule="exact"/>
              <w:jc w:val="both"/>
              <w:rPr>
                <w:b/>
                <w:sz w:val="18"/>
                <w:szCs w:val="18"/>
              </w:rPr>
            </w:pPr>
            <w:r w:rsidRPr="00FE1A53">
              <w:rPr>
                <w:b/>
                <w:sz w:val="18"/>
                <w:szCs w:val="18"/>
              </w:rPr>
              <w:t xml:space="preserve">                                                                                                                                       Total:</w:t>
            </w:r>
            <w:r>
              <w:rPr>
                <w:b/>
                <w:sz w:val="18"/>
                <w:szCs w:val="18"/>
              </w:rPr>
              <w:t xml:space="preserve"> 1,185</w:t>
            </w:r>
          </w:p>
        </w:tc>
      </w:tr>
      <w:tr w:rsidR="009C5EB3" w:rsidRPr="00430845" w14:paraId="772E9461" w14:textId="77777777" w:rsidTr="009C1013">
        <w:trPr>
          <w:cantSplit/>
          <w:trHeight w:hRule="exact" w:val="248"/>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603ADD6B" w14:textId="77777777" w:rsidR="009C5EB3" w:rsidRPr="00FE1A53" w:rsidRDefault="009C5EB3" w:rsidP="009C1013">
            <w:pPr>
              <w:tabs>
                <w:tab w:val="left" w:pos="486"/>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ind w:hanging="54"/>
              <w:jc w:val="center"/>
              <w:rPr>
                <w:rFonts w:eastAsia="UWCCKF (Big5)"/>
                <w:sz w:val="18"/>
                <w:szCs w:val="18"/>
                <w:lang w:eastAsia="zh-TW"/>
              </w:rPr>
            </w:pPr>
          </w:p>
        </w:tc>
        <w:tc>
          <w:tcPr>
            <w:tcW w:w="1192" w:type="dxa"/>
            <w:gridSpan w:val="2"/>
            <w:tcBorders>
              <w:top w:val="single" w:sz="4" w:space="0" w:color="auto"/>
              <w:left w:val="single" w:sz="6" w:space="0" w:color="auto"/>
              <w:bottom w:val="single" w:sz="2" w:space="0" w:color="auto"/>
              <w:right w:val="single" w:sz="4" w:space="0" w:color="auto"/>
            </w:tcBorders>
            <w:shd w:val="clear" w:color="auto" w:fill="auto"/>
            <w:noWrap/>
            <w:tcMar>
              <w:left w:w="0" w:type="dxa"/>
              <w:right w:w="0" w:type="dxa"/>
            </w:tcMar>
            <w:vAlign w:val="center"/>
          </w:tcPr>
          <w:p w14:paraId="4D4D2F02" w14:textId="77777777" w:rsidR="009C5EB3" w:rsidRPr="00FE1A53" w:rsidRDefault="009C5EB3" w:rsidP="009C1013">
            <w:pPr>
              <w:tabs>
                <w:tab w:val="left" w:pos="472"/>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Glendale</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2511311A" w14:textId="77777777" w:rsidR="009C5EB3" w:rsidRPr="00FE1A53" w:rsidRDefault="009C5EB3" w:rsidP="009C101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SGV</w:t>
            </w:r>
          </w:p>
        </w:tc>
        <w:tc>
          <w:tcPr>
            <w:tcW w:w="1192"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1F956FF7" w14:textId="77777777" w:rsidR="009C5EB3" w:rsidRPr="00FE1A53" w:rsidRDefault="009C5EB3" w:rsidP="009C101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Diamond Bar</w:t>
            </w:r>
          </w:p>
        </w:tc>
        <w:tc>
          <w:tcPr>
            <w:tcW w:w="1101" w:type="dxa"/>
            <w:gridSpan w:val="2"/>
            <w:tcBorders>
              <w:top w:val="single" w:sz="4" w:space="0" w:color="auto"/>
              <w:left w:val="single" w:sz="4" w:space="0" w:color="auto"/>
              <w:bottom w:val="single" w:sz="2" w:space="0" w:color="auto"/>
              <w:right w:val="single" w:sz="4" w:space="0" w:color="auto"/>
            </w:tcBorders>
            <w:shd w:val="clear" w:color="auto" w:fill="auto"/>
            <w:vAlign w:val="center"/>
          </w:tcPr>
          <w:p w14:paraId="42F50F14" w14:textId="77777777" w:rsidR="009C5EB3" w:rsidRPr="00FE1A53" w:rsidRDefault="009C5EB3" w:rsidP="009C1013">
            <w:pPr>
              <w:tabs>
                <w:tab w:val="left" w:pos="400"/>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i/>
                <w:sz w:val="16"/>
                <w:szCs w:val="16"/>
              </w:rPr>
            </w:pPr>
            <w:r w:rsidRPr="00FE1A53">
              <w:rPr>
                <w:rFonts w:eastAsia="SimSun"/>
                <w:b/>
                <w:i/>
                <w:sz w:val="16"/>
                <w:szCs w:val="16"/>
              </w:rPr>
              <w:t>ACC</w:t>
            </w:r>
          </w:p>
        </w:tc>
        <w:tc>
          <w:tcPr>
            <w:tcW w:w="863" w:type="dxa"/>
            <w:gridSpan w:val="2"/>
            <w:tcBorders>
              <w:top w:val="single" w:sz="4" w:space="0" w:color="auto"/>
              <w:left w:val="single" w:sz="4" w:space="0" w:color="auto"/>
              <w:bottom w:val="single" w:sz="2" w:space="0" w:color="auto"/>
              <w:right w:val="single" w:sz="4" w:space="0" w:color="auto"/>
            </w:tcBorders>
            <w:shd w:val="clear" w:color="auto" w:fill="auto"/>
            <w:noWrap/>
            <w:tcMar>
              <w:left w:w="0" w:type="dxa"/>
              <w:right w:w="0" w:type="dxa"/>
            </w:tcMar>
            <w:vAlign w:val="center"/>
          </w:tcPr>
          <w:p w14:paraId="4E503C85" w14:textId="77777777" w:rsidR="009C5EB3" w:rsidRPr="00FE1A53" w:rsidRDefault="009C5EB3" w:rsidP="009C1013">
            <w:pPr>
              <w:tabs>
                <w:tab w:val="left" w:pos="513"/>
                <w:tab w:val="left" w:pos="1440"/>
                <w:tab w:val="left" w:pos="2160"/>
                <w:tab w:val="left" w:pos="2880"/>
                <w:tab w:val="left" w:pos="3600"/>
                <w:tab w:val="left" w:pos="4320"/>
                <w:tab w:val="left" w:pos="5040"/>
                <w:tab w:val="left" w:pos="5760"/>
                <w:tab w:val="left" w:pos="6390"/>
                <w:tab w:val="left" w:pos="7200"/>
                <w:tab w:val="left" w:pos="7920"/>
                <w:tab w:val="left" w:pos="8640"/>
              </w:tabs>
              <w:spacing w:line="260" w:lineRule="exact"/>
              <w:jc w:val="center"/>
              <w:rPr>
                <w:rFonts w:eastAsia="SimSun"/>
                <w:b/>
                <w:sz w:val="16"/>
                <w:szCs w:val="16"/>
              </w:rPr>
            </w:pPr>
            <w:r w:rsidRPr="00FE1A53">
              <w:rPr>
                <w:rFonts w:eastAsia="SimSun"/>
                <w:b/>
                <w:i/>
                <w:sz w:val="16"/>
                <w:szCs w:val="16"/>
              </w:rPr>
              <w:t>Arcadia</w:t>
            </w:r>
          </w:p>
        </w:tc>
      </w:tr>
      <w:tr w:rsidR="009C5EB3" w:rsidRPr="00430845" w14:paraId="260FF65D" w14:textId="77777777" w:rsidTr="009C1013">
        <w:trPr>
          <w:cantSplit/>
          <w:trHeight w:hRule="exact" w:val="299"/>
        </w:trPr>
        <w:tc>
          <w:tcPr>
            <w:tcW w:w="1735" w:type="dxa"/>
            <w:gridSpan w:val="2"/>
            <w:tcBorders>
              <w:top w:val="single" w:sz="4" w:space="0" w:color="auto"/>
              <w:left w:val="single" w:sz="4" w:space="0" w:color="auto"/>
              <w:right w:val="single" w:sz="8" w:space="0" w:color="auto"/>
            </w:tcBorders>
            <w:tcMar>
              <w:left w:w="0" w:type="dxa"/>
              <w:right w:w="0" w:type="dxa"/>
            </w:tcMar>
            <w:vAlign w:val="center"/>
          </w:tcPr>
          <w:p w14:paraId="50FF33D0" w14:textId="77777777" w:rsidR="009C5EB3" w:rsidRDefault="009C5EB3" w:rsidP="009C1013">
            <w:pPr>
              <w:spacing w:line="260" w:lineRule="exact"/>
              <w:ind w:left="-43" w:right="-43"/>
              <w:jc w:val="center"/>
              <w:rPr>
                <w:rFonts w:eastAsia="UWCXMF (Big5)"/>
                <w:b/>
                <w:i/>
                <w:sz w:val="14"/>
                <w:szCs w:val="14"/>
                <w:lang w:eastAsia="zh-TW"/>
              </w:rPr>
            </w:pPr>
            <w:r w:rsidRPr="00FE1A53">
              <w:rPr>
                <w:rFonts w:eastAsia="PMingLiU"/>
                <w:b/>
                <w:i/>
                <w:sz w:val="15"/>
                <w:szCs w:val="15"/>
                <w:lang w:eastAsia="en-US"/>
              </w:rPr>
              <w:t>General Fund</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6973A606" w14:textId="77777777" w:rsidR="009C5EB3" w:rsidRPr="004C5CD4" w:rsidRDefault="009C5EB3" w:rsidP="009C1013">
            <w:pPr>
              <w:spacing w:line="260" w:lineRule="exact"/>
              <w:jc w:val="center"/>
              <w:rPr>
                <w:rFonts w:eastAsiaTheme="minorEastAsia"/>
                <w:sz w:val="16"/>
                <w:szCs w:val="16"/>
              </w:rPr>
            </w:pPr>
            <w:r w:rsidRPr="00AD50A7">
              <w:rPr>
                <w:rFonts w:eastAsia="DFKai-SB"/>
                <w:sz w:val="16"/>
                <w:szCs w:val="16"/>
                <w:lang w:eastAsia="zh-TW"/>
              </w:rPr>
              <w:t>15,990.36</w:t>
            </w:r>
          </w:p>
        </w:tc>
        <w:tc>
          <w:tcPr>
            <w:tcW w:w="1192" w:type="dxa"/>
            <w:gridSpan w:val="2"/>
            <w:tcBorders>
              <w:top w:val="single" w:sz="4" w:space="0" w:color="000000"/>
              <w:left w:val="single" w:sz="4" w:space="0" w:color="000000"/>
              <w:bottom w:val="single" w:sz="4" w:space="0" w:color="000000"/>
              <w:right w:val="single" w:sz="4" w:space="0" w:color="000000"/>
            </w:tcBorders>
            <w:shd w:val="clear" w:color="auto" w:fill="auto"/>
            <w:noWrap/>
            <w:tcMar>
              <w:left w:w="0" w:type="dxa"/>
              <w:right w:w="0" w:type="dxa"/>
            </w:tcMar>
            <w:vAlign w:val="center"/>
          </w:tcPr>
          <w:p w14:paraId="14B530DD"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17,729.52</w:t>
            </w:r>
          </w:p>
        </w:tc>
        <w:tc>
          <w:tcPr>
            <w:tcW w:w="1192" w:type="dxa"/>
            <w:gridSpan w:val="2"/>
            <w:tcBorders>
              <w:top w:val="single" w:sz="4" w:space="0" w:color="000000"/>
              <w:left w:val="nil"/>
              <w:bottom w:val="single" w:sz="4" w:space="0" w:color="000000"/>
              <w:right w:val="single" w:sz="4" w:space="0" w:color="000000"/>
            </w:tcBorders>
            <w:shd w:val="clear" w:color="auto" w:fill="auto"/>
            <w:vAlign w:val="center"/>
          </w:tcPr>
          <w:p w14:paraId="06204B5B"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9,467.16</w:t>
            </w:r>
          </w:p>
        </w:tc>
        <w:tc>
          <w:tcPr>
            <w:tcW w:w="1101" w:type="dxa"/>
            <w:gridSpan w:val="2"/>
            <w:tcBorders>
              <w:top w:val="single" w:sz="4" w:space="0" w:color="000000"/>
              <w:left w:val="nil"/>
              <w:bottom w:val="single" w:sz="4" w:space="0" w:color="000000"/>
              <w:right w:val="single" w:sz="4" w:space="0" w:color="000000"/>
            </w:tcBorders>
            <w:shd w:val="clear" w:color="auto" w:fill="auto"/>
            <w:vAlign w:val="center"/>
          </w:tcPr>
          <w:p w14:paraId="1FF796F6"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6,772.41</w:t>
            </w:r>
          </w:p>
        </w:tc>
        <w:tc>
          <w:tcPr>
            <w:tcW w:w="863" w:type="dxa"/>
            <w:gridSpan w:val="2"/>
            <w:tcBorders>
              <w:top w:val="single" w:sz="4" w:space="0" w:color="000000"/>
              <w:left w:val="nil"/>
              <w:bottom w:val="single" w:sz="4" w:space="0" w:color="000000"/>
              <w:right w:val="single" w:sz="4" w:space="0" w:color="000000"/>
            </w:tcBorders>
            <w:shd w:val="clear" w:color="auto" w:fill="auto"/>
            <w:noWrap/>
            <w:tcMar>
              <w:left w:w="0" w:type="dxa"/>
              <w:right w:w="0" w:type="dxa"/>
            </w:tcMar>
            <w:vAlign w:val="center"/>
          </w:tcPr>
          <w:p w14:paraId="786717FB"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12,825.00</w:t>
            </w:r>
          </w:p>
        </w:tc>
      </w:tr>
      <w:tr w:rsidR="009C5EB3" w:rsidRPr="00430845" w14:paraId="08C1BD7A" w14:textId="77777777" w:rsidTr="009C1013">
        <w:trPr>
          <w:cantSplit/>
          <w:trHeight w:hRule="exact" w:val="299"/>
        </w:trPr>
        <w:tc>
          <w:tcPr>
            <w:tcW w:w="1735" w:type="dxa"/>
            <w:gridSpan w:val="2"/>
            <w:tcBorders>
              <w:top w:val="single" w:sz="4" w:space="0" w:color="auto"/>
              <w:left w:val="single" w:sz="4" w:space="0" w:color="auto"/>
              <w:bottom w:val="single" w:sz="4" w:space="0" w:color="auto"/>
              <w:right w:val="single" w:sz="8" w:space="0" w:color="auto"/>
            </w:tcBorders>
            <w:tcMar>
              <w:left w:w="0" w:type="dxa"/>
              <w:right w:w="0" w:type="dxa"/>
            </w:tcMar>
            <w:vAlign w:val="center"/>
          </w:tcPr>
          <w:p w14:paraId="4D6B2321" w14:textId="77777777" w:rsidR="009C5EB3" w:rsidRDefault="009C5EB3" w:rsidP="009C1013">
            <w:pPr>
              <w:spacing w:line="260" w:lineRule="exact"/>
              <w:ind w:left="-43" w:right="-43"/>
              <w:jc w:val="center"/>
              <w:rPr>
                <w:rFonts w:eastAsia="UWCXMF (Big5)"/>
                <w:b/>
                <w:i/>
                <w:sz w:val="14"/>
                <w:szCs w:val="14"/>
                <w:lang w:eastAsia="zh-TW"/>
              </w:rPr>
            </w:pPr>
            <w:r w:rsidRPr="00FE1A53">
              <w:rPr>
                <w:rFonts w:eastAsia="PMingLiU"/>
                <w:b/>
                <w:i/>
                <w:sz w:val="14"/>
                <w:szCs w:val="14"/>
                <w:lang w:eastAsia="en-US"/>
              </w:rPr>
              <w:t>FECA Mission</w:t>
            </w:r>
            <w:r w:rsidRPr="00FE1A53">
              <w:rPr>
                <w:rFonts w:eastAsia="UWCXMF (Big5)"/>
                <w:b/>
                <w:i/>
                <w:sz w:val="14"/>
                <w:szCs w:val="14"/>
                <w:lang w:eastAsia="en-US"/>
              </w:rPr>
              <w:t xml:space="preserve"> Fund</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222F7E8F" w14:textId="77777777" w:rsidR="009C5EB3" w:rsidRPr="004C5CD4" w:rsidRDefault="009C5EB3" w:rsidP="009C1013">
            <w:pPr>
              <w:spacing w:line="260" w:lineRule="exact"/>
              <w:jc w:val="center"/>
              <w:rPr>
                <w:rFonts w:eastAsiaTheme="minorEastAsia"/>
                <w:sz w:val="16"/>
                <w:szCs w:val="16"/>
              </w:rPr>
            </w:pPr>
            <w:r w:rsidRPr="00AD50A7">
              <w:rPr>
                <w:rFonts w:eastAsia="DFKai-SB"/>
                <w:sz w:val="16"/>
                <w:szCs w:val="16"/>
                <w:lang w:eastAsia="zh-TW"/>
              </w:rPr>
              <w:t>1,320.00</w:t>
            </w:r>
          </w:p>
        </w:tc>
        <w:tc>
          <w:tcPr>
            <w:tcW w:w="1192" w:type="dxa"/>
            <w:gridSpan w:val="2"/>
            <w:tcBorders>
              <w:top w:val="nil"/>
              <w:left w:val="single" w:sz="4" w:space="0" w:color="000000"/>
              <w:bottom w:val="single" w:sz="4" w:space="0" w:color="000000"/>
              <w:right w:val="single" w:sz="4" w:space="0" w:color="000000"/>
            </w:tcBorders>
            <w:shd w:val="clear" w:color="auto" w:fill="auto"/>
            <w:noWrap/>
            <w:tcMar>
              <w:left w:w="0" w:type="dxa"/>
              <w:right w:w="0" w:type="dxa"/>
            </w:tcMar>
            <w:vAlign w:val="center"/>
          </w:tcPr>
          <w:p w14:paraId="1316F810"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72.00</w:t>
            </w:r>
          </w:p>
        </w:tc>
        <w:tc>
          <w:tcPr>
            <w:tcW w:w="1192" w:type="dxa"/>
            <w:gridSpan w:val="2"/>
            <w:tcBorders>
              <w:top w:val="nil"/>
              <w:left w:val="nil"/>
              <w:bottom w:val="single" w:sz="4" w:space="0" w:color="000000"/>
              <w:right w:val="single" w:sz="4" w:space="0" w:color="000000"/>
            </w:tcBorders>
            <w:shd w:val="clear" w:color="auto" w:fill="auto"/>
            <w:vAlign w:val="center"/>
          </w:tcPr>
          <w:p w14:paraId="7337358E"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10.00</w:t>
            </w:r>
          </w:p>
        </w:tc>
        <w:tc>
          <w:tcPr>
            <w:tcW w:w="1101" w:type="dxa"/>
            <w:gridSpan w:val="2"/>
            <w:tcBorders>
              <w:top w:val="nil"/>
              <w:left w:val="nil"/>
              <w:bottom w:val="single" w:sz="4" w:space="0" w:color="000000"/>
              <w:right w:val="single" w:sz="4" w:space="0" w:color="000000"/>
            </w:tcBorders>
            <w:shd w:val="clear" w:color="auto" w:fill="auto"/>
            <w:vAlign w:val="center"/>
          </w:tcPr>
          <w:p w14:paraId="280E8E2F"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 </w:t>
            </w:r>
            <w:r>
              <w:rPr>
                <w:rFonts w:eastAsia="DFKai-SB"/>
                <w:sz w:val="16"/>
                <w:szCs w:val="16"/>
                <w:lang w:eastAsia="zh-TW"/>
              </w:rPr>
              <w:t>--</w:t>
            </w:r>
          </w:p>
        </w:tc>
        <w:tc>
          <w:tcPr>
            <w:tcW w:w="863" w:type="dxa"/>
            <w:gridSpan w:val="2"/>
            <w:tcBorders>
              <w:top w:val="nil"/>
              <w:left w:val="nil"/>
              <w:bottom w:val="single" w:sz="4" w:space="0" w:color="000000"/>
              <w:right w:val="single" w:sz="4" w:space="0" w:color="000000"/>
            </w:tcBorders>
            <w:shd w:val="clear" w:color="auto" w:fill="auto"/>
            <w:noWrap/>
            <w:tcMar>
              <w:left w:w="0" w:type="dxa"/>
              <w:right w:w="0" w:type="dxa"/>
            </w:tcMar>
            <w:vAlign w:val="center"/>
          </w:tcPr>
          <w:p w14:paraId="517175D1"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800.00</w:t>
            </w:r>
          </w:p>
        </w:tc>
      </w:tr>
      <w:tr w:rsidR="009C5EB3" w:rsidRPr="00430845" w14:paraId="0217C79E" w14:textId="77777777" w:rsidTr="009C1013">
        <w:trPr>
          <w:cantSplit/>
          <w:trHeight w:hRule="exact" w:val="299"/>
        </w:trPr>
        <w:tc>
          <w:tcPr>
            <w:tcW w:w="1735" w:type="dxa"/>
            <w:gridSpan w:val="2"/>
            <w:tcBorders>
              <w:top w:val="single" w:sz="4" w:space="0" w:color="auto"/>
              <w:left w:val="single" w:sz="4" w:space="0" w:color="auto"/>
              <w:bottom w:val="single" w:sz="12" w:space="0" w:color="auto"/>
              <w:right w:val="single" w:sz="8" w:space="0" w:color="auto"/>
            </w:tcBorders>
            <w:tcMar>
              <w:left w:w="0" w:type="dxa"/>
              <w:right w:w="0" w:type="dxa"/>
            </w:tcMar>
            <w:vAlign w:val="center"/>
          </w:tcPr>
          <w:p w14:paraId="0B8EB00A" w14:textId="77777777" w:rsidR="009C5EB3" w:rsidRDefault="009C5EB3" w:rsidP="009C1013">
            <w:pPr>
              <w:spacing w:line="260" w:lineRule="exact"/>
              <w:ind w:left="-43" w:right="-43"/>
              <w:jc w:val="center"/>
              <w:rPr>
                <w:rFonts w:eastAsia="UWCXMF (Big5)"/>
                <w:b/>
                <w:i/>
                <w:sz w:val="14"/>
                <w:szCs w:val="14"/>
                <w:lang w:eastAsia="zh-TW"/>
              </w:rPr>
            </w:pPr>
            <w:r w:rsidRPr="00FE1A53">
              <w:rPr>
                <w:rFonts w:eastAsia="PMingLiU"/>
                <w:b/>
                <w:i/>
                <w:sz w:val="15"/>
                <w:szCs w:val="15"/>
                <w:lang w:eastAsia="en-US"/>
              </w:rPr>
              <w:t>Others</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7C042461" w14:textId="77777777" w:rsidR="009C5EB3" w:rsidRPr="00C37A14" w:rsidRDefault="009C5EB3" w:rsidP="009C1013">
            <w:pPr>
              <w:spacing w:line="260" w:lineRule="exact"/>
              <w:jc w:val="center"/>
              <w:rPr>
                <w:rFonts w:eastAsiaTheme="minorEastAsia"/>
                <w:sz w:val="16"/>
                <w:szCs w:val="16"/>
              </w:rPr>
            </w:pPr>
            <w:r w:rsidRPr="00AD50A7">
              <w:rPr>
                <w:rFonts w:eastAsia="DFKai-SB"/>
                <w:sz w:val="16"/>
                <w:szCs w:val="16"/>
                <w:lang w:eastAsia="zh-TW"/>
              </w:rPr>
              <w:t>1,465.00</w:t>
            </w:r>
          </w:p>
        </w:tc>
        <w:tc>
          <w:tcPr>
            <w:tcW w:w="1192" w:type="dxa"/>
            <w:gridSpan w:val="2"/>
            <w:tcBorders>
              <w:top w:val="single" w:sz="4" w:space="0" w:color="000000"/>
              <w:left w:val="single" w:sz="4" w:space="0" w:color="000000"/>
              <w:bottom w:val="single" w:sz="12" w:space="0" w:color="000000"/>
              <w:right w:val="single" w:sz="4" w:space="0" w:color="000000"/>
            </w:tcBorders>
            <w:shd w:val="clear" w:color="auto" w:fill="auto"/>
            <w:noWrap/>
            <w:tcMar>
              <w:left w:w="0" w:type="dxa"/>
              <w:right w:w="0" w:type="dxa"/>
            </w:tcMar>
            <w:vAlign w:val="center"/>
          </w:tcPr>
          <w:p w14:paraId="45F498A5"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1,342.00</w:t>
            </w:r>
          </w:p>
        </w:tc>
        <w:tc>
          <w:tcPr>
            <w:tcW w:w="1192" w:type="dxa"/>
            <w:gridSpan w:val="2"/>
            <w:tcBorders>
              <w:top w:val="single" w:sz="4" w:space="0" w:color="000000"/>
              <w:left w:val="nil"/>
              <w:bottom w:val="single" w:sz="12" w:space="0" w:color="000000"/>
              <w:right w:val="single" w:sz="4" w:space="0" w:color="000000"/>
            </w:tcBorders>
            <w:shd w:val="clear" w:color="auto" w:fill="auto"/>
            <w:vAlign w:val="center"/>
          </w:tcPr>
          <w:p w14:paraId="5390D213"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 </w:t>
            </w:r>
            <w:r>
              <w:rPr>
                <w:rFonts w:eastAsia="DFKai-SB"/>
                <w:sz w:val="16"/>
                <w:szCs w:val="16"/>
                <w:lang w:eastAsia="zh-TW"/>
              </w:rPr>
              <w:t>--</w:t>
            </w:r>
          </w:p>
        </w:tc>
        <w:tc>
          <w:tcPr>
            <w:tcW w:w="1101" w:type="dxa"/>
            <w:gridSpan w:val="2"/>
            <w:tcBorders>
              <w:top w:val="single" w:sz="4" w:space="0" w:color="000000"/>
              <w:left w:val="nil"/>
              <w:bottom w:val="single" w:sz="12" w:space="0" w:color="000000"/>
              <w:right w:val="single" w:sz="4" w:space="0" w:color="000000"/>
            </w:tcBorders>
            <w:shd w:val="clear" w:color="auto" w:fill="auto"/>
            <w:vAlign w:val="center"/>
          </w:tcPr>
          <w:p w14:paraId="75D7FE76"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120.09</w:t>
            </w:r>
          </w:p>
        </w:tc>
        <w:tc>
          <w:tcPr>
            <w:tcW w:w="863" w:type="dxa"/>
            <w:gridSpan w:val="2"/>
            <w:tcBorders>
              <w:top w:val="single" w:sz="4" w:space="0" w:color="000000"/>
              <w:left w:val="nil"/>
              <w:bottom w:val="single" w:sz="12" w:space="0" w:color="000000"/>
              <w:right w:val="single" w:sz="4" w:space="0" w:color="000000"/>
            </w:tcBorders>
            <w:shd w:val="clear" w:color="auto" w:fill="auto"/>
            <w:noWrap/>
            <w:tcMar>
              <w:left w:w="0" w:type="dxa"/>
              <w:right w:w="0" w:type="dxa"/>
            </w:tcMar>
            <w:vAlign w:val="center"/>
          </w:tcPr>
          <w:p w14:paraId="7A49F3B8" w14:textId="77777777" w:rsidR="009C5EB3" w:rsidRPr="00E83194" w:rsidRDefault="009C5EB3" w:rsidP="009C1013">
            <w:pPr>
              <w:spacing w:line="260" w:lineRule="exact"/>
              <w:jc w:val="center"/>
              <w:rPr>
                <w:rFonts w:eastAsia="DFKai-SB"/>
                <w:sz w:val="16"/>
                <w:szCs w:val="16"/>
                <w:lang w:eastAsia="zh-TW"/>
              </w:rPr>
            </w:pPr>
            <w:r w:rsidRPr="00C17158">
              <w:rPr>
                <w:rFonts w:eastAsia="DFKai-SB"/>
                <w:sz w:val="16"/>
                <w:szCs w:val="16"/>
                <w:lang w:eastAsia="zh-TW"/>
              </w:rPr>
              <w:t>3,425.00</w:t>
            </w:r>
          </w:p>
        </w:tc>
      </w:tr>
      <w:tr w:rsidR="009C5EB3" w:rsidRPr="00430845" w14:paraId="21159FBF" w14:textId="77777777" w:rsidTr="009C1013">
        <w:trPr>
          <w:cantSplit/>
          <w:trHeight w:hRule="exact" w:val="299"/>
        </w:trPr>
        <w:tc>
          <w:tcPr>
            <w:tcW w:w="1735" w:type="dxa"/>
            <w:gridSpan w:val="2"/>
            <w:tcBorders>
              <w:top w:val="single" w:sz="4" w:space="0" w:color="auto"/>
              <w:left w:val="single" w:sz="4" w:space="0" w:color="auto"/>
              <w:bottom w:val="single" w:sz="4" w:space="0" w:color="auto"/>
              <w:right w:val="single" w:sz="6" w:space="0" w:color="auto"/>
            </w:tcBorders>
            <w:tcMar>
              <w:left w:w="0" w:type="dxa"/>
              <w:right w:w="0" w:type="dxa"/>
            </w:tcMar>
            <w:vAlign w:val="center"/>
          </w:tcPr>
          <w:p w14:paraId="6551AFEB" w14:textId="77777777" w:rsidR="009C5EB3" w:rsidRPr="001048DA" w:rsidRDefault="009C5EB3" w:rsidP="009C1013">
            <w:pPr>
              <w:spacing w:line="260" w:lineRule="exact"/>
              <w:ind w:left="-43" w:right="-43"/>
              <w:jc w:val="center"/>
              <w:rPr>
                <w:rFonts w:eastAsia="UWCXMF (Big5)"/>
                <w:b/>
                <w:i/>
                <w:sz w:val="14"/>
                <w:szCs w:val="14"/>
                <w:lang w:eastAsia="zh-TW"/>
              </w:rPr>
            </w:pP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09D6BB12" w14:textId="77777777" w:rsidR="009C5EB3" w:rsidRPr="00BA2CFE" w:rsidRDefault="009C5EB3" w:rsidP="009C1013">
            <w:pPr>
              <w:spacing w:line="260" w:lineRule="exact"/>
              <w:jc w:val="center"/>
              <w:rPr>
                <w:rFonts w:eastAsiaTheme="minorEastAsia"/>
                <w:sz w:val="16"/>
                <w:szCs w:val="16"/>
              </w:rPr>
            </w:pPr>
            <w:r w:rsidRPr="00687524">
              <w:rPr>
                <w:rFonts w:eastAsia="DFKai-SB"/>
                <w:sz w:val="16"/>
                <w:szCs w:val="16"/>
                <w:lang w:eastAsia="zh-TW"/>
              </w:rPr>
              <w:t xml:space="preserve">12,076 </w:t>
            </w:r>
          </w:p>
        </w:tc>
        <w:tc>
          <w:tcPr>
            <w:tcW w:w="1192" w:type="dxa"/>
            <w:gridSpan w:val="2"/>
            <w:tcBorders>
              <w:top w:val="single" w:sz="4" w:space="0" w:color="000000"/>
              <w:left w:val="nil"/>
              <w:bottom w:val="single" w:sz="4" w:space="0" w:color="000000"/>
              <w:right w:val="single" w:sz="4" w:space="0" w:color="000000"/>
            </w:tcBorders>
            <w:shd w:val="clear" w:color="000000" w:fill="FFFFFF"/>
            <w:noWrap/>
            <w:tcMar>
              <w:left w:w="0" w:type="dxa"/>
              <w:right w:w="0" w:type="dxa"/>
            </w:tcMar>
            <w:vAlign w:val="center"/>
          </w:tcPr>
          <w:p w14:paraId="0DD34CDA" w14:textId="77777777" w:rsidR="009C5EB3" w:rsidRPr="00837D6A" w:rsidRDefault="009C5EB3" w:rsidP="009C1013">
            <w:pPr>
              <w:spacing w:line="260" w:lineRule="exact"/>
              <w:jc w:val="center"/>
              <w:rPr>
                <w:rFonts w:eastAsiaTheme="minorEastAsia"/>
                <w:sz w:val="16"/>
                <w:szCs w:val="16"/>
              </w:rPr>
            </w:pPr>
            <w:r w:rsidRPr="00687524">
              <w:rPr>
                <w:rFonts w:eastAsia="DFKai-SB"/>
                <w:sz w:val="16"/>
                <w:szCs w:val="16"/>
                <w:lang w:eastAsia="zh-TW"/>
              </w:rPr>
              <w:t>(37,339)</w:t>
            </w:r>
          </w:p>
        </w:tc>
        <w:tc>
          <w:tcPr>
            <w:tcW w:w="1192" w:type="dxa"/>
            <w:gridSpan w:val="2"/>
            <w:tcBorders>
              <w:top w:val="single" w:sz="4" w:space="0" w:color="000000"/>
              <w:left w:val="single" w:sz="4" w:space="0" w:color="000000"/>
              <w:bottom w:val="single" w:sz="4" w:space="0" w:color="000000"/>
              <w:right w:val="single" w:sz="4" w:space="0" w:color="000000"/>
            </w:tcBorders>
            <w:shd w:val="clear" w:color="000000" w:fill="FFFFFF"/>
            <w:vAlign w:val="center"/>
          </w:tcPr>
          <w:p w14:paraId="7E37FA38" w14:textId="77777777" w:rsidR="009C5EB3" w:rsidRPr="00837D6A" w:rsidRDefault="009C5EB3" w:rsidP="009C1013">
            <w:pPr>
              <w:spacing w:line="260" w:lineRule="exact"/>
              <w:jc w:val="center"/>
              <w:rPr>
                <w:rFonts w:eastAsiaTheme="minorEastAsia"/>
                <w:sz w:val="16"/>
                <w:szCs w:val="16"/>
              </w:rPr>
            </w:pPr>
            <w:r w:rsidRPr="00E75163">
              <w:rPr>
                <w:rFonts w:eastAsia="DFKai-SB"/>
                <w:sz w:val="16"/>
                <w:szCs w:val="16"/>
                <w:lang w:eastAsia="zh-TW"/>
              </w:rPr>
              <w:t>(12,803)</w:t>
            </w:r>
          </w:p>
        </w:tc>
        <w:tc>
          <w:tcPr>
            <w:tcW w:w="1101" w:type="dxa"/>
            <w:gridSpan w:val="2"/>
            <w:tcBorders>
              <w:top w:val="single" w:sz="4" w:space="0" w:color="000000"/>
              <w:left w:val="nil"/>
              <w:bottom w:val="single" w:sz="4" w:space="0" w:color="000000"/>
              <w:right w:val="single" w:sz="4" w:space="0" w:color="000000"/>
            </w:tcBorders>
            <w:shd w:val="clear" w:color="000000" w:fill="FFFFFF"/>
            <w:vAlign w:val="center"/>
          </w:tcPr>
          <w:p w14:paraId="44872AEF" w14:textId="77777777" w:rsidR="009C5EB3" w:rsidRPr="00837D6A" w:rsidRDefault="009C5EB3" w:rsidP="009C1013">
            <w:pPr>
              <w:spacing w:line="260" w:lineRule="exact"/>
              <w:jc w:val="center"/>
              <w:rPr>
                <w:rFonts w:eastAsiaTheme="minorEastAsia"/>
                <w:sz w:val="16"/>
                <w:szCs w:val="16"/>
              </w:rPr>
            </w:pPr>
            <w:r>
              <w:rPr>
                <w:rFonts w:eastAsia="DFKai-SB"/>
                <w:sz w:val="16"/>
                <w:szCs w:val="16"/>
                <w:lang w:eastAsia="zh-TW"/>
              </w:rPr>
              <w:t>2,778</w:t>
            </w:r>
          </w:p>
        </w:tc>
        <w:tc>
          <w:tcPr>
            <w:tcW w:w="863" w:type="dxa"/>
            <w:gridSpan w:val="2"/>
            <w:tcBorders>
              <w:top w:val="single" w:sz="4" w:space="0" w:color="000000"/>
              <w:left w:val="single" w:sz="4" w:space="0" w:color="000000"/>
              <w:bottom w:val="single" w:sz="4" w:space="0" w:color="000000"/>
              <w:right w:val="single" w:sz="4" w:space="0" w:color="000000"/>
            </w:tcBorders>
            <w:shd w:val="clear" w:color="000000" w:fill="FFFFFF"/>
            <w:noWrap/>
            <w:tcMar>
              <w:left w:w="0" w:type="dxa"/>
              <w:right w:w="0" w:type="dxa"/>
            </w:tcMar>
            <w:vAlign w:val="center"/>
          </w:tcPr>
          <w:p w14:paraId="1086DE94" w14:textId="77777777" w:rsidR="009C5EB3" w:rsidRPr="00837D6A" w:rsidRDefault="009C5EB3" w:rsidP="009C1013">
            <w:pPr>
              <w:spacing w:line="260" w:lineRule="exact"/>
              <w:jc w:val="center"/>
              <w:rPr>
                <w:rFonts w:eastAsiaTheme="minorEastAsia"/>
                <w:sz w:val="16"/>
                <w:szCs w:val="16"/>
              </w:rPr>
            </w:pPr>
            <w:r w:rsidRPr="00EC521D">
              <w:rPr>
                <w:rFonts w:eastAsia="DFKai-SB"/>
                <w:sz w:val="16"/>
                <w:szCs w:val="16"/>
                <w:lang w:eastAsia="zh-TW"/>
              </w:rPr>
              <w:t xml:space="preserve">2,727 </w:t>
            </w:r>
          </w:p>
        </w:tc>
      </w:tr>
      <w:tr w:rsidR="009C5EB3" w:rsidRPr="00430845" w14:paraId="23764959" w14:textId="77777777" w:rsidTr="009C1013">
        <w:trPr>
          <w:cantSplit/>
          <w:trHeight w:hRule="exact" w:val="299"/>
        </w:trPr>
        <w:tc>
          <w:tcPr>
            <w:tcW w:w="1735" w:type="dxa"/>
            <w:gridSpan w:val="2"/>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59E1CE8" w14:textId="77777777" w:rsidR="009C5EB3" w:rsidRPr="00FE1A53" w:rsidRDefault="009C5EB3" w:rsidP="009C1013">
            <w:pPr>
              <w:spacing w:line="260" w:lineRule="exact"/>
              <w:jc w:val="center"/>
              <w:rPr>
                <w:rFonts w:eastAsia="UWCXMF (Big5)"/>
                <w:b/>
                <w:i/>
                <w:sz w:val="14"/>
                <w:szCs w:val="14"/>
                <w:lang w:eastAsia="zh-TW"/>
              </w:rPr>
            </w:pPr>
            <w:r w:rsidRPr="001048DA">
              <w:rPr>
                <w:rFonts w:eastAsia="UWCXMF (Big5)"/>
                <w:b/>
                <w:i/>
                <w:sz w:val="14"/>
                <w:szCs w:val="14"/>
                <w:lang w:eastAsia="zh-TW"/>
              </w:rPr>
              <w:t>01</w:t>
            </w:r>
            <w:r>
              <w:rPr>
                <w:rFonts w:eastAsia="UWCXMF (Big5)"/>
                <w:b/>
                <w:i/>
                <w:sz w:val="14"/>
                <w:szCs w:val="14"/>
                <w:lang w:eastAsia="zh-TW"/>
              </w:rPr>
              <w:t>-04</w:t>
            </w:r>
            <w:r w:rsidRPr="00FE1A53">
              <w:rPr>
                <w:rFonts w:eastAsia="UWCXMF (Big5)"/>
                <w:b/>
                <w:i/>
                <w:sz w:val="14"/>
                <w:szCs w:val="14"/>
                <w:lang w:eastAsia="zh-TW"/>
              </w:rPr>
              <w:t>/2</w:t>
            </w:r>
            <w:r>
              <w:rPr>
                <w:rFonts w:eastAsia="UWCXMF (Big5)"/>
                <w:b/>
                <w:i/>
                <w:sz w:val="14"/>
                <w:szCs w:val="14"/>
                <w:lang w:eastAsia="zh-TW"/>
              </w:rPr>
              <w:t>5</w:t>
            </w:r>
            <w:r w:rsidRPr="00FE1A53">
              <w:rPr>
                <w:rFonts w:eastAsia="UWCXMF (Big5)"/>
                <w:b/>
                <w:i/>
                <w:sz w:val="14"/>
                <w:szCs w:val="14"/>
                <w:lang w:eastAsia="zh-TW"/>
              </w:rPr>
              <w:t xml:space="preserve"> Sur./Def.</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2DC7C4CD" w14:textId="77777777" w:rsidR="009C5EB3" w:rsidRPr="00BA2CFE" w:rsidRDefault="009C5EB3" w:rsidP="009C1013">
            <w:pPr>
              <w:spacing w:line="260" w:lineRule="exact"/>
              <w:jc w:val="center"/>
              <w:rPr>
                <w:rFonts w:eastAsiaTheme="minorEastAsia"/>
                <w:sz w:val="16"/>
                <w:szCs w:val="16"/>
              </w:rPr>
            </w:pPr>
            <w:r w:rsidRPr="00687524">
              <w:rPr>
                <w:rFonts w:eastAsia="DFKai-SB"/>
                <w:sz w:val="16"/>
                <w:szCs w:val="16"/>
                <w:lang w:eastAsia="zh-TW"/>
              </w:rPr>
              <w:t xml:space="preserve">61,671 </w:t>
            </w:r>
          </w:p>
        </w:tc>
        <w:tc>
          <w:tcPr>
            <w:tcW w:w="1192" w:type="dxa"/>
            <w:gridSpan w:val="2"/>
            <w:tcBorders>
              <w:top w:val="nil"/>
              <w:left w:val="nil"/>
              <w:bottom w:val="single" w:sz="4" w:space="0" w:color="000000"/>
              <w:right w:val="single" w:sz="4" w:space="0" w:color="000000"/>
            </w:tcBorders>
            <w:shd w:val="clear" w:color="000000" w:fill="FFFFFF"/>
            <w:vAlign w:val="center"/>
          </w:tcPr>
          <w:p w14:paraId="63D5C21D" w14:textId="77777777" w:rsidR="009C5EB3" w:rsidRPr="00837D6A" w:rsidRDefault="009C5EB3" w:rsidP="009C1013">
            <w:pPr>
              <w:spacing w:line="260" w:lineRule="exact"/>
              <w:jc w:val="center"/>
              <w:rPr>
                <w:rFonts w:eastAsiaTheme="minorEastAsia"/>
                <w:sz w:val="16"/>
                <w:szCs w:val="16"/>
              </w:rPr>
            </w:pPr>
            <w:r w:rsidRPr="00687524">
              <w:rPr>
                <w:rFonts w:eastAsia="DFKai-SB"/>
                <w:sz w:val="16"/>
                <w:szCs w:val="16"/>
                <w:lang w:eastAsia="zh-TW"/>
              </w:rPr>
              <w:t>(155,239)</w:t>
            </w:r>
          </w:p>
        </w:tc>
        <w:tc>
          <w:tcPr>
            <w:tcW w:w="1192" w:type="dxa"/>
            <w:gridSpan w:val="2"/>
            <w:tcBorders>
              <w:top w:val="nil"/>
              <w:left w:val="single" w:sz="4" w:space="0" w:color="000000"/>
              <w:bottom w:val="single" w:sz="4" w:space="0" w:color="000000"/>
              <w:right w:val="single" w:sz="4" w:space="0" w:color="000000"/>
            </w:tcBorders>
            <w:shd w:val="clear" w:color="000000" w:fill="FFFFFF"/>
            <w:vAlign w:val="center"/>
          </w:tcPr>
          <w:p w14:paraId="1A84C3FB" w14:textId="77777777" w:rsidR="009C5EB3" w:rsidRPr="00837D6A" w:rsidRDefault="009C5EB3" w:rsidP="009C1013">
            <w:pPr>
              <w:spacing w:line="260" w:lineRule="exact"/>
              <w:jc w:val="center"/>
              <w:rPr>
                <w:rFonts w:eastAsiaTheme="minorEastAsia"/>
                <w:sz w:val="16"/>
                <w:szCs w:val="16"/>
              </w:rPr>
            </w:pPr>
            <w:r w:rsidRPr="00E75163">
              <w:rPr>
                <w:rFonts w:eastAsia="DFKai-SB"/>
                <w:sz w:val="16"/>
                <w:szCs w:val="16"/>
                <w:lang w:eastAsia="zh-TW"/>
              </w:rPr>
              <w:t>(57,485)</w:t>
            </w:r>
          </w:p>
        </w:tc>
        <w:tc>
          <w:tcPr>
            <w:tcW w:w="1101" w:type="dxa"/>
            <w:gridSpan w:val="2"/>
            <w:tcBorders>
              <w:top w:val="nil"/>
              <w:left w:val="nil"/>
              <w:bottom w:val="single" w:sz="4" w:space="0" w:color="000000"/>
              <w:right w:val="single" w:sz="4" w:space="0" w:color="000000"/>
            </w:tcBorders>
            <w:shd w:val="clear" w:color="000000" w:fill="FFFFFF"/>
            <w:vAlign w:val="center"/>
          </w:tcPr>
          <w:p w14:paraId="725F27CE" w14:textId="77777777" w:rsidR="009C5EB3" w:rsidRPr="00837D6A" w:rsidRDefault="009C5EB3" w:rsidP="009C1013">
            <w:pPr>
              <w:spacing w:line="260" w:lineRule="exact"/>
              <w:jc w:val="center"/>
              <w:rPr>
                <w:rFonts w:eastAsiaTheme="minorEastAsia"/>
                <w:sz w:val="16"/>
                <w:szCs w:val="16"/>
              </w:rPr>
            </w:pPr>
            <w:r>
              <w:rPr>
                <w:rFonts w:eastAsia="DFKai-SB"/>
                <w:sz w:val="16"/>
                <w:szCs w:val="16"/>
                <w:lang w:eastAsia="zh-TW"/>
              </w:rPr>
              <w:t>16,181</w:t>
            </w:r>
          </w:p>
        </w:tc>
        <w:tc>
          <w:tcPr>
            <w:tcW w:w="863" w:type="dxa"/>
            <w:gridSpan w:val="2"/>
            <w:tcBorders>
              <w:top w:val="nil"/>
              <w:left w:val="single" w:sz="4" w:space="0" w:color="000000"/>
              <w:bottom w:val="single" w:sz="4" w:space="0" w:color="000000"/>
              <w:right w:val="single" w:sz="4" w:space="0" w:color="000000"/>
            </w:tcBorders>
            <w:shd w:val="clear" w:color="000000" w:fill="FFFFFF"/>
            <w:vAlign w:val="center"/>
          </w:tcPr>
          <w:p w14:paraId="47870FCF" w14:textId="77777777" w:rsidR="009C5EB3" w:rsidRPr="00837D6A" w:rsidRDefault="009C5EB3" w:rsidP="009C1013">
            <w:pPr>
              <w:spacing w:line="260" w:lineRule="exact"/>
              <w:jc w:val="center"/>
              <w:rPr>
                <w:rFonts w:eastAsiaTheme="minorEastAsia"/>
                <w:sz w:val="16"/>
                <w:szCs w:val="16"/>
              </w:rPr>
            </w:pPr>
            <w:r w:rsidRPr="00EC521D">
              <w:rPr>
                <w:rFonts w:eastAsia="DFKai-SB"/>
                <w:sz w:val="16"/>
                <w:szCs w:val="16"/>
                <w:lang w:eastAsia="zh-TW"/>
              </w:rPr>
              <w:t>(12,144)</w:t>
            </w:r>
          </w:p>
        </w:tc>
      </w:tr>
    </w:tbl>
    <w:p w14:paraId="0BE8AA4F" w14:textId="77777777" w:rsidR="009C5EB3" w:rsidRPr="004A5E12" w:rsidRDefault="009C5EB3" w:rsidP="009C5EB3">
      <w:pPr>
        <w:spacing w:line="240" w:lineRule="exact"/>
        <w:ind w:left="660"/>
        <w:jc w:val="both"/>
        <w:rPr>
          <w:sz w:val="18"/>
          <w:szCs w:val="18"/>
        </w:rPr>
      </w:pPr>
    </w:p>
    <w:p w14:paraId="564A7222" w14:textId="77777777" w:rsidR="009C5EB3" w:rsidRDefault="009C5EB3" w:rsidP="00EB47D3">
      <w:pPr>
        <w:pStyle w:val="NormalWeb"/>
        <w:spacing w:before="0" w:beforeAutospacing="0" w:after="240" w:afterAutospacing="0"/>
        <w:rPr>
          <w:color w:val="000000"/>
          <w:sz w:val="22"/>
          <w:szCs w:val="22"/>
        </w:rPr>
      </w:pPr>
    </w:p>
    <w:p w14:paraId="037063CD" w14:textId="77777777" w:rsidR="001A130A" w:rsidRDefault="001A130A" w:rsidP="00EB47D3">
      <w:pPr>
        <w:pStyle w:val="NormalWeb"/>
        <w:spacing w:before="0" w:beforeAutospacing="0" w:after="240" w:afterAutospacing="0"/>
      </w:pPr>
    </w:p>
    <w:sectPr w:rsidR="001A130A" w:rsidSect="002F39A8">
      <w:headerReference w:type="default" r:id="rId9"/>
      <w:pgSz w:w="15840" w:h="12240" w:orient="landscape" w:code="1"/>
      <w:pgMar w:top="0" w:right="270" w:bottom="180" w:left="270" w:header="0" w:footer="0" w:gutter="0"/>
      <w:paperSrc w:first="15" w:other="15"/>
      <w:cols w:num="2" w:space="720" w:equalWidth="0">
        <w:col w:w="7380" w:space="720"/>
        <w:col w:w="720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9ED4E7" w14:textId="77777777" w:rsidR="00EF50B5" w:rsidRDefault="00EF50B5">
      <w:r>
        <w:separator/>
      </w:r>
    </w:p>
  </w:endnote>
  <w:endnote w:type="continuationSeparator" w:id="0">
    <w:p w14:paraId="49CC6FDC" w14:textId="77777777" w:rsidR="00EF50B5" w:rsidRDefault="00EF5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Ác¤¤·¢ UWCZKF">
    <w:altName w:val="MS Gothic"/>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ヒラギノ角ゴ Pro W3">
    <w:charset w:val="80"/>
    <w:family w:val="swiss"/>
    <w:pitch w:val="variable"/>
    <w:sig w:usb0="E00002FF" w:usb1="7AC7FFFF" w:usb2="00000012" w:usb3="00000000" w:csb0="0002000D" w:csb1="00000000"/>
  </w:font>
  <w:font w:name="Helvetica Neue">
    <w:altName w:val="Corbel"/>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UWCCKF (Big5)">
    <w:altName w:val="Microsoft JhengHei"/>
    <w:charset w:val="88"/>
    <w:family w:val="auto"/>
    <w:pitch w:val="variable"/>
    <w:sig w:usb0="00000000" w:usb1="08080000" w:usb2="00000010" w:usb3="00000000" w:csb0="00100000" w:csb1="00000000"/>
  </w:font>
  <w:font w:name="UWCZKF (Big5)">
    <w:altName w:val="Microsoft JhengHei"/>
    <w:charset w:val="88"/>
    <w:family w:val="auto"/>
    <w:pitch w:val="variable"/>
    <w:sig w:usb0="00000001" w:usb1="08080000" w:usb2="00000010" w:usb3="00000000" w:csb0="00100000" w:csb1="00000000"/>
  </w:font>
  <w:font w:name="DFKai-SB">
    <w:charset w:val="88"/>
    <w:family w:val="script"/>
    <w:pitch w:val="fixed"/>
    <w:sig w:usb0="00000003" w:usb1="080E0000" w:usb2="00000016" w:usb3="00000000" w:csb0="00100001" w:csb1="00000000"/>
  </w:font>
  <w:font w:name="UWCXMF (Big5)">
    <w:altName w:val="Microsoft JhengHei"/>
    <w:charset w:val="88"/>
    <w:family w:val="auto"/>
    <w:pitch w:val="variable"/>
    <w:sig w:usb0="00000000" w:usb1="08080000" w:usb2="00000010" w:usb3="00000000" w:csb0="0010000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18F3FD" w14:textId="77777777" w:rsidR="00EF50B5" w:rsidRDefault="00EF50B5">
      <w:r>
        <w:separator/>
      </w:r>
    </w:p>
  </w:footnote>
  <w:footnote w:type="continuationSeparator" w:id="0">
    <w:p w14:paraId="3546EBE7" w14:textId="77777777" w:rsidR="00EF50B5" w:rsidRDefault="00EF50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DCBBB" w14:textId="77777777" w:rsidR="00E77100" w:rsidRPr="00E77100" w:rsidRDefault="00E77100">
    <w:pPr>
      <w:pStyle w:val="Header"/>
      <w:rPr>
        <w:rFonts w:ascii="Lucida Calligraphy" w:hAnsi="Lucida Calligraphy"/>
        <w:b/>
        <w:sz w:val="16"/>
        <w:szCs w:val="16"/>
      </w:rPr>
    </w:pPr>
    <w:r>
      <w:tab/>
    </w:r>
    <w:r>
      <w:tab/>
    </w:r>
    <w:r>
      <w:tab/>
    </w:r>
    <w:r>
      <w:tab/>
    </w:r>
    <w:r>
      <w:tab/>
    </w:r>
    <w:r>
      <w:tab/>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59492E4"/>
    <w:lvl w:ilvl="0">
      <w:start w:val="1"/>
      <w:numFmt w:val="decimal"/>
      <w:pStyle w:val="ListNumber5"/>
      <w:lvlText w:val="%1."/>
      <w:lvlJc w:val="left"/>
      <w:pPr>
        <w:tabs>
          <w:tab w:val="num" w:pos="8110"/>
        </w:tabs>
        <w:ind w:left="8110" w:hanging="360"/>
      </w:pPr>
    </w:lvl>
  </w:abstractNum>
  <w:abstractNum w:abstractNumId="1">
    <w:nsid w:val="FFFFFF7D"/>
    <w:multiLevelType w:val="singleLevel"/>
    <w:tmpl w:val="0D502C8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ECEDB7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DC24E144"/>
    <w:lvl w:ilvl="0">
      <w:start w:val="1"/>
      <w:numFmt w:val="decimal"/>
      <w:pStyle w:val="ListNumber2"/>
      <w:lvlText w:val="%1."/>
      <w:lvlJc w:val="left"/>
      <w:pPr>
        <w:tabs>
          <w:tab w:val="num" w:pos="720"/>
        </w:tabs>
        <w:ind w:left="720" w:hanging="360"/>
      </w:pPr>
    </w:lvl>
  </w:abstractNum>
  <w:abstractNum w:abstractNumId="4">
    <w:nsid w:val="FFFFFF80"/>
    <w:multiLevelType w:val="singleLevel"/>
    <w:tmpl w:val="4C828A4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930CAA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340EF5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11CE20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3400360E"/>
    <w:lvl w:ilvl="0">
      <w:start w:val="1"/>
      <w:numFmt w:val="decimal"/>
      <w:pStyle w:val="ListNumber"/>
      <w:lvlText w:val="%1."/>
      <w:lvlJc w:val="left"/>
      <w:pPr>
        <w:tabs>
          <w:tab w:val="num" w:pos="360"/>
        </w:tabs>
        <w:ind w:left="360" w:hanging="360"/>
      </w:pPr>
    </w:lvl>
  </w:abstractNum>
  <w:abstractNum w:abstractNumId="9">
    <w:nsid w:val="FFFFFF89"/>
    <w:multiLevelType w:val="singleLevel"/>
    <w:tmpl w:val="589E38A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5FF0EEA"/>
    <w:multiLevelType w:val="multilevel"/>
    <w:tmpl w:val="B5809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B37688"/>
    <w:multiLevelType w:val="multilevel"/>
    <w:tmpl w:val="2054C0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512329"/>
    <w:multiLevelType w:val="hybridMultilevel"/>
    <w:tmpl w:val="69A8CDC8"/>
    <w:lvl w:ilvl="0" w:tplc="7A36F7EC">
      <w:start w:val="1"/>
      <w:numFmt w:val="decimal"/>
      <w:lvlText w:val="%1."/>
      <w:lvlJc w:val="left"/>
      <w:pPr>
        <w:ind w:left="5220" w:hanging="360"/>
      </w:pPr>
      <w:rPr>
        <w:rFonts w:hint="default"/>
        <w:b w:val="0"/>
      </w:rPr>
    </w:lvl>
    <w:lvl w:ilvl="1" w:tplc="04090019" w:tentative="1">
      <w:start w:val="1"/>
      <w:numFmt w:val="lowerLetter"/>
      <w:lvlText w:val="%2."/>
      <w:lvlJc w:val="left"/>
      <w:pPr>
        <w:ind w:left="5640" w:hanging="360"/>
      </w:pPr>
    </w:lvl>
    <w:lvl w:ilvl="2" w:tplc="0409001B" w:tentative="1">
      <w:start w:val="1"/>
      <w:numFmt w:val="lowerRoman"/>
      <w:lvlText w:val="%3."/>
      <w:lvlJc w:val="right"/>
      <w:pPr>
        <w:ind w:left="6360" w:hanging="180"/>
      </w:pPr>
    </w:lvl>
    <w:lvl w:ilvl="3" w:tplc="0409000F" w:tentative="1">
      <w:start w:val="1"/>
      <w:numFmt w:val="decimal"/>
      <w:lvlText w:val="%4."/>
      <w:lvlJc w:val="left"/>
      <w:pPr>
        <w:ind w:left="7080" w:hanging="360"/>
      </w:pPr>
    </w:lvl>
    <w:lvl w:ilvl="4" w:tplc="04090019" w:tentative="1">
      <w:start w:val="1"/>
      <w:numFmt w:val="lowerLetter"/>
      <w:lvlText w:val="%5."/>
      <w:lvlJc w:val="left"/>
      <w:pPr>
        <w:ind w:left="7800" w:hanging="360"/>
      </w:pPr>
    </w:lvl>
    <w:lvl w:ilvl="5" w:tplc="0409001B" w:tentative="1">
      <w:start w:val="1"/>
      <w:numFmt w:val="lowerRoman"/>
      <w:lvlText w:val="%6."/>
      <w:lvlJc w:val="right"/>
      <w:pPr>
        <w:ind w:left="8520" w:hanging="180"/>
      </w:pPr>
    </w:lvl>
    <w:lvl w:ilvl="6" w:tplc="0409000F" w:tentative="1">
      <w:start w:val="1"/>
      <w:numFmt w:val="decimal"/>
      <w:lvlText w:val="%7."/>
      <w:lvlJc w:val="left"/>
      <w:pPr>
        <w:ind w:left="9240" w:hanging="360"/>
      </w:pPr>
    </w:lvl>
    <w:lvl w:ilvl="7" w:tplc="04090019" w:tentative="1">
      <w:start w:val="1"/>
      <w:numFmt w:val="lowerLetter"/>
      <w:lvlText w:val="%8."/>
      <w:lvlJc w:val="left"/>
      <w:pPr>
        <w:ind w:left="9960" w:hanging="360"/>
      </w:pPr>
    </w:lvl>
    <w:lvl w:ilvl="8" w:tplc="0409001B" w:tentative="1">
      <w:start w:val="1"/>
      <w:numFmt w:val="lowerRoman"/>
      <w:lvlText w:val="%9."/>
      <w:lvlJc w:val="right"/>
      <w:pPr>
        <w:ind w:left="10680" w:hanging="180"/>
      </w:pPr>
    </w:lvl>
  </w:abstractNum>
  <w:abstractNum w:abstractNumId="13">
    <w:nsid w:val="548B2D61"/>
    <w:multiLevelType w:val="hybridMultilevel"/>
    <w:tmpl w:val="175812BA"/>
    <w:lvl w:ilvl="0" w:tplc="7A36F7EC">
      <w:start w:val="1"/>
      <w:numFmt w:val="decimal"/>
      <w:lvlText w:val="%1."/>
      <w:lvlJc w:val="left"/>
      <w:pPr>
        <w:ind w:left="10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E630877"/>
    <w:multiLevelType w:val="multilevel"/>
    <w:tmpl w:val="EEE437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32E7ACA"/>
    <w:multiLevelType w:val="multilevel"/>
    <w:tmpl w:val="B420AC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lvl w:ilvl="0">
        <w:numFmt w:val="decimal"/>
        <w:lvlText w:val="%1."/>
        <w:lvlJc w:val="left"/>
      </w:lvl>
    </w:lvlOverride>
  </w:num>
  <w:num w:numId="12">
    <w:abstractNumId w:val="12"/>
  </w:num>
  <w:num w:numId="13">
    <w:abstractNumId w:val="10"/>
  </w:num>
  <w:num w:numId="14">
    <w:abstractNumId w:val="15"/>
    <w:lvlOverride w:ilvl="0">
      <w:lvl w:ilvl="0">
        <w:numFmt w:val="decimal"/>
        <w:lvlText w:val="%1."/>
        <w:lvlJc w:val="left"/>
      </w:lvl>
    </w:lvlOverride>
  </w:num>
  <w:num w:numId="15">
    <w:abstractNumId w:val="14"/>
    <w:lvlOverride w:ilvl="0">
      <w:lvl w:ilvl="0">
        <w:numFmt w:val="decimal"/>
        <w:lvlText w:val="%1."/>
        <w:lvlJc w:val="left"/>
      </w:lvl>
    </w:lvlOverride>
  </w:num>
  <w:num w:numId="16">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zEzMLEwNTI3MzBQ0lEKTi0uzszPAykwqgUAdR0eMSwAAAA="/>
  </w:docVars>
  <w:rsids>
    <w:rsidRoot w:val="007F56DE"/>
    <w:rsid w:val="00000245"/>
    <w:rsid w:val="00000307"/>
    <w:rsid w:val="00000CFC"/>
    <w:rsid w:val="00000D16"/>
    <w:rsid w:val="00000DB1"/>
    <w:rsid w:val="00001458"/>
    <w:rsid w:val="00001D62"/>
    <w:rsid w:val="00001D77"/>
    <w:rsid w:val="000020E9"/>
    <w:rsid w:val="0000226D"/>
    <w:rsid w:val="000026C5"/>
    <w:rsid w:val="00002B1B"/>
    <w:rsid w:val="000030AE"/>
    <w:rsid w:val="000031EA"/>
    <w:rsid w:val="00003322"/>
    <w:rsid w:val="000033C4"/>
    <w:rsid w:val="0000381A"/>
    <w:rsid w:val="0000383E"/>
    <w:rsid w:val="00003A5D"/>
    <w:rsid w:val="00003A7C"/>
    <w:rsid w:val="00003CE2"/>
    <w:rsid w:val="00004636"/>
    <w:rsid w:val="000048CF"/>
    <w:rsid w:val="00004A5C"/>
    <w:rsid w:val="000050F8"/>
    <w:rsid w:val="0000516C"/>
    <w:rsid w:val="00005905"/>
    <w:rsid w:val="00005F3B"/>
    <w:rsid w:val="00006027"/>
    <w:rsid w:val="0000652F"/>
    <w:rsid w:val="0000689A"/>
    <w:rsid w:val="000069B6"/>
    <w:rsid w:val="00006F29"/>
    <w:rsid w:val="0000716C"/>
    <w:rsid w:val="0000763E"/>
    <w:rsid w:val="000079A5"/>
    <w:rsid w:val="000079D0"/>
    <w:rsid w:val="00007A43"/>
    <w:rsid w:val="00010409"/>
    <w:rsid w:val="000104AA"/>
    <w:rsid w:val="00010F05"/>
    <w:rsid w:val="00011079"/>
    <w:rsid w:val="000110F3"/>
    <w:rsid w:val="00011316"/>
    <w:rsid w:val="000113A4"/>
    <w:rsid w:val="00011586"/>
    <w:rsid w:val="00011987"/>
    <w:rsid w:val="00011AAE"/>
    <w:rsid w:val="00011BAC"/>
    <w:rsid w:val="00011E49"/>
    <w:rsid w:val="00012120"/>
    <w:rsid w:val="00012696"/>
    <w:rsid w:val="000126A5"/>
    <w:rsid w:val="00012774"/>
    <w:rsid w:val="00012A4E"/>
    <w:rsid w:val="00012A64"/>
    <w:rsid w:val="00013187"/>
    <w:rsid w:val="0001343A"/>
    <w:rsid w:val="00013D75"/>
    <w:rsid w:val="00013F0C"/>
    <w:rsid w:val="000140C9"/>
    <w:rsid w:val="00014316"/>
    <w:rsid w:val="00014756"/>
    <w:rsid w:val="00014767"/>
    <w:rsid w:val="00014C62"/>
    <w:rsid w:val="00014D1D"/>
    <w:rsid w:val="000154B2"/>
    <w:rsid w:val="000155AD"/>
    <w:rsid w:val="00015645"/>
    <w:rsid w:val="00015784"/>
    <w:rsid w:val="0001594D"/>
    <w:rsid w:val="000159FE"/>
    <w:rsid w:val="00015A1D"/>
    <w:rsid w:val="00015A21"/>
    <w:rsid w:val="00015A69"/>
    <w:rsid w:val="00015DE3"/>
    <w:rsid w:val="000160A1"/>
    <w:rsid w:val="00016599"/>
    <w:rsid w:val="0001697C"/>
    <w:rsid w:val="00017145"/>
    <w:rsid w:val="0001718E"/>
    <w:rsid w:val="00017822"/>
    <w:rsid w:val="0001783F"/>
    <w:rsid w:val="00017C0E"/>
    <w:rsid w:val="00017C73"/>
    <w:rsid w:val="00017F7F"/>
    <w:rsid w:val="00020142"/>
    <w:rsid w:val="00020819"/>
    <w:rsid w:val="000209D3"/>
    <w:rsid w:val="00020CD2"/>
    <w:rsid w:val="00020DCE"/>
    <w:rsid w:val="00020FA0"/>
    <w:rsid w:val="000210DB"/>
    <w:rsid w:val="00021A8A"/>
    <w:rsid w:val="00021CD3"/>
    <w:rsid w:val="00021D7C"/>
    <w:rsid w:val="00021ED8"/>
    <w:rsid w:val="000223D8"/>
    <w:rsid w:val="000225BC"/>
    <w:rsid w:val="000226AC"/>
    <w:rsid w:val="00022909"/>
    <w:rsid w:val="00023818"/>
    <w:rsid w:val="00023B1A"/>
    <w:rsid w:val="00023D57"/>
    <w:rsid w:val="00024E06"/>
    <w:rsid w:val="00025152"/>
    <w:rsid w:val="0002539D"/>
    <w:rsid w:val="00025437"/>
    <w:rsid w:val="0002583E"/>
    <w:rsid w:val="00025BD1"/>
    <w:rsid w:val="00025CDF"/>
    <w:rsid w:val="0002613D"/>
    <w:rsid w:val="0002621C"/>
    <w:rsid w:val="0002637D"/>
    <w:rsid w:val="000264F6"/>
    <w:rsid w:val="00026BF9"/>
    <w:rsid w:val="00027186"/>
    <w:rsid w:val="00027555"/>
    <w:rsid w:val="00027945"/>
    <w:rsid w:val="00027F60"/>
    <w:rsid w:val="00027FBC"/>
    <w:rsid w:val="00030046"/>
    <w:rsid w:val="00030276"/>
    <w:rsid w:val="000304E3"/>
    <w:rsid w:val="00030625"/>
    <w:rsid w:val="00030882"/>
    <w:rsid w:val="000308F3"/>
    <w:rsid w:val="0003092A"/>
    <w:rsid w:val="00030949"/>
    <w:rsid w:val="00030BCE"/>
    <w:rsid w:val="00030BFF"/>
    <w:rsid w:val="00030C3E"/>
    <w:rsid w:val="00030F17"/>
    <w:rsid w:val="00031175"/>
    <w:rsid w:val="0003134C"/>
    <w:rsid w:val="000316A9"/>
    <w:rsid w:val="00031946"/>
    <w:rsid w:val="00031DB6"/>
    <w:rsid w:val="00031E22"/>
    <w:rsid w:val="00031E8C"/>
    <w:rsid w:val="00031E93"/>
    <w:rsid w:val="00031F00"/>
    <w:rsid w:val="000324A9"/>
    <w:rsid w:val="0003254D"/>
    <w:rsid w:val="00032D02"/>
    <w:rsid w:val="00032DFF"/>
    <w:rsid w:val="00033847"/>
    <w:rsid w:val="00033CD3"/>
    <w:rsid w:val="00033D2B"/>
    <w:rsid w:val="00034043"/>
    <w:rsid w:val="000341CB"/>
    <w:rsid w:val="00034201"/>
    <w:rsid w:val="00034363"/>
    <w:rsid w:val="00034386"/>
    <w:rsid w:val="000344C5"/>
    <w:rsid w:val="000344DB"/>
    <w:rsid w:val="000346F4"/>
    <w:rsid w:val="000347B8"/>
    <w:rsid w:val="0003507C"/>
    <w:rsid w:val="000351FB"/>
    <w:rsid w:val="00035323"/>
    <w:rsid w:val="00035373"/>
    <w:rsid w:val="00035713"/>
    <w:rsid w:val="00035C3B"/>
    <w:rsid w:val="00036497"/>
    <w:rsid w:val="0003650D"/>
    <w:rsid w:val="00036799"/>
    <w:rsid w:val="00036EB9"/>
    <w:rsid w:val="00036F9A"/>
    <w:rsid w:val="00037234"/>
    <w:rsid w:val="00037442"/>
    <w:rsid w:val="000374D5"/>
    <w:rsid w:val="00037578"/>
    <w:rsid w:val="0003771A"/>
    <w:rsid w:val="000378CE"/>
    <w:rsid w:val="00037946"/>
    <w:rsid w:val="000379C0"/>
    <w:rsid w:val="00037C80"/>
    <w:rsid w:val="00040129"/>
    <w:rsid w:val="0004024E"/>
    <w:rsid w:val="000404A4"/>
    <w:rsid w:val="000406B7"/>
    <w:rsid w:val="00040C75"/>
    <w:rsid w:val="00040FBE"/>
    <w:rsid w:val="000411BE"/>
    <w:rsid w:val="00041495"/>
    <w:rsid w:val="00041834"/>
    <w:rsid w:val="00041E5E"/>
    <w:rsid w:val="00041F69"/>
    <w:rsid w:val="0004220F"/>
    <w:rsid w:val="0004232C"/>
    <w:rsid w:val="00042444"/>
    <w:rsid w:val="00042C60"/>
    <w:rsid w:val="00042EE3"/>
    <w:rsid w:val="00042FC5"/>
    <w:rsid w:val="00043338"/>
    <w:rsid w:val="000438AC"/>
    <w:rsid w:val="0004424E"/>
    <w:rsid w:val="0004445F"/>
    <w:rsid w:val="00044AC3"/>
    <w:rsid w:val="00044AD9"/>
    <w:rsid w:val="00044F20"/>
    <w:rsid w:val="000459E4"/>
    <w:rsid w:val="00045A52"/>
    <w:rsid w:val="00045B59"/>
    <w:rsid w:val="00045D21"/>
    <w:rsid w:val="0004618B"/>
    <w:rsid w:val="0004647F"/>
    <w:rsid w:val="00046712"/>
    <w:rsid w:val="000469F1"/>
    <w:rsid w:val="00046DF8"/>
    <w:rsid w:val="000476B0"/>
    <w:rsid w:val="000479DB"/>
    <w:rsid w:val="00047A7A"/>
    <w:rsid w:val="00047DB9"/>
    <w:rsid w:val="0005021A"/>
    <w:rsid w:val="00050718"/>
    <w:rsid w:val="00050FFB"/>
    <w:rsid w:val="00051302"/>
    <w:rsid w:val="00051349"/>
    <w:rsid w:val="0005136B"/>
    <w:rsid w:val="00051442"/>
    <w:rsid w:val="000515BC"/>
    <w:rsid w:val="0005173A"/>
    <w:rsid w:val="0005188A"/>
    <w:rsid w:val="00051941"/>
    <w:rsid w:val="000519BB"/>
    <w:rsid w:val="00051A66"/>
    <w:rsid w:val="00051AEA"/>
    <w:rsid w:val="00051F8E"/>
    <w:rsid w:val="00052928"/>
    <w:rsid w:val="000529FC"/>
    <w:rsid w:val="00052A22"/>
    <w:rsid w:val="00052D49"/>
    <w:rsid w:val="00052E20"/>
    <w:rsid w:val="0005311C"/>
    <w:rsid w:val="000531C7"/>
    <w:rsid w:val="0005332F"/>
    <w:rsid w:val="000534D0"/>
    <w:rsid w:val="000534F7"/>
    <w:rsid w:val="000536D8"/>
    <w:rsid w:val="00053E44"/>
    <w:rsid w:val="0005411C"/>
    <w:rsid w:val="00054586"/>
    <w:rsid w:val="000545CA"/>
    <w:rsid w:val="000545D4"/>
    <w:rsid w:val="00054706"/>
    <w:rsid w:val="00054DFC"/>
    <w:rsid w:val="00054F04"/>
    <w:rsid w:val="000557F7"/>
    <w:rsid w:val="00055BBE"/>
    <w:rsid w:val="00055C99"/>
    <w:rsid w:val="00056101"/>
    <w:rsid w:val="000566A5"/>
    <w:rsid w:val="00057C2A"/>
    <w:rsid w:val="00057F57"/>
    <w:rsid w:val="000600A9"/>
    <w:rsid w:val="000602EC"/>
    <w:rsid w:val="0006053F"/>
    <w:rsid w:val="00060641"/>
    <w:rsid w:val="00060E3A"/>
    <w:rsid w:val="00061B35"/>
    <w:rsid w:val="00061FAD"/>
    <w:rsid w:val="000622BC"/>
    <w:rsid w:val="0006248C"/>
    <w:rsid w:val="000628D3"/>
    <w:rsid w:val="00062BB8"/>
    <w:rsid w:val="00062C03"/>
    <w:rsid w:val="00062D1D"/>
    <w:rsid w:val="00062E91"/>
    <w:rsid w:val="00062FDE"/>
    <w:rsid w:val="000631C2"/>
    <w:rsid w:val="000636E7"/>
    <w:rsid w:val="00063ABD"/>
    <w:rsid w:val="00064236"/>
    <w:rsid w:val="000647EF"/>
    <w:rsid w:val="000648EF"/>
    <w:rsid w:val="00064B73"/>
    <w:rsid w:val="00064DEF"/>
    <w:rsid w:val="00065276"/>
    <w:rsid w:val="00065363"/>
    <w:rsid w:val="00065509"/>
    <w:rsid w:val="00066007"/>
    <w:rsid w:val="0006628F"/>
    <w:rsid w:val="000662BD"/>
    <w:rsid w:val="00066489"/>
    <w:rsid w:val="0006671A"/>
    <w:rsid w:val="000669E9"/>
    <w:rsid w:val="00066F82"/>
    <w:rsid w:val="000673EF"/>
    <w:rsid w:val="00067988"/>
    <w:rsid w:val="00067B97"/>
    <w:rsid w:val="00067E47"/>
    <w:rsid w:val="000702BF"/>
    <w:rsid w:val="0007030B"/>
    <w:rsid w:val="00070903"/>
    <w:rsid w:val="00070D46"/>
    <w:rsid w:val="00071133"/>
    <w:rsid w:val="000712CD"/>
    <w:rsid w:val="00071A72"/>
    <w:rsid w:val="00071E56"/>
    <w:rsid w:val="000722C8"/>
    <w:rsid w:val="000722F9"/>
    <w:rsid w:val="000723F6"/>
    <w:rsid w:val="0007240C"/>
    <w:rsid w:val="00072C2E"/>
    <w:rsid w:val="000731EF"/>
    <w:rsid w:val="00073330"/>
    <w:rsid w:val="00073545"/>
    <w:rsid w:val="000739CC"/>
    <w:rsid w:val="00073D3A"/>
    <w:rsid w:val="00073D9A"/>
    <w:rsid w:val="00073E17"/>
    <w:rsid w:val="000740AD"/>
    <w:rsid w:val="00074196"/>
    <w:rsid w:val="0007448C"/>
    <w:rsid w:val="00074523"/>
    <w:rsid w:val="00074570"/>
    <w:rsid w:val="00074CE3"/>
    <w:rsid w:val="0007502E"/>
    <w:rsid w:val="00075044"/>
    <w:rsid w:val="000753BE"/>
    <w:rsid w:val="000753D1"/>
    <w:rsid w:val="000754FD"/>
    <w:rsid w:val="000756E8"/>
    <w:rsid w:val="00075760"/>
    <w:rsid w:val="00075768"/>
    <w:rsid w:val="00075B79"/>
    <w:rsid w:val="000762D7"/>
    <w:rsid w:val="000765B4"/>
    <w:rsid w:val="00076D0F"/>
    <w:rsid w:val="0007750B"/>
    <w:rsid w:val="00077878"/>
    <w:rsid w:val="00077D41"/>
    <w:rsid w:val="00077DFE"/>
    <w:rsid w:val="00077F1E"/>
    <w:rsid w:val="000802AF"/>
    <w:rsid w:val="000808EC"/>
    <w:rsid w:val="0008091A"/>
    <w:rsid w:val="000809BF"/>
    <w:rsid w:val="0008137F"/>
    <w:rsid w:val="00081542"/>
    <w:rsid w:val="000818E3"/>
    <w:rsid w:val="000819B8"/>
    <w:rsid w:val="00081A1A"/>
    <w:rsid w:val="00081C73"/>
    <w:rsid w:val="00081E9E"/>
    <w:rsid w:val="000821E1"/>
    <w:rsid w:val="00082B9F"/>
    <w:rsid w:val="00082E1B"/>
    <w:rsid w:val="0008381C"/>
    <w:rsid w:val="00083821"/>
    <w:rsid w:val="000839B0"/>
    <w:rsid w:val="00083EEB"/>
    <w:rsid w:val="000842F6"/>
    <w:rsid w:val="000844E0"/>
    <w:rsid w:val="00084A4A"/>
    <w:rsid w:val="00084AA5"/>
    <w:rsid w:val="00084C5E"/>
    <w:rsid w:val="00084E06"/>
    <w:rsid w:val="00085304"/>
    <w:rsid w:val="00085A5D"/>
    <w:rsid w:val="00086224"/>
    <w:rsid w:val="00086BF3"/>
    <w:rsid w:val="00086FA6"/>
    <w:rsid w:val="0008775E"/>
    <w:rsid w:val="00087794"/>
    <w:rsid w:val="00087925"/>
    <w:rsid w:val="00087EB6"/>
    <w:rsid w:val="00087F70"/>
    <w:rsid w:val="000900BC"/>
    <w:rsid w:val="000905CC"/>
    <w:rsid w:val="000909D0"/>
    <w:rsid w:val="000912C9"/>
    <w:rsid w:val="00091406"/>
    <w:rsid w:val="000919B1"/>
    <w:rsid w:val="00091B08"/>
    <w:rsid w:val="00091E66"/>
    <w:rsid w:val="00091E69"/>
    <w:rsid w:val="00092858"/>
    <w:rsid w:val="00092874"/>
    <w:rsid w:val="00092A6C"/>
    <w:rsid w:val="00092A83"/>
    <w:rsid w:val="00092DE0"/>
    <w:rsid w:val="00092ED0"/>
    <w:rsid w:val="00093277"/>
    <w:rsid w:val="000933CD"/>
    <w:rsid w:val="0009368F"/>
    <w:rsid w:val="0009371A"/>
    <w:rsid w:val="00093A86"/>
    <w:rsid w:val="00093BA3"/>
    <w:rsid w:val="00093DFE"/>
    <w:rsid w:val="0009441C"/>
    <w:rsid w:val="000946B7"/>
    <w:rsid w:val="0009477C"/>
    <w:rsid w:val="00094BD4"/>
    <w:rsid w:val="000952CD"/>
    <w:rsid w:val="00095442"/>
    <w:rsid w:val="0009564D"/>
    <w:rsid w:val="000957D7"/>
    <w:rsid w:val="00095853"/>
    <w:rsid w:val="00095DF3"/>
    <w:rsid w:val="0009601A"/>
    <w:rsid w:val="00096124"/>
    <w:rsid w:val="000961F8"/>
    <w:rsid w:val="00096317"/>
    <w:rsid w:val="000965BB"/>
    <w:rsid w:val="00096E3D"/>
    <w:rsid w:val="00096ED0"/>
    <w:rsid w:val="0009728D"/>
    <w:rsid w:val="00097534"/>
    <w:rsid w:val="00097A0A"/>
    <w:rsid w:val="00097B3B"/>
    <w:rsid w:val="00097F51"/>
    <w:rsid w:val="000A02F3"/>
    <w:rsid w:val="000A0732"/>
    <w:rsid w:val="000A16CC"/>
    <w:rsid w:val="000A1D56"/>
    <w:rsid w:val="000A216F"/>
    <w:rsid w:val="000A226E"/>
    <w:rsid w:val="000A265E"/>
    <w:rsid w:val="000A2994"/>
    <w:rsid w:val="000A2F3A"/>
    <w:rsid w:val="000A3A6D"/>
    <w:rsid w:val="000A3B0C"/>
    <w:rsid w:val="000A3C20"/>
    <w:rsid w:val="000A3C29"/>
    <w:rsid w:val="000A3F80"/>
    <w:rsid w:val="000A40B0"/>
    <w:rsid w:val="000A44A0"/>
    <w:rsid w:val="000A45D6"/>
    <w:rsid w:val="000A49F1"/>
    <w:rsid w:val="000A4A69"/>
    <w:rsid w:val="000A4F0D"/>
    <w:rsid w:val="000A6054"/>
    <w:rsid w:val="000A61C4"/>
    <w:rsid w:val="000A6283"/>
    <w:rsid w:val="000A62D7"/>
    <w:rsid w:val="000A6376"/>
    <w:rsid w:val="000A63CF"/>
    <w:rsid w:val="000A6BDB"/>
    <w:rsid w:val="000A6D33"/>
    <w:rsid w:val="000A6E54"/>
    <w:rsid w:val="000A705A"/>
    <w:rsid w:val="000A7532"/>
    <w:rsid w:val="000B052A"/>
    <w:rsid w:val="000B05F9"/>
    <w:rsid w:val="000B0642"/>
    <w:rsid w:val="000B0650"/>
    <w:rsid w:val="000B0C56"/>
    <w:rsid w:val="000B114B"/>
    <w:rsid w:val="000B197B"/>
    <w:rsid w:val="000B2214"/>
    <w:rsid w:val="000B25B3"/>
    <w:rsid w:val="000B284B"/>
    <w:rsid w:val="000B2D19"/>
    <w:rsid w:val="000B304B"/>
    <w:rsid w:val="000B32A0"/>
    <w:rsid w:val="000B339C"/>
    <w:rsid w:val="000B3431"/>
    <w:rsid w:val="000B345D"/>
    <w:rsid w:val="000B37B2"/>
    <w:rsid w:val="000B3BED"/>
    <w:rsid w:val="000B3C4E"/>
    <w:rsid w:val="000B3D97"/>
    <w:rsid w:val="000B3EAE"/>
    <w:rsid w:val="000B3F01"/>
    <w:rsid w:val="000B400C"/>
    <w:rsid w:val="000B4097"/>
    <w:rsid w:val="000B45CB"/>
    <w:rsid w:val="000B4AAF"/>
    <w:rsid w:val="000B4D3B"/>
    <w:rsid w:val="000B5232"/>
    <w:rsid w:val="000B560B"/>
    <w:rsid w:val="000B561F"/>
    <w:rsid w:val="000B565D"/>
    <w:rsid w:val="000B59F0"/>
    <w:rsid w:val="000B60DA"/>
    <w:rsid w:val="000B6616"/>
    <w:rsid w:val="000B67D6"/>
    <w:rsid w:val="000B67E9"/>
    <w:rsid w:val="000B69CD"/>
    <w:rsid w:val="000B6C0A"/>
    <w:rsid w:val="000B6D51"/>
    <w:rsid w:val="000B6D81"/>
    <w:rsid w:val="000B76FF"/>
    <w:rsid w:val="000B7BBB"/>
    <w:rsid w:val="000B7C16"/>
    <w:rsid w:val="000B7D3E"/>
    <w:rsid w:val="000B7D58"/>
    <w:rsid w:val="000C020D"/>
    <w:rsid w:val="000C0581"/>
    <w:rsid w:val="000C08F0"/>
    <w:rsid w:val="000C0C62"/>
    <w:rsid w:val="000C0EC2"/>
    <w:rsid w:val="000C0F5D"/>
    <w:rsid w:val="000C134F"/>
    <w:rsid w:val="000C1357"/>
    <w:rsid w:val="000C1477"/>
    <w:rsid w:val="000C234C"/>
    <w:rsid w:val="000C29BE"/>
    <w:rsid w:val="000C2ABA"/>
    <w:rsid w:val="000C2BFA"/>
    <w:rsid w:val="000C32B0"/>
    <w:rsid w:val="000C3405"/>
    <w:rsid w:val="000C3413"/>
    <w:rsid w:val="000C4568"/>
    <w:rsid w:val="000C4584"/>
    <w:rsid w:val="000C4CAF"/>
    <w:rsid w:val="000C53A5"/>
    <w:rsid w:val="000C5768"/>
    <w:rsid w:val="000C585A"/>
    <w:rsid w:val="000C59D6"/>
    <w:rsid w:val="000C59FB"/>
    <w:rsid w:val="000C5DEF"/>
    <w:rsid w:val="000C5E82"/>
    <w:rsid w:val="000C6098"/>
    <w:rsid w:val="000C6201"/>
    <w:rsid w:val="000C644A"/>
    <w:rsid w:val="000C68AD"/>
    <w:rsid w:val="000C68D9"/>
    <w:rsid w:val="000C6DA0"/>
    <w:rsid w:val="000C6E6A"/>
    <w:rsid w:val="000C74EB"/>
    <w:rsid w:val="000C7888"/>
    <w:rsid w:val="000C79E3"/>
    <w:rsid w:val="000C7BA2"/>
    <w:rsid w:val="000C7C52"/>
    <w:rsid w:val="000C7CEA"/>
    <w:rsid w:val="000C7EC4"/>
    <w:rsid w:val="000D02A8"/>
    <w:rsid w:val="000D0508"/>
    <w:rsid w:val="000D0618"/>
    <w:rsid w:val="000D063F"/>
    <w:rsid w:val="000D075A"/>
    <w:rsid w:val="000D07CB"/>
    <w:rsid w:val="000D091E"/>
    <w:rsid w:val="000D0C0E"/>
    <w:rsid w:val="000D129C"/>
    <w:rsid w:val="000D1320"/>
    <w:rsid w:val="000D144E"/>
    <w:rsid w:val="000D17CB"/>
    <w:rsid w:val="000D1B14"/>
    <w:rsid w:val="000D1DFA"/>
    <w:rsid w:val="000D1DFB"/>
    <w:rsid w:val="000D2373"/>
    <w:rsid w:val="000D2778"/>
    <w:rsid w:val="000D2895"/>
    <w:rsid w:val="000D2A55"/>
    <w:rsid w:val="000D2BD7"/>
    <w:rsid w:val="000D2F8E"/>
    <w:rsid w:val="000D2FB8"/>
    <w:rsid w:val="000D325A"/>
    <w:rsid w:val="000D3367"/>
    <w:rsid w:val="000D37FE"/>
    <w:rsid w:val="000D3C5F"/>
    <w:rsid w:val="000D3DDF"/>
    <w:rsid w:val="000D3FD1"/>
    <w:rsid w:val="000D412C"/>
    <w:rsid w:val="000D41B6"/>
    <w:rsid w:val="000D42F7"/>
    <w:rsid w:val="000D4535"/>
    <w:rsid w:val="000D4749"/>
    <w:rsid w:val="000D47A4"/>
    <w:rsid w:val="000D4C71"/>
    <w:rsid w:val="000D4D82"/>
    <w:rsid w:val="000D513C"/>
    <w:rsid w:val="000D594A"/>
    <w:rsid w:val="000D5F0A"/>
    <w:rsid w:val="000D6300"/>
    <w:rsid w:val="000D64E2"/>
    <w:rsid w:val="000D64F4"/>
    <w:rsid w:val="000D66E6"/>
    <w:rsid w:val="000D699B"/>
    <w:rsid w:val="000D74E9"/>
    <w:rsid w:val="000D7581"/>
    <w:rsid w:val="000E009B"/>
    <w:rsid w:val="000E09D2"/>
    <w:rsid w:val="000E0B60"/>
    <w:rsid w:val="000E0CF6"/>
    <w:rsid w:val="000E1280"/>
    <w:rsid w:val="000E1B23"/>
    <w:rsid w:val="000E1C97"/>
    <w:rsid w:val="000E267F"/>
    <w:rsid w:val="000E2697"/>
    <w:rsid w:val="000E2A70"/>
    <w:rsid w:val="000E2B50"/>
    <w:rsid w:val="000E3134"/>
    <w:rsid w:val="000E3758"/>
    <w:rsid w:val="000E3760"/>
    <w:rsid w:val="000E376C"/>
    <w:rsid w:val="000E3C27"/>
    <w:rsid w:val="000E3F35"/>
    <w:rsid w:val="000E3F82"/>
    <w:rsid w:val="000E40B8"/>
    <w:rsid w:val="000E43E2"/>
    <w:rsid w:val="000E46F8"/>
    <w:rsid w:val="000E490B"/>
    <w:rsid w:val="000E4AE5"/>
    <w:rsid w:val="000E4C33"/>
    <w:rsid w:val="000E4D15"/>
    <w:rsid w:val="000E4FF5"/>
    <w:rsid w:val="000E53C4"/>
    <w:rsid w:val="000E587A"/>
    <w:rsid w:val="000E58D9"/>
    <w:rsid w:val="000E5927"/>
    <w:rsid w:val="000E5A80"/>
    <w:rsid w:val="000E5C24"/>
    <w:rsid w:val="000E63E2"/>
    <w:rsid w:val="000E6459"/>
    <w:rsid w:val="000E6679"/>
    <w:rsid w:val="000E66EA"/>
    <w:rsid w:val="000E680C"/>
    <w:rsid w:val="000E6C01"/>
    <w:rsid w:val="000E6D78"/>
    <w:rsid w:val="000E70E6"/>
    <w:rsid w:val="000E7123"/>
    <w:rsid w:val="000E7225"/>
    <w:rsid w:val="000E72B7"/>
    <w:rsid w:val="000E7326"/>
    <w:rsid w:val="000E7388"/>
    <w:rsid w:val="000E76DE"/>
    <w:rsid w:val="000F0004"/>
    <w:rsid w:val="000F0D4A"/>
    <w:rsid w:val="000F0E41"/>
    <w:rsid w:val="000F0F51"/>
    <w:rsid w:val="000F0FFD"/>
    <w:rsid w:val="000F1774"/>
    <w:rsid w:val="000F17BD"/>
    <w:rsid w:val="000F1893"/>
    <w:rsid w:val="000F19C3"/>
    <w:rsid w:val="000F1B9F"/>
    <w:rsid w:val="000F2018"/>
    <w:rsid w:val="000F24C2"/>
    <w:rsid w:val="000F2C6A"/>
    <w:rsid w:val="000F2D8F"/>
    <w:rsid w:val="000F2EE3"/>
    <w:rsid w:val="000F2F17"/>
    <w:rsid w:val="000F323F"/>
    <w:rsid w:val="000F343F"/>
    <w:rsid w:val="000F41D7"/>
    <w:rsid w:val="000F4311"/>
    <w:rsid w:val="000F4845"/>
    <w:rsid w:val="000F4B20"/>
    <w:rsid w:val="000F4B26"/>
    <w:rsid w:val="000F4D26"/>
    <w:rsid w:val="000F4D66"/>
    <w:rsid w:val="000F55D7"/>
    <w:rsid w:val="000F5CFA"/>
    <w:rsid w:val="000F5D7A"/>
    <w:rsid w:val="000F6A79"/>
    <w:rsid w:val="000F6C70"/>
    <w:rsid w:val="000F7401"/>
    <w:rsid w:val="000F7551"/>
    <w:rsid w:val="000F77A0"/>
    <w:rsid w:val="000F798A"/>
    <w:rsid w:val="000F7CEC"/>
    <w:rsid w:val="000F7F09"/>
    <w:rsid w:val="0010012B"/>
    <w:rsid w:val="00100365"/>
    <w:rsid w:val="00100957"/>
    <w:rsid w:val="0010096B"/>
    <w:rsid w:val="00100F1D"/>
    <w:rsid w:val="00101051"/>
    <w:rsid w:val="00101228"/>
    <w:rsid w:val="001012EE"/>
    <w:rsid w:val="00101373"/>
    <w:rsid w:val="0010145D"/>
    <w:rsid w:val="001016D5"/>
    <w:rsid w:val="0010181E"/>
    <w:rsid w:val="0010182B"/>
    <w:rsid w:val="00101E61"/>
    <w:rsid w:val="0010234B"/>
    <w:rsid w:val="00102619"/>
    <w:rsid w:val="0010264F"/>
    <w:rsid w:val="00102B95"/>
    <w:rsid w:val="00102BB7"/>
    <w:rsid w:val="00102C6E"/>
    <w:rsid w:val="00103570"/>
    <w:rsid w:val="00103797"/>
    <w:rsid w:val="00103A81"/>
    <w:rsid w:val="00103CDA"/>
    <w:rsid w:val="0010402D"/>
    <w:rsid w:val="0010449A"/>
    <w:rsid w:val="0010451C"/>
    <w:rsid w:val="0010464B"/>
    <w:rsid w:val="00104801"/>
    <w:rsid w:val="001048DA"/>
    <w:rsid w:val="00104D69"/>
    <w:rsid w:val="001052F5"/>
    <w:rsid w:val="00105AA2"/>
    <w:rsid w:val="00105B16"/>
    <w:rsid w:val="00105D38"/>
    <w:rsid w:val="0010669E"/>
    <w:rsid w:val="001071D8"/>
    <w:rsid w:val="001075CF"/>
    <w:rsid w:val="00107AD1"/>
    <w:rsid w:val="00107F05"/>
    <w:rsid w:val="0011009E"/>
    <w:rsid w:val="00110144"/>
    <w:rsid w:val="00110179"/>
    <w:rsid w:val="00110746"/>
    <w:rsid w:val="00110A46"/>
    <w:rsid w:val="00110A66"/>
    <w:rsid w:val="00110C7C"/>
    <w:rsid w:val="00110F42"/>
    <w:rsid w:val="00110FA5"/>
    <w:rsid w:val="00110FD6"/>
    <w:rsid w:val="00111270"/>
    <w:rsid w:val="00111A40"/>
    <w:rsid w:val="00111E61"/>
    <w:rsid w:val="0011223B"/>
    <w:rsid w:val="00112826"/>
    <w:rsid w:val="00112B61"/>
    <w:rsid w:val="001132A4"/>
    <w:rsid w:val="001139A6"/>
    <w:rsid w:val="00113A28"/>
    <w:rsid w:val="00113F8F"/>
    <w:rsid w:val="001142E1"/>
    <w:rsid w:val="00114463"/>
    <w:rsid w:val="00114470"/>
    <w:rsid w:val="001145F9"/>
    <w:rsid w:val="001146A4"/>
    <w:rsid w:val="001146BB"/>
    <w:rsid w:val="001148DC"/>
    <w:rsid w:val="00114FEA"/>
    <w:rsid w:val="0011531F"/>
    <w:rsid w:val="00115686"/>
    <w:rsid w:val="0011582B"/>
    <w:rsid w:val="00115C0C"/>
    <w:rsid w:val="00115D4D"/>
    <w:rsid w:val="00116031"/>
    <w:rsid w:val="001168A3"/>
    <w:rsid w:val="00116AA0"/>
    <w:rsid w:val="001170A5"/>
    <w:rsid w:val="00117354"/>
    <w:rsid w:val="00117A2F"/>
    <w:rsid w:val="00117A4D"/>
    <w:rsid w:val="00117B71"/>
    <w:rsid w:val="00117C6F"/>
    <w:rsid w:val="00117E31"/>
    <w:rsid w:val="00117F91"/>
    <w:rsid w:val="00120072"/>
    <w:rsid w:val="00120078"/>
    <w:rsid w:val="0012011F"/>
    <w:rsid w:val="00120201"/>
    <w:rsid w:val="00120202"/>
    <w:rsid w:val="00120271"/>
    <w:rsid w:val="001203EA"/>
    <w:rsid w:val="00120500"/>
    <w:rsid w:val="001206AF"/>
    <w:rsid w:val="00120F55"/>
    <w:rsid w:val="00121166"/>
    <w:rsid w:val="00121508"/>
    <w:rsid w:val="00121E75"/>
    <w:rsid w:val="00121FB7"/>
    <w:rsid w:val="00122021"/>
    <w:rsid w:val="001224C5"/>
    <w:rsid w:val="0012285F"/>
    <w:rsid w:val="00122A9F"/>
    <w:rsid w:val="00122BCB"/>
    <w:rsid w:val="00122C63"/>
    <w:rsid w:val="00122FEC"/>
    <w:rsid w:val="00124229"/>
    <w:rsid w:val="00124525"/>
    <w:rsid w:val="00124655"/>
    <w:rsid w:val="001257E7"/>
    <w:rsid w:val="001259CB"/>
    <w:rsid w:val="00125D6A"/>
    <w:rsid w:val="00125EF0"/>
    <w:rsid w:val="00125F1B"/>
    <w:rsid w:val="001267D4"/>
    <w:rsid w:val="00126A37"/>
    <w:rsid w:val="00126B3E"/>
    <w:rsid w:val="00126BC6"/>
    <w:rsid w:val="00126C06"/>
    <w:rsid w:val="00127376"/>
    <w:rsid w:val="00127730"/>
    <w:rsid w:val="00127760"/>
    <w:rsid w:val="0012794F"/>
    <w:rsid w:val="00127B4E"/>
    <w:rsid w:val="001309E3"/>
    <w:rsid w:val="00130BE1"/>
    <w:rsid w:val="00130CA7"/>
    <w:rsid w:val="00130D87"/>
    <w:rsid w:val="0013167C"/>
    <w:rsid w:val="00131A8E"/>
    <w:rsid w:val="00131C69"/>
    <w:rsid w:val="00131D6F"/>
    <w:rsid w:val="001320A3"/>
    <w:rsid w:val="0013216C"/>
    <w:rsid w:val="001322C8"/>
    <w:rsid w:val="00132CAC"/>
    <w:rsid w:val="00132EBF"/>
    <w:rsid w:val="00132EE7"/>
    <w:rsid w:val="001337BF"/>
    <w:rsid w:val="00133A09"/>
    <w:rsid w:val="00133C96"/>
    <w:rsid w:val="00133FDB"/>
    <w:rsid w:val="001346B7"/>
    <w:rsid w:val="00134BDF"/>
    <w:rsid w:val="00134FBF"/>
    <w:rsid w:val="001352F0"/>
    <w:rsid w:val="00135647"/>
    <w:rsid w:val="00135791"/>
    <w:rsid w:val="001359E3"/>
    <w:rsid w:val="00135C71"/>
    <w:rsid w:val="00135E5E"/>
    <w:rsid w:val="0013610C"/>
    <w:rsid w:val="00136684"/>
    <w:rsid w:val="001371C6"/>
    <w:rsid w:val="0013727F"/>
    <w:rsid w:val="001372C5"/>
    <w:rsid w:val="00137341"/>
    <w:rsid w:val="001374DA"/>
    <w:rsid w:val="00137A83"/>
    <w:rsid w:val="00137CFB"/>
    <w:rsid w:val="00137F5F"/>
    <w:rsid w:val="00137F9D"/>
    <w:rsid w:val="001407C3"/>
    <w:rsid w:val="001417BA"/>
    <w:rsid w:val="00141BAC"/>
    <w:rsid w:val="00141EFA"/>
    <w:rsid w:val="00141F2C"/>
    <w:rsid w:val="00142D83"/>
    <w:rsid w:val="0014304D"/>
    <w:rsid w:val="00143064"/>
    <w:rsid w:val="0014345D"/>
    <w:rsid w:val="0014386B"/>
    <w:rsid w:val="001438BC"/>
    <w:rsid w:val="00143DA2"/>
    <w:rsid w:val="00143F59"/>
    <w:rsid w:val="0014477E"/>
    <w:rsid w:val="001448F9"/>
    <w:rsid w:val="001449C2"/>
    <w:rsid w:val="00144E96"/>
    <w:rsid w:val="00144F6C"/>
    <w:rsid w:val="00145094"/>
    <w:rsid w:val="00145270"/>
    <w:rsid w:val="001454AD"/>
    <w:rsid w:val="0014553D"/>
    <w:rsid w:val="00145562"/>
    <w:rsid w:val="00145621"/>
    <w:rsid w:val="00145C00"/>
    <w:rsid w:val="00145C16"/>
    <w:rsid w:val="00146018"/>
    <w:rsid w:val="001463AA"/>
    <w:rsid w:val="00146620"/>
    <w:rsid w:val="001467D7"/>
    <w:rsid w:val="001467F4"/>
    <w:rsid w:val="00146923"/>
    <w:rsid w:val="00146978"/>
    <w:rsid w:val="00146C94"/>
    <w:rsid w:val="0014703C"/>
    <w:rsid w:val="00147308"/>
    <w:rsid w:val="00147695"/>
    <w:rsid w:val="001502C1"/>
    <w:rsid w:val="00150448"/>
    <w:rsid w:val="00150C96"/>
    <w:rsid w:val="00151450"/>
    <w:rsid w:val="00151527"/>
    <w:rsid w:val="00151C52"/>
    <w:rsid w:val="00151EAE"/>
    <w:rsid w:val="00151F10"/>
    <w:rsid w:val="00152934"/>
    <w:rsid w:val="00152CCF"/>
    <w:rsid w:val="00152D69"/>
    <w:rsid w:val="0015384F"/>
    <w:rsid w:val="00153898"/>
    <w:rsid w:val="00153B48"/>
    <w:rsid w:val="001540FE"/>
    <w:rsid w:val="00154110"/>
    <w:rsid w:val="00154B92"/>
    <w:rsid w:val="00154CCC"/>
    <w:rsid w:val="00155281"/>
    <w:rsid w:val="001552A9"/>
    <w:rsid w:val="00155410"/>
    <w:rsid w:val="00155A6A"/>
    <w:rsid w:val="00155FB9"/>
    <w:rsid w:val="001565B6"/>
    <w:rsid w:val="001567CE"/>
    <w:rsid w:val="00156D63"/>
    <w:rsid w:val="00157799"/>
    <w:rsid w:val="00157C42"/>
    <w:rsid w:val="00157EDC"/>
    <w:rsid w:val="00160802"/>
    <w:rsid w:val="001611A1"/>
    <w:rsid w:val="001611A9"/>
    <w:rsid w:val="0016187E"/>
    <w:rsid w:val="00161900"/>
    <w:rsid w:val="001619C9"/>
    <w:rsid w:val="001619CB"/>
    <w:rsid w:val="00161A3C"/>
    <w:rsid w:val="00161C7C"/>
    <w:rsid w:val="001620B4"/>
    <w:rsid w:val="00162E2F"/>
    <w:rsid w:val="00162F54"/>
    <w:rsid w:val="00163028"/>
    <w:rsid w:val="0016330D"/>
    <w:rsid w:val="00163B11"/>
    <w:rsid w:val="001641A0"/>
    <w:rsid w:val="00164A8A"/>
    <w:rsid w:val="00164B57"/>
    <w:rsid w:val="00164D97"/>
    <w:rsid w:val="001655FF"/>
    <w:rsid w:val="00165625"/>
    <w:rsid w:val="00166495"/>
    <w:rsid w:val="0016669E"/>
    <w:rsid w:val="0016691B"/>
    <w:rsid w:val="00166A9D"/>
    <w:rsid w:val="00166F20"/>
    <w:rsid w:val="00167260"/>
    <w:rsid w:val="00167372"/>
    <w:rsid w:val="0016782A"/>
    <w:rsid w:val="001678DB"/>
    <w:rsid w:val="00167ABE"/>
    <w:rsid w:val="00167E8B"/>
    <w:rsid w:val="00170021"/>
    <w:rsid w:val="001705A0"/>
    <w:rsid w:val="00170900"/>
    <w:rsid w:val="0017091B"/>
    <w:rsid w:val="00170CAC"/>
    <w:rsid w:val="00170D17"/>
    <w:rsid w:val="00170D55"/>
    <w:rsid w:val="00170EE0"/>
    <w:rsid w:val="00171296"/>
    <w:rsid w:val="0017151A"/>
    <w:rsid w:val="00171569"/>
    <w:rsid w:val="001715EA"/>
    <w:rsid w:val="0017164A"/>
    <w:rsid w:val="001717C7"/>
    <w:rsid w:val="00171B4B"/>
    <w:rsid w:val="00171DFD"/>
    <w:rsid w:val="00172296"/>
    <w:rsid w:val="001722B3"/>
    <w:rsid w:val="00172FD9"/>
    <w:rsid w:val="001730D3"/>
    <w:rsid w:val="001733C6"/>
    <w:rsid w:val="00173AC9"/>
    <w:rsid w:val="00173C6E"/>
    <w:rsid w:val="00173F82"/>
    <w:rsid w:val="001741AF"/>
    <w:rsid w:val="00174BA1"/>
    <w:rsid w:val="00174C8A"/>
    <w:rsid w:val="00174DA2"/>
    <w:rsid w:val="00174E61"/>
    <w:rsid w:val="0017501F"/>
    <w:rsid w:val="00175143"/>
    <w:rsid w:val="001753E8"/>
    <w:rsid w:val="00175A0E"/>
    <w:rsid w:val="00175AC4"/>
    <w:rsid w:val="00175AD6"/>
    <w:rsid w:val="00175C54"/>
    <w:rsid w:val="00175ECD"/>
    <w:rsid w:val="0017608A"/>
    <w:rsid w:val="00176300"/>
    <w:rsid w:val="00176693"/>
    <w:rsid w:val="00176700"/>
    <w:rsid w:val="00176AFE"/>
    <w:rsid w:val="001771E5"/>
    <w:rsid w:val="001772F2"/>
    <w:rsid w:val="00177442"/>
    <w:rsid w:val="001776A6"/>
    <w:rsid w:val="00177773"/>
    <w:rsid w:val="00177CDF"/>
    <w:rsid w:val="00177F98"/>
    <w:rsid w:val="0018043F"/>
    <w:rsid w:val="0018051F"/>
    <w:rsid w:val="001806C4"/>
    <w:rsid w:val="00180AD7"/>
    <w:rsid w:val="00180B74"/>
    <w:rsid w:val="0018181D"/>
    <w:rsid w:val="00181AF4"/>
    <w:rsid w:val="00182338"/>
    <w:rsid w:val="00182350"/>
    <w:rsid w:val="001825A6"/>
    <w:rsid w:val="00182A8A"/>
    <w:rsid w:val="00182B67"/>
    <w:rsid w:val="00182B86"/>
    <w:rsid w:val="00182F46"/>
    <w:rsid w:val="00183133"/>
    <w:rsid w:val="00183288"/>
    <w:rsid w:val="0018359F"/>
    <w:rsid w:val="001839FA"/>
    <w:rsid w:val="00183A3E"/>
    <w:rsid w:val="00184218"/>
    <w:rsid w:val="001846B8"/>
    <w:rsid w:val="00184EBF"/>
    <w:rsid w:val="00185378"/>
    <w:rsid w:val="00185727"/>
    <w:rsid w:val="00185C38"/>
    <w:rsid w:val="00185EB5"/>
    <w:rsid w:val="00185FC8"/>
    <w:rsid w:val="00186653"/>
    <w:rsid w:val="0018673B"/>
    <w:rsid w:val="001867C4"/>
    <w:rsid w:val="00186F36"/>
    <w:rsid w:val="0018705C"/>
    <w:rsid w:val="00187346"/>
    <w:rsid w:val="001874AF"/>
    <w:rsid w:val="001874D0"/>
    <w:rsid w:val="0018783A"/>
    <w:rsid w:val="00187936"/>
    <w:rsid w:val="00187DC0"/>
    <w:rsid w:val="0019050B"/>
    <w:rsid w:val="0019055E"/>
    <w:rsid w:val="001907B7"/>
    <w:rsid w:val="00190897"/>
    <w:rsid w:val="001908B3"/>
    <w:rsid w:val="00190C53"/>
    <w:rsid w:val="00190DB0"/>
    <w:rsid w:val="00190FE2"/>
    <w:rsid w:val="001916A4"/>
    <w:rsid w:val="00191757"/>
    <w:rsid w:val="00191A95"/>
    <w:rsid w:val="00191EDF"/>
    <w:rsid w:val="00191F53"/>
    <w:rsid w:val="001922EC"/>
    <w:rsid w:val="00192579"/>
    <w:rsid w:val="00192787"/>
    <w:rsid w:val="00192937"/>
    <w:rsid w:val="001929B9"/>
    <w:rsid w:val="00192A6C"/>
    <w:rsid w:val="00193907"/>
    <w:rsid w:val="00193A24"/>
    <w:rsid w:val="00194231"/>
    <w:rsid w:val="001944A1"/>
    <w:rsid w:val="001944CA"/>
    <w:rsid w:val="00194E5F"/>
    <w:rsid w:val="00194EB6"/>
    <w:rsid w:val="00194F3D"/>
    <w:rsid w:val="00194FD8"/>
    <w:rsid w:val="0019500E"/>
    <w:rsid w:val="0019530B"/>
    <w:rsid w:val="001954A4"/>
    <w:rsid w:val="001956C9"/>
    <w:rsid w:val="00195812"/>
    <w:rsid w:val="00195E9B"/>
    <w:rsid w:val="0019661D"/>
    <w:rsid w:val="00196720"/>
    <w:rsid w:val="001967E6"/>
    <w:rsid w:val="00196AAF"/>
    <w:rsid w:val="00196C98"/>
    <w:rsid w:val="001973B6"/>
    <w:rsid w:val="001974C7"/>
    <w:rsid w:val="00197C4F"/>
    <w:rsid w:val="001A0870"/>
    <w:rsid w:val="001A09DE"/>
    <w:rsid w:val="001A1224"/>
    <w:rsid w:val="001A1296"/>
    <w:rsid w:val="001A130A"/>
    <w:rsid w:val="001A134B"/>
    <w:rsid w:val="001A1424"/>
    <w:rsid w:val="001A1679"/>
    <w:rsid w:val="001A1DB4"/>
    <w:rsid w:val="001A1F36"/>
    <w:rsid w:val="001A2096"/>
    <w:rsid w:val="001A232F"/>
    <w:rsid w:val="001A2388"/>
    <w:rsid w:val="001A2430"/>
    <w:rsid w:val="001A2C36"/>
    <w:rsid w:val="001A2C67"/>
    <w:rsid w:val="001A2EA6"/>
    <w:rsid w:val="001A2EDE"/>
    <w:rsid w:val="001A2F27"/>
    <w:rsid w:val="001A2F40"/>
    <w:rsid w:val="001A2FE2"/>
    <w:rsid w:val="001A305F"/>
    <w:rsid w:val="001A3DDA"/>
    <w:rsid w:val="001A3E61"/>
    <w:rsid w:val="001A4165"/>
    <w:rsid w:val="001A4456"/>
    <w:rsid w:val="001A4D6A"/>
    <w:rsid w:val="001A510F"/>
    <w:rsid w:val="001A59F7"/>
    <w:rsid w:val="001A5C6F"/>
    <w:rsid w:val="001A60ED"/>
    <w:rsid w:val="001A6B35"/>
    <w:rsid w:val="001A6E74"/>
    <w:rsid w:val="001A71DE"/>
    <w:rsid w:val="001A72CC"/>
    <w:rsid w:val="001A76AF"/>
    <w:rsid w:val="001A7B55"/>
    <w:rsid w:val="001A7DB5"/>
    <w:rsid w:val="001B005F"/>
    <w:rsid w:val="001B066C"/>
    <w:rsid w:val="001B097A"/>
    <w:rsid w:val="001B0B56"/>
    <w:rsid w:val="001B0CD3"/>
    <w:rsid w:val="001B1268"/>
    <w:rsid w:val="001B1397"/>
    <w:rsid w:val="001B13E5"/>
    <w:rsid w:val="001B1434"/>
    <w:rsid w:val="001B14ED"/>
    <w:rsid w:val="001B162D"/>
    <w:rsid w:val="001B16EB"/>
    <w:rsid w:val="001B17B0"/>
    <w:rsid w:val="001B1968"/>
    <w:rsid w:val="001B1A41"/>
    <w:rsid w:val="001B1CBC"/>
    <w:rsid w:val="001B1DB1"/>
    <w:rsid w:val="001B21E0"/>
    <w:rsid w:val="001B224D"/>
    <w:rsid w:val="001B2291"/>
    <w:rsid w:val="001B241E"/>
    <w:rsid w:val="001B3710"/>
    <w:rsid w:val="001B3870"/>
    <w:rsid w:val="001B3923"/>
    <w:rsid w:val="001B395E"/>
    <w:rsid w:val="001B39E4"/>
    <w:rsid w:val="001B4160"/>
    <w:rsid w:val="001B456F"/>
    <w:rsid w:val="001B4777"/>
    <w:rsid w:val="001B4B5F"/>
    <w:rsid w:val="001B4FDE"/>
    <w:rsid w:val="001B52A6"/>
    <w:rsid w:val="001B539A"/>
    <w:rsid w:val="001B58B6"/>
    <w:rsid w:val="001B599B"/>
    <w:rsid w:val="001B5E48"/>
    <w:rsid w:val="001B5F8E"/>
    <w:rsid w:val="001B6421"/>
    <w:rsid w:val="001B643A"/>
    <w:rsid w:val="001B6581"/>
    <w:rsid w:val="001B6772"/>
    <w:rsid w:val="001B68B3"/>
    <w:rsid w:val="001B6A75"/>
    <w:rsid w:val="001B6CE9"/>
    <w:rsid w:val="001B72A5"/>
    <w:rsid w:val="001B79C3"/>
    <w:rsid w:val="001B79FA"/>
    <w:rsid w:val="001B7B3F"/>
    <w:rsid w:val="001B7F00"/>
    <w:rsid w:val="001B7F56"/>
    <w:rsid w:val="001B7FF3"/>
    <w:rsid w:val="001C00D8"/>
    <w:rsid w:val="001C0942"/>
    <w:rsid w:val="001C0A54"/>
    <w:rsid w:val="001C1952"/>
    <w:rsid w:val="001C1C3F"/>
    <w:rsid w:val="001C1EA6"/>
    <w:rsid w:val="001C1EFA"/>
    <w:rsid w:val="001C226F"/>
    <w:rsid w:val="001C2817"/>
    <w:rsid w:val="001C285B"/>
    <w:rsid w:val="001C2A69"/>
    <w:rsid w:val="001C320A"/>
    <w:rsid w:val="001C33CC"/>
    <w:rsid w:val="001C41C9"/>
    <w:rsid w:val="001C4205"/>
    <w:rsid w:val="001C45CC"/>
    <w:rsid w:val="001C4654"/>
    <w:rsid w:val="001C47E7"/>
    <w:rsid w:val="001C4BE9"/>
    <w:rsid w:val="001C4CB6"/>
    <w:rsid w:val="001C4EF2"/>
    <w:rsid w:val="001C4FBC"/>
    <w:rsid w:val="001C5009"/>
    <w:rsid w:val="001C585B"/>
    <w:rsid w:val="001C5A18"/>
    <w:rsid w:val="001C5C77"/>
    <w:rsid w:val="001C6490"/>
    <w:rsid w:val="001C676E"/>
    <w:rsid w:val="001C6A63"/>
    <w:rsid w:val="001C7617"/>
    <w:rsid w:val="001C7A84"/>
    <w:rsid w:val="001C7E1D"/>
    <w:rsid w:val="001D0082"/>
    <w:rsid w:val="001D0489"/>
    <w:rsid w:val="001D04D1"/>
    <w:rsid w:val="001D0588"/>
    <w:rsid w:val="001D0FDB"/>
    <w:rsid w:val="001D105B"/>
    <w:rsid w:val="001D106B"/>
    <w:rsid w:val="001D1BC7"/>
    <w:rsid w:val="001D1D19"/>
    <w:rsid w:val="001D2099"/>
    <w:rsid w:val="001D2211"/>
    <w:rsid w:val="001D2679"/>
    <w:rsid w:val="001D26F5"/>
    <w:rsid w:val="001D2BBD"/>
    <w:rsid w:val="001D2BBE"/>
    <w:rsid w:val="001D2D7B"/>
    <w:rsid w:val="001D2E40"/>
    <w:rsid w:val="001D2FFA"/>
    <w:rsid w:val="001D34AD"/>
    <w:rsid w:val="001D3776"/>
    <w:rsid w:val="001D39EB"/>
    <w:rsid w:val="001D40EB"/>
    <w:rsid w:val="001D40FC"/>
    <w:rsid w:val="001D4352"/>
    <w:rsid w:val="001D443E"/>
    <w:rsid w:val="001D4516"/>
    <w:rsid w:val="001D479C"/>
    <w:rsid w:val="001D50CD"/>
    <w:rsid w:val="001D5393"/>
    <w:rsid w:val="001D5804"/>
    <w:rsid w:val="001D5910"/>
    <w:rsid w:val="001D5C91"/>
    <w:rsid w:val="001D5CAB"/>
    <w:rsid w:val="001D645C"/>
    <w:rsid w:val="001D64D5"/>
    <w:rsid w:val="001D65FE"/>
    <w:rsid w:val="001D6972"/>
    <w:rsid w:val="001D7371"/>
    <w:rsid w:val="001D748A"/>
    <w:rsid w:val="001D770F"/>
    <w:rsid w:val="001D77B3"/>
    <w:rsid w:val="001D795C"/>
    <w:rsid w:val="001D79C8"/>
    <w:rsid w:val="001D7CDF"/>
    <w:rsid w:val="001E04F2"/>
    <w:rsid w:val="001E0528"/>
    <w:rsid w:val="001E0890"/>
    <w:rsid w:val="001E10AF"/>
    <w:rsid w:val="001E11E7"/>
    <w:rsid w:val="001E1475"/>
    <w:rsid w:val="001E18E9"/>
    <w:rsid w:val="001E1B4A"/>
    <w:rsid w:val="001E1EF4"/>
    <w:rsid w:val="001E1F28"/>
    <w:rsid w:val="001E21E2"/>
    <w:rsid w:val="001E233D"/>
    <w:rsid w:val="001E2761"/>
    <w:rsid w:val="001E29D8"/>
    <w:rsid w:val="001E2B29"/>
    <w:rsid w:val="001E2BA6"/>
    <w:rsid w:val="001E2D87"/>
    <w:rsid w:val="001E324C"/>
    <w:rsid w:val="001E3394"/>
    <w:rsid w:val="001E33BB"/>
    <w:rsid w:val="001E3A56"/>
    <w:rsid w:val="001E3FE8"/>
    <w:rsid w:val="001E4107"/>
    <w:rsid w:val="001E4370"/>
    <w:rsid w:val="001E45E8"/>
    <w:rsid w:val="001E46DE"/>
    <w:rsid w:val="001E475D"/>
    <w:rsid w:val="001E4EB0"/>
    <w:rsid w:val="001E55A0"/>
    <w:rsid w:val="001E5C20"/>
    <w:rsid w:val="001E6686"/>
    <w:rsid w:val="001E6F0E"/>
    <w:rsid w:val="001E71AE"/>
    <w:rsid w:val="001E7204"/>
    <w:rsid w:val="001E77BE"/>
    <w:rsid w:val="001F0656"/>
    <w:rsid w:val="001F06B1"/>
    <w:rsid w:val="001F0734"/>
    <w:rsid w:val="001F0EB4"/>
    <w:rsid w:val="001F1AB1"/>
    <w:rsid w:val="001F1F41"/>
    <w:rsid w:val="001F1F4A"/>
    <w:rsid w:val="001F222F"/>
    <w:rsid w:val="001F2443"/>
    <w:rsid w:val="001F25FC"/>
    <w:rsid w:val="001F2905"/>
    <w:rsid w:val="001F2A09"/>
    <w:rsid w:val="001F2D64"/>
    <w:rsid w:val="001F45F3"/>
    <w:rsid w:val="001F4660"/>
    <w:rsid w:val="001F4A11"/>
    <w:rsid w:val="001F4AF4"/>
    <w:rsid w:val="001F50C0"/>
    <w:rsid w:val="001F5236"/>
    <w:rsid w:val="001F53D5"/>
    <w:rsid w:val="001F5749"/>
    <w:rsid w:val="001F57D2"/>
    <w:rsid w:val="001F58F4"/>
    <w:rsid w:val="001F5D32"/>
    <w:rsid w:val="001F6265"/>
    <w:rsid w:val="001F6331"/>
    <w:rsid w:val="001F6377"/>
    <w:rsid w:val="001F638C"/>
    <w:rsid w:val="001F655B"/>
    <w:rsid w:val="001F7A54"/>
    <w:rsid w:val="001F7B62"/>
    <w:rsid w:val="001F7D55"/>
    <w:rsid w:val="001F7F7A"/>
    <w:rsid w:val="002000BC"/>
    <w:rsid w:val="0020019B"/>
    <w:rsid w:val="0020052F"/>
    <w:rsid w:val="002005F6"/>
    <w:rsid w:val="0020068E"/>
    <w:rsid w:val="0020074E"/>
    <w:rsid w:val="00200D60"/>
    <w:rsid w:val="00200E4D"/>
    <w:rsid w:val="00201529"/>
    <w:rsid w:val="002018EF"/>
    <w:rsid w:val="00201928"/>
    <w:rsid w:val="002021AA"/>
    <w:rsid w:val="0020288C"/>
    <w:rsid w:val="002029AF"/>
    <w:rsid w:val="00202D55"/>
    <w:rsid w:val="0020328C"/>
    <w:rsid w:val="002037C2"/>
    <w:rsid w:val="002039F0"/>
    <w:rsid w:val="00203B70"/>
    <w:rsid w:val="00203DD8"/>
    <w:rsid w:val="00203E5F"/>
    <w:rsid w:val="00204189"/>
    <w:rsid w:val="00204442"/>
    <w:rsid w:val="002045F1"/>
    <w:rsid w:val="002046DA"/>
    <w:rsid w:val="00204922"/>
    <w:rsid w:val="00204FA9"/>
    <w:rsid w:val="00205821"/>
    <w:rsid w:val="0020594D"/>
    <w:rsid w:val="002059F6"/>
    <w:rsid w:val="00206905"/>
    <w:rsid w:val="00206B0F"/>
    <w:rsid w:val="00206B75"/>
    <w:rsid w:val="00206F50"/>
    <w:rsid w:val="0020732A"/>
    <w:rsid w:val="00207370"/>
    <w:rsid w:val="00207419"/>
    <w:rsid w:val="0020752B"/>
    <w:rsid w:val="00207682"/>
    <w:rsid w:val="00207896"/>
    <w:rsid w:val="00210276"/>
    <w:rsid w:val="002102F4"/>
    <w:rsid w:val="00210553"/>
    <w:rsid w:val="00210AB6"/>
    <w:rsid w:val="0021151F"/>
    <w:rsid w:val="0021193C"/>
    <w:rsid w:val="002120FD"/>
    <w:rsid w:val="0021220D"/>
    <w:rsid w:val="0021224A"/>
    <w:rsid w:val="00212D20"/>
    <w:rsid w:val="00213046"/>
    <w:rsid w:val="002136F2"/>
    <w:rsid w:val="00213929"/>
    <w:rsid w:val="0021399E"/>
    <w:rsid w:val="00213B57"/>
    <w:rsid w:val="00213B59"/>
    <w:rsid w:val="00213F4C"/>
    <w:rsid w:val="002145CE"/>
    <w:rsid w:val="0021462B"/>
    <w:rsid w:val="00214925"/>
    <w:rsid w:val="00214AEA"/>
    <w:rsid w:val="002150DE"/>
    <w:rsid w:val="00215460"/>
    <w:rsid w:val="00215755"/>
    <w:rsid w:val="00215873"/>
    <w:rsid w:val="00215927"/>
    <w:rsid w:val="00215EE0"/>
    <w:rsid w:val="00215EFB"/>
    <w:rsid w:val="00216095"/>
    <w:rsid w:val="002161A4"/>
    <w:rsid w:val="002164C0"/>
    <w:rsid w:val="002167D8"/>
    <w:rsid w:val="002169F1"/>
    <w:rsid w:val="00216AAC"/>
    <w:rsid w:val="00216C76"/>
    <w:rsid w:val="00216F25"/>
    <w:rsid w:val="00216F3C"/>
    <w:rsid w:val="002174D5"/>
    <w:rsid w:val="00217956"/>
    <w:rsid w:val="00217A47"/>
    <w:rsid w:val="00217A87"/>
    <w:rsid w:val="00217AC9"/>
    <w:rsid w:val="00217E3F"/>
    <w:rsid w:val="0022058E"/>
    <w:rsid w:val="002205FE"/>
    <w:rsid w:val="00220733"/>
    <w:rsid w:val="00220AFE"/>
    <w:rsid w:val="00220C44"/>
    <w:rsid w:val="00220C4C"/>
    <w:rsid w:val="00221008"/>
    <w:rsid w:val="002210EA"/>
    <w:rsid w:val="0022184C"/>
    <w:rsid w:val="00221FD4"/>
    <w:rsid w:val="002222AE"/>
    <w:rsid w:val="00222844"/>
    <w:rsid w:val="00222AAB"/>
    <w:rsid w:val="00222B14"/>
    <w:rsid w:val="00222C99"/>
    <w:rsid w:val="002235E7"/>
    <w:rsid w:val="00223701"/>
    <w:rsid w:val="0022379B"/>
    <w:rsid w:val="0022399D"/>
    <w:rsid w:val="002239F5"/>
    <w:rsid w:val="00223CEB"/>
    <w:rsid w:val="00223DE1"/>
    <w:rsid w:val="00224042"/>
    <w:rsid w:val="00224333"/>
    <w:rsid w:val="002244CF"/>
    <w:rsid w:val="00224596"/>
    <w:rsid w:val="00224739"/>
    <w:rsid w:val="002249C4"/>
    <w:rsid w:val="00224AA8"/>
    <w:rsid w:val="00224B50"/>
    <w:rsid w:val="00224D59"/>
    <w:rsid w:val="00224FBE"/>
    <w:rsid w:val="0022587E"/>
    <w:rsid w:val="0022589B"/>
    <w:rsid w:val="00226106"/>
    <w:rsid w:val="00226122"/>
    <w:rsid w:val="00226227"/>
    <w:rsid w:val="002264A9"/>
    <w:rsid w:val="00226C0D"/>
    <w:rsid w:val="00227496"/>
    <w:rsid w:val="002278EB"/>
    <w:rsid w:val="0022793F"/>
    <w:rsid w:val="00227E2E"/>
    <w:rsid w:val="00227EAB"/>
    <w:rsid w:val="00227FF9"/>
    <w:rsid w:val="00230312"/>
    <w:rsid w:val="00230490"/>
    <w:rsid w:val="00230859"/>
    <w:rsid w:val="00230B6E"/>
    <w:rsid w:val="0023117A"/>
    <w:rsid w:val="002313B1"/>
    <w:rsid w:val="002315D7"/>
    <w:rsid w:val="00231681"/>
    <w:rsid w:val="00231CFD"/>
    <w:rsid w:val="00232026"/>
    <w:rsid w:val="0023209E"/>
    <w:rsid w:val="00232123"/>
    <w:rsid w:val="002322E7"/>
    <w:rsid w:val="0023239C"/>
    <w:rsid w:val="00232C9C"/>
    <w:rsid w:val="00232F72"/>
    <w:rsid w:val="00233040"/>
    <w:rsid w:val="00233619"/>
    <w:rsid w:val="002338B6"/>
    <w:rsid w:val="00233BC8"/>
    <w:rsid w:val="00233DA3"/>
    <w:rsid w:val="00233FC4"/>
    <w:rsid w:val="00234089"/>
    <w:rsid w:val="002343F0"/>
    <w:rsid w:val="00234464"/>
    <w:rsid w:val="00234749"/>
    <w:rsid w:val="00234A5C"/>
    <w:rsid w:val="0023509F"/>
    <w:rsid w:val="002350C4"/>
    <w:rsid w:val="00235337"/>
    <w:rsid w:val="0023567B"/>
    <w:rsid w:val="00235931"/>
    <w:rsid w:val="00235A1F"/>
    <w:rsid w:val="00235D9F"/>
    <w:rsid w:val="002361EB"/>
    <w:rsid w:val="002366EA"/>
    <w:rsid w:val="00236855"/>
    <w:rsid w:val="00236C86"/>
    <w:rsid w:val="00237BC9"/>
    <w:rsid w:val="00237FB6"/>
    <w:rsid w:val="00237FEB"/>
    <w:rsid w:val="002402F7"/>
    <w:rsid w:val="00240A6F"/>
    <w:rsid w:val="00240C1F"/>
    <w:rsid w:val="00240DBE"/>
    <w:rsid w:val="00240EC1"/>
    <w:rsid w:val="002417F3"/>
    <w:rsid w:val="00241A4D"/>
    <w:rsid w:val="00241AFF"/>
    <w:rsid w:val="00241D8B"/>
    <w:rsid w:val="00242128"/>
    <w:rsid w:val="0024224C"/>
    <w:rsid w:val="00242323"/>
    <w:rsid w:val="00242640"/>
    <w:rsid w:val="00242AD5"/>
    <w:rsid w:val="00242BB1"/>
    <w:rsid w:val="00242EEF"/>
    <w:rsid w:val="00242FD8"/>
    <w:rsid w:val="002431E0"/>
    <w:rsid w:val="002432BE"/>
    <w:rsid w:val="002438AC"/>
    <w:rsid w:val="002438DC"/>
    <w:rsid w:val="00243A4F"/>
    <w:rsid w:val="00243AE9"/>
    <w:rsid w:val="00243C50"/>
    <w:rsid w:val="00244453"/>
    <w:rsid w:val="00244576"/>
    <w:rsid w:val="00244891"/>
    <w:rsid w:val="002449FA"/>
    <w:rsid w:val="00244BD1"/>
    <w:rsid w:val="00244CAA"/>
    <w:rsid w:val="00244D72"/>
    <w:rsid w:val="00245604"/>
    <w:rsid w:val="00246142"/>
    <w:rsid w:val="00246182"/>
    <w:rsid w:val="00246571"/>
    <w:rsid w:val="002465AA"/>
    <w:rsid w:val="00246A23"/>
    <w:rsid w:val="00246BA7"/>
    <w:rsid w:val="002470E4"/>
    <w:rsid w:val="00247515"/>
    <w:rsid w:val="00247585"/>
    <w:rsid w:val="00247C1E"/>
    <w:rsid w:val="00250233"/>
    <w:rsid w:val="00250348"/>
    <w:rsid w:val="002506EC"/>
    <w:rsid w:val="0025086E"/>
    <w:rsid w:val="0025097B"/>
    <w:rsid w:val="00250D90"/>
    <w:rsid w:val="00250EE6"/>
    <w:rsid w:val="002512E9"/>
    <w:rsid w:val="00251640"/>
    <w:rsid w:val="00251800"/>
    <w:rsid w:val="00252133"/>
    <w:rsid w:val="0025214A"/>
    <w:rsid w:val="00252587"/>
    <w:rsid w:val="0025264C"/>
    <w:rsid w:val="00252757"/>
    <w:rsid w:val="0025290A"/>
    <w:rsid w:val="0025292C"/>
    <w:rsid w:val="00252A29"/>
    <w:rsid w:val="00252C7F"/>
    <w:rsid w:val="00252DE1"/>
    <w:rsid w:val="00252EDB"/>
    <w:rsid w:val="002531B5"/>
    <w:rsid w:val="0025333C"/>
    <w:rsid w:val="002537F3"/>
    <w:rsid w:val="0025422F"/>
    <w:rsid w:val="00254277"/>
    <w:rsid w:val="0025441C"/>
    <w:rsid w:val="00254504"/>
    <w:rsid w:val="00254AE1"/>
    <w:rsid w:val="00254ECE"/>
    <w:rsid w:val="0025527A"/>
    <w:rsid w:val="002554CE"/>
    <w:rsid w:val="00255733"/>
    <w:rsid w:val="00255E69"/>
    <w:rsid w:val="00255EBE"/>
    <w:rsid w:val="002567A1"/>
    <w:rsid w:val="00256888"/>
    <w:rsid w:val="00256A1B"/>
    <w:rsid w:val="00256B8B"/>
    <w:rsid w:val="00256EE0"/>
    <w:rsid w:val="00256F43"/>
    <w:rsid w:val="00256F86"/>
    <w:rsid w:val="0025707A"/>
    <w:rsid w:val="00257371"/>
    <w:rsid w:val="00257401"/>
    <w:rsid w:val="002575E3"/>
    <w:rsid w:val="00257768"/>
    <w:rsid w:val="002578A6"/>
    <w:rsid w:val="00257B01"/>
    <w:rsid w:val="00257C09"/>
    <w:rsid w:val="00257E08"/>
    <w:rsid w:val="00257F09"/>
    <w:rsid w:val="0026022B"/>
    <w:rsid w:val="00260336"/>
    <w:rsid w:val="002607F9"/>
    <w:rsid w:val="00260924"/>
    <w:rsid w:val="0026118E"/>
    <w:rsid w:val="002612E2"/>
    <w:rsid w:val="00261426"/>
    <w:rsid w:val="002614D9"/>
    <w:rsid w:val="0026155E"/>
    <w:rsid w:val="00261561"/>
    <w:rsid w:val="00261562"/>
    <w:rsid w:val="002617C5"/>
    <w:rsid w:val="00261857"/>
    <w:rsid w:val="00261868"/>
    <w:rsid w:val="00262298"/>
    <w:rsid w:val="00262742"/>
    <w:rsid w:val="00262C34"/>
    <w:rsid w:val="002631F4"/>
    <w:rsid w:val="002634B1"/>
    <w:rsid w:val="00263926"/>
    <w:rsid w:val="00263CA8"/>
    <w:rsid w:val="0026437F"/>
    <w:rsid w:val="00264395"/>
    <w:rsid w:val="002647BB"/>
    <w:rsid w:val="00264C86"/>
    <w:rsid w:val="00264F42"/>
    <w:rsid w:val="00265229"/>
    <w:rsid w:val="002652A0"/>
    <w:rsid w:val="0026541F"/>
    <w:rsid w:val="002659EC"/>
    <w:rsid w:val="00265C86"/>
    <w:rsid w:val="00265C87"/>
    <w:rsid w:val="00265CE4"/>
    <w:rsid w:val="0026640D"/>
    <w:rsid w:val="00266819"/>
    <w:rsid w:val="00266DE5"/>
    <w:rsid w:val="00266F12"/>
    <w:rsid w:val="002672EA"/>
    <w:rsid w:val="00267C93"/>
    <w:rsid w:val="00267E08"/>
    <w:rsid w:val="002701E1"/>
    <w:rsid w:val="00270433"/>
    <w:rsid w:val="002705FF"/>
    <w:rsid w:val="002707DA"/>
    <w:rsid w:val="00270979"/>
    <w:rsid w:val="002709E5"/>
    <w:rsid w:val="00270DDD"/>
    <w:rsid w:val="00271076"/>
    <w:rsid w:val="002712CC"/>
    <w:rsid w:val="00271542"/>
    <w:rsid w:val="00271812"/>
    <w:rsid w:val="00271956"/>
    <w:rsid w:val="00271D48"/>
    <w:rsid w:val="00271E7D"/>
    <w:rsid w:val="00271F74"/>
    <w:rsid w:val="00271FCC"/>
    <w:rsid w:val="002722A5"/>
    <w:rsid w:val="0027270F"/>
    <w:rsid w:val="002727D6"/>
    <w:rsid w:val="0027285D"/>
    <w:rsid w:val="0027295B"/>
    <w:rsid w:val="00272A2D"/>
    <w:rsid w:val="00272B87"/>
    <w:rsid w:val="00272E97"/>
    <w:rsid w:val="00273165"/>
    <w:rsid w:val="00273AFD"/>
    <w:rsid w:val="00273E6C"/>
    <w:rsid w:val="00273F38"/>
    <w:rsid w:val="002740F7"/>
    <w:rsid w:val="00274258"/>
    <w:rsid w:val="002743DB"/>
    <w:rsid w:val="0027446A"/>
    <w:rsid w:val="002745BC"/>
    <w:rsid w:val="002745F0"/>
    <w:rsid w:val="00274A18"/>
    <w:rsid w:val="00274AE6"/>
    <w:rsid w:val="00275107"/>
    <w:rsid w:val="0027522D"/>
    <w:rsid w:val="0027531E"/>
    <w:rsid w:val="002754B8"/>
    <w:rsid w:val="00275A6B"/>
    <w:rsid w:val="00275CB7"/>
    <w:rsid w:val="002760DC"/>
    <w:rsid w:val="0027629B"/>
    <w:rsid w:val="002762F3"/>
    <w:rsid w:val="00276369"/>
    <w:rsid w:val="00276717"/>
    <w:rsid w:val="0027692B"/>
    <w:rsid w:val="00276D7F"/>
    <w:rsid w:val="00276D86"/>
    <w:rsid w:val="00277412"/>
    <w:rsid w:val="0027748E"/>
    <w:rsid w:val="00277515"/>
    <w:rsid w:val="00277556"/>
    <w:rsid w:val="002775DA"/>
    <w:rsid w:val="002779D2"/>
    <w:rsid w:val="00277D32"/>
    <w:rsid w:val="00277E94"/>
    <w:rsid w:val="00280275"/>
    <w:rsid w:val="0028085A"/>
    <w:rsid w:val="00280AB7"/>
    <w:rsid w:val="00280E0D"/>
    <w:rsid w:val="00281515"/>
    <w:rsid w:val="00281775"/>
    <w:rsid w:val="002817AF"/>
    <w:rsid w:val="00281B84"/>
    <w:rsid w:val="00281DC6"/>
    <w:rsid w:val="002821B1"/>
    <w:rsid w:val="0028225D"/>
    <w:rsid w:val="00282519"/>
    <w:rsid w:val="002826A3"/>
    <w:rsid w:val="0028280E"/>
    <w:rsid w:val="00282AF9"/>
    <w:rsid w:val="00282F3B"/>
    <w:rsid w:val="00283084"/>
    <w:rsid w:val="0028364B"/>
    <w:rsid w:val="00283EA7"/>
    <w:rsid w:val="002845C8"/>
    <w:rsid w:val="0028532A"/>
    <w:rsid w:val="00285388"/>
    <w:rsid w:val="00285472"/>
    <w:rsid w:val="002855F7"/>
    <w:rsid w:val="00285C14"/>
    <w:rsid w:val="00285F59"/>
    <w:rsid w:val="00285F6A"/>
    <w:rsid w:val="0028663D"/>
    <w:rsid w:val="00286A01"/>
    <w:rsid w:val="00286B63"/>
    <w:rsid w:val="00286CAA"/>
    <w:rsid w:val="00287C5F"/>
    <w:rsid w:val="00287CF0"/>
    <w:rsid w:val="00287DD4"/>
    <w:rsid w:val="00287E11"/>
    <w:rsid w:val="00287F10"/>
    <w:rsid w:val="00290144"/>
    <w:rsid w:val="00290336"/>
    <w:rsid w:val="002903D9"/>
    <w:rsid w:val="00290412"/>
    <w:rsid w:val="0029057E"/>
    <w:rsid w:val="0029147B"/>
    <w:rsid w:val="00291654"/>
    <w:rsid w:val="00291AB6"/>
    <w:rsid w:val="00291DE5"/>
    <w:rsid w:val="00291EF9"/>
    <w:rsid w:val="002922E7"/>
    <w:rsid w:val="002923B5"/>
    <w:rsid w:val="00292412"/>
    <w:rsid w:val="002925DB"/>
    <w:rsid w:val="00292CAA"/>
    <w:rsid w:val="002935E4"/>
    <w:rsid w:val="0029384B"/>
    <w:rsid w:val="00293DD7"/>
    <w:rsid w:val="00293ED5"/>
    <w:rsid w:val="00294CA9"/>
    <w:rsid w:val="00294E33"/>
    <w:rsid w:val="00294F6F"/>
    <w:rsid w:val="00295A32"/>
    <w:rsid w:val="002965D3"/>
    <w:rsid w:val="00296C29"/>
    <w:rsid w:val="00297026"/>
    <w:rsid w:val="002971F9"/>
    <w:rsid w:val="00297408"/>
    <w:rsid w:val="00297649"/>
    <w:rsid w:val="0029769E"/>
    <w:rsid w:val="00297A57"/>
    <w:rsid w:val="00297CDB"/>
    <w:rsid w:val="002A0DBE"/>
    <w:rsid w:val="002A0F63"/>
    <w:rsid w:val="002A1915"/>
    <w:rsid w:val="002A1DA4"/>
    <w:rsid w:val="002A204A"/>
    <w:rsid w:val="002A22A4"/>
    <w:rsid w:val="002A292A"/>
    <w:rsid w:val="002A295E"/>
    <w:rsid w:val="002A2E01"/>
    <w:rsid w:val="002A2E21"/>
    <w:rsid w:val="002A35FB"/>
    <w:rsid w:val="002A38CF"/>
    <w:rsid w:val="002A3B7C"/>
    <w:rsid w:val="002A3C63"/>
    <w:rsid w:val="002A3D83"/>
    <w:rsid w:val="002A3FCC"/>
    <w:rsid w:val="002A4308"/>
    <w:rsid w:val="002A484D"/>
    <w:rsid w:val="002A49BD"/>
    <w:rsid w:val="002A4DA9"/>
    <w:rsid w:val="002A5538"/>
    <w:rsid w:val="002A5F7F"/>
    <w:rsid w:val="002A6330"/>
    <w:rsid w:val="002A64A0"/>
    <w:rsid w:val="002A6B24"/>
    <w:rsid w:val="002A6C50"/>
    <w:rsid w:val="002A6C64"/>
    <w:rsid w:val="002A6F7D"/>
    <w:rsid w:val="002A6FDF"/>
    <w:rsid w:val="002A70DD"/>
    <w:rsid w:val="002A7203"/>
    <w:rsid w:val="002A7428"/>
    <w:rsid w:val="002A7D2E"/>
    <w:rsid w:val="002A7FAB"/>
    <w:rsid w:val="002B01BE"/>
    <w:rsid w:val="002B036F"/>
    <w:rsid w:val="002B04CD"/>
    <w:rsid w:val="002B05C4"/>
    <w:rsid w:val="002B0661"/>
    <w:rsid w:val="002B066E"/>
    <w:rsid w:val="002B072E"/>
    <w:rsid w:val="002B0931"/>
    <w:rsid w:val="002B0980"/>
    <w:rsid w:val="002B09A0"/>
    <w:rsid w:val="002B0D9D"/>
    <w:rsid w:val="002B0F58"/>
    <w:rsid w:val="002B0FF5"/>
    <w:rsid w:val="002B1171"/>
    <w:rsid w:val="002B14C8"/>
    <w:rsid w:val="002B15AF"/>
    <w:rsid w:val="002B18BB"/>
    <w:rsid w:val="002B1964"/>
    <w:rsid w:val="002B1AB4"/>
    <w:rsid w:val="002B1CF7"/>
    <w:rsid w:val="002B2574"/>
    <w:rsid w:val="002B2A1F"/>
    <w:rsid w:val="002B35B7"/>
    <w:rsid w:val="002B3645"/>
    <w:rsid w:val="002B3798"/>
    <w:rsid w:val="002B392D"/>
    <w:rsid w:val="002B3E43"/>
    <w:rsid w:val="002B49E9"/>
    <w:rsid w:val="002B4A7A"/>
    <w:rsid w:val="002B513B"/>
    <w:rsid w:val="002B53E3"/>
    <w:rsid w:val="002B5477"/>
    <w:rsid w:val="002B5525"/>
    <w:rsid w:val="002B5580"/>
    <w:rsid w:val="002B55E8"/>
    <w:rsid w:val="002B59AB"/>
    <w:rsid w:val="002B600C"/>
    <w:rsid w:val="002B627F"/>
    <w:rsid w:val="002B62EB"/>
    <w:rsid w:val="002B63A3"/>
    <w:rsid w:val="002B6581"/>
    <w:rsid w:val="002B667A"/>
    <w:rsid w:val="002B674D"/>
    <w:rsid w:val="002B68AF"/>
    <w:rsid w:val="002B696C"/>
    <w:rsid w:val="002B6D1D"/>
    <w:rsid w:val="002B6F68"/>
    <w:rsid w:val="002B7426"/>
    <w:rsid w:val="002B75BA"/>
    <w:rsid w:val="002B7CCB"/>
    <w:rsid w:val="002B7D6E"/>
    <w:rsid w:val="002C0019"/>
    <w:rsid w:val="002C0129"/>
    <w:rsid w:val="002C03A6"/>
    <w:rsid w:val="002C0727"/>
    <w:rsid w:val="002C08AA"/>
    <w:rsid w:val="002C0FEB"/>
    <w:rsid w:val="002C1660"/>
    <w:rsid w:val="002C1808"/>
    <w:rsid w:val="002C1A5A"/>
    <w:rsid w:val="002C1D27"/>
    <w:rsid w:val="002C1D4B"/>
    <w:rsid w:val="002C1E5B"/>
    <w:rsid w:val="002C1EA7"/>
    <w:rsid w:val="002C1F96"/>
    <w:rsid w:val="002C216C"/>
    <w:rsid w:val="002C25AD"/>
    <w:rsid w:val="002C2AFE"/>
    <w:rsid w:val="002C309D"/>
    <w:rsid w:val="002C31FD"/>
    <w:rsid w:val="002C32B5"/>
    <w:rsid w:val="002C34B2"/>
    <w:rsid w:val="002C355F"/>
    <w:rsid w:val="002C3701"/>
    <w:rsid w:val="002C3A7E"/>
    <w:rsid w:val="002C3AF2"/>
    <w:rsid w:val="002C3DFB"/>
    <w:rsid w:val="002C4159"/>
    <w:rsid w:val="002C42E8"/>
    <w:rsid w:val="002C4509"/>
    <w:rsid w:val="002C4A83"/>
    <w:rsid w:val="002C4D3B"/>
    <w:rsid w:val="002C4EF4"/>
    <w:rsid w:val="002C54B4"/>
    <w:rsid w:val="002C5725"/>
    <w:rsid w:val="002C678B"/>
    <w:rsid w:val="002C6EED"/>
    <w:rsid w:val="002C711A"/>
    <w:rsid w:val="002C76EC"/>
    <w:rsid w:val="002C7843"/>
    <w:rsid w:val="002C79A3"/>
    <w:rsid w:val="002C7EA9"/>
    <w:rsid w:val="002D0020"/>
    <w:rsid w:val="002D04F8"/>
    <w:rsid w:val="002D072A"/>
    <w:rsid w:val="002D0BDD"/>
    <w:rsid w:val="002D11A4"/>
    <w:rsid w:val="002D1613"/>
    <w:rsid w:val="002D1680"/>
    <w:rsid w:val="002D1A70"/>
    <w:rsid w:val="002D2086"/>
    <w:rsid w:val="002D2301"/>
    <w:rsid w:val="002D261B"/>
    <w:rsid w:val="002D2625"/>
    <w:rsid w:val="002D2A0B"/>
    <w:rsid w:val="002D2DEC"/>
    <w:rsid w:val="002D332A"/>
    <w:rsid w:val="002D3414"/>
    <w:rsid w:val="002D342A"/>
    <w:rsid w:val="002D3452"/>
    <w:rsid w:val="002D35AC"/>
    <w:rsid w:val="002D3C9C"/>
    <w:rsid w:val="002D3D3D"/>
    <w:rsid w:val="002D3EA2"/>
    <w:rsid w:val="002D3F19"/>
    <w:rsid w:val="002D4055"/>
    <w:rsid w:val="002D445E"/>
    <w:rsid w:val="002D44B6"/>
    <w:rsid w:val="002D477A"/>
    <w:rsid w:val="002D480C"/>
    <w:rsid w:val="002D4A46"/>
    <w:rsid w:val="002D50D1"/>
    <w:rsid w:val="002D54E4"/>
    <w:rsid w:val="002D5860"/>
    <w:rsid w:val="002D5CE9"/>
    <w:rsid w:val="002D6558"/>
    <w:rsid w:val="002D66ED"/>
    <w:rsid w:val="002D66FB"/>
    <w:rsid w:val="002D66FD"/>
    <w:rsid w:val="002D6CB3"/>
    <w:rsid w:val="002D72CC"/>
    <w:rsid w:val="002D73C0"/>
    <w:rsid w:val="002D770A"/>
    <w:rsid w:val="002E0151"/>
    <w:rsid w:val="002E03F1"/>
    <w:rsid w:val="002E06A1"/>
    <w:rsid w:val="002E0D08"/>
    <w:rsid w:val="002E0D15"/>
    <w:rsid w:val="002E1301"/>
    <w:rsid w:val="002E13CF"/>
    <w:rsid w:val="002E164F"/>
    <w:rsid w:val="002E1954"/>
    <w:rsid w:val="002E19F1"/>
    <w:rsid w:val="002E201E"/>
    <w:rsid w:val="002E2179"/>
    <w:rsid w:val="002E2305"/>
    <w:rsid w:val="002E284B"/>
    <w:rsid w:val="002E2ABA"/>
    <w:rsid w:val="002E2F0F"/>
    <w:rsid w:val="002E2F59"/>
    <w:rsid w:val="002E2F5D"/>
    <w:rsid w:val="002E31AB"/>
    <w:rsid w:val="002E3215"/>
    <w:rsid w:val="002E32CA"/>
    <w:rsid w:val="002E32F0"/>
    <w:rsid w:val="002E35AC"/>
    <w:rsid w:val="002E35B3"/>
    <w:rsid w:val="002E390E"/>
    <w:rsid w:val="002E3D74"/>
    <w:rsid w:val="002E49C4"/>
    <w:rsid w:val="002E4BFD"/>
    <w:rsid w:val="002E4F0B"/>
    <w:rsid w:val="002E4F55"/>
    <w:rsid w:val="002E519F"/>
    <w:rsid w:val="002E51CA"/>
    <w:rsid w:val="002E5696"/>
    <w:rsid w:val="002E57E1"/>
    <w:rsid w:val="002E5954"/>
    <w:rsid w:val="002E5D26"/>
    <w:rsid w:val="002E6159"/>
    <w:rsid w:val="002E644E"/>
    <w:rsid w:val="002E6516"/>
    <w:rsid w:val="002E66E5"/>
    <w:rsid w:val="002E6788"/>
    <w:rsid w:val="002E6E77"/>
    <w:rsid w:val="002E7454"/>
    <w:rsid w:val="002E74AD"/>
    <w:rsid w:val="002E7C29"/>
    <w:rsid w:val="002E7C60"/>
    <w:rsid w:val="002E7DBF"/>
    <w:rsid w:val="002F0F8B"/>
    <w:rsid w:val="002F13D9"/>
    <w:rsid w:val="002F15A8"/>
    <w:rsid w:val="002F1632"/>
    <w:rsid w:val="002F1673"/>
    <w:rsid w:val="002F1752"/>
    <w:rsid w:val="002F281E"/>
    <w:rsid w:val="002F31FA"/>
    <w:rsid w:val="002F33E2"/>
    <w:rsid w:val="002F3944"/>
    <w:rsid w:val="002F39A8"/>
    <w:rsid w:val="002F3D4E"/>
    <w:rsid w:val="002F3F05"/>
    <w:rsid w:val="002F3F4C"/>
    <w:rsid w:val="002F3F94"/>
    <w:rsid w:val="002F4A68"/>
    <w:rsid w:val="002F4C6E"/>
    <w:rsid w:val="002F4F86"/>
    <w:rsid w:val="002F4FDB"/>
    <w:rsid w:val="002F5081"/>
    <w:rsid w:val="002F51D8"/>
    <w:rsid w:val="002F51FE"/>
    <w:rsid w:val="002F534E"/>
    <w:rsid w:val="002F561D"/>
    <w:rsid w:val="002F566D"/>
    <w:rsid w:val="002F5AD0"/>
    <w:rsid w:val="002F5C33"/>
    <w:rsid w:val="002F5D6A"/>
    <w:rsid w:val="002F61BD"/>
    <w:rsid w:val="002F6532"/>
    <w:rsid w:val="002F683B"/>
    <w:rsid w:val="002F6C23"/>
    <w:rsid w:val="002F6CCF"/>
    <w:rsid w:val="002F6D97"/>
    <w:rsid w:val="002F705D"/>
    <w:rsid w:val="002F7111"/>
    <w:rsid w:val="002F7192"/>
    <w:rsid w:val="002F75F3"/>
    <w:rsid w:val="002F7D54"/>
    <w:rsid w:val="002F7E00"/>
    <w:rsid w:val="002F7ECB"/>
    <w:rsid w:val="003004BA"/>
    <w:rsid w:val="003010F5"/>
    <w:rsid w:val="003019F5"/>
    <w:rsid w:val="00301B6D"/>
    <w:rsid w:val="00301F79"/>
    <w:rsid w:val="00302364"/>
    <w:rsid w:val="00302399"/>
    <w:rsid w:val="003026D4"/>
    <w:rsid w:val="003026D8"/>
    <w:rsid w:val="003028F7"/>
    <w:rsid w:val="00302D00"/>
    <w:rsid w:val="00302EEC"/>
    <w:rsid w:val="0030325A"/>
    <w:rsid w:val="00303458"/>
    <w:rsid w:val="00303E3A"/>
    <w:rsid w:val="003043FD"/>
    <w:rsid w:val="00304632"/>
    <w:rsid w:val="0030488A"/>
    <w:rsid w:val="0030497C"/>
    <w:rsid w:val="00304CF7"/>
    <w:rsid w:val="00304D41"/>
    <w:rsid w:val="00305B3F"/>
    <w:rsid w:val="00305F9C"/>
    <w:rsid w:val="0030627C"/>
    <w:rsid w:val="00306B03"/>
    <w:rsid w:val="00306EAB"/>
    <w:rsid w:val="00307636"/>
    <w:rsid w:val="00307B0B"/>
    <w:rsid w:val="00307F5D"/>
    <w:rsid w:val="0031014E"/>
    <w:rsid w:val="003102DE"/>
    <w:rsid w:val="00310360"/>
    <w:rsid w:val="00310821"/>
    <w:rsid w:val="003110AF"/>
    <w:rsid w:val="003112E0"/>
    <w:rsid w:val="00311DDE"/>
    <w:rsid w:val="00311E57"/>
    <w:rsid w:val="00312293"/>
    <w:rsid w:val="0031282C"/>
    <w:rsid w:val="00312959"/>
    <w:rsid w:val="00312C03"/>
    <w:rsid w:val="00312C54"/>
    <w:rsid w:val="0031349D"/>
    <w:rsid w:val="003135FC"/>
    <w:rsid w:val="003137F5"/>
    <w:rsid w:val="00313C8A"/>
    <w:rsid w:val="003140ED"/>
    <w:rsid w:val="0031427F"/>
    <w:rsid w:val="00314815"/>
    <w:rsid w:val="00314D3C"/>
    <w:rsid w:val="00314DBB"/>
    <w:rsid w:val="00314F27"/>
    <w:rsid w:val="00314F7C"/>
    <w:rsid w:val="003151B8"/>
    <w:rsid w:val="0031594B"/>
    <w:rsid w:val="00315A41"/>
    <w:rsid w:val="00315B90"/>
    <w:rsid w:val="00315F2C"/>
    <w:rsid w:val="003163BD"/>
    <w:rsid w:val="0031641B"/>
    <w:rsid w:val="00316B13"/>
    <w:rsid w:val="003171AE"/>
    <w:rsid w:val="003179B3"/>
    <w:rsid w:val="00320070"/>
    <w:rsid w:val="00320090"/>
    <w:rsid w:val="003204A2"/>
    <w:rsid w:val="003205D9"/>
    <w:rsid w:val="00321264"/>
    <w:rsid w:val="00321741"/>
    <w:rsid w:val="00321832"/>
    <w:rsid w:val="003219EF"/>
    <w:rsid w:val="00321BD0"/>
    <w:rsid w:val="003223F8"/>
    <w:rsid w:val="00322406"/>
    <w:rsid w:val="00322699"/>
    <w:rsid w:val="003226BC"/>
    <w:rsid w:val="00322A90"/>
    <w:rsid w:val="00322C50"/>
    <w:rsid w:val="0032316C"/>
    <w:rsid w:val="00323535"/>
    <w:rsid w:val="00323975"/>
    <w:rsid w:val="00323B05"/>
    <w:rsid w:val="00323DE3"/>
    <w:rsid w:val="00323DE4"/>
    <w:rsid w:val="003242C9"/>
    <w:rsid w:val="003246BB"/>
    <w:rsid w:val="003247C0"/>
    <w:rsid w:val="00324800"/>
    <w:rsid w:val="00324AC2"/>
    <w:rsid w:val="00324D76"/>
    <w:rsid w:val="00324F84"/>
    <w:rsid w:val="0032537B"/>
    <w:rsid w:val="0032563E"/>
    <w:rsid w:val="00325BA6"/>
    <w:rsid w:val="00325BD4"/>
    <w:rsid w:val="00325E2E"/>
    <w:rsid w:val="00325F01"/>
    <w:rsid w:val="003264A0"/>
    <w:rsid w:val="003264FC"/>
    <w:rsid w:val="00326815"/>
    <w:rsid w:val="00327D01"/>
    <w:rsid w:val="003301E2"/>
    <w:rsid w:val="00330207"/>
    <w:rsid w:val="00331262"/>
    <w:rsid w:val="0033126B"/>
    <w:rsid w:val="0033156F"/>
    <w:rsid w:val="00331657"/>
    <w:rsid w:val="003319B8"/>
    <w:rsid w:val="00331A16"/>
    <w:rsid w:val="00331C5D"/>
    <w:rsid w:val="00331F58"/>
    <w:rsid w:val="003328A9"/>
    <w:rsid w:val="00332C5F"/>
    <w:rsid w:val="00332FA1"/>
    <w:rsid w:val="00333271"/>
    <w:rsid w:val="00333509"/>
    <w:rsid w:val="00334100"/>
    <w:rsid w:val="003342F2"/>
    <w:rsid w:val="00334393"/>
    <w:rsid w:val="00334AE5"/>
    <w:rsid w:val="00334DD9"/>
    <w:rsid w:val="0033502C"/>
    <w:rsid w:val="00335490"/>
    <w:rsid w:val="003355A7"/>
    <w:rsid w:val="0033561D"/>
    <w:rsid w:val="003357D0"/>
    <w:rsid w:val="00335D30"/>
    <w:rsid w:val="00336222"/>
    <w:rsid w:val="0033640A"/>
    <w:rsid w:val="00336842"/>
    <w:rsid w:val="00336A90"/>
    <w:rsid w:val="00336CEF"/>
    <w:rsid w:val="00336DB5"/>
    <w:rsid w:val="00336E76"/>
    <w:rsid w:val="0033746A"/>
    <w:rsid w:val="00337EFD"/>
    <w:rsid w:val="00337FDA"/>
    <w:rsid w:val="00340149"/>
    <w:rsid w:val="003405DE"/>
    <w:rsid w:val="003409A1"/>
    <w:rsid w:val="00340BD3"/>
    <w:rsid w:val="00340F6F"/>
    <w:rsid w:val="003411EB"/>
    <w:rsid w:val="00341368"/>
    <w:rsid w:val="003414A8"/>
    <w:rsid w:val="0034198F"/>
    <w:rsid w:val="00341EF2"/>
    <w:rsid w:val="0034221A"/>
    <w:rsid w:val="0034269B"/>
    <w:rsid w:val="00342EA1"/>
    <w:rsid w:val="00343048"/>
    <w:rsid w:val="003431CD"/>
    <w:rsid w:val="0034342B"/>
    <w:rsid w:val="003438FA"/>
    <w:rsid w:val="003439E3"/>
    <w:rsid w:val="00343B3E"/>
    <w:rsid w:val="00343C59"/>
    <w:rsid w:val="00343D7E"/>
    <w:rsid w:val="0034485C"/>
    <w:rsid w:val="00344D2C"/>
    <w:rsid w:val="00344D67"/>
    <w:rsid w:val="00344ED4"/>
    <w:rsid w:val="003451E0"/>
    <w:rsid w:val="00345203"/>
    <w:rsid w:val="003453C0"/>
    <w:rsid w:val="003453ED"/>
    <w:rsid w:val="0034540A"/>
    <w:rsid w:val="00345591"/>
    <w:rsid w:val="003455FE"/>
    <w:rsid w:val="00345E5C"/>
    <w:rsid w:val="0034611D"/>
    <w:rsid w:val="00346550"/>
    <w:rsid w:val="0034660A"/>
    <w:rsid w:val="003467C3"/>
    <w:rsid w:val="00346892"/>
    <w:rsid w:val="00346A99"/>
    <w:rsid w:val="00346B21"/>
    <w:rsid w:val="00346C20"/>
    <w:rsid w:val="0034755C"/>
    <w:rsid w:val="00347A65"/>
    <w:rsid w:val="00347A9A"/>
    <w:rsid w:val="00347CCE"/>
    <w:rsid w:val="0035008F"/>
    <w:rsid w:val="0035018D"/>
    <w:rsid w:val="00350640"/>
    <w:rsid w:val="003506AF"/>
    <w:rsid w:val="00350C37"/>
    <w:rsid w:val="003510EF"/>
    <w:rsid w:val="003511AC"/>
    <w:rsid w:val="00351281"/>
    <w:rsid w:val="00351A9F"/>
    <w:rsid w:val="00351B05"/>
    <w:rsid w:val="00351D3F"/>
    <w:rsid w:val="00352619"/>
    <w:rsid w:val="00352742"/>
    <w:rsid w:val="00352D5C"/>
    <w:rsid w:val="00353F85"/>
    <w:rsid w:val="003540AE"/>
    <w:rsid w:val="0035483F"/>
    <w:rsid w:val="00354C1F"/>
    <w:rsid w:val="00354ED9"/>
    <w:rsid w:val="00355362"/>
    <w:rsid w:val="0035576F"/>
    <w:rsid w:val="00356757"/>
    <w:rsid w:val="003567EF"/>
    <w:rsid w:val="00356844"/>
    <w:rsid w:val="00356ABF"/>
    <w:rsid w:val="00356D15"/>
    <w:rsid w:val="003571A0"/>
    <w:rsid w:val="003579BB"/>
    <w:rsid w:val="003600A1"/>
    <w:rsid w:val="00360350"/>
    <w:rsid w:val="00360429"/>
    <w:rsid w:val="003604BE"/>
    <w:rsid w:val="00360DC0"/>
    <w:rsid w:val="00360EA5"/>
    <w:rsid w:val="00361400"/>
    <w:rsid w:val="003614B8"/>
    <w:rsid w:val="0036153F"/>
    <w:rsid w:val="003617B5"/>
    <w:rsid w:val="003617E2"/>
    <w:rsid w:val="00361812"/>
    <w:rsid w:val="00362DC9"/>
    <w:rsid w:val="00362F6A"/>
    <w:rsid w:val="003636DB"/>
    <w:rsid w:val="00363ACA"/>
    <w:rsid w:val="00363B9D"/>
    <w:rsid w:val="00363ED3"/>
    <w:rsid w:val="003642D4"/>
    <w:rsid w:val="003644F1"/>
    <w:rsid w:val="003644F7"/>
    <w:rsid w:val="0036458A"/>
    <w:rsid w:val="00364626"/>
    <w:rsid w:val="00364FAB"/>
    <w:rsid w:val="0036509B"/>
    <w:rsid w:val="003650B3"/>
    <w:rsid w:val="003655E4"/>
    <w:rsid w:val="0036589A"/>
    <w:rsid w:val="0036596F"/>
    <w:rsid w:val="00365CD0"/>
    <w:rsid w:val="00365E11"/>
    <w:rsid w:val="00365E20"/>
    <w:rsid w:val="00366043"/>
    <w:rsid w:val="003661E6"/>
    <w:rsid w:val="00366F42"/>
    <w:rsid w:val="003672B8"/>
    <w:rsid w:val="0036736B"/>
    <w:rsid w:val="0036757B"/>
    <w:rsid w:val="003676FC"/>
    <w:rsid w:val="00367740"/>
    <w:rsid w:val="0036784D"/>
    <w:rsid w:val="003679DB"/>
    <w:rsid w:val="00367A17"/>
    <w:rsid w:val="003702EC"/>
    <w:rsid w:val="0037070A"/>
    <w:rsid w:val="00370892"/>
    <w:rsid w:val="003708D5"/>
    <w:rsid w:val="003711DA"/>
    <w:rsid w:val="003715E3"/>
    <w:rsid w:val="00371718"/>
    <w:rsid w:val="00371749"/>
    <w:rsid w:val="003717B3"/>
    <w:rsid w:val="0037187F"/>
    <w:rsid w:val="00371CDC"/>
    <w:rsid w:val="00372146"/>
    <w:rsid w:val="00372232"/>
    <w:rsid w:val="00372331"/>
    <w:rsid w:val="00372374"/>
    <w:rsid w:val="0037252C"/>
    <w:rsid w:val="0037278F"/>
    <w:rsid w:val="00372C2F"/>
    <w:rsid w:val="00372C34"/>
    <w:rsid w:val="00372F87"/>
    <w:rsid w:val="00373427"/>
    <w:rsid w:val="0037349A"/>
    <w:rsid w:val="0037389A"/>
    <w:rsid w:val="003739B5"/>
    <w:rsid w:val="00373FB1"/>
    <w:rsid w:val="00374373"/>
    <w:rsid w:val="00374517"/>
    <w:rsid w:val="00374AEE"/>
    <w:rsid w:val="00374C10"/>
    <w:rsid w:val="00374E88"/>
    <w:rsid w:val="00375050"/>
    <w:rsid w:val="0037526A"/>
    <w:rsid w:val="00375529"/>
    <w:rsid w:val="0037562C"/>
    <w:rsid w:val="00375C3A"/>
    <w:rsid w:val="00375F24"/>
    <w:rsid w:val="00376EAA"/>
    <w:rsid w:val="00376F28"/>
    <w:rsid w:val="003771D7"/>
    <w:rsid w:val="003775DE"/>
    <w:rsid w:val="0037793A"/>
    <w:rsid w:val="00377F16"/>
    <w:rsid w:val="003800F2"/>
    <w:rsid w:val="00380B7E"/>
    <w:rsid w:val="00380ECB"/>
    <w:rsid w:val="00380F65"/>
    <w:rsid w:val="00381092"/>
    <w:rsid w:val="003813FC"/>
    <w:rsid w:val="00381695"/>
    <w:rsid w:val="0038175D"/>
    <w:rsid w:val="00381D05"/>
    <w:rsid w:val="00381D5F"/>
    <w:rsid w:val="00382280"/>
    <w:rsid w:val="003823E3"/>
    <w:rsid w:val="00382AA5"/>
    <w:rsid w:val="00382E69"/>
    <w:rsid w:val="00382FAF"/>
    <w:rsid w:val="00383671"/>
    <w:rsid w:val="003836F6"/>
    <w:rsid w:val="003837A9"/>
    <w:rsid w:val="00383A48"/>
    <w:rsid w:val="00383B02"/>
    <w:rsid w:val="00383BA1"/>
    <w:rsid w:val="00384466"/>
    <w:rsid w:val="003848E6"/>
    <w:rsid w:val="00385859"/>
    <w:rsid w:val="00385E2D"/>
    <w:rsid w:val="00385EA9"/>
    <w:rsid w:val="00385F0F"/>
    <w:rsid w:val="00386280"/>
    <w:rsid w:val="00386290"/>
    <w:rsid w:val="003863A2"/>
    <w:rsid w:val="003867E5"/>
    <w:rsid w:val="00386CC5"/>
    <w:rsid w:val="003871ED"/>
    <w:rsid w:val="003876B8"/>
    <w:rsid w:val="0039005F"/>
    <w:rsid w:val="003901CD"/>
    <w:rsid w:val="003906D9"/>
    <w:rsid w:val="003909A9"/>
    <w:rsid w:val="00390BF0"/>
    <w:rsid w:val="00390C25"/>
    <w:rsid w:val="003912BB"/>
    <w:rsid w:val="003916F1"/>
    <w:rsid w:val="003917EC"/>
    <w:rsid w:val="00391DF4"/>
    <w:rsid w:val="00391FA3"/>
    <w:rsid w:val="00392631"/>
    <w:rsid w:val="00392B2B"/>
    <w:rsid w:val="0039339E"/>
    <w:rsid w:val="003936CD"/>
    <w:rsid w:val="00393794"/>
    <w:rsid w:val="0039452A"/>
    <w:rsid w:val="003946A9"/>
    <w:rsid w:val="0039496B"/>
    <w:rsid w:val="00394C38"/>
    <w:rsid w:val="0039536A"/>
    <w:rsid w:val="0039551C"/>
    <w:rsid w:val="00395555"/>
    <w:rsid w:val="003957D7"/>
    <w:rsid w:val="00395CB7"/>
    <w:rsid w:val="0039639F"/>
    <w:rsid w:val="0039654E"/>
    <w:rsid w:val="003965FC"/>
    <w:rsid w:val="00396982"/>
    <w:rsid w:val="00396F51"/>
    <w:rsid w:val="00396FC1"/>
    <w:rsid w:val="00397076"/>
    <w:rsid w:val="00397447"/>
    <w:rsid w:val="00397462"/>
    <w:rsid w:val="003974C8"/>
    <w:rsid w:val="0039786C"/>
    <w:rsid w:val="003A045A"/>
    <w:rsid w:val="003A0DEA"/>
    <w:rsid w:val="003A0ECA"/>
    <w:rsid w:val="003A0ED1"/>
    <w:rsid w:val="003A0F1B"/>
    <w:rsid w:val="003A1278"/>
    <w:rsid w:val="003A12E0"/>
    <w:rsid w:val="003A131C"/>
    <w:rsid w:val="003A1C66"/>
    <w:rsid w:val="003A1E81"/>
    <w:rsid w:val="003A2AF1"/>
    <w:rsid w:val="003A2B11"/>
    <w:rsid w:val="003A2BF9"/>
    <w:rsid w:val="003A2FD5"/>
    <w:rsid w:val="003A302E"/>
    <w:rsid w:val="003A3940"/>
    <w:rsid w:val="003A3A88"/>
    <w:rsid w:val="003A3D03"/>
    <w:rsid w:val="003A40AE"/>
    <w:rsid w:val="003A4575"/>
    <w:rsid w:val="003A45CA"/>
    <w:rsid w:val="003A4667"/>
    <w:rsid w:val="003A467B"/>
    <w:rsid w:val="003A4A2A"/>
    <w:rsid w:val="003A4F4B"/>
    <w:rsid w:val="003A50F4"/>
    <w:rsid w:val="003A51C6"/>
    <w:rsid w:val="003A5518"/>
    <w:rsid w:val="003A5582"/>
    <w:rsid w:val="003A561E"/>
    <w:rsid w:val="003A5F8B"/>
    <w:rsid w:val="003A6721"/>
    <w:rsid w:val="003A684A"/>
    <w:rsid w:val="003A6C1B"/>
    <w:rsid w:val="003A6C37"/>
    <w:rsid w:val="003A713C"/>
    <w:rsid w:val="003A7492"/>
    <w:rsid w:val="003A79A7"/>
    <w:rsid w:val="003A7B3F"/>
    <w:rsid w:val="003B0021"/>
    <w:rsid w:val="003B026E"/>
    <w:rsid w:val="003B02A5"/>
    <w:rsid w:val="003B0CEA"/>
    <w:rsid w:val="003B0E53"/>
    <w:rsid w:val="003B0EDD"/>
    <w:rsid w:val="003B10B3"/>
    <w:rsid w:val="003B123C"/>
    <w:rsid w:val="003B1315"/>
    <w:rsid w:val="003B1A90"/>
    <w:rsid w:val="003B1B9B"/>
    <w:rsid w:val="003B1D39"/>
    <w:rsid w:val="003B26B8"/>
    <w:rsid w:val="003B28C9"/>
    <w:rsid w:val="003B2F2C"/>
    <w:rsid w:val="003B321C"/>
    <w:rsid w:val="003B3414"/>
    <w:rsid w:val="003B39B9"/>
    <w:rsid w:val="003B3BBD"/>
    <w:rsid w:val="003B3DD5"/>
    <w:rsid w:val="003B400A"/>
    <w:rsid w:val="003B40B9"/>
    <w:rsid w:val="003B42FC"/>
    <w:rsid w:val="003B4E74"/>
    <w:rsid w:val="003B52B8"/>
    <w:rsid w:val="003B52E0"/>
    <w:rsid w:val="003B5502"/>
    <w:rsid w:val="003B553D"/>
    <w:rsid w:val="003B5BC5"/>
    <w:rsid w:val="003B6109"/>
    <w:rsid w:val="003B65AC"/>
    <w:rsid w:val="003B6F72"/>
    <w:rsid w:val="003B70A4"/>
    <w:rsid w:val="003B796A"/>
    <w:rsid w:val="003B79B1"/>
    <w:rsid w:val="003C031F"/>
    <w:rsid w:val="003C0380"/>
    <w:rsid w:val="003C090A"/>
    <w:rsid w:val="003C0D6A"/>
    <w:rsid w:val="003C17F9"/>
    <w:rsid w:val="003C1831"/>
    <w:rsid w:val="003C1ABF"/>
    <w:rsid w:val="003C1DEE"/>
    <w:rsid w:val="003C1E80"/>
    <w:rsid w:val="003C23C3"/>
    <w:rsid w:val="003C2A6A"/>
    <w:rsid w:val="003C2B53"/>
    <w:rsid w:val="003C2C46"/>
    <w:rsid w:val="003C30C3"/>
    <w:rsid w:val="003C30C9"/>
    <w:rsid w:val="003C36DE"/>
    <w:rsid w:val="003C37AC"/>
    <w:rsid w:val="003C3AFA"/>
    <w:rsid w:val="003C3EA9"/>
    <w:rsid w:val="003C5408"/>
    <w:rsid w:val="003C5A91"/>
    <w:rsid w:val="003C5DDD"/>
    <w:rsid w:val="003C6206"/>
    <w:rsid w:val="003C688A"/>
    <w:rsid w:val="003C756A"/>
    <w:rsid w:val="003C7783"/>
    <w:rsid w:val="003C7839"/>
    <w:rsid w:val="003C7CB6"/>
    <w:rsid w:val="003D0029"/>
    <w:rsid w:val="003D025C"/>
    <w:rsid w:val="003D05A2"/>
    <w:rsid w:val="003D0711"/>
    <w:rsid w:val="003D14F8"/>
    <w:rsid w:val="003D19AA"/>
    <w:rsid w:val="003D1FA2"/>
    <w:rsid w:val="003D1FBC"/>
    <w:rsid w:val="003D2346"/>
    <w:rsid w:val="003D29D8"/>
    <w:rsid w:val="003D2A7E"/>
    <w:rsid w:val="003D2D0D"/>
    <w:rsid w:val="003D2D81"/>
    <w:rsid w:val="003D2FD6"/>
    <w:rsid w:val="003D3141"/>
    <w:rsid w:val="003D3313"/>
    <w:rsid w:val="003D3790"/>
    <w:rsid w:val="003D38EB"/>
    <w:rsid w:val="003D3982"/>
    <w:rsid w:val="003D3BD1"/>
    <w:rsid w:val="003D3C14"/>
    <w:rsid w:val="003D3DAD"/>
    <w:rsid w:val="003D42DA"/>
    <w:rsid w:val="003D47F6"/>
    <w:rsid w:val="003D4870"/>
    <w:rsid w:val="003D4B08"/>
    <w:rsid w:val="003D4DF3"/>
    <w:rsid w:val="003D4F2C"/>
    <w:rsid w:val="003D574A"/>
    <w:rsid w:val="003D5B00"/>
    <w:rsid w:val="003D5E56"/>
    <w:rsid w:val="003D656B"/>
    <w:rsid w:val="003D6872"/>
    <w:rsid w:val="003D6A0D"/>
    <w:rsid w:val="003D6DBF"/>
    <w:rsid w:val="003D7151"/>
    <w:rsid w:val="003D7672"/>
    <w:rsid w:val="003D7918"/>
    <w:rsid w:val="003D7BEC"/>
    <w:rsid w:val="003D7FC0"/>
    <w:rsid w:val="003E0694"/>
    <w:rsid w:val="003E0BBB"/>
    <w:rsid w:val="003E0BC2"/>
    <w:rsid w:val="003E0F51"/>
    <w:rsid w:val="003E178A"/>
    <w:rsid w:val="003E1839"/>
    <w:rsid w:val="003E19F1"/>
    <w:rsid w:val="003E1A36"/>
    <w:rsid w:val="003E1CB8"/>
    <w:rsid w:val="003E1D59"/>
    <w:rsid w:val="003E262A"/>
    <w:rsid w:val="003E270F"/>
    <w:rsid w:val="003E2C79"/>
    <w:rsid w:val="003E2DEE"/>
    <w:rsid w:val="003E3196"/>
    <w:rsid w:val="003E3342"/>
    <w:rsid w:val="003E334F"/>
    <w:rsid w:val="003E383A"/>
    <w:rsid w:val="003E3CA8"/>
    <w:rsid w:val="003E3D95"/>
    <w:rsid w:val="003E3E59"/>
    <w:rsid w:val="003E4146"/>
    <w:rsid w:val="003E43EB"/>
    <w:rsid w:val="003E45E6"/>
    <w:rsid w:val="003E4CEC"/>
    <w:rsid w:val="003E5698"/>
    <w:rsid w:val="003E57D5"/>
    <w:rsid w:val="003E5D3D"/>
    <w:rsid w:val="003E61C2"/>
    <w:rsid w:val="003E6457"/>
    <w:rsid w:val="003E6701"/>
    <w:rsid w:val="003E6B21"/>
    <w:rsid w:val="003E6E80"/>
    <w:rsid w:val="003E6FD9"/>
    <w:rsid w:val="003E734B"/>
    <w:rsid w:val="003E73B3"/>
    <w:rsid w:val="003E74E4"/>
    <w:rsid w:val="003E7B32"/>
    <w:rsid w:val="003E7B82"/>
    <w:rsid w:val="003F018A"/>
    <w:rsid w:val="003F06BB"/>
    <w:rsid w:val="003F06BD"/>
    <w:rsid w:val="003F09EF"/>
    <w:rsid w:val="003F0B8C"/>
    <w:rsid w:val="003F0BB3"/>
    <w:rsid w:val="003F0D3D"/>
    <w:rsid w:val="003F0E1E"/>
    <w:rsid w:val="003F11A3"/>
    <w:rsid w:val="003F1264"/>
    <w:rsid w:val="003F2017"/>
    <w:rsid w:val="003F2548"/>
    <w:rsid w:val="003F2AED"/>
    <w:rsid w:val="003F2D1F"/>
    <w:rsid w:val="003F3610"/>
    <w:rsid w:val="003F399A"/>
    <w:rsid w:val="003F3F65"/>
    <w:rsid w:val="003F40FE"/>
    <w:rsid w:val="003F42AB"/>
    <w:rsid w:val="003F43B5"/>
    <w:rsid w:val="003F45AE"/>
    <w:rsid w:val="003F5307"/>
    <w:rsid w:val="003F5AE5"/>
    <w:rsid w:val="003F5B64"/>
    <w:rsid w:val="003F5C14"/>
    <w:rsid w:val="003F60AB"/>
    <w:rsid w:val="003F6500"/>
    <w:rsid w:val="003F67FA"/>
    <w:rsid w:val="003F6A84"/>
    <w:rsid w:val="003F6C8A"/>
    <w:rsid w:val="003F7758"/>
    <w:rsid w:val="003F7A78"/>
    <w:rsid w:val="003F7C6B"/>
    <w:rsid w:val="00400766"/>
    <w:rsid w:val="00400E6B"/>
    <w:rsid w:val="00401620"/>
    <w:rsid w:val="00401625"/>
    <w:rsid w:val="004018DB"/>
    <w:rsid w:val="00401F59"/>
    <w:rsid w:val="00401FB8"/>
    <w:rsid w:val="00402147"/>
    <w:rsid w:val="004022CA"/>
    <w:rsid w:val="00402440"/>
    <w:rsid w:val="00402452"/>
    <w:rsid w:val="00402BFD"/>
    <w:rsid w:val="004033E5"/>
    <w:rsid w:val="0040341B"/>
    <w:rsid w:val="00403926"/>
    <w:rsid w:val="0040429D"/>
    <w:rsid w:val="004042FD"/>
    <w:rsid w:val="00404628"/>
    <w:rsid w:val="00404676"/>
    <w:rsid w:val="004046DB"/>
    <w:rsid w:val="00404B4A"/>
    <w:rsid w:val="00405296"/>
    <w:rsid w:val="00405409"/>
    <w:rsid w:val="0040557F"/>
    <w:rsid w:val="00405C1B"/>
    <w:rsid w:val="00405D6B"/>
    <w:rsid w:val="0040666C"/>
    <w:rsid w:val="00406852"/>
    <w:rsid w:val="00406958"/>
    <w:rsid w:val="00406CD2"/>
    <w:rsid w:val="00406CFD"/>
    <w:rsid w:val="00406D95"/>
    <w:rsid w:val="00407A47"/>
    <w:rsid w:val="00407A83"/>
    <w:rsid w:val="00410020"/>
    <w:rsid w:val="0041030B"/>
    <w:rsid w:val="0041035D"/>
    <w:rsid w:val="004103F3"/>
    <w:rsid w:val="004104B0"/>
    <w:rsid w:val="00410540"/>
    <w:rsid w:val="00410E09"/>
    <w:rsid w:val="00411C26"/>
    <w:rsid w:val="004120E9"/>
    <w:rsid w:val="00412689"/>
    <w:rsid w:val="0041284C"/>
    <w:rsid w:val="00412A21"/>
    <w:rsid w:val="00412FAF"/>
    <w:rsid w:val="0041350B"/>
    <w:rsid w:val="004136D5"/>
    <w:rsid w:val="004138B0"/>
    <w:rsid w:val="004139E3"/>
    <w:rsid w:val="00413BF9"/>
    <w:rsid w:val="00413C39"/>
    <w:rsid w:val="00414273"/>
    <w:rsid w:val="004143D4"/>
    <w:rsid w:val="004144BE"/>
    <w:rsid w:val="004147B0"/>
    <w:rsid w:val="004147BD"/>
    <w:rsid w:val="00414952"/>
    <w:rsid w:val="00414BF7"/>
    <w:rsid w:val="00414D66"/>
    <w:rsid w:val="00414EEB"/>
    <w:rsid w:val="00415253"/>
    <w:rsid w:val="00415F00"/>
    <w:rsid w:val="00416165"/>
    <w:rsid w:val="00416332"/>
    <w:rsid w:val="004164AD"/>
    <w:rsid w:val="00416F9F"/>
    <w:rsid w:val="00417460"/>
    <w:rsid w:val="00417738"/>
    <w:rsid w:val="00417793"/>
    <w:rsid w:val="00417816"/>
    <w:rsid w:val="00417BF6"/>
    <w:rsid w:val="00417C73"/>
    <w:rsid w:val="00417F01"/>
    <w:rsid w:val="00420925"/>
    <w:rsid w:val="00420D4C"/>
    <w:rsid w:val="00420F8F"/>
    <w:rsid w:val="004210C2"/>
    <w:rsid w:val="004218D9"/>
    <w:rsid w:val="00421EEF"/>
    <w:rsid w:val="00422690"/>
    <w:rsid w:val="00422B85"/>
    <w:rsid w:val="00422DD6"/>
    <w:rsid w:val="00423272"/>
    <w:rsid w:val="00423419"/>
    <w:rsid w:val="004236DF"/>
    <w:rsid w:val="00423895"/>
    <w:rsid w:val="00423AB9"/>
    <w:rsid w:val="00423AC8"/>
    <w:rsid w:val="00423B37"/>
    <w:rsid w:val="004246B1"/>
    <w:rsid w:val="0042491D"/>
    <w:rsid w:val="00424D4E"/>
    <w:rsid w:val="00425233"/>
    <w:rsid w:val="00425268"/>
    <w:rsid w:val="004254F4"/>
    <w:rsid w:val="004255EC"/>
    <w:rsid w:val="00425775"/>
    <w:rsid w:val="0042591B"/>
    <w:rsid w:val="00425A35"/>
    <w:rsid w:val="00425AB5"/>
    <w:rsid w:val="00425F91"/>
    <w:rsid w:val="00425FCB"/>
    <w:rsid w:val="00425FED"/>
    <w:rsid w:val="00426280"/>
    <w:rsid w:val="00426981"/>
    <w:rsid w:val="004269B3"/>
    <w:rsid w:val="00426BB8"/>
    <w:rsid w:val="00426CC7"/>
    <w:rsid w:val="00426CCA"/>
    <w:rsid w:val="00426DF0"/>
    <w:rsid w:val="0042734E"/>
    <w:rsid w:val="00427626"/>
    <w:rsid w:val="00427C27"/>
    <w:rsid w:val="00427ED0"/>
    <w:rsid w:val="00427F44"/>
    <w:rsid w:val="00430740"/>
    <w:rsid w:val="004307DC"/>
    <w:rsid w:val="00430AE4"/>
    <w:rsid w:val="00430BD0"/>
    <w:rsid w:val="004313CC"/>
    <w:rsid w:val="004319F1"/>
    <w:rsid w:val="00431AF2"/>
    <w:rsid w:val="0043288A"/>
    <w:rsid w:val="00432E04"/>
    <w:rsid w:val="00432F5D"/>
    <w:rsid w:val="00432F8A"/>
    <w:rsid w:val="00433163"/>
    <w:rsid w:val="00433169"/>
    <w:rsid w:val="00433322"/>
    <w:rsid w:val="00433B57"/>
    <w:rsid w:val="00433D27"/>
    <w:rsid w:val="004340B4"/>
    <w:rsid w:val="0043438B"/>
    <w:rsid w:val="004344CB"/>
    <w:rsid w:val="004356D2"/>
    <w:rsid w:val="0043575A"/>
    <w:rsid w:val="004359A7"/>
    <w:rsid w:val="00435A93"/>
    <w:rsid w:val="00436070"/>
    <w:rsid w:val="004361B0"/>
    <w:rsid w:val="00436356"/>
    <w:rsid w:val="00436997"/>
    <w:rsid w:val="004369C0"/>
    <w:rsid w:val="00436F27"/>
    <w:rsid w:val="004373B1"/>
    <w:rsid w:val="004379CB"/>
    <w:rsid w:val="004405CA"/>
    <w:rsid w:val="00440672"/>
    <w:rsid w:val="00440878"/>
    <w:rsid w:val="00440941"/>
    <w:rsid w:val="0044116C"/>
    <w:rsid w:val="0044127C"/>
    <w:rsid w:val="004412F0"/>
    <w:rsid w:val="004413D1"/>
    <w:rsid w:val="004416F7"/>
    <w:rsid w:val="00441772"/>
    <w:rsid w:val="004418A5"/>
    <w:rsid w:val="00441DFA"/>
    <w:rsid w:val="00441F59"/>
    <w:rsid w:val="004425CE"/>
    <w:rsid w:val="00442ABB"/>
    <w:rsid w:val="00442F8E"/>
    <w:rsid w:val="0044331B"/>
    <w:rsid w:val="0044375B"/>
    <w:rsid w:val="004438FB"/>
    <w:rsid w:val="00443A3F"/>
    <w:rsid w:val="0044440E"/>
    <w:rsid w:val="0044449F"/>
    <w:rsid w:val="004447B6"/>
    <w:rsid w:val="0044496F"/>
    <w:rsid w:val="0044523C"/>
    <w:rsid w:val="00445315"/>
    <w:rsid w:val="0044548A"/>
    <w:rsid w:val="00445711"/>
    <w:rsid w:val="00445A2C"/>
    <w:rsid w:val="00445BF9"/>
    <w:rsid w:val="004462E5"/>
    <w:rsid w:val="004463A6"/>
    <w:rsid w:val="004464CA"/>
    <w:rsid w:val="00447E96"/>
    <w:rsid w:val="00447F80"/>
    <w:rsid w:val="00450150"/>
    <w:rsid w:val="00450C4F"/>
    <w:rsid w:val="00450CB8"/>
    <w:rsid w:val="004511EA"/>
    <w:rsid w:val="004511F9"/>
    <w:rsid w:val="004516E8"/>
    <w:rsid w:val="00451D71"/>
    <w:rsid w:val="0045224F"/>
    <w:rsid w:val="004523CF"/>
    <w:rsid w:val="00452480"/>
    <w:rsid w:val="0045268F"/>
    <w:rsid w:val="00452712"/>
    <w:rsid w:val="0045298F"/>
    <w:rsid w:val="004529D3"/>
    <w:rsid w:val="00452AA5"/>
    <w:rsid w:val="00452B3B"/>
    <w:rsid w:val="00452D8F"/>
    <w:rsid w:val="00453055"/>
    <w:rsid w:val="004530E7"/>
    <w:rsid w:val="0045312B"/>
    <w:rsid w:val="00453451"/>
    <w:rsid w:val="00453729"/>
    <w:rsid w:val="0045433B"/>
    <w:rsid w:val="00454428"/>
    <w:rsid w:val="0045449D"/>
    <w:rsid w:val="00454562"/>
    <w:rsid w:val="00454977"/>
    <w:rsid w:val="00454AD9"/>
    <w:rsid w:val="00454AF0"/>
    <w:rsid w:val="00455548"/>
    <w:rsid w:val="0045555B"/>
    <w:rsid w:val="0045559A"/>
    <w:rsid w:val="00455610"/>
    <w:rsid w:val="0045576A"/>
    <w:rsid w:val="0045607B"/>
    <w:rsid w:val="004560BC"/>
    <w:rsid w:val="004560E9"/>
    <w:rsid w:val="00456427"/>
    <w:rsid w:val="004564F5"/>
    <w:rsid w:val="00456715"/>
    <w:rsid w:val="00456987"/>
    <w:rsid w:val="00456A11"/>
    <w:rsid w:val="00456E60"/>
    <w:rsid w:val="00456FD8"/>
    <w:rsid w:val="00457154"/>
    <w:rsid w:val="0045741B"/>
    <w:rsid w:val="0045753A"/>
    <w:rsid w:val="0045756A"/>
    <w:rsid w:val="00457861"/>
    <w:rsid w:val="00457CA1"/>
    <w:rsid w:val="00457D2C"/>
    <w:rsid w:val="00457F59"/>
    <w:rsid w:val="00457FFD"/>
    <w:rsid w:val="004600D3"/>
    <w:rsid w:val="0046016D"/>
    <w:rsid w:val="00460DC7"/>
    <w:rsid w:val="00461158"/>
    <w:rsid w:val="0046161C"/>
    <w:rsid w:val="00461A3D"/>
    <w:rsid w:val="00461B71"/>
    <w:rsid w:val="00462427"/>
    <w:rsid w:val="00462795"/>
    <w:rsid w:val="00462796"/>
    <w:rsid w:val="004629BE"/>
    <w:rsid w:val="00462B9A"/>
    <w:rsid w:val="00462C04"/>
    <w:rsid w:val="00462F6B"/>
    <w:rsid w:val="00462FAA"/>
    <w:rsid w:val="00463007"/>
    <w:rsid w:val="00463245"/>
    <w:rsid w:val="004637E5"/>
    <w:rsid w:val="004639E4"/>
    <w:rsid w:val="00463A53"/>
    <w:rsid w:val="00464C6F"/>
    <w:rsid w:val="00464D9A"/>
    <w:rsid w:val="0046510E"/>
    <w:rsid w:val="00465291"/>
    <w:rsid w:val="00465370"/>
    <w:rsid w:val="00465943"/>
    <w:rsid w:val="0046608C"/>
    <w:rsid w:val="00466451"/>
    <w:rsid w:val="0046649C"/>
    <w:rsid w:val="004666F3"/>
    <w:rsid w:val="0046685C"/>
    <w:rsid w:val="0046694E"/>
    <w:rsid w:val="00466C11"/>
    <w:rsid w:val="00467094"/>
    <w:rsid w:val="00467A00"/>
    <w:rsid w:val="00467A90"/>
    <w:rsid w:val="00467B60"/>
    <w:rsid w:val="00467F39"/>
    <w:rsid w:val="00470113"/>
    <w:rsid w:val="00470156"/>
    <w:rsid w:val="0047050B"/>
    <w:rsid w:val="0047066F"/>
    <w:rsid w:val="00470921"/>
    <w:rsid w:val="00470C0A"/>
    <w:rsid w:val="00470EA2"/>
    <w:rsid w:val="00470F83"/>
    <w:rsid w:val="00470FB1"/>
    <w:rsid w:val="004711E3"/>
    <w:rsid w:val="0047136A"/>
    <w:rsid w:val="00471375"/>
    <w:rsid w:val="00471430"/>
    <w:rsid w:val="0047181B"/>
    <w:rsid w:val="00471A36"/>
    <w:rsid w:val="00471CF2"/>
    <w:rsid w:val="00471DC1"/>
    <w:rsid w:val="00471FF8"/>
    <w:rsid w:val="004727DF"/>
    <w:rsid w:val="00472863"/>
    <w:rsid w:val="00472A10"/>
    <w:rsid w:val="00472DCD"/>
    <w:rsid w:val="00473569"/>
    <w:rsid w:val="004739CC"/>
    <w:rsid w:val="00473D84"/>
    <w:rsid w:val="00473E03"/>
    <w:rsid w:val="0047453E"/>
    <w:rsid w:val="004745A0"/>
    <w:rsid w:val="004747E1"/>
    <w:rsid w:val="00474DFE"/>
    <w:rsid w:val="004751C3"/>
    <w:rsid w:val="004758C3"/>
    <w:rsid w:val="00476252"/>
    <w:rsid w:val="00476297"/>
    <w:rsid w:val="0047668E"/>
    <w:rsid w:val="0047681C"/>
    <w:rsid w:val="00476D52"/>
    <w:rsid w:val="00476DF8"/>
    <w:rsid w:val="00477207"/>
    <w:rsid w:val="0047733A"/>
    <w:rsid w:val="00477428"/>
    <w:rsid w:val="004776D2"/>
    <w:rsid w:val="00477716"/>
    <w:rsid w:val="0047795E"/>
    <w:rsid w:val="00477D7B"/>
    <w:rsid w:val="0048088C"/>
    <w:rsid w:val="00480C01"/>
    <w:rsid w:val="00480DE5"/>
    <w:rsid w:val="00480E12"/>
    <w:rsid w:val="00481055"/>
    <w:rsid w:val="00481786"/>
    <w:rsid w:val="0048187A"/>
    <w:rsid w:val="00481B4A"/>
    <w:rsid w:val="00481DF7"/>
    <w:rsid w:val="0048228D"/>
    <w:rsid w:val="00482732"/>
    <w:rsid w:val="00482B1D"/>
    <w:rsid w:val="00483544"/>
    <w:rsid w:val="0048364E"/>
    <w:rsid w:val="004837F7"/>
    <w:rsid w:val="00483E0A"/>
    <w:rsid w:val="00483E96"/>
    <w:rsid w:val="00483EAB"/>
    <w:rsid w:val="004841DC"/>
    <w:rsid w:val="0048441C"/>
    <w:rsid w:val="004844A1"/>
    <w:rsid w:val="0048489E"/>
    <w:rsid w:val="00484B91"/>
    <w:rsid w:val="00484C35"/>
    <w:rsid w:val="00484CC3"/>
    <w:rsid w:val="00484DBF"/>
    <w:rsid w:val="00484F0D"/>
    <w:rsid w:val="004855AF"/>
    <w:rsid w:val="00485BD2"/>
    <w:rsid w:val="00486263"/>
    <w:rsid w:val="0048627F"/>
    <w:rsid w:val="00486D11"/>
    <w:rsid w:val="00486DF9"/>
    <w:rsid w:val="00486E32"/>
    <w:rsid w:val="00486F71"/>
    <w:rsid w:val="00486F7C"/>
    <w:rsid w:val="004870FB"/>
    <w:rsid w:val="004874A9"/>
    <w:rsid w:val="004876E2"/>
    <w:rsid w:val="00487926"/>
    <w:rsid w:val="00487986"/>
    <w:rsid w:val="00487E33"/>
    <w:rsid w:val="00490BD1"/>
    <w:rsid w:val="00491092"/>
    <w:rsid w:val="00491130"/>
    <w:rsid w:val="00491324"/>
    <w:rsid w:val="004914F2"/>
    <w:rsid w:val="004915D6"/>
    <w:rsid w:val="00491625"/>
    <w:rsid w:val="004918E4"/>
    <w:rsid w:val="00491D9B"/>
    <w:rsid w:val="00492298"/>
    <w:rsid w:val="00492467"/>
    <w:rsid w:val="00492632"/>
    <w:rsid w:val="004926AC"/>
    <w:rsid w:val="004929B2"/>
    <w:rsid w:val="004929C5"/>
    <w:rsid w:val="00492DEB"/>
    <w:rsid w:val="00492E25"/>
    <w:rsid w:val="00493336"/>
    <w:rsid w:val="0049378E"/>
    <w:rsid w:val="00493940"/>
    <w:rsid w:val="00493D29"/>
    <w:rsid w:val="00493E74"/>
    <w:rsid w:val="00494032"/>
    <w:rsid w:val="004944CB"/>
    <w:rsid w:val="00494CAD"/>
    <w:rsid w:val="00494D68"/>
    <w:rsid w:val="00495986"/>
    <w:rsid w:val="00495B3E"/>
    <w:rsid w:val="00495B5A"/>
    <w:rsid w:val="00495F01"/>
    <w:rsid w:val="00495F95"/>
    <w:rsid w:val="00495FEC"/>
    <w:rsid w:val="004965CE"/>
    <w:rsid w:val="0049689F"/>
    <w:rsid w:val="00496B5E"/>
    <w:rsid w:val="00496D87"/>
    <w:rsid w:val="00496D88"/>
    <w:rsid w:val="00497428"/>
    <w:rsid w:val="004974F5"/>
    <w:rsid w:val="004975AC"/>
    <w:rsid w:val="0049796E"/>
    <w:rsid w:val="00497CE9"/>
    <w:rsid w:val="004A001E"/>
    <w:rsid w:val="004A032D"/>
    <w:rsid w:val="004A0755"/>
    <w:rsid w:val="004A08DF"/>
    <w:rsid w:val="004A0D43"/>
    <w:rsid w:val="004A0EF4"/>
    <w:rsid w:val="004A0F1C"/>
    <w:rsid w:val="004A12A3"/>
    <w:rsid w:val="004A1AD9"/>
    <w:rsid w:val="004A1D80"/>
    <w:rsid w:val="004A1E8F"/>
    <w:rsid w:val="004A21BC"/>
    <w:rsid w:val="004A253C"/>
    <w:rsid w:val="004A26DB"/>
    <w:rsid w:val="004A2C3F"/>
    <w:rsid w:val="004A2DE0"/>
    <w:rsid w:val="004A32DF"/>
    <w:rsid w:val="004A338F"/>
    <w:rsid w:val="004A39B1"/>
    <w:rsid w:val="004A3F17"/>
    <w:rsid w:val="004A417A"/>
    <w:rsid w:val="004A46DF"/>
    <w:rsid w:val="004A48D6"/>
    <w:rsid w:val="004A4AB8"/>
    <w:rsid w:val="004A5187"/>
    <w:rsid w:val="004A51FF"/>
    <w:rsid w:val="004A5E9B"/>
    <w:rsid w:val="004A5F33"/>
    <w:rsid w:val="004A5F51"/>
    <w:rsid w:val="004A602B"/>
    <w:rsid w:val="004A6097"/>
    <w:rsid w:val="004A6487"/>
    <w:rsid w:val="004A64E9"/>
    <w:rsid w:val="004A6615"/>
    <w:rsid w:val="004A6BE8"/>
    <w:rsid w:val="004A714F"/>
    <w:rsid w:val="004A734E"/>
    <w:rsid w:val="004A74A7"/>
    <w:rsid w:val="004A74E1"/>
    <w:rsid w:val="004A79E6"/>
    <w:rsid w:val="004A7A2E"/>
    <w:rsid w:val="004A7CB0"/>
    <w:rsid w:val="004A7D06"/>
    <w:rsid w:val="004A7F93"/>
    <w:rsid w:val="004B0132"/>
    <w:rsid w:val="004B0488"/>
    <w:rsid w:val="004B0B37"/>
    <w:rsid w:val="004B0E21"/>
    <w:rsid w:val="004B1153"/>
    <w:rsid w:val="004B1256"/>
    <w:rsid w:val="004B272B"/>
    <w:rsid w:val="004B27B0"/>
    <w:rsid w:val="004B2817"/>
    <w:rsid w:val="004B2946"/>
    <w:rsid w:val="004B2985"/>
    <w:rsid w:val="004B3006"/>
    <w:rsid w:val="004B30F3"/>
    <w:rsid w:val="004B3CB5"/>
    <w:rsid w:val="004B419F"/>
    <w:rsid w:val="004B4359"/>
    <w:rsid w:val="004B4AD6"/>
    <w:rsid w:val="004B4C42"/>
    <w:rsid w:val="004B547C"/>
    <w:rsid w:val="004B55AC"/>
    <w:rsid w:val="004B565B"/>
    <w:rsid w:val="004B597D"/>
    <w:rsid w:val="004B5BBD"/>
    <w:rsid w:val="004B5C2D"/>
    <w:rsid w:val="004B5ECE"/>
    <w:rsid w:val="004B6134"/>
    <w:rsid w:val="004B648B"/>
    <w:rsid w:val="004B69FA"/>
    <w:rsid w:val="004B6A87"/>
    <w:rsid w:val="004B6B23"/>
    <w:rsid w:val="004B6BDE"/>
    <w:rsid w:val="004B6C71"/>
    <w:rsid w:val="004B70B8"/>
    <w:rsid w:val="004B7209"/>
    <w:rsid w:val="004B765C"/>
    <w:rsid w:val="004B7695"/>
    <w:rsid w:val="004B7B35"/>
    <w:rsid w:val="004C0B70"/>
    <w:rsid w:val="004C0CEC"/>
    <w:rsid w:val="004C0F7D"/>
    <w:rsid w:val="004C104E"/>
    <w:rsid w:val="004C135A"/>
    <w:rsid w:val="004C180A"/>
    <w:rsid w:val="004C184A"/>
    <w:rsid w:val="004C1E59"/>
    <w:rsid w:val="004C2121"/>
    <w:rsid w:val="004C222B"/>
    <w:rsid w:val="004C2293"/>
    <w:rsid w:val="004C344B"/>
    <w:rsid w:val="004C37F8"/>
    <w:rsid w:val="004C3FB7"/>
    <w:rsid w:val="004C43F5"/>
    <w:rsid w:val="004C4739"/>
    <w:rsid w:val="004C49FD"/>
    <w:rsid w:val="004C4CC9"/>
    <w:rsid w:val="004C4E35"/>
    <w:rsid w:val="004C4ED4"/>
    <w:rsid w:val="004C520C"/>
    <w:rsid w:val="004C536F"/>
    <w:rsid w:val="004C58FE"/>
    <w:rsid w:val="004C5953"/>
    <w:rsid w:val="004C5E83"/>
    <w:rsid w:val="004C6035"/>
    <w:rsid w:val="004C6392"/>
    <w:rsid w:val="004C64EE"/>
    <w:rsid w:val="004C655A"/>
    <w:rsid w:val="004C6818"/>
    <w:rsid w:val="004C6828"/>
    <w:rsid w:val="004C6CA2"/>
    <w:rsid w:val="004C70A7"/>
    <w:rsid w:val="004C7487"/>
    <w:rsid w:val="004C763C"/>
    <w:rsid w:val="004C77FB"/>
    <w:rsid w:val="004C7C80"/>
    <w:rsid w:val="004C7E1B"/>
    <w:rsid w:val="004C7FA1"/>
    <w:rsid w:val="004D0008"/>
    <w:rsid w:val="004D01A9"/>
    <w:rsid w:val="004D0401"/>
    <w:rsid w:val="004D05E7"/>
    <w:rsid w:val="004D10D4"/>
    <w:rsid w:val="004D1130"/>
    <w:rsid w:val="004D1A89"/>
    <w:rsid w:val="004D1F77"/>
    <w:rsid w:val="004D2086"/>
    <w:rsid w:val="004D2C60"/>
    <w:rsid w:val="004D3674"/>
    <w:rsid w:val="004D3EE7"/>
    <w:rsid w:val="004D3F2F"/>
    <w:rsid w:val="004D4081"/>
    <w:rsid w:val="004D4103"/>
    <w:rsid w:val="004D4506"/>
    <w:rsid w:val="004D4575"/>
    <w:rsid w:val="004D45D7"/>
    <w:rsid w:val="004D4CCC"/>
    <w:rsid w:val="004D5297"/>
    <w:rsid w:val="004D5B19"/>
    <w:rsid w:val="004D5CA1"/>
    <w:rsid w:val="004D60CC"/>
    <w:rsid w:val="004D62E9"/>
    <w:rsid w:val="004D63E2"/>
    <w:rsid w:val="004D63F5"/>
    <w:rsid w:val="004D6447"/>
    <w:rsid w:val="004D652A"/>
    <w:rsid w:val="004D6536"/>
    <w:rsid w:val="004D6674"/>
    <w:rsid w:val="004D66B2"/>
    <w:rsid w:val="004D672B"/>
    <w:rsid w:val="004D6A23"/>
    <w:rsid w:val="004D6A9F"/>
    <w:rsid w:val="004D6EC3"/>
    <w:rsid w:val="004D729B"/>
    <w:rsid w:val="004D732F"/>
    <w:rsid w:val="004D7368"/>
    <w:rsid w:val="004D77D1"/>
    <w:rsid w:val="004D7971"/>
    <w:rsid w:val="004D7E44"/>
    <w:rsid w:val="004E02A9"/>
    <w:rsid w:val="004E06B2"/>
    <w:rsid w:val="004E16AA"/>
    <w:rsid w:val="004E16F1"/>
    <w:rsid w:val="004E1CCA"/>
    <w:rsid w:val="004E2074"/>
    <w:rsid w:val="004E22C7"/>
    <w:rsid w:val="004E2797"/>
    <w:rsid w:val="004E2A5A"/>
    <w:rsid w:val="004E2D0C"/>
    <w:rsid w:val="004E2F56"/>
    <w:rsid w:val="004E313C"/>
    <w:rsid w:val="004E31D9"/>
    <w:rsid w:val="004E349C"/>
    <w:rsid w:val="004E3542"/>
    <w:rsid w:val="004E37B4"/>
    <w:rsid w:val="004E3800"/>
    <w:rsid w:val="004E3984"/>
    <w:rsid w:val="004E3985"/>
    <w:rsid w:val="004E3A4D"/>
    <w:rsid w:val="004E3B25"/>
    <w:rsid w:val="004E3E02"/>
    <w:rsid w:val="004E3FF8"/>
    <w:rsid w:val="004E4172"/>
    <w:rsid w:val="004E4486"/>
    <w:rsid w:val="004E4BE8"/>
    <w:rsid w:val="004E4C8A"/>
    <w:rsid w:val="004E4D82"/>
    <w:rsid w:val="004E4E21"/>
    <w:rsid w:val="004E5037"/>
    <w:rsid w:val="004E575B"/>
    <w:rsid w:val="004E5A8C"/>
    <w:rsid w:val="004E5E41"/>
    <w:rsid w:val="004E5E7E"/>
    <w:rsid w:val="004E6CD7"/>
    <w:rsid w:val="004E6CF1"/>
    <w:rsid w:val="004E6DBA"/>
    <w:rsid w:val="004E713E"/>
    <w:rsid w:val="004E774F"/>
    <w:rsid w:val="004F0036"/>
    <w:rsid w:val="004F026F"/>
    <w:rsid w:val="004F030D"/>
    <w:rsid w:val="004F094F"/>
    <w:rsid w:val="004F0D5F"/>
    <w:rsid w:val="004F0D8E"/>
    <w:rsid w:val="004F0DA8"/>
    <w:rsid w:val="004F1D9A"/>
    <w:rsid w:val="004F1FA4"/>
    <w:rsid w:val="004F1FDF"/>
    <w:rsid w:val="004F23F8"/>
    <w:rsid w:val="004F241E"/>
    <w:rsid w:val="004F2BE4"/>
    <w:rsid w:val="004F2D9E"/>
    <w:rsid w:val="004F312E"/>
    <w:rsid w:val="004F34D8"/>
    <w:rsid w:val="004F3688"/>
    <w:rsid w:val="004F38AE"/>
    <w:rsid w:val="004F392C"/>
    <w:rsid w:val="004F3BD9"/>
    <w:rsid w:val="004F3CB9"/>
    <w:rsid w:val="004F44BB"/>
    <w:rsid w:val="004F452E"/>
    <w:rsid w:val="004F51DF"/>
    <w:rsid w:val="004F5357"/>
    <w:rsid w:val="004F54B9"/>
    <w:rsid w:val="004F5A70"/>
    <w:rsid w:val="004F67BC"/>
    <w:rsid w:val="004F6918"/>
    <w:rsid w:val="004F6B75"/>
    <w:rsid w:val="004F71C5"/>
    <w:rsid w:val="004F7738"/>
    <w:rsid w:val="004F77C9"/>
    <w:rsid w:val="004F79DE"/>
    <w:rsid w:val="004F7BC7"/>
    <w:rsid w:val="005004C4"/>
    <w:rsid w:val="005005BE"/>
    <w:rsid w:val="005005EF"/>
    <w:rsid w:val="00500A73"/>
    <w:rsid w:val="00500F72"/>
    <w:rsid w:val="0050134D"/>
    <w:rsid w:val="005014C1"/>
    <w:rsid w:val="005015B5"/>
    <w:rsid w:val="00501B1E"/>
    <w:rsid w:val="00501F64"/>
    <w:rsid w:val="00502BCE"/>
    <w:rsid w:val="00502DBF"/>
    <w:rsid w:val="0050380D"/>
    <w:rsid w:val="005039EA"/>
    <w:rsid w:val="00503A77"/>
    <w:rsid w:val="00503A9A"/>
    <w:rsid w:val="00503B83"/>
    <w:rsid w:val="00503D62"/>
    <w:rsid w:val="00504154"/>
    <w:rsid w:val="005041D0"/>
    <w:rsid w:val="005045E8"/>
    <w:rsid w:val="0050479C"/>
    <w:rsid w:val="005049BA"/>
    <w:rsid w:val="00504A2C"/>
    <w:rsid w:val="00504FFE"/>
    <w:rsid w:val="0050592A"/>
    <w:rsid w:val="00505A0E"/>
    <w:rsid w:val="005061C3"/>
    <w:rsid w:val="00506ADA"/>
    <w:rsid w:val="00506C92"/>
    <w:rsid w:val="00506D0D"/>
    <w:rsid w:val="005079FB"/>
    <w:rsid w:val="00507C0A"/>
    <w:rsid w:val="00507EAD"/>
    <w:rsid w:val="005101CC"/>
    <w:rsid w:val="00510813"/>
    <w:rsid w:val="00510F4C"/>
    <w:rsid w:val="00511F62"/>
    <w:rsid w:val="0051211D"/>
    <w:rsid w:val="005121CE"/>
    <w:rsid w:val="005122B3"/>
    <w:rsid w:val="005126E2"/>
    <w:rsid w:val="005127EF"/>
    <w:rsid w:val="00512DFD"/>
    <w:rsid w:val="0051357C"/>
    <w:rsid w:val="0051395F"/>
    <w:rsid w:val="00513A69"/>
    <w:rsid w:val="00513C44"/>
    <w:rsid w:val="00513E71"/>
    <w:rsid w:val="005141B6"/>
    <w:rsid w:val="00514369"/>
    <w:rsid w:val="00514581"/>
    <w:rsid w:val="00514B6F"/>
    <w:rsid w:val="00514B76"/>
    <w:rsid w:val="00514DB6"/>
    <w:rsid w:val="005153C5"/>
    <w:rsid w:val="0051553C"/>
    <w:rsid w:val="00515AD9"/>
    <w:rsid w:val="00515C73"/>
    <w:rsid w:val="00515DF8"/>
    <w:rsid w:val="00515E6A"/>
    <w:rsid w:val="0051615E"/>
    <w:rsid w:val="005163ED"/>
    <w:rsid w:val="00516517"/>
    <w:rsid w:val="00516614"/>
    <w:rsid w:val="005169EB"/>
    <w:rsid w:val="00516E58"/>
    <w:rsid w:val="00516F7C"/>
    <w:rsid w:val="00517042"/>
    <w:rsid w:val="00517299"/>
    <w:rsid w:val="00517C6A"/>
    <w:rsid w:val="00517CAB"/>
    <w:rsid w:val="00517CB2"/>
    <w:rsid w:val="00517F74"/>
    <w:rsid w:val="00520EB3"/>
    <w:rsid w:val="0052117F"/>
    <w:rsid w:val="00521727"/>
    <w:rsid w:val="005217A3"/>
    <w:rsid w:val="005217E8"/>
    <w:rsid w:val="00521810"/>
    <w:rsid w:val="00521B8D"/>
    <w:rsid w:val="00521D3E"/>
    <w:rsid w:val="00522346"/>
    <w:rsid w:val="00522348"/>
    <w:rsid w:val="0052246C"/>
    <w:rsid w:val="00522511"/>
    <w:rsid w:val="0052251E"/>
    <w:rsid w:val="00522556"/>
    <w:rsid w:val="0052292D"/>
    <w:rsid w:val="005229BE"/>
    <w:rsid w:val="005229C9"/>
    <w:rsid w:val="005229CE"/>
    <w:rsid w:val="00522B1C"/>
    <w:rsid w:val="00522EE8"/>
    <w:rsid w:val="005230C6"/>
    <w:rsid w:val="005239C3"/>
    <w:rsid w:val="00523CD1"/>
    <w:rsid w:val="0052435A"/>
    <w:rsid w:val="005243C9"/>
    <w:rsid w:val="005245F1"/>
    <w:rsid w:val="00524729"/>
    <w:rsid w:val="0052472F"/>
    <w:rsid w:val="00524CB3"/>
    <w:rsid w:val="0052513C"/>
    <w:rsid w:val="005253B1"/>
    <w:rsid w:val="0052554E"/>
    <w:rsid w:val="00525B3A"/>
    <w:rsid w:val="00525CAA"/>
    <w:rsid w:val="00525CE8"/>
    <w:rsid w:val="00526540"/>
    <w:rsid w:val="0052657E"/>
    <w:rsid w:val="005265A6"/>
    <w:rsid w:val="00526A57"/>
    <w:rsid w:val="00526E7B"/>
    <w:rsid w:val="00527439"/>
    <w:rsid w:val="00527531"/>
    <w:rsid w:val="0052759A"/>
    <w:rsid w:val="00527744"/>
    <w:rsid w:val="00527766"/>
    <w:rsid w:val="00530736"/>
    <w:rsid w:val="00530D4E"/>
    <w:rsid w:val="00530D9C"/>
    <w:rsid w:val="005322CE"/>
    <w:rsid w:val="0053258A"/>
    <w:rsid w:val="005330B7"/>
    <w:rsid w:val="00533234"/>
    <w:rsid w:val="00533349"/>
    <w:rsid w:val="00533C07"/>
    <w:rsid w:val="00534007"/>
    <w:rsid w:val="00534383"/>
    <w:rsid w:val="0053494B"/>
    <w:rsid w:val="00534E7F"/>
    <w:rsid w:val="00535011"/>
    <w:rsid w:val="005350FF"/>
    <w:rsid w:val="00535920"/>
    <w:rsid w:val="005365C9"/>
    <w:rsid w:val="00536772"/>
    <w:rsid w:val="005367F7"/>
    <w:rsid w:val="00536874"/>
    <w:rsid w:val="00536C0A"/>
    <w:rsid w:val="00537355"/>
    <w:rsid w:val="00537450"/>
    <w:rsid w:val="005374A2"/>
    <w:rsid w:val="0053788D"/>
    <w:rsid w:val="00537C3C"/>
    <w:rsid w:val="005402DA"/>
    <w:rsid w:val="0054042F"/>
    <w:rsid w:val="005407BB"/>
    <w:rsid w:val="00540A5E"/>
    <w:rsid w:val="00540A90"/>
    <w:rsid w:val="00541221"/>
    <w:rsid w:val="005415C9"/>
    <w:rsid w:val="005417A5"/>
    <w:rsid w:val="005418C2"/>
    <w:rsid w:val="00541D3B"/>
    <w:rsid w:val="00541E1B"/>
    <w:rsid w:val="005424B9"/>
    <w:rsid w:val="005426A4"/>
    <w:rsid w:val="00543150"/>
    <w:rsid w:val="005432A4"/>
    <w:rsid w:val="005440DD"/>
    <w:rsid w:val="00544283"/>
    <w:rsid w:val="0054432F"/>
    <w:rsid w:val="00544B85"/>
    <w:rsid w:val="00544E22"/>
    <w:rsid w:val="00544FA6"/>
    <w:rsid w:val="005455B3"/>
    <w:rsid w:val="005459BD"/>
    <w:rsid w:val="00545B64"/>
    <w:rsid w:val="00545D2E"/>
    <w:rsid w:val="00545DAA"/>
    <w:rsid w:val="00545E1B"/>
    <w:rsid w:val="00545FB9"/>
    <w:rsid w:val="0054641D"/>
    <w:rsid w:val="0054653F"/>
    <w:rsid w:val="0054658E"/>
    <w:rsid w:val="005467A2"/>
    <w:rsid w:val="00546E01"/>
    <w:rsid w:val="0054734D"/>
    <w:rsid w:val="00547446"/>
    <w:rsid w:val="00547495"/>
    <w:rsid w:val="00547598"/>
    <w:rsid w:val="00547ED0"/>
    <w:rsid w:val="00547F07"/>
    <w:rsid w:val="00550342"/>
    <w:rsid w:val="00550443"/>
    <w:rsid w:val="005504CB"/>
    <w:rsid w:val="005508F4"/>
    <w:rsid w:val="00550B2B"/>
    <w:rsid w:val="005515BA"/>
    <w:rsid w:val="0055168B"/>
    <w:rsid w:val="0055187E"/>
    <w:rsid w:val="00551E55"/>
    <w:rsid w:val="00552136"/>
    <w:rsid w:val="00552632"/>
    <w:rsid w:val="00553084"/>
    <w:rsid w:val="00553112"/>
    <w:rsid w:val="005532CE"/>
    <w:rsid w:val="005534AA"/>
    <w:rsid w:val="00553577"/>
    <w:rsid w:val="00553B66"/>
    <w:rsid w:val="00553CE6"/>
    <w:rsid w:val="00553F08"/>
    <w:rsid w:val="0055415F"/>
    <w:rsid w:val="00554392"/>
    <w:rsid w:val="0055458D"/>
    <w:rsid w:val="00554841"/>
    <w:rsid w:val="0055489E"/>
    <w:rsid w:val="00554CB0"/>
    <w:rsid w:val="00554DB5"/>
    <w:rsid w:val="00555816"/>
    <w:rsid w:val="00555863"/>
    <w:rsid w:val="00555AA4"/>
    <w:rsid w:val="00555B05"/>
    <w:rsid w:val="005561AF"/>
    <w:rsid w:val="005563A4"/>
    <w:rsid w:val="00556526"/>
    <w:rsid w:val="005568CD"/>
    <w:rsid w:val="00556928"/>
    <w:rsid w:val="00556DC6"/>
    <w:rsid w:val="0055701C"/>
    <w:rsid w:val="00557372"/>
    <w:rsid w:val="005577D5"/>
    <w:rsid w:val="00557CA0"/>
    <w:rsid w:val="00560115"/>
    <w:rsid w:val="005605D6"/>
    <w:rsid w:val="00560AF4"/>
    <w:rsid w:val="00560C8F"/>
    <w:rsid w:val="00560DDB"/>
    <w:rsid w:val="00560E55"/>
    <w:rsid w:val="00561085"/>
    <w:rsid w:val="005611D8"/>
    <w:rsid w:val="0056147C"/>
    <w:rsid w:val="005617D3"/>
    <w:rsid w:val="005618F7"/>
    <w:rsid w:val="005625EE"/>
    <w:rsid w:val="00562887"/>
    <w:rsid w:val="00562B6A"/>
    <w:rsid w:val="00562CB7"/>
    <w:rsid w:val="00562EBD"/>
    <w:rsid w:val="0056311F"/>
    <w:rsid w:val="00563298"/>
    <w:rsid w:val="005633F0"/>
    <w:rsid w:val="0056374C"/>
    <w:rsid w:val="005638E7"/>
    <w:rsid w:val="00563A94"/>
    <w:rsid w:val="00563B5B"/>
    <w:rsid w:val="00563B9C"/>
    <w:rsid w:val="0056467F"/>
    <w:rsid w:val="00564756"/>
    <w:rsid w:val="005649E1"/>
    <w:rsid w:val="00564BD2"/>
    <w:rsid w:val="00564D87"/>
    <w:rsid w:val="00564E71"/>
    <w:rsid w:val="00564F7C"/>
    <w:rsid w:val="00565269"/>
    <w:rsid w:val="00565A01"/>
    <w:rsid w:val="00565D7E"/>
    <w:rsid w:val="00565D94"/>
    <w:rsid w:val="00566B52"/>
    <w:rsid w:val="00566BE2"/>
    <w:rsid w:val="00566E5C"/>
    <w:rsid w:val="00566FC2"/>
    <w:rsid w:val="005670F8"/>
    <w:rsid w:val="005674DE"/>
    <w:rsid w:val="005677C7"/>
    <w:rsid w:val="005679AA"/>
    <w:rsid w:val="00567DE4"/>
    <w:rsid w:val="00567F55"/>
    <w:rsid w:val="00567FDD"/>
    <w:rsid w:val="005704EC"/>
    <w:rsid w:val="0057060D"/>
    <w:rsid w:val="00570706"/>
    <w:rsid w:val="00570E57"/>
    <w:rsid w:val="00570E8A"/>
    <w:rsid w:val="00571DB0"/>
    <w:rsid w:val="0057219D"/>
    <w:rsid w:val="005721B8"/>
    <w:rsid w:val="00572297"/>
    <w:rsid w:val="005723F3"/>
    <w:rsid w:val="0057270F"/>
    <w:rsid w:val="00572AA6"/>
    <w:rsid w:val="00572B88"/>
    <w:rsid w:val="00572E22"/>
    <w:rsid w:val="00573011"/>
    <w:rsid w:val="0057311A"/>
    <w:rsid w:val="005735EA"/>
    <w:rsid w:val="00573EAD"/>
    <w:rsid w:val="005746AA"/>
    <w:rsid w:val="005747D1"/>
    <w:rsid w:val="00574A42"/>
    <w:rsid w:val="005753B7"/>
    <w:rsid w:val="00575D16"/>
    <w:rsid w:val="00576134"/>
    <w:rsid w:val="00576308"/>
    <w:rsid w:val="00576528"/>
    <w:rsid w:val="0057653F"/>
    <w:rsid w:val="005765C1"/>
    <w:rsid w:val="005765C3"/>
    <w:rsid w:val="00576C72"/>
    <w:rsid w:val="00576E33"/>
    <w:rsid w:val="0057732E"/>
    <w:rsid w:val="00577DCB"/>
    <w:rsid w:val="00577FA8"/>
    <w:rsid w:val="0058004F"/>
    <w:rsid w:val="005801EF"/>
    <w:rsid w:val="00580326"/>
    <w:rsid w:val="005803C6"/>
    <w:rsid w:val="00580B70"/>
    <w:rsid w:val="00580EDC"/>
    <w:rsid w:val="00580F08"/>
    <w:rsid w:val="005813A6"/>
    <w:rsid w:val="00581429"/>
    <w:rsid w:val="00581654"/>
    <w:rsid w:val="0058186D"/>
    <w:rsid w:val="00581D80"/>
    <w:rsid w:val="0058207A"/>
    <w:rsid w:val="00582733"/>
    <w:rsid w:val="00582846"/>
    <w:rsid w:val="005829EC"/>
    <w:rsid w:val="00582E22"/>
    <w:rsid w:val="0058324C"/>
    <w:rsid w:val="005833A6"/>
    <w:rsid w:val="00583546"/>
    <w:rsid w:val="005836CC"/>
    <w:rsid w:val="005837E3"/>
    <w:rsid w:val="00583B6B"/>
    <w:rsid w:val="00583C4D"/>
    <w:rsid w:val="0058417E"/>
    <w:rsid w:val="005842F6"/>
    <w:rsid w:val="0058433D"/>
    <w:rsid w:val="00584564"/>
    <w:rsid w:val="00584A7C"/>
    <w:rsid w:val="00584DDE"/>
    <w:rsid w:val="00584EE2"/>
    <w:rsid w:val="00585770"/>
    <w:rsid w:val="00585E37"/>
    <w:rsid w:val="00585E4F"/>
    <w:rsid w:val="00585E70"/>
    <w:rsid w:val="00585F49"/>
    <w:rsid w:val="005861AC"/>
    <w:rsid w:val="005865CC"/>
    <w:rsid w:val="005875AE"/>
    <w:rsid w:val="0058760A"/>
    <w:rsid w:val="005876F3"/>
    <w:rsid w:val="005877E6"/>
    <w:rsid w:val="00587E3C"/>
    <w:rsid w:val="00587F7E"/>
    <w:rsid w:val="0059025D"/>
    <w:rsid w:val="0059058A"/>
    <w:rsid w:val="00590E2D"/>
    <w:rsid w:val="00590E6C"/>
    <w:rsid w:val="00591134"/>
    <w:rsid w:val="00591410"/>
    <w:rsid w:val="00591780"/>
    <w:rsid w:val="0059180D"/>
    <w:rsid w:val="00591CE7"/>
    <w:rsid w:val="0059201E"/>
    <w:rsid w:val="0059211A"/>
    <w:rsid w:val="00592E71"/>
    <w:rsid w:val="00593121"/>
    <w:rsid w:val="005933EE"/>
    <w:rsid w:val="00593A35"/>
    <w:rsid w:val="00593BAA"/>
    <w:rsid w:val="00593E3B"/>
    <w:rsid w:val="005940E2"/>
    <w:rsid w:val="00594AFC"/>
    <w:rsid w:val="00594FC3"/>
    <w:rsid w:val="00595158"/>
    <w:rsid w:val="005953CB"/>
    <w:rsid w:val="00595426"/>
    <w:rsid w:val="0059576C"/>
    <w:rsid w:val="00595825"/>
    <w:rsid w:val="00595ECE"/>
    <w:rsid w:val="00596712"/>
    <w:rsid w:val="005967B5"/>
    <w:rsid w:val="00597416"/>
    <w:rsid w:val="00597444"/>
    <w:rsid w:val="005975FD"/>
    <w:rsid w:val="0059771B"/>
    <w:rsid w:val="0059788C"/>
    <w:rsid w:val="00597C58"/>
    <w:rsid w:val="00597CC4"/>
    <w:rsid w:val="00597D34"/>
    <w:rsid w:val="00597E6F"/>
    <w:rsid w:val="005A0475"/>
    <w:rsid w:val="005A0C2D"/>
    <w:rsid w:val="005A0C51"/>
    <w:rsid w:val="005A0DFE"/>
    <w:rsid w:val="005A0F15"/>
    <w:rsid w:val="005A0FEB"/>
    <w:rsid w:val="005A1410"/>
    <w:rsid w:val="005A14BD"/>
    <w:rsid w:val="005A1597"/>
    <w:rsid w:val="005A1A71"/>
    <w:rsid w:val="005A1D50"/>
    <w:rsid w:val="005A1D8C"/>
    <w:rsid w:val="005A1EE1"/>
    <w:rsid w:val="005A23CC"/>
    <w:rsid w:val="005A27C1"/>
    <w:rsid w:val="005A2C50"/>
    <w:rsid w:val="005A2CB4"/>
    <w:rsid w:val="005A2EE3"/>
    <w:rsid w:val="005A32DB"/>
    <w:rsid w:val="005A3372"/>
    <w:rsid w:val="005A392A"/>
    <w:rsid w:val="005A3978"/>
    <w:rsid w:val="005A3BBD"/>
    <w:rsid w:val="005A3EB9"/>
    <w:rsid w:val="005A41F3"/>
    <w:rsid w:val="005A427A"/>
    <w:rsid w:val="005A4439"/>
    <w:rsid w:val="005A4F2E"/>
    <w:rsid w:val="005A5116"/>
    <w:rsid w:val="005A5171"/>
    <w:rsid w:val="005A5461"/>
    <w:rsid w:val="005A5818"/>
    <w:rsid w:val="005A5DD8"/>
    <w:rsid w:val="005A622D"/>
    <w:rsid w:val="005A6650"/>
    <w:rsid w:val="005A674B"/>
    <w:rsid w:val="005A67F8"/>
    <w:rsid w:val="005A6CA4"/>
    <w:rsid w:val="005A6D3B"/>
    <w:rsid w:val="005A6FB6"/>
    <w:rsid w:val="005A7608"/>
    <w:rsid w:val="005A7A8B"/>
    <w:rsid w:val="005A7BE6"/>
    <w:rsid w:val="005A7C28"/>
    <w:rsid w:val="005A7C9D"/>
    <w:rsid w:val="005A7FF0"/>
    <w:rsid w:val="005B02F8"/>
    <w:rsid w:val="005B05D4"/>
    <w:rsid w:val="005B072A"/>
    <w:rsid w:val="005B0ABA"/>
    <w:rsid w:val="005B0C75"/>
    <w:rsid w:val="005B0D12"/>
    <w:rsid w:val="005B0D65"/>
    <w:rsid w:val="005B11BE"/>
    <w:rsid w:val="005B1A01"/>
    <w:rsid w:val="005B1B84"/>
    <w:rsid w:val="005B1BA3"/>
    <w:rsid w:val="005B1ED7"/>
    <w:rsid w:val="005B1F28"/>
    <w:rsid w:val="005B2022"/>
    <w:rsid w:val="005B2191"/>
    <w:rsid w:val="005B2355"/>
    <w:rsid w:val="005B2429"/>
    <w:rsid w:val="005B262A"/>
    <w:rsid w:val="005B272F"/>
    <w:rsid w:val="005B29CB"/>
    <w:rsid w:val="005B2E50"/>
    <w:rsid w:val="005B2ED0"/>
    <w:rsid w:val="005B30BD"/>
    <w:rsid w:val="005B318F"/>
    <w:rsid w:val="005B3585"/>
    <w:rsid w:val="005B379D"/>
    <w:rsid w:val="005B386F"/>
    <w:rsid w:val="005B3A66"/>
    <w:rsid w:val="005B3E0F"/>
    <w:rsid w:val="005B3FB3"/>
    <w:rsid w:val="005B3FC0"/>
    <w:rsid w:val="005B4012"/>
    <w:rsid w:val="005B45BD"/>
    <w:rsid w:val="005B460B"/>
    <w:rsid w:val="005B4CBE"/>
    <w:rsid w:val="005B4CD2"/>
    <w:rsid w:val="005B4D6A"/>
    <w:rsid w:val="005B4EA9"/>
    <w:rsid w:val="005B4F61"/>
    <w:rsid w:val="005B509E"/>
    <w:rsid w:val="005B534D"/>
    <w:rsid w:val="005B53E1"/>
    <w:rsid w:val="005B5477"/>
    <w:rsid w:val="005B6087"/>
    <w:rsid w:val="005B623D"/>
    <w:rsid w:val="005B6820"/>
    <w:rsid w:val="005B6B9E"/>
    <w:rsid w:val="005B6F05"/>
    <w:rsid w:val="005B7249"/>
    <w:rsid w:val="005B77F6"/>
    <w:rsid w:val="005B7CA0"/>
    <w:rsid w:val="005B7CE0"/>
    <w:rsid w:val="005B7DF8"/>
    <w:rsid w:val="005C00DE"/>
    <w:rsid w:val="005C0143"/>
    <w:rsid w:val="005C066A"/>
    <w:rsid w:val="005C0E48"/>
    <w:rsid w:val="005C128A"/>
    <w:rsid w:val="005C1655"/>
    <w:rsid w:val="005C1929"/>
    <w:rsid w:val="005C1985"/>
    <w:rsid w:val="005C1C16"/>
    <w:rsid w:val="005C1D14"/>
    <w:rsid w:val="005C1E67"/>
    <w:rsid w:val="005C21F0"/>
    <w:rsid w:val="005C2429"/>
    <w:rsid w:val="005C25EF"/>
    <w:rsid w:val="005C260A"/>
    <w:rsid w:val="005C2D84"/>
    <w:rsid w:val="005C2DCD"/>
    <w:rsid w:val="005C3194"/>
    <w:rsid w:val="005C3303"/>
    <w:rsid w:val="005C3995"/>
    <w:rsid w:val="005C3A22"/>
    <w:rsid w:val="005C3E07"/>
    <w:rsid w:val="005C3E6A"/>
    <w:rsid w:val="005C3EEC"/>
    <w:rsid w:val="005C4029"/>
    <w:rsid w:val="005C4186"/>
    <w:rsid w:val="005C45EE"/>
    <w:rsid w:val="005C4677"/>
    <w:rsid w:val="005C48A5"/>
    <w:rsid w:val="005C49EA"/>
    <w:rsid w:val="005C4A1E"/>
    <w:rsid w:val="005C4BFC"/>
    <w:rsid w:val="005C4C03"/>
    <w:rsid w:val="005C4E6A"/>
    <w:rsid w:val="005C5805"/>
    <w:rsid w:val="005C5846"/>
    <w:rsid w:val="005C5936"/>
    <w:rsid w:val="005C61B9"/>
    <w:rsid w:val="005C6884"/>
    <w:rsid w:val="005C6E14"/>
    <w:rsid w:val="005C6EA6"/>
    <w:rsid w:val="005C6F1A"/>
    <w:rsid w:val="005C745A"/>
    <w:rsid w:val="005C7C05"/>
    <w:rsid w:val="005D0314"/>
    <w:rsid w:val="005D045C"/>
    <w:rsid w:val="005D0482"/>
    <w:rsid w:val="005D0711"/>
    <w:rsid w:val="005D157F"/>
    <w:rsid w:val="005D1D77"/>
    <w:rsid w:val="005D256D"/>
    <w:rsid w:val="005D2746"/>
    <w:rsid w:val="005D283A"/>
    <w:rsid w:val="005D28BC"/>
    <w:rsid w:val="005D2A54"/>
    <w:rsid w:val="005D2D7E"/>
    <w:rsid w:val="005D3078"/>
    <w:rsid w:val="005D30B3"/>
    <w:rsid w:val="005D3204"/>
    <w:rsid w:val="005D3210"/>
    <w:rsid w:val="005D335B"/>
    <w:rsid w:val="005D3757"/>
    <w:rsid w:val="005D398D"/>
    <w:rsid w:val="005D3D8D"/>
    <w:rsid w:val="005D3D9C"/>
    <w:rsid w:val="005D3DA0"/>
    <w:rsid w:val="005D4232"/>
    <w:rsid w:val="005D43B5"/>
    <w:rsid w:val="005D454F"/>
    <w:rsid w:val="005D458C"/>
    <w:rsid w:val="005D46D4"/>
    <w:rsid w:val="005D489D"/>
    <w:rsid w:val="005D49F2"/>
    <w:rsid w:val="005D4CC9"/>
    <w:rsid w:val="005D4E0C"/>
    <w:rsid w:val="005D4EEE"/>
    <w:rsid w:val="005D5591"/>
    <w:rsid w:val="005D5A94"/>
    <w:rsid w:val="005D61D9"/>
    <w:rsid w:val="005D7248"/>
    <w:rsid w:val="005D75B9"/>
    <w:rsid w:val="005D79A6"/>
    <w:rsid w:val="005D7E97"/>
    <w:rsid w:val="005E0484"/>
    <w:rsid w:val="005E0544"/>
    <w:rsid w:val="005E0671"/>
    <w:rsid w:val="005E0925"/>
    <w:rsid w:val="005E0D1F"/>
    <w:rsid w:val="005E1029"/>
    <w:rsid w:val="005E123D"/>
    <w:rsid w:val="005E1888"/>
    <w:rsid w:val="005E1940"/>
    <w:rsid w:val="005E1C1B"/>
    <w:rsid w:val="005E262F"/>
    <w:rsid w:val="005E2651"/>
    <w:rsid w:val="005E2A6B"/>
    <w:rsid w:val="005E2DCA"/>
    <w:rsid w:val="005E2E1B"/>
    <w:rsid w:val="005E3032"/>
    <w:rsid w:val="005E31F9"/>
    <w:rsid w:val="005E3233"/>
    <w:rsid w:val="005E3407"/>
    <w:rsid w:val="005E36BD"/>
    <w:rsid w:val="005E3881"/>
    <w:rsid w:val="005E39A4"/>
    <w:rsid w:val="005E3BA9"/>
    <w:rsid w:val="005E40DF"/>
    <w:rsid w:val="005E414D"/>
    <w:rsid w:val="005E46A6"/>
    <w:rsid w:val="005E5073"/>
    <w:rsid w:val="005E5152"/>
    <w:rsid w:val="005E5BC8"/>
    <w:rsid w:val="005E5C0C"/>
    <w:rsid w:val="005E5CFD"/>
    <w:rsid w:val="005E63FA"/>
    <w:rsid w:val="005E6715"/>
    <w:rsid w:val="005E6DEA"/>
    <w:rsid w:val="005E729F"/>
    <w:rsid w:val="005E74F7"/>
    <w:rsid w:val="005E7EDA"/>
    <w:rsid w:val="005F05F9"/>
    <w:rsid w:val="005F06C8"/>
    <w:rsid w:val="005F117B"/>
    <w:rsid w:val="005F14DB"/>
    <w:rsid w:val="005F19DB"/>
    <w:rsid w:val="005F2352"/>
    <w:rsid w:val="005F23A6"/>
    <w:rsid w:val="005F24AF"/>
    <w:rsid w:val="005F2E40"/>
    <w:rsid w:val="005F34E3"/>
    <w:rsid w:val="005F39D7"/>
    <w:rsid w:val="005F4BAA"/>
    <w:rsid w:val="005F5163"/>
    <w:rsid w:val="005F5BB9"/>
    <w:rsid w:val="005F5EB3"/>
    <w:rsid w:val="005F6199"/>
    <w:rsid w:val="005F6343"/>
    <w:rsid w:val="005F6BA4"/>
    <w:rsid w:val="005F6D17"/>
    <w:rsid w:val="005F78B9"/>
    <w:rsid w:val="005F78F1"/>
    <w:rsid w:val="005F7E89"/>
    <w:rsid w:val="0060065F"/>
    <w:rsid w:val="006007C6"/>
    <w:rsid w:val="00600A43"/>
    <w:rsid w:val="00600AC2"/>
    <w:rsid w:val="00600C39"/>
    <w:rsid w:val="00600DB3"/>
    <w:rsid w:val="00600FC5"/>
    <w:rsid w:val="00601020"/>
    <w:rsid w:val="0060119A"/>
    <w:rsid w:val="00601395"/>
    <w:rsid w:val="006019F4"/>
    <w:rsid w:val="00601E53"/>
    <w:rsid w:val="00601E55"/>
    <w:rsid w:val="00601EEA"/>
    <w:rsid w:val="006022A2"/>
    <w:rsid w:val="00602392"/>
    <w:rsid w:val="006025FE"/>
    <w:rsid w:val="0060307D"/>
    <w:rsid w:val="006033A5"/>
    <w:rsid w:val="00603CD8"/>
    <w:rsid w:val="0060430B"/>
    <w:rsid w:val="00604468"/>
    <w:rsid w:val="00604707"/>
    <w:rsid w:val="00604DEF"/>
    <w:rsid w:val="0060520B"/>
    <w:rsid w:val="006053DD"/>
    <w:rsid w:val="00605465"/>
    <w:rsid w:val="006055EE"/>
    <w:rsid w:val="00605BB7"/>
    <w:rsid w:val="0060684A"/>
    <w:rsid w:val="00606C4B"/>
    <w:rsid w:val="00606D3D"/>
    <w:rsid w:val="00606E86"/>
    <w:rsid w:val="00607764"/>
    <w:rsid w:val="00607849"/>
    <w:rsid w:val="00607C7E"/>
    <w:rsid w:val="00607DEA"/>
    <w:rsid w:val="0061005F"/>
    <w:rsid w:val="0061074C"/>
    <w:rsid w:val="00610852"/>
    <w:rsid w:val="00610910"/>
    <w:rsid w:val="00610A65"/>
    <w:rsid w:val="00611448"/>
    <w:rsid w:val="006117CE"/>
    <w:rsid w:val="00612973"/>
    <w:rsid w:val="00612DE0"/>
    <w:rsid w:val="00612FE5"/>
    <w:rsid w:val="0061346C"/>
    <w:rsid w:val="0061383B"/>
    <w:rsid w:val="0061385E"/>
    <w:rsid w:val="006140E7"/>
    <w:rsid w:val="00614322"/>
    <w:rsid w:val="006148A5"/>
    <w:rsid w:val="00614B14"/>
    <w:rsid w:val="00614F37"/>
    <w:rsid w:val="00615077"/>
    <w:rsid w:val="0061560E"/>
    <w:rsid w:val="00615614"/>
    <w:rsid w:val="00615CE4"/>
    <w:rsid w:val="00616043"/>
    <w:rsid w:val="00616436"/>
    <w:rsid w:val="006164A7"/>
    <w:rsid w:val="00616570"/>
    <w:rsid w:val="006165A4"/>
    <w:rsid w:val="0061665C"/>
    <w:rsid w:val="00616671"/>
    <w:rsid w:val="0061689C"/>
    <w:rsid w:val="00616B58"/>
    <w:rsid w:val="00616B71"/>
    <w:rsid w:val="00616C27"/>
    <w:rsid w:val="00616CFD"/>
    <w:rsid w:val="00616ED7"/>
    <w:rsid w:val="00617121"/>
    <w:rsid w:val="00617719"/>
    <w:rsid w:val="0061775C"/>
    <w:rsid w:val="00617923"/>
    <w:rsid w:val="00617F02"/>
    <w:rsid w:val="0062008C"/>
    <w:rsid w:val="006201AF"/>
    <w:rsid w:val="006203C1"/>
    <w:rsid w:val="006203D0"/>
    <w:rsid w:val="006216DD"/>
    <w:rsid w:val="006219B6"/>
    <w:rsid w:val="00621C62"/>
    <w:rsid w:val="00622309"/>
    <w:rsid w:val="00622397"/>
    <w:rsid w:val="00622666"/>
    <w:rsid w:val="006228E6"/>
    <w:rsid w:val="00622940"/>
    <w:rsid w:val="00622AB6"/>
    <w:rsid w:val="00622AD3"/>
    <w:rsid w:val="00622CBD"/>
    <w:rsid w:val="00622F2C"/>
    <w:rsid w:val="00623091"/>
    <w:rsid w:val="00623098"/>
    <w:rsid w:val="0062315C"/>
    <w:rsid w:val="00623252"/>
    <w:rsid w:val="006233A2"/>
    <w:rsid w:val="00623937"/>
    <w:rsid w:val="00623CCA"/>
    <w:rsid w:val="00623ED8"/>
    <w:rsid w:val="0062436A"/>
    <w:rsid w:val="006247BC"/>
    <w:rsid w:val="006249F9"/>
    <w:rsid w:val="00624D11"/>
    <w:rsid w:val="00624FDC"/>
    <w:rsid w:val="006251FC"/>
    <w:rsid w:val="00625309"/>
    <w:rsid w:val="006256B3"/>
    <w:rsid w:val="006257E3"/>
    <w:rsid w:val="0062588F"/>
    <w:rsid w:val="006258E2"/>
    <w:rsid w:val="00625B5B"/>
    <w:rsid w:val="00625B68"/>
    <w:rsid w:val="00625BE8"/>
    <w:rsid w:val="006261B6"/>
    <w:rsid w:val="006261DF"/>
    <w:rsid w:val="00626286"/>
    <w:rsid w:val="00626782"/>
    <w:rsid w:val="0062723A"/>
    <w:rsid w:val="006277EB"/>
    <w:rsid w:val="00627EFC"/>
    <w:rsid w:val="00630430"/>
    <w:rsid w:val="00630A68"/>
    <w:rsid w:val="00630BAE"/>
    <w:rsid w:val="00631157"/>
    <w:rsid w:val="00631587"/>
    <w:rsid w:val="00631609"/>
    <w:rsid w:val="00631A39"/>
    <w:rsid w:val="00631F00"/>
    <w:rsid w:val="00632002"/>
    <w:rsid w:val="00632126"/>
    <w:rsid w:val="006323EB"/>
    <w:rsid w:val="006326B2"/>
    <w:rsid w:val="00632FA0"/>
    <w:rsid w:val="00633140"/>
    <w:rsid w:val="00633505"/>
    <w:rsid w:val="00633CCE"/>
    <w:rsid w:val="00633D9C"/>
    <w:rsid w:val="00634214"/>
    <w:rsid w:val="00634726"/>
    <w:rsid w:val="00634DAC"/>
    <w:rsid w:val="00634F1E"/>
    <w:rsid w:val="00635159"/>
    <w:rsid w:val="006352A3"/>
    <w:rsid w:val="006358A7"/>
    <w:rsid w:val="00635C38"/>
    <w:rsid w:val="00635D60"/>
    <w:rsid w:val="00635FE4"/>
    <w:rsid w:val="00636125"/>
    <w:rsid w:val="006361C1"/>
    <w:rsid w:val="006363C1"/>
    <w:rsid w:val="0063669C"/>
    <w:rsid w:val="006369AE"/>
    <w:rsid w:val="00636AEF"/>
    <w:rsid w:val="00637435"/>
    <w:rsid w:val="0063787D"/>
    <w:rsid w:val="0063789F"/>
    <w:rsid w:val="00637DAB"/>
    <w:rsid w:val="00637FE5"/>
    <w:rsid w:val="00640246"/>
    <w:rsid w:val="006407B3"/>
    <w:rsid w:val="00640AC4"/>
    <w:rsid w:val="00640D29"/>
    <w:rsid w:val="00640E62"/>
    <w:rsid w:val="00641229"/>
    <w:rsid w:val="006414DD"/>
    <w:rsid w:val="00641571"/>
    <w:rsid w:val="00641616"/>
    <w:rsid w:val="00641E20"/>
    <w:rsid w:val="00642275"/>
    <w:rsid w:val="0064228B"/>
    <w:rsid w:val="0064267E"/>
    <w:rsid w:val="006429A5"/>
    <w:rsid w:val="00643126"/>
    <w:rsid w:val="006432FB"/>
    <w:rsid w:val="00643331"/>
    <w:rsid w:val="00643386"/>
    <w:rsid w:val="006433CA"/>
    <w:rsid w:val="00643907"/>
    <w:rsid w:val="00643A59"/>
    <w:rsid w:val="00643A8D"/>
    <w:rsid w:val="00643AB2"/>
    <w:rsid w:val="00643ABF"/>
    <w:rsid w:val="00643B53"/>
    <w:rsid w:val="00643BCE"/>
    <w:rsid w:val="00643F1B"/>
    <w:rsid w:val="006440E5"/>
    <w:rsid w:val="006442FE"/>
    <w:rsid w:val="006443E5"/>
    <w:rsid w:val="006445FE"/>
    <w:rsid w:val="006449FE"/>
    <w:rsid w:val="00644B3C"/>
    <w:rsid w:val="00645195"/>
    <w:rsid w:val="006456AC"/>
    <w:rsid w:val="00645D3A"/>
    <w:rsid w:val="00646015"/>
    <w:rsid w:val="006460A6"/>
    <w:rsid w:val="00646567"/>
    <w:rsid w:val="00646663"/>
    <w:rsid w:val="006466EA"/>
    <w:rsid w:val="00647145"/>
    <w:rsid w:val="006477D4"/>
    <w:rsid w:val="00647FFC"/>
    <w:rsid w:val="006502B3"/>
    <w:rsid w:val="006503A7"/>
    <w:rsid w:val="006504F1"/>
    <w:rsid w:val="00650677"/>
    <w:rsid w:val="00650A7C"/>
    <w:rsid w:val="00650C0F"/>
    <w:rsid w:val="00650E94"/>
    <w:rsid w:val="006513D9"/>
    <w:rsid w:val="0065145A"/>
    <w:rsid w:val="006516C5"/>
    <w:rsid w:val="0065175F"/>
    <w:rsid w:val="00651A66"/>
    <w:rsid w:val="00651AA6"/>
    <w:rsid w:val="00651C11"/>
    <w:rsid w:val="00651F25"/>
    <w:rsid w:val="00651F7C"/>
    <w:rsid w:val="006520F6"/>
    <w:rsid w:val="0065248D"/>
    <w:rsid w:val="00653129"/>
    <w:rsid w:val="0065388C"/>
    <w:rsid w:val="00654293"/>
    <w:rsid w:val="006542A1"/>
    <w:rsid w:val="00654C13"/>
    <w:rsid w:val="00654CF6"/>
    <w:rsid w:val="006551BF"/>
    <w:rsid w:val="006559E2"/>
    <w:rsid w:val="00655AA5"/>
    <w:rsid w:val="00655AD3"/>
    <w:rsid w:val="00655C73"/>
    <w:rsid w:val="00655DDC"/>
    <w:rsid w:val="00656229"/>
    <w:rsid w:val="0065643D"/>
    <w:rsid w:val="006566BE"/>
    <w:rsid w:val="00656A7D"/>
    <w:rsid w:val="00656C18"/>
    <w:rsid w:val="00656C34"/>
    <w:rsid w:val="00656E2A"/>
    <w:rsid w:val="00657006"/>
    <w:rsid w:val="006570F8"/>
    <w:rsid w:val="00657985"/>
    <w:rsid w:val="00660A4C"/>
    <w:rsid w:val="00660B3C"/>
    <w:rsid w:val="00660C87"/>
    <w:rsid w:val="0066149B"/>
    <w:rsid w:val="006616B0"/>
    <w:rsid w:val="0066175D"/>
    <w:rsid w:val="00661A92"/>
    <w:rsid w:val="00661D91"/>
    <w:rsid w:val="00661DAB"/>
    <w:rsid w:val="00662517"/>
    <w:rsid w:val="0066253C"/>
    <w:rsid w:val="006628C9"/>
    <w:rsid w:val="00662DC6"/>
    <w:rsid w:val="00662FE4"/>
    <w:rsid w:val="00663597"/>
    <w:rsid w:val="006635D8"/>
    <w:rsid w:val="006639ED"/>
    <w:rsid w:val="00663BBE"/>
    <w:rsid w:val="00663D8E"/>
    <w:rsid w:val="0066408A"/>
    <w:rsid w:val="00664266"/>
    <w:rsid w:val="00664888"/>
    <w:rsid w:val="00664A52"/>
    <w:rsid w:val="00666744"/>
    <w:rsid w:val="00666A0A"/>
    <w:rsid w:val="00666B7C"/>
    <w:rsid w:val="00666F6E"/>
    <w:rsid w:val="006676B9"/>
    <w:rsid w:val="0066785B"/>
    <w:rsid w:val="00670085"/>
    <w:rsid w:val="006701A7"/>
    <w:rsid w:val="0067084C"/>
    <w:rsid w:val="00671019"/>
    <w:rsid w:val="00671419"/>
    <w:rsid w:val="00671858"/>
    <w:rsid w:val="00671959"/>
    <w:rsid w:val="0067196D"/>
    <w:rsid w:val="00671D0C"/>
    <w:rsid w:val="00671E1C"/>
    <w:rsid w:val="00671EDB"/>
    <w:rsid w:val="0067200C"/>
    <w:rsid w:val="006725D2"/>
    <w:rsid w:val="00672C97"/>
    <w:rsid w:val="00672C9E"/>
    <w:rsid w:val="00672F81"/>
    <w:rsid w:val="006738A6"/>
    <w:rsid w:val="0067398A"/>
    <w:rsid w:val="00673A26"/>
    <w:rsid w:val="00673A94"/>
    <w:rsid w:val="00673AD5"/>
    <w:rsid w:val="00673C71"/>
    <w:rsid w:val="006747CE"/>
    <w:rsid w:val="006749D1"/>
    <w:rsid w:val="00674A4E"/>
    <w:rsid w:val="00674BC8"/>
    <w:rsid w:val="0067503D"/>
    <w:rsid w:val="00675435"/>
    <w:rsid w:val="00675717"/>
    <w:rsid w:val="006757ED"/>
    <w:rsid w:val="006758A9"/>
    <w:rsid w:val="00676606"/>
    <w:rsid w:val="00676F0B"/>
    <w:rsid w:val="006779F2"/>
    <w:rsid w:val="006779FD"/>
    <w:rsid w:val="00677CB1"/>
    <w:rsid w:val="006802E4"/>
    <w:rsid w:val="00680CE9"/>
    <w:rsid w:val="00680E76"/>
    <w:rsid w:val="0068121D"/>
    <w:rsid w:val="006815B3"/>
    <w:rsid w:val="006817D0"/>
    <w:rsid w:val="00681AAB"/>
    <w:rsid w:val="00681BD1"/>
    <w:rsid w:val="00681C20"/>
    <w:rsid w:val="006820C3"/>
    <w:rsid w:val="00682344"/>
    <w:rsid w:val="0068253A"/>
    <w:rsid w:val="00682629"/>
    <w:rsid w:val="006829F2"/>
    <w:rsid w:val="00682A85"/>
    <w:rsid w:val="006833AE"/>
    <w:rsid w:val="0068370F"/>
    <w:rsid w:val="00683710"/>
    <w:rsid w:val="00683E01"/>
    <w:rsid w:val="006842AD"/>
    <w:rsid w:val="00684C69"/>
    <w:rsid w:val="00684EB2"/>
    <w:rsid w:val="00684EC1"/>
    <w:rsid w:val="0068510A"/>
    <w:rsid w:val="00685935"/>
    <w:rsid w:val="00686023"/>
    <w:rsid w:val="006861BA"/>
    <w:rsid w:val="00686302"/>
    <w:rsid w:val="0068677D"/>
    <w:rsid w:val="006868F0"/>
    <w:rsid w:val="006872FD"/>
    <w:rsid w:val="00687368"/>
    <w:rsid w:val="006878F1"/>
    <w:rsid w:val="00690A67"/>
    <w:rsid w:val="00690C60"/>
    <w:rsid w:val="006911A8"/>
    <w:rsid w:val="00691255"/>
    <w:rsid w:val="00691297"/>
    <w:rsid w:val="0069172E"/>
    <w:rsid w:val="006917A1"/>
    <w:rsid w:val="00691F03"/>
    <w:rsid w:val="00691F39"/>
    <w:rsid w:val="0069217E"/>
    <w:rsid w:val="006923B7"/>
    <w:rsid w:val="006924A9"/>
    <w:rsid w:val="006929D6"/>
    <w:rsid w:val="00692A03"/>
    <w:rsid w:val="00692A36"/>
    <w:rsid w:val="00692C40"/>
    <w:rsid w:val="00692DA5"/>
    <w:rsid w:val="00693327"/>
    <w:rsid w:val="0069344A"/>
    <w:rsid w:val="0069347F"/>
    <w:rsid w:val="00694202"/>
    <w:rsid w:val="0069436A"/>
    <w:rsid w:val="0069473D"/>
    <w:rsid w:val="00694976"/>
    <w:rsid w:val="00694FC7"/>
    <w:rsid w:val="006950D0"/>
    <w:rsid w:val="00695780"/>
    <w:rsid w:val="0069596E"/>
    <w:rsid w:val="00695F63"/>
    <w:rsid w:val="006961E0"/>
    <w:rsid w:val="006963D3"/>
    <w:rsid w:val="006964DF"/>
    <w:rsid w:val="0069662D"/>
    <w:rsid w:val="00696A2E"/>
    <w:rsid w:val="00696D19"/>
    <w:rsid w:val="00696FBA"/>
    <w:rsid w:val="006970CE"/>
    <w:rsid w:val="00697259"/>
    <w:rsid w:val="006974EE"/>
    <w:rsid w:val="006975EB"/>
    <w:rsid w:val="00697D39"/>
    <w:rsid w:val="00697FE8"/>
    <w:rsid w:val="006A04C1"/>
    <w:rsid w:val="006A067C"/>
    <w:rsid w:val="006A094F"/>
    <w:rsid w:val="006A0C71"/>
    <w:rsid w:val="006A0C78"/>
    <w:rsid w:val="006A0E46"/>
    <w:rsid w:val="006A0FFE"/>
    <w:rsid w:val="006A10C7"/>
    <w:rsid w:val="006A1481"/>
    <w:rsid w:val="006A18E4"/>
    <w:rsid w:val="006A1ADB"/>
    <w:rsid w:val="006A2457"/>
    <w:rsid w:val="006A2635"/>
    <w:rsid w:val="006A2A3C"/>
    <w:rsid w:val="006A2C9C"/>
    <w:rsid w:val="006A34E2"/>
    <w:rsid w:val="006A36BC"/>
    <w:rsid w:val="006A39F6"/>
    <w:rsid w:val="006A3CAE"/>
    <w:rsid w:val="006A3CF0"/>
    <w:rsid w:val="006A43DA"/>
    <w:rsid w:val="006A4A24"/>
    <w:rsid w:val="006A4DDD"/>
    <w:rsid w:val="006A507F"/>
    <w:rsid w:val="006A551B"/>
    <w:rsid w:val="006A586B"/>
    <w:rsid w:val="006A5925"/>
    <w:rsid w:val="006A5A85"/>
    <w:rsid w:val="006A635E"/>
    <w:rsid w:val="006A6430"/>
    <w:rsid w:val="006A66EC"/>
    <w:rsid w:val="006A6729"/>
    <w:rsid w:val="006A6735"/>
    <w:rsid w:val="006A676A"/>
    <w:rsid w:val="006A67B2"/>
    <w:rsid w:val="006A68BB"/>
    <w:rsid w:val="006A69CE"/>
    <w:rsid w:val="006A6A2A"/>
    <w:rsid w:val="006A6A39"/>
    <w:rsid w:val="006A6AC1"/>
    <w:rsid w:val="006A6D38"/>
    <w:rsid w:val="006A784E"/>
    <w:rsid w:val="006A79F5"/>
    <w:rsid w:val="006A7B0F"/>
    <w:rsid w:val="006A7C96"/>
    <w:rsid w:val="006A7E7C"/>
    <w:rsid w:val="006B0438"/>
    <w:rsid w:val="006B0A9F"/>
    <w:rsid w:val="006B0DD6"/>
    <w:rsid w:val="006B10A3"/>
    <w:rsid w:val="006B12DE"/>
    <w:rsid w:val="006B1489"/>
    <w:rsid w:val="006B17E0"/>
    <w:rsid w:val="006B1EDC"/>
    <w:rsid w:val="006B2A09"/>
    <w:rsid w:val="006B3CBD"/>
    <w:rsid w:val="006B3D07"/>
    <w:rsid w:val="006B3D92"/>
    <w:rsid w:val="006B42FD"/>
    <w:rsid w:val="006B4496"/>
    <w:rsid w:val="006B44F6"/>
    <w:rsid w:val="006B4801"/>
    <w:rsid w:val="006B48C6"/>
    <w:rsid w:val="006B4B9B"/>
    <w:rsid w:val="006B4C21"/>
    <w:rsid w:val="006B4C65"/>
    <w:rsid w:val="006B5503"/>
    <w:rsid w:val="006B5518"/>
    <w:rsid w:val="006B5816"/>
    <w:rsid w:val="006B5AB2"/>
    <w:rsid w:val="006B5C81"/>
    <w:rsid w:val="006B5D05"/>
    <w:rsid w:val="006B5D38"/>
    <w:rsid w:val="006B5E51"/>
    <w:rsid w:val="006B60A7"/>
    <w:rsid w:val="006B641D"/>
    <w:rsid w:val="006B66B6"/>
    <w:rsid w:val="006B6A81"/>
    <w:rsid w:val="006B6DD3"/>
    <w:rsid w:val="006B6F3B"/>
    <w:rsid w:val="006B6F42"/>
    <w:rsid w:val="006B708D"/>
    <w:rsid w:val="006B7853"/>
    <w:rsid w:val="006B7934"/>
    <w:rsid w:val="006C069B"/>
    <w:rsid w:val="006C07FF"/>
    <w:rsid w:val="006C0824"/>
    <w:rsid w:val="006C09A7"/>
    <w:rsid w:val="006C0B60"/>
    <w:rsid w:val="006C0B77"/>
    <w:rsid w:val="006C0BBA"/>
    <w:rsid w:val="006C0DE5"/>
    <w:rsid w:val="006C1990"/>
    <w:rsid w:val="006C1BEA"/>
    <w:rsid w:val="006C205A"/>
    <w:rsid w:val="006C236C"/>
    <w:rsid w:val="006C23B3"/>
    <w:rsid w:val="006C2C66"/>
    <w:rsid w:val="006C2C83"/>
    <w:rsid w:val="006C2D15"/>
    <w:rsid w:val="006C2D36"/>
    <w:rsid w:val="006C3147"/>
    <w:rsid w:val="006C321C"/>
    <w:rsid w:val="006C3397"/>
    <w:rsid w:val="006C3572"/>
    <w:rsid w:val="006C396B"/>
    <w:rsid w:val="006C3D2E"/>
    <w:rsid w:val="006C3E6F"/>
    <w:rsid w:val="006C3EB2"/>
    <w:rsid w:val="006C42EA"/>
    <w:rsid w:val="006C42F2"/>
    <w:rsid w:val="006C45F8"/>
    <w:rsid w:val="006C46AD"/>
    <w:rsid w:val="006C478F"/>
    <w:rsid w:val="006C4BE3"/>
    <w:rsid w:val="006C5067"/>
    <w:rsid w:val="006C56C9"/>
    <w:rsid w:val="006C5837"/>
    <w:rsid w:val="006C591D"/>
    <w:rsid w:val="006C5BE2"/>
    <w:rsid w:val="006C6162"/>
    <w:rsid w:val="006C66F5"/>
    <w:rsid w:val="006C7365"/>
    <w:rsid w:val="006C7CB5"/>
    <w:rsid w:val="006C7CBF"/>
    <w:rsid w:val="006C7DE1"/>
    <w:rsid w:val="006D0332"/>
    <w:rsid w:val="006D047B"/>
    <w:rsid w:val="006D062B"/>
    <w:rsid w:val="006D0B32"/>
    <w:rsid w:val="006D10EC"/>
    <w:rsid w:val="006D11D3"/>
    <w:rsid w:val="006D1388"/>
    <w:rsid w:val="006D1455"/>
    <w:rsid w:val="006D1980"/>
    <w:rsid w:val="006D1A32"/>
    <w:rsid w:val="006D1C2C"/>
    <w:rsid w:val="006D1C38"/>
    <w:rsid w:val="006D1FF8"/>
    <w:rsid w:val="006D2026"/>
    <w:rsid w:val="006D2924"/>
    <w:rsid w:val="006D2A38"/>
    <w:rsid w:val="006D2B28"/>
    <w:rsid w:val="006D3338"/>
    <w:rsid w:val="006D34EC"/>
    <w:rsid w:val="006D3518"/>
    <w:rsid w:val="006D35B5"/>
    <w:rsid w:val="006D383A"/>
    <w:rsid w:val="006D38C8"/>
    <w:rsid w:val="006D38D7"/>
    <w:rsid w:val="006D412B"/>
    <w:rsid w:val="006D4273"/>
    <w:rsid w:val="006D4347"/>
    <w:rsid w:val="006D4B53"/>
    <w:rsid w:val="006D4D1C"/>
    <w:rsid w:val="006D4FA7"/>
    <w:rsid w:val="006D55E1"/>
    <w:rsid w:val="006D55EB"/>
    <w:rsid w:val="006D55EC"/>
    <w:rsid w:val="006D57C8"/>
    <w:rsid w:val="006D5A4E"/>
    <w:rsid w:val="006D5B17"/>
    <w:rsid w:val="006D5D92"/>
    <w:rsid w:val="006D5EA0"/>
    <w:rsid w:val="006D63BA"/>
    <w:rsid w:val="006D6440"/>
    <w:rsid w:val="006D6609"/>
    <w:rsid w:val="006D66F7"/>
    <w:rsid w:val="006D6AD5"/>
    <w:rsid w:val="006D6E50"/>
    <w:rsid w:val="006D7357"/>
    <w:rsid w:val="006D76AB"/>
    <w:rsid w:val="006D779F"/>
    <w:rsid w:val="006D7F30"/>
    <w:rsid w:val="006E02AE"/>
    <w:rsid w:val="006E036C"/>
    <w:rsid w:val="006E0551"/>
    <w:rsid w:val="006E0837"/>
    <w:rsid w:val="006E0AE8"/>
    <w:rsid w:val="006E0B15"/>
    <w:rsid w:val="006E0FC1"/>
    <w:rsid w:val="006E10A3"/>
    <w:rsid w:val="006E11A1"/>
    <w:rsid w:val="006E1200"/>
    <w:rsid w:val="006E137F"/>
    <w:rsid w:val="006E1431"/>
    <w:rsid w:val="006E1489"/>
    <w:rsid w:val="006E1705"/>
    <w:rsid w:val="006E228B"/>
    <w:rsid w:val="006E264C"/>
    <w:rsid w:val="006E2708"/>
    <w:rsid w:val="006E2A17"/>
    <w:rsid w:val="006E3101"/>
    <w:rsid w:val="006E348F"/>
    <w:rsid w:val="006E4624"/>
    <w:rsid w:val="006E488D"/>
    <w:rsid w:val="006E4910"/>
    <w:rsid w:val="006E54F0"/>
    <w:rsid w:val="006E5593"/>
    <w:rsid w:val="006E55E9"/>
    <w:rsid w:val="006E5765"/>
    <w:rsid w:val="006E59AE"/>
    <w:rsid w:val="006E5B75"/>
    <w:rsid w:val="006E5C50"/>
    <w:rsid w:val="006E5C5E"/>
    <w:rsid w:val="006E5DBB"/>
    <w:rsid w:val="006E5E4C"/>
    <w:rsid w:val="006E629D"/>
    <w:rsid w:val="006E65DF"/>
    <w:rsid w:val="006E684D"/>
    <w:rsid w:val="006E6E97"/>
    <w:rsid w:val="006E6FEC"/>
    <w:rsid w:val="006E73DB"/>
    <w:rsid w:val="006E75F5"/>
    <w:rsid w:val="006E77D9"/>
    <w:rsid w:val="006E787B"/>
    <w:rsid w:val="006E7AE3"/>
    <w:rsid w:val="006E7C2B"/>
    <w:rsid w:val="006E7D7E"/>
    <w:rsid w:val="006E7E93"/>
    <w:rsid w:val="006F0047"/>
    <w:rsid w:val="006F02A9"/>
    <w:rsid w:val="006F06F2"/>
    <w:rsid w:val="006F156D"/>
    <w:rsid w:val="006F1625"/>
    <w:rsid w:val="006F17CD"/>
    <w:rsid w:val="006F1965"/>
    <w:rsid w:val="006F1D70"/>
    <w:rsid w:val="006F1E68"/>
    <w:rsid w:val="006F20A1"/>
    <w:rsid w:val="006F2AE5"/>
    <w:rsid w:val="006F2D95"/>
    <w:rsid w:val="006F2F12"/>
    <w:rsid w:val="006F2F4C"/>
    <w:rsid w:val="006F33EF"/>
    <w:rsid w:val="006F3C17"/>
    <w:rsid w:val="006F3D18"/>
    <w:rsid w:val="006F3E57"/>
    <w:rsid w:val="006F40A4"/>
    <w:rsid w:val="006F45A5"/>
    <w:rsid w:val="006F4736"/>
    <w:rsid w:val="006F4973"/>
    <w:rsid w:val="006F4C90"/>
    <w:rsid w:val="006F4CFF"/>
    <w:rsid w:val="006F4F7C"/>
    <w:rsid w:val="006F5051"/>
    <w:rsid w:val="006F509C"/>
    <w:rsid w:val="006F528E"/>
    <w:rsid w:val="006F56C2"/>
    <w:rsid w:val="006F5993"/>
    <w:rsid w:val="006F5C56"/>
    <w:rsid w:val="006F614E"/>
    <w:rsid w:val="006F62E3"/>
    <w:rsid w:val="006F6628"/>
    <w:rsid w:val="006F68B6"/>
    <w:rsid w:val="006F6AE1"/>
    <w:rsid w:val="006F6FFB"/>
    <w:rsid w:val="006F7064"/>
    <w:rsid w:val="006F7066"/>
    <w:rsid w:val="006F73DD"/>
    <w:rsid w:val="006F73F1"/>
    <w:rsid w:val="006F777C"/>
    <w:rsid w:val="006F7A74"/>
    <w:rsid w:val="006F7B5F"/>
    <w:rsid w:val="00700294"/>
    <w:rsid w:val="00700903"/>
    <w:rsid w:val="00700F33"/>
    <w:rsid w:val="0070107D"/>
    <w:rsid w:val="007012FA"/>
    <w:rsid w:val="0070146F"/>
    <w:rsid w:val="00701509"/>
    <w:rsid w:val="007016E5"/>
    <w:rsid w:val="007018BA"/>
    <w:rsid w:val="00701B6C"/>
    <w:rsid w:val="007024B6"/>
    <w:rsid w:val="00702570"/>
    <w:rsid w:val="0070262A"/>
    <w:rsid w:val="0070293C"/>
    <w:rsid w:val="007037C1"/>
    <w:rsid w:val="00703B4C"/>
    <w:rsid w:val="00703E3F"/>
    <w:rsid w:val="0070403A"/>
    <w:rsid w:val="007040DA"/>
    <w:rsid w:val="00704119"/>
    <w:rsid w:val="00704310"/>
    <w:rsid w:val="007043E8"/>
    <w:rsid w:val="00704499"/>
    <w:rsid w:val="007045EC"/>
    <w:rsid w:val="00704AE1"/>
    <w:rsid w:val="00704B92"/>
    <w:rsid w:val="00704E27"/>
    <w:rsid w:val="00704E99"/>
    <w:rsid w:val="00705517"/>
    <w:rsid w:val="00705B8C"/>
    <w:rsid w:val="00705D0E"/>
    <w:rsid w:val="00705F77"/>
    <w:rsid w:val="0070615F"/>
    <w:rsid w:val="00706B03"/>
    <w:rsid w:val="00707277"/>
    <w:rsid w:val="007074F1"/>
    <w:rsid w:val="00707684"/>
    <w:rsid w:val="0070777C"/>
    <w:rsid w:val="00707C93"/>
    <w:rsid w:val="00710051"/>
    <w:rsid w:val="007109E5"/>
    <w:rsid w:val="00711E3D"/>
    <w:rsid w:val="00712020"/>
    <w:rsid w:val="007121FE"/>
    <w:rsid w:val="0071258D"/>
    <w:rsid w:val="007125AE"/>
    <w:rsid w:val="007126A0"/>
    <w:rsid w:val="0071297F"/>
    <w:rsid w:val="00712A95"/>
    <w:rsid w:val="00712DDB"/>
    <w:rsid w:val="00712E9B"/>
    <w:rsid w:val="00713219"/>
    <w:rsid w:val="00713645"/>
    <w:rsid w:val="007136AC"/>
    <w:rsid w:val="00713726"/>
    <w:rsid w:val="00713830"/>
    <w:rsid w:val="007139B3"/>
    <w:rsid w:val="00713F51"/>
    <w:rsid w:val="00714645"/>
    <w:rsid w:val="00714CC8"/>
    <w:rsid w:val="00714E58"/>
    <w:rsid w:val="0071502F"/>
    <w:rsid w:val="0071551C"/>
    <w:rsid w:val="0071564B"/>
    <w:rsid w:val="007156AD"/>
    <w:rsid w:val="00715875"/>
    <w:rsid w:val="00715882"/>
    <w:rsid w:val="00715F77"/>
    <w:rsid w:val="007162E7"/>
    <w:rsid w:val="007165F7"/>
    <w:rsid w:val="00716B8B"/>
    <w:rsid w:val="00716C25"/>
    <w:rsid w:val="00716C4A"/>
    <w:rsid w:val="00716E43"/>
    <w:rsid w:val="00717283"/>
    <w:rsid w:val="00717FA7"/>
    <w:rsid w:val="007200CC"/>
    <w:rsid w:val="0072044E"/>
    <w:rsid w:val="007205B2"/>
    <w:rsid w:val="0072060E"/>
    <w:rsid w:val="00720A41"/>
    <w:rsid w:val="00720AA6"/>
    <w:rsid w:val="00720DDA"/>
    <w:rsid w:val="00720DF9"/>
    <w:rsid w:val="00720FA8"/>
    <w:rsid w:val="0072111E"/>
    <w:rsid w:val="0072147E"/>
    <w:rsid w:val="0072184A"/>
    <w:rsid w:val="00721889"/>
    <w:rsid w:val="00721B22"/>
    <w:rsid w:val="00721E51"/>
    <w:rsid w:val="0072200A"/>
    <w:rsid w:val="00722155"/>
    <w:rsid w:val="00722234"/>
    <w:rsid w:val="0072244F"/>
    <w:rsid w:val="007226B2"/>
    <w:rsid w:val="00722BB0"/>
    <w:rsid w:val="00722C6D"/>
    <w:rsid w:val="00722EDD"/>
    <w:rsid w:val="00723056"/>
    <w:rsid w:val="00723145"/>
    <w:rsid w:val="00723230"/>
    <w:rsid w:val="0072387D"/>
    <w:rsid w:val="00723CA3"/>
    <w:rsid w:val="00723D7C"/>
    <w:rsid w:val="00724480"/>
    <w:rsid w:val="00724534"/>
    <w:rsid w:val="00724F8A"/>
    <w:rsid w:val="007255C4"/>
    <w:rsid w:val="00725677"/>
    <w:rsid w:val="007259F0"/>
    <w:rsid w:val="00725D76"/>
    <w:rsid w:val="007260D5"/>
    <w:rsid w:val="007261EE"/>
    <w:rsid w:val="0072657A"/>
    <w:rsid w:val="007265B3"/>
    <w:rsid w:val="007266D7"/>
    <w:rsid w:val="00726CA7"/>
    <w:rsid w:val="00726DFF"/>
    <w:rsid w:val="00727159"/>
    <w:rsid w:val="00727902"/>
    <w:rsid w:val="00727AAC"/>
    <w:rsid w:val="00727DB8"/>
    <w:rsid w:val="00730173"/>
    <w:rsid w:val="0073038B"/>
    <w:rsid w:val="00730476"/>
    <w:rsid w:val="007309B2"/>
    <w:rsid w:val="00730A4D"/>
    <w:rsid w:val="00730C24"/>
    <w:rsid w:val="00730C2E"/>
    <w:rsid w:val="00730E8D"/>
    <w:rsid w:val="007312E4"/>
    <w:rsid w:val="0073166F"/>
    <w:rsid w:val="00731BB1"/>
    <w:rsid w:val="00731F27"/>
    <w:rsid w:val="00731FDF"/>
    <w:rsid w:val="0073225C"/>
    <w:rsid w:val="00732876"/>
    <w:rsid w:val="00732921"/>
    <w:rsid w:val="00733438"/>
    <w:rsid w:val="0073349F"/>
    <w:rsid w:val="0073363D"/>
    <w:rsid w:val="0073376D"/>
    <w:rsid w:val="007337B6"/>
    <w:rsid w:val="00733852"/>
    <w:rsid w:val="00733A26"/>
    <w:rsid w:val="00733D42"/>
    <w:rsid w:val="007346BD"/>
    <w:rsid w:val="00734A32"/>
    <w:rsid w:val="00734A34"/>
    <w:rsid w:val="00734C53"/>
    <w:rsid w:val="00734C9B"/>
    <w:rsid w:val="00734CEE"/>
    <w:rsid w:val="00734F11"/>
    <w:rsid w:val="007350AA"/>
    <w:rsid w:val="007356E6"/>
    <w:rsid w:val="007360E4"/>
    <w:rsid w:val="00736441"/>
    <w:rsid w:val="007369B5"/>
    <w:rsid w:val="00736A52"/>
    <w:rsid w:val="00736A84"/>
    <w:rsid w:val="00736B76"/>
    <w:rsid w:val="00736D8B"/>
    <w:rsid w:val="00736F11"/>
    <w:rsid w:val="00736F19"/>
    <w:rsid w:val="00737473"/>
    <w:rsid w:val="0073779F"/>
    <w:rsid w:val="00740363"/>
    <w:rsid w:val="00740444"/>
    <w:rsid w:val="00740DD9"/>
    <w:rsid w:val="00740F16"/>
    <w:rsid w:val="00741587"/>
    <w:rsid w:val="0074160A"/>
    <w:rsid w:val="00741916"/>
    <w:rsid w:val="00741D25"/>
    <w:rsid w:val="00741D59"/>
    <w:rsid w:val="00742056"/>
    <w:rsid w:val="007421EB"/>
    <w:rsid w:val="00742EEF"/>
    <w:rsid w:val="00742FDD"/>
    <w:rsid w:val="00743C8C"/>
    <w:rsid w:val="00743DF0"/>
    <w:rsid w:val="00744148"/>
    <w:rsid w:val="00744CD4"/>
    <w:rsid w:val="00744D32"/>
    <w:rsid w:val="00744DBE"/>
    <w:rsid w:val="00745864"/>
    <w:rsid w:val="007458F3"/>
    <w:rsid w:val="00745987"/>
    <w:rsid w:val="007459EB"/>
    <w:rsid w:val="00745B22"/>
    <w:rsid w:val="00745CCD"/>
    <w:rsid w:val="00745E70"/>
    <w:rsid w:val="00745F87"/>
    <w:rsid w:val="00746766"/>
    <w:rsid w:val="007467B7"/>
    <w:rsid w:val="007468BA"/>
    <w:rsid w:val="00746BE6"/>
    <w:rsid w:val="0074710A"/>
    <w:rsid w:val="0074764A"/>
    <w:rsid w:val="007476F6"/>
    <w:rsid w:val="00747B71"/>
    <w:rsid w:val="0075023D"/>
    <w:rsid w:val="00750748"/>
    <w:rsid w:val="007508B3"/>
    <w:rsid w:val="00750A30"/>
    <w:rsid w:val="00750FDF"/>
    <w:rsid w:val="00751132"/>
    <w:rsid w:val="0075142D"/>
    <w:rsid w:val="00751472"/>
    <w:rsid w:val="007514F5"/>
    <w:rsid w:val="00751697"/>
    <w:rsid w:val="007518EF"/>
    <w:rsid w:val="00752C35"/>
    <w:rsid w:val="00752DDE"/>
    <w:rsid w:val="0075326D"/>
    <w:rsid w:val="00753543"/>
    <w:rsid w:val="0075384E"/>
    <w:rsid w:val="007538BB"/>
    <w:rsid w:val="007538C6"/>
    <w:rsid w:val="00753AEA"/>
    <w:rsid w:val="00754274"/>
    <w:rsid w:val="00754488"/>
    <w:rsid w:val="00754CDB"/>
    <w:rsid w:val="0075505B"/>
    <w:rsid w:val="007550E5"/>
    <w:rsid w:val="007551A9"/>
    <w:rsid w:val="007553AF"/>
    <w:rsid w:val="0075546D"/>
    <w:rsid w:val="00755681"/>
    <w:rsid w:val="00755B76"/>
    <w:rsid w:val="00755F85"/>
    <w:rsid w:val="00756511"/>
    <w:rsid w:val="007566FA"/>
    <w:rsid w:val="00756863"/>
    <w:rsid w:val="00756B9A"/>
    <w:rsid w:val="00756E0B"/>
    <w:rsid w:val="00756F8D"/>
    <w:rsid w:val="007570C5"/>
    <w:rsid w:val="0075736E"/>
    <w:rsid w:val="0075755B"/>
    <w:rsid w:val="007600D8"/>
    <w:rsid w:val="00760120"/>
    <w:rsid w:val="0076063C"/>
    <w:rsid w:val="00760AEE"/>
    <w:rsid w:val="00760B68"/>
    <w:rsid w:val="00760DBC"/>
    <w:rsid w:val="00760FD9"/>
    <w:rsid w:val="007614DF"/>
    <w:rsid w:val="0076181C"/>
    <w:rsid w:val="00761E1E"/>
    <w:rsid w:val="00762A9F"/>
    <w:rsid w:val="00762AC4"/>
    <w:rsid w:val="00762CD7"/>
    <w:rsid w:val="00763115"/>
    <w:rsid w:val="0076361F"/>
    <w:rsid w:val="0076383F"/>
    <w:rsid w:val="0076384C"/>
    <w:rsid w:val="00763AF8"/>
    <w:rsid w:val="00763C4A"/>
    <w:rsid w:val="00763F37"/>
    <w:rsid w:val="00763F91"/>
    <w:rsid w:val="0076438E"/>
    <w:rsid w:val="00764605"/>
    <w:rsid w:val="00764DA1"/>
    <w:rsid w:val="00764DD2"/>
    <w:rsid w:val="00764ED2"/>
    <w:rsid w:val="007657E3"/>
    <w:rsid w:val="00765825"/>
    <w:rsid w:val="007658FB"/>
    <w:rsid w:val="00765AD0"/>
    <w:rsid w:val="00765C2B"/>
    <w:rsid w:val="007665B4"/>
    <w:rsid w:val="007666A6"/>
    <w:rsid w:val="00766D1F"/>
    <w:rsid w:val="00767390"/>
    <w:rsid w:val="007677D5"/>
    <w:rsid w:val="0076781B"/>
    <w:rsid w:val="00767828"/>
    <w:rsid w:val="00767982"/>
    <w:rsid w:val="00767FE7"/>
    <w:rsid w:val="0077002F"/>
    <w:rsid w:val="00770083"/>
    <w:rsid w:val="00770ED3"/>
    <w:rsid w:val="007717D1"/>
    <w:rsid w:val="00771B38"/>
    <w:rsid w:val="00771C94"/>
    <w:rsid w:val="00771D13"/>
    <w:rsid w:val="00771D69"/>
    <w:rsid w:val="00771EE8"/>
    <w:rsid w:val="00772071"/>
    <w:rsid w:val="007720A1"/>
    <w:rsid w:val="00772273"/>
    <w:rsid w:val="00772B90"/>
    <w:rsid w:val="00772D32"/>
    <w:rsid w:val="00773433"/>
    <w:rsid w:val="00773467"/>
    <w:rsid w:val="00773631"/>
    <w:rsid w:val="00773721"/>
    <w:rsid w:val="00773CD2"/>
    <w:rsid w:val="007740E4"/>
    <w:rsid w:val="0077416C"/>
    <w:rsid w:val="00774212"/>
    <w:rsid w:val="007744D9"/>
    <w:rsid w:val="007746B0"/>
    <w:rsid w:val="00774D92"/>
    <w:rsid w:val="00775367"/>
    <w:rsid w:val="0077553C"/>
    <w:rsid w:val="007755DD"/>
    <w:rsid w:val="00775D6E"/>
    <w:rsid w:val="00775E0A"/>
    <w:rsid w:val="00775EBA"/>
    <w:rsid w:val="00775FB6"/>
    <w:rsid w:val="0077648D"/>
    <w:rsid w:val="007767CA"/>
    <w:rsid w:val="00776A1B"/>
    <w:rsid w:val="00776E77"/>
    <w:rsid w:val="0077764F"/>
    <w:rsid w:val="0078060C"/>
    <w:rsid w:val="00780C68"/>
    <w:rsid w:val="00780ECF"/>
    <w:rsid w:val="00781BC1"/>
    <w:rsid w:val="00781E06"/>
    <w:rsid w:val="007821B5"/>
    <w:rsid w:val="0078262D"/>
    <w:rsid w:val="0078285A"/>
    <w:rsid w:val="00782D93"/>
    <w:rsid w:val="00783012"/>
    <w:rsid w:val="0078360B"/>
    <w:rsid w:val="007839B3"/>
    <w:rsid w:val="007839FC"/>
    <w:rsid w:val="00783AAB"/>
    <w:rsid w:val="00784129"/>
    <w:rsid w:val="0078452B"/>
    <w:rsid w:val="0078452C"/>
    <w:rsid w:val="00784660"/>
    <w:rsid w:val="007848A0"/>
    <w:rsid w:val="00784D59"/>
    <w:rsid w:val="007850B6"/>
    <w:rsid w:val="00785239"/>
    <w:rsid w:val="00785646"/>
    <w:rsid w:val="00785648"/>
    <w:rsid w:val="00785D9A"/>
    <w:rsid w:val="00785F4B"/>
    <w:rsid w:val="007860E5"/>
    <w:rsid w:val="0078642F"/>
    <w:rsid w:val="007865D3"/>
    <w:rsid w:val="00786987"/>
    <w:rsid w:val="00786C00"/>
    <w:rsid w:val="00786DBD"/>
    <w:rsid w:val="00786FFD"/>
    <w:rsid w:val="00787292"/>
    <w:rsid w:val="00787402"/>
    <w:rsid w:val="00787818"/>
    <w:rsid w:val="00787AB9"/>
    <w:rsid w:val="00787C1A"/>
    <w:rsid w:val="0079002A"/>
    <w:rsid w:val="00790197"/>
    <w:rsid w:val="0079024D"/>
    <w:rsid w:val="00790489"/>
    <w:rsid w:val="00790637"/>
    <w:rsid w:val="00790B8C"/>
    <w:rsid w:val="00790DDC"/>
    <w:rsid w:val="00790E5B"/>
    <w:rsid w:val="00790EE7"/>
    <w:rsid w:val="00791169"/>
    <w:rsid w:val="0079118D"/>
    <w:rsid w:val="00791277"/>
    <w:rsid w:val="007919DE"/>
    <w:rsid w:val="0079274C"/>
    <w:rsid w:val="00792823"/>
    <w:rsid w:val="007932A4"/>
    <w:rsid w:val="00793563"/>
    <w:rsid w:val="00794089"/>
    <w:rsid w:val="0079411C"/>
    <w:rsid w:val="007946F6"/>
    <w:rsid w:val="007947D0"/>
    <w:rsid w:val="00794826"/>
    <w:rsid w:val="0079484E"/>
    <w:rsid w:val="00795385"/>
    <w:rsid w:val="00795451"/>
    <w:rsid w:val="007954AB"/>
    <w:rsid w:val="00795656"/>
    <w:rsid w:val="00795CC9"/>
    <w:rsid w:val="00795DF6"/>
    <w:rsid w:val="00795E5E"/>
    <w:rsid w:val="00795FC7"/>
    <w:rsid w:val="00795FE0"/>
    <w:rsid w:val="00796071"/>
    <w:rsid w:val="0079641A"/>
    <w:rsid w:val="007971AA"/>
    <w:rsid w:val="00797519"/>
    <w:rsid w:val="00797D94"/>
    <w:rsid w:val="007A0387"/>
    <w:rsid w:val="007A05F6"/>
    <w:rsid w:val="007A0993"/>
    <w:rsid w:val="007A0E5C"/>
    <w:rsid w:val="007A0E8A"/>
    <w:rsid w:val="007A10E7"/>
    <w:rsid w:val="007A19FD"/>
    <w:rsid w:val="007A2111"/>
    <w:rsid w:val="007A2214"/>
    <w:rsid w:val="007A252E"/>
    <w:rsid w:val="007A25A3"/>
    <w:rsid w:val="007A273A"/>
    <w:rsid w:val="007A2CB0"/>
    <w:rsid w:val="007A2D96"/>
    <w:rsid w:val="007A3869"/>
    <w:rsid w:val="007A3A95"/>
    <w:rsid w:val="007A3BBF"/>
    <w:rsid w:val="007A3C2A"/>
    <w:rsid w:val="007A3CAD"/>
    <w:rsid w:val="007A41C1"/>
    <w:rsid w:val="007A428E"/>
    <w:rsid w:val="007A44CA"/>
    <w:rsid w:val="007A4B2D"/>
    <w:rsid w:val="007A4B75"/>
    <w:rsid w:val="007A4FA3"/>
    <w:rsid w:val="007A5213"/>
    <w:rsid w:val="007A53F8"/>
    <w:rsid w:val="007A5419"/>
    <w:rsid w:val="007A546C"/>
    <w:rsid w:val="007A59DB"/>
    <w:rsid w:val="007A5F9A"/>
    <w:rsid w:val="007A6744"/>
    <w:rsid w:val="007A6791"/>
    <w:rsid w:val="007A71FC"/>
    <w:rsid w:val="007A7461"/>
    <w:rsid w:val="007A769E"/>
    <w:rsid w:val="007A7E69"/>
    <w:rsid w:val="007A7F6C"/>
    <w:rsid w:val="007B0211"/>
    <w:rsid w:val="007B0585"/>
    <w:rsid w:val="007B0904"/>
    <w:rsid w:val="007B099F"/>
    <w:rsid w:val="007B09C2"/>
    <w:rsid w:val="007B1320"/>
    <w:rsid w:val="007B18E0"/>
    <w:rsid w:val="007B1DBE"/>
    <w:rsid w:val="007B2143"/>
    <w:rsid w:val="007B2404"/>
    <w:rsid w:val="007B2A3F"/>
    <w:rsid w:val="007B30A3"/>
    <w:rsid w:val="007B31D8"/>
    <w:rsid w:val="007B33D6"/>
    <w:rsid w:val="007B3ACA"/>
    <w:rsid w:val="007B3B44"/>
    <w:rsid w:val="007B3CAA"/>
    <w:rsid w:val="007B409A"/>
    <w:rsid w:val="007B44CC"/>
    <w:rsid w:val="007B47AA"/>
    <w:rsid w:val="007B4906"/>
    <w:rsid w:val="007B4A2C"/>
    <w:rsid w:val="007B4B16"/>
    <w:rsid w:val="007B4F86"/>
    <w:rsid w:val="007B51C4"/>
    <w:rsid w:val="007B5292"/>
    <w:rsid w:val="007B548B"/>
    <w:rsid w:val="007B5609"/>
    <w:rsid w:val="007B6635"/>
    <w:rsid w:val="007B6C35"/>
    <w:rsid w:val="007B70A0"/>
    <w:rsid w:val="007B7426"/>
    <w:rsid w:val="007B7472"/>
    <w:rsid w:val="007B7A0E"/>
    <w:rsid w:val="007B7B75"/>
    <w:rsid w:val="007B7EA5"/>
    <w:rsid w:val="007C04C9"/>
    <w:rsid w:val="007C078D"/>
    <w:rsid w:val="007C0922"/>
    <w:rsid w:val="007C1051"/>
    <w:rsid w:val="007C10BC"/>
    <w:rsid w:val="007C177D"/>
    <w:rsid w:val="007C2603"/>
    <w:rsid w:val="007C2748"/>
    <w:rsid w:val="007C27A4"/>
    <w:rsid w:val="007C2A68"/>
    <w:rsid w:val="007C2C18"/>
    <w:rsid w:val="007C31A2"/>
    <w:rsid w:val="007C328A"/>
    <w:rsid w:val="007C33AD"/>
    <w:rsid w:val="007C38FF"/>
    <w:rsid w:val="007C3B8C"/>
    <w:rsid w:val="007C3C64"/>
    <w:rsid w:val="007C4340"/>
    <w:rsid w:val="007C46CB"/>
    <w:rsid w:val="007C4772"/>
    <w:rsid w:val="007C4984"/>
    <w:rsid w:val="007C4AA1"/>
    <w:rsid w:val="007C4E19"/>
    <w:rsid w:val="007C5867"/>
    <w:rsid w:val="007C5915"/>
    <w:rsid w:val="007C5C34"/>
    <w:rsid w:val="007C5C79"/>
    <w:rsid w:val="007C5CB3"/>
    <w:rsid w:val="007C5E0C"/>
    <w:rsid w:val="007C6439"/>
    <w:rsid w:val="007C68A0"/>
    <w:rsid w:val="007C6D56"/>
    <w:rsid w:val="007C6EC3"/>
    <w:rsid w:val="007C70FB"/>
    <w:rsid w:val="007C7557"/>
    <w:rsid w:val="007C768E"/>
    <w:rsid w:val="007C783B"/>
    <w:rsid w:val="007C79C3"/>
    <w:rsid w:val="007C7D5F"/>
    <w:rsid w:val="007C7DC2"/>
    <w:rsid w:val="007C7E0B"/>
    <w:rsid w:val="007D036C"/>
    <w:rsid w:val="007D0AA6"/>
    <w:rsid w:val="007D0CCA"/>
    <w:rsid w:val="007D0D11"/>
    <w:rsid w:val="007D0E7A"/>
    <w:rsid w:val="007D143E"/>
    <w:rsid w:val="007D1524"/>
    <w:rsid w:val="007D18B7"/>
    <w:rsid w:val="007D193D"/>
    <w:rsid w:val="007D1BBD"/>
    <w:rsid w:val="007D1CB5"/>
    <w:rsid w:val="007D2152"/>
    <w:rsid w:val="007D22D8"/>
    <w:rsid w:val="007D28EB"/>
    <w:rsid w:val="007D30F2"/>
    <w:rsid w:val="007D3224"/>
    <w:rsid w:val="007D34D4"/>
    <w:rsid w:val="007D3588"/>
    <w:rsid w:val="007D37F3"/>
    <w:rsid w:val="007D3821"/>
    <w:rsid w:val="007D385E"/>
    <w:rsid w:val="007D3E99"/>
    <w:rsid w:val="007D3F59"/>
    <w:rsid w:val="007D3F64"/>
    <w:rsid w:val="007D49E0"/>
    <w:rsid w:val="007D4FF4"/>
    <w:rsid w:val="007D5342"/>
    <w:rsid w:val="007D534B"/>
    <w:rsid w:val="007D551F"/>
    <w:rsid w:val="007D56F4"/>
    <w:rsid w:val="007D59EA"/>
    <w:rsid w:val="007D5B82"/>
    <w:rsid w:val="007D6540"/>
    <w:rsid w:val="007D67D3"/>
    <w:rsid w:val="007D6E88"/>
    <w:rsid w:val="007D7139"/>
    <w:rsid w:val="007D7171"/>
    <w:rsid w:val="007D73DE"/>
    <w:rsid w:val="007D79EB"/>
    <w:rsid w:val="007D7BB7"/>
    <w:rsid w:val="007D7DF2"/>
    <w:rsid w:val="007D7EFF"/>
    <w:rsid w:val="007E0066"/>
    <w:rsid w:val="007E04AF"/>
    <w:rsid w:val="007E05EE"/>
    <w:rsid w:val="007E0A5B"/>
    <w:rsid w:val="007E0C60"/>
    <w:rsid w:val="007E14C9"/>
    <w:rsid w:val="007E172E"/>
    <w:rsid w:val="007E1733"/>
    <w:rsid w:val="007E1892"/>
    <w:rsid w:val="007E2365"/>
    <w:rsid w:val="007E3569"/>
    <w:rsid w:val="007E3EDF"/>
    <w:rsid w:val="007E40BB"/>
    <w:rsid w:val="007E42DE"/>
    <w:rsid w:val="007E43F3"/>
    <w:rsid w:val="007E494B"/>
    <w:rsid w:val="007E519A"/>
    <w:rsid w:val="007E5386"/>
    <w:rsid w:val="007E54D2"/>
    <w:rsid w:val="007E5791"/>
    <w:rsid w:val="007E5B8C"/>
    <w:rsid w:val="007E64B5"/>
    <w:rsid w:val="007E6796"/>
    <w:rsid w:val="007E6841"/>
    <w:rsid w:val="007E6AE5"/>
    <w:rsid w:val="007E6B75"/>
    <w:rsid w:val="007E6EA8"/>
    <w:rsid w:val="007E6FD6"/>
    <w:rsid w:val="007E7AA6"/>
    <w:rsid w:val="007E7ABF"/>
    <w:rsid w:val="007E7BDE"/>
    <w:rsid w:val="007E7E53"/>
    <w:rsid w:val="007F0141"/>
    <w:rsid w:val="007F11D0"/>
    <w:rsid w:val="007F1210"/>
    <w:rsid w:val="007F181B"/>
    <w:rsid w:val="007F1DAA"/>
    <w:rsid w:val="007F1E70"/>
    <w:rsid w:val="007F1F23"/>
    <w:rsid w:val="007F207E"/>
    <w:rsid w:val="007F2512"/>
    <w:rsid w:val="007F288B"/>
    <w:rsid w:val="007F28EA"/>
    <w:rsid w:val="007F2921"/>
    <w:rsid w:val="007F29F3"/>
    <w:rsid w:val="007F391F"/>
    <w:rsid w:val="007F3C09"/>
    <w:rsid w:val="007F4E7E"/>
    <w:rsid w:val="007F4E90"/>
    <w:rsid w:val="007F56DE"/>
    <w:rsid w:val="007F5D7E"/>
    <w:rsid w:val="007F6207"/>
    <w:rsid w:val="007F63B0"/>
    <w:rsid w:val="007F6892"/>
    <w:rsid w:val="007F7066"/>
    <w:rsid w:val="007F71DD"/>
    <w:rsid w:val="007F72DF"/>
    <w:rsid w:val="007F7888"/>
    <w:rsid w:val="007F7B83"/>
    <w:rsid w:val="007F7DC6"/>
    <w:rsid w:val="00800512"/>
    <w:rsid w:val="00800CDD"/>
    <w:rsid w:val="00800F83"/>
    <w:rsid w:val="00801069"/>
    <w:rsid w:val="008010FF"/>
    <w:rsid w:val="0080153B"/>
    <w:rsid w:val="008017D2"/>
    <w:rsid w:val="0080180F"/>
    <w:rsid w:val="00802048"/>
    <w:rsid w:val="008024DB"/>
    <w:rsid w:val="00802A9A"/>
    <w:rsid w:val="00802FE1"/>
    <w:rsid w:val="008036A5"/>
    <w:rsid w:val="00803B10"/>
    <w:rsid w:val="0080410E"/>
    <w:rsid w:val="00804326"/>
    <w:rsid w:val="008045C7"/>
    <w:rsid w:val="00804A8F"/>
    <w:rsid w:val="00804F11"/>
    <w:rsid w:val="00805209"/>
    <w:rsid w:val="008054CF"/>
    <w:rsid w:val="00805973"/>
    <w:rsid w:val="00805C87"/>
    <w:rsid w:val="00805D99"/>
    <w:rsid w:val="00806091"/>
    <w:rsid w:val="00806322"/>
    <w:rsid w:val="008069BC"/>
    <w:rsid w:val="00806BA2"/>
    <w:rsid w:val="00806BDD"/>
    <w:rsid w:val="00806C21"/>
    <w:rsid w:val="00807098"/>
    <w:rsid w:val="008072E7"/>
    <w:rsid w:val="0080732A"/>
    <w:rsid w:val="00807968"/>
    <w:rsid w:val="00807DF5"/>
    <w:rsid w:val="008102FF"/>
    <w:rsid w:val="00810691"/>
    <w:rsid w:val="00810AA0"/>
    <w:rsid w:val="00811196"/>
    <w:rsid w:val="00811A8A"/>
    <w:rsid w:val="00811BDA"/>
    <w:rsid w:val="008120E6"/>
    <w:rsid w:val="008125E0"/>
    <w:rsid w:val="00812A41"/>
    <w:rsid w:val="00812C04"/>
    <w:rsid w:val="00812CF4"/>
    <w:rsid w:val="00812D1A"/>
    <w:rsid w:val="0081319C"/>
    <w:rsid w:val="0081351A"/>
    <w:rsid w:val="008138A3"/>
    <w:rsid w:val="00813B06"/>
    <w:rsid w:val="00813C74"/>
    <w:rsid w:val="00813DB8"/>
    <w:rsid w:val="00814AF5"/>
    <w:rsid w:val="00814B8E"/>
    <w:rsid w:val="00814C2D"/>
    <w:rsid w:val="00814E6B"/>
    <w:rsid w:val="0081503D"/>
    <w:rsid w:val="0081512A"/>
    <w:rsid w:val="008151EE"/>
    <w:rsid w:val="00815327"/>
    <w:rsid w:val="00815A42"/>
    <w:rsid w:val="00815C35"/>
    <w:rsid w:val="0081616F"/>
    <w:rsid w:val="00816227"/>
    <w:rsid w:val="00816838"/>
    <w:rsid w:val="008171EB"/>
    <w:rsid w:val="008173E4"/>
    <w:rsid w:val="008177AE"/>
    <w:rsid w:val="00817862"/>
    <w:rsid w:val="00820018"/>
    <w:rsid w:val="00820862"/>
    <w:rsid w:val="0082108E"/>
    <w:rsid w:val="008212C9"/>
    <w:rsid w:val="00821390"/>
    <w:rsid w:val="00821851"/>
    <w:rsid w:val="00821936"/>
    <w:rsid w:val="00821DE3"/>
    <w:rsid w:val="00822100"/>
    <w:rsid w:val="00822130"/>
    <w:rsid w:val="00822145"/>
    <w:rsid w:val="008227F1"/>
    <w:rsid w:val="008228A3"/>
    <w:rsid w:val="00822928"/>
    <w:rsid w:val="00822BCB"/>
    <w:rsid w:val="00822C8E"/>
    <w:rsid w:val="00823212"/>
    <w:rsid w:val="00823C26"/>
    <w:rsid w:val="008240A5"/>
    <w:rsid w:val="008241C5"/>
    <w:rsid w:val="008242A2"/>
    <w:rsid w:val="00824743"/>
    <w:rsid w:val="00824CF1"/>
    <w:rsid w:val="0082527D"/>
    <w:rsid w:val="00825359"/>
    <w:rsid w:val="00825552"/>
    <w:rsid w:val="008255D5"/>
    <w:rsid w:val="008256E3"/>
    <w:rsid w:val="00825883"/>
    <w:rsid w:val="00825FF7"/>
    <w:rsid w:val="00826A41"/>
    <w:rsid w:val="00827548"/>
    <w:rsid w:val="0082765B"/>
    <w:rsid w:val="008277D9"/>
    <w:rsid w:val="00830B61"/>
    <w:rsid w:val="008312E0"/>
    <w:rsid w:val="008316F7"/>
    <w:rsid w:val="00831918"/>
    <w:rsid w:val="00831981"/>
    <w:rsid w:val="00831C87"/>
    <w:rsid w:val="00831E8F"/>
    <w:rsid w:val="00831ECD"/>
    <w:rsid w:val="00832186"/>
    <w:rsid w:val="0083239D"/>
    <w:rsid w:val="00832A4A"/>
    <w:rsid w:val="0083326A"/>
    <w:rsid w:val="008335DD"/>
    <w:rsid w:val="00833630"/>
    <w:rsid w:val="00833769"/>
    <w:rsid w:val="00833DC5"/>
    <w:rsid w:val="008340E1"/>
    <w:rsid w:val="00834322"/>
    <w:rsid w:val="008344CF"/>
    <w:rsid w:val="00834833"/>
    <w:rsid w:val="008350EB"/>
    <w:rsid w:val="00835A0E"/>
    <w:rsid w:val="00836398"/>
    <w:rsid w:val="008363F0"/>
    <w:rsid w:val="00836880"/>
    <w:rsid w:val="0083790D"/>
    <w:rsid w:val="00837CE3"/>
    <w:rsid w:val="00837D6A"/>
    <w:rsid w:val="00837DCB"/>
    <w:rsid w:val="00837DCF"/>
    <w:rsid w:val="0084062C"/>
    <w:rsid w:val="008406F7"/>
    <w:rsid w:val="0084091A"/>
    <w:rsid w:val="00840AB8"/>
    <w:rsid w:val="00840BA1"/>
    <w:rsid w:val="00840D54"/>
    <w:rsid w:val="00840E24"/>
    <w:rsid w:val="008411DD"/>
    <w:rsid w:val="00841577"/>
    <w:rsid w:val="00841EB4"/>
    <w:rsid w:val="00842085"/>
    <w:rsid w:val="00842088"/>
    <w:rsid w:val="0084213B"/>
    <w:rsid w:val="008422CE"/>
    <w:rsid w:val="008422E4"/>
    <w:rsid w:val="00842550"/>
    <w:rsid w:val="008425FC"/>
    <w:rsid w:val="00842609"/>
    <w:rsid w:val="0084296E"/>
    <w:rsid w:val="0084302A"/>
    <w:rsid w:val="0084328C"/>
    <w:rsid w:val="00843879"/>
    <w:rsid w:val="008438BD"/>
    <w:rsid w:val="00843979"/>
    <w:rsid w:val="008439FE"/>
    <w:rsid w:val="00843DD6"/>
    <w:rsid w:val="00843E5A"/>
    <w:rsid w:val="008446B6"/>
    <w:rsid w:val="00844C21"/>
    <w:rsid w:val="00844FEE"/>
    <w:rsid w:val="008451BB"/>
    <w:rsid w:val="00845207"/>
    <w:rsid w:val="008453D5"/>
    <w:rsid w:val="0084566A"/>
    <w:rsid w:val="00845D3B"/>
    <w:rsid w:val="008460FF"/>
    <w:rsid w:val="0084647C"/>
    <w:rsid w:val="008466D4"/>
    <w:rsid w:val="008466D5"/>
    <w:rsid w:val="00846EEC"/>
    <w:rsid w:val="00847058"/>
    <w:rsid w:val="00847725"/>
    <w:rsid w:val="00850659"/>
    <w:rsid w:val="0085066E"/>
    <w:rsid w:val="00850A70"/>
    <w:rsid w:val="008512FA"/>
    <w:rsid w:val="008513BE"/>
    <w:rsid w:val="008517CA"/>
    <w:rsid w:val="00851AFC"/>
    <w:rsid w:val="00852457"/>
    <w:rsid w:val="0085266C"/>
    <w:rsid w:val="00852D24"/>
    <w:rsid w:val="00852E4E"/>
    <w:rsid w:val="00852EFE"/>
    <w:rsid w:val="0085355A"/>
    <w:rsid w:val="008538CC"/>
    <w:rsid w:val="00853ACC"/>
    <w:rsid w:val="008543C1"/>
    <w:rsid w:val="00854763"/>
    <w:rsid w:val="00854ED6"/>
    <w:rsid w:val="00854FDA"/>
    <w:rsid w:val="00855058"/>
    <w:rsid w:val="00855A54"/>
    <w:rsid w:val="008566A5"/>
    <w:rsid w:val="00856A35"/>
    <w:rsid w:val="00856EC7"/>
    <w:rsid w:val="00856F8D"/>
    <w:rsid w:val="0085734E"/>
    <w:rsid w:val="0085760D"/>
    <w:rsid w:val="00857837"/>
    <w:rsid w:val="00857AF6"/>
    <w:rsid w:val="00857C78"/>
    <w:rsid w:val="00857F32"/>
    <w:rsid w:val="008609F6"/>
    <w:rsid w:val="0086113A"/>
    <w:rsid w:val="0086123C"/>
    <w:rsid w:val="00861AFC"/>
    <w:rsid w:val="00861C94"/>
    <w:rsid w:val="00861EE0"/>
    <w:rsid w:val="0086221A"/>
    <w:rsid w:val="00862301"/>
    <w:rsid w:val="0086235C"/>
    <w:rsid w:val="008627EA"/>
    <w:rsid w:val="00862862"/>
    <w:rsid w:val="00862C67"/>
    <w:rsid w:val="008630E1"/>
    <w:rsid w:val="008635F0"/>
    <w:rsid w:val="008637BF"/>
    <w:rsid w:val="00864685"/>
    <w:rsid w:val="0086480D"/>
    <w:rsid w:val="008648A3"/>
    <w:rsid w:val="00864A42"/>
    <w:rsid w:val="008656E3"/>
    <w:rsid w:val="008658A0"/>
    <w:rsid w:val="00865AB4"/>
    <w:rsid w:val="0086618E"/>
    <w:rsid w:val="00866353"/>
    <w:rsid w:val="008665BC"/>
    <w:rsid w:val="00866932"/>
    <w:rsid w:val="008670A2"/>
    <w:rsid w:val="00867321"/>
    <w:rsid w:val="008679EA"/>
    <w:rsid w:val="00867AF7"/>
    <w:rsid w:val="00867DB2"/>
    <w:rsid w:val="008702C7"/>
    <w:rsid w:val="00870304"/>
    <w:rsid w:val="0087053E"/>
    <w:rsid w:val="00870580"/>
    <w:rsid w:val="008708DD"/>
    <w:rsid w:val="008709CF"/>
    <w:rsid w:val="00870F24"/>
    <w:rsid w:val="00871089"/>
    <w:rsid w:val="0087151F"/>
    <w:rsid w:val="00871589"/>
    <w:rsid w:val="00871FD2"/>
    <w:rsid w:val="00872247"/>
    <w:rsid w:val="00872481"/>
    <w:rsid w:val="00872629"/>
    <w:rsid w:val="00872679"/>
    <w:rsid w:val="0087279B"/>
    <w:rsid w:val="00872810"/>
    <w:rsid w:val="008728F9"/>
    <w:rsid w:val="00872E83"/>
    <w:rsid w:val="00873257"/>
    <w:rsid w:val="0087329B"/>
    <w:rsid w:val="008733A1"/>
    <w:rsid w:val="00873955"/>
    <w:rsid w:val="00873CD0"/>
    <w:rsid w:val="00874175"/>
    <w:rsid w:val="00874829"/>
    <w:rsid w:val="00874A59"/>
    <w:rsid w:val="00874E27"/>
    <w:rsid w:val="00874FF1"/>
    <w:rsid w:val="008752C5"/>
    <w:rsid w:val="008754BD"/>
    <w:rsid w:val="00875A66"/>
    <w:rsid w:val="00875ADA"/>
    <w:rsid w:val="00875BC3"/>
    <w:rsid w:val="00876083"/>
    <w:rsid w:val="008760AC"/>
    <w:rsid w:val="00876125"/>
    <w:rsid w:val="0087638A"/>
    <w:rsid w:val="0087661B"/>
    <w:rsid w:val="008767EB"/>
    <w:rsid w:val="00876ACE"/>
    <w:rsid w:val="00876EDA"/>
    <w:rsid w:val="008771C5"/>
    <w:rsid w:val="008773E9"/>
    <w:rsid w:val="00877B32"/>
    <w:rsid w:val="0088000C"/>
    <w:rsid w:val="008802B8"/>
    <w:rsid w:val="008805E0"/>
    <w:rsid w:val="008805E3"/>
    <w:rsid w:val="00880AF3"/>
    <w:rsid w:val="008811D7"/>
    <w:rsid w:val="00881695"/>
    <w:rsid w:val="0088182F"/>
    <w:rsid w:val="00881DC4"/>
    <w:rsid w:val="00881DFF"/>
    <w:rsid w:val="00881EC4"/>
    <w:rsid w:val="008823D2"/>
    <w:rsid w:val="00882C6A"/>
    <w:rsid w:val="00882CFB"/>
    <w:rsid w:val="00882D1F"/>
    <w:rsid w:val="00883876"/>
    <w:rsid w:val="008838AA"/>
    <w:rsid w:val="00883B23"/>
    <w:rsid w:val="00884313"/>
    <w:rsid w:val="0088463C"/>
    <w:rsid w:val="00884BA7"/>
    <w:rsid w:val="00884C1F"/>
    <w:rsid w:val="00884E33"/>
    <w:rsid w:val="00884EB6"/>
    <w:rsid w:val="00884EFA"/>
    <w:rsid w:val="00884F12"/>
    <w:rsid w:val="008852F1"/>
    <w:rsid w:val="00885E08"/>
    <w:rsid w:val="00885F07"/>
    <w:rsid w:val="00885FDF"/>
    <w:rsid w:val="008862A8"/>
    <w:rsid w:val="00886417"/>
    <w:rsid w:val="0088683E"/>
    <w:rsid w:val="00886858"/>
    <w:rsid w:val="00886D48"/>
    <w:rsid w:val="00886D79"/>
    <w:rsid w:val="00886FA8"/>
    <w:rsid w:val="008873BE"/>
    <w:rsid w:val="00887636"/>
    <w:rsid w:val="00887ACF"/>
    <w:rsid w:val="00887C90"/>
    <w:rsid w:val="008900A9"/>
    <w:rsid w:val="008900C1"/>
    <w:rsid w:val="0089062A"/>
    <w:rsid w:val="00890809"/>
    <w:rsid w:val="00890929"/>
    <w:rsid w:val="00890A43"/>
    <w:rsid w:val="00890B4E"/>
    <w:rsid w:val="00890D77"/>
    <w:rsid w:val="00890E63"/>
    <w:rsid w:val="00890FD4"/>
    <w:rsid w:val="00891026"/>
    <w:rsid w:val="0089102B"/>
    <w:rsid w:val="00891A1D"/>
    <w:rsid w:val="00892099"/>
    <w:rsid w:val="008920A3"/>
    <w:rsid w:val="008921AC"/>
    <w:rsid w:val="008926D2"/>
    <w:rsid w:val="00892CA7"/>
    <w:rsid w:val="00892E41"/>
    <w:rsid w:val="00892E70"/>
    <w:rsid w:val="00893547"/>
    <w:rsid w:val="00893B08"/>
    <w:rsid w:val="00893C7F"/>
    <w:rsid w:val="00893C96"/>
    <w:rsid w:val="00893F0A"/>
    <w:rsid w:val="00893FE5"/>
    <w:rsid w:val="00894207"/>
    <w:rsid w:val="008944ED"/>
    <w:rsid w:val="00894897"/>
    <w:rsid w:val="0089518D"/>
    <w:rsid w:val="00895247"/>
    <w:rsid w:val="0089526B"/>
    <w:rsid w:val="00895457"/>
    <w:rsid w:val="0089561A"/>
    <w:rsid w:val="008956DD"/>
    <w:rsid w:val="00895750"/>
    <w:rsid w:val="008957C4"/>
    <w:rsid w:val="00896096"/>
    <w:rsid w:val="008960D8"/>
    <w:rsid w:val="00896819"/>
    <w:rsid w:val="00896F51"/>
    <w:rsid w:val="00897CC9"/>
    <w:rsid w:val="00897F71"/>
    <w:rsid w:val="008A0807"/>
    <w:rsid w:val="008A0BFE"/>
    <w:rsid w:val="008A1010"/>
    <w:rsid w:val="008A10E9"/>
    <w:rsid w:val="008A1ABE"/>
    <w:rsid w:val="008A1BF9"/>
    <w:rsid w:val="008A1FF8"/>
    <w:rsid w:val="008A23E7"/>
    <w:rsid w:val="008A287F"/>
    <w:rsid w:val="008A2D01"/>
    <w:rsid w:val="008A2D0E"/>
    <w:rsid w:val="008A312D"/>
    <w:rsid w:val="008A4657"/>
    <w:rsid w:val="008A4BD6"/>
    <w:rsid w:val="008A5171"/>
    <w:rsid w:val="008A5396"/>
    <w:rsid w:val="008A55E9"/>
    <w:rsid w:val="008A59D6"/>
    <w:rsid w:val="008A5E5F"/>
    <w:rsid w:val="008A5EE6"/>
    <w:rsid w:val="008A5F4A"/>
    <w:rsid w:val="008A637B"/>
    <w:rsid w:val="008A75A8"/>
    <w:rsid w:val="008A77E0"/>
    <w:rsid w:val="008A79CD"/>
    <w:rsid w:val="008A7CCC"/>
    <w:rsid w:val="008A7E55"/>
    <w:rsid w:val="008A7EA3"/>
    <w:rsid w:val="008B09E8"/>
    <w:rsid w:val="008B0F2B"/>
    <w:rsid w:val="008B11A7"/>
    <w:rsid w:val="008B15DF"/>
    <w:rsid w:val="008B168E"/>
    <w:rsid w:val="008B198E"/>
    <w:rsid w:val="008B1B3F"/>
    <w:rsid w:val="008B20B0"/>
    <w:rsid w:val="008B27A3"/>
    <w:rsid w:val="008B353D"/>
    <w:rsid w:val="008B3546"/>
    <w:rsid w:val="008B36F6"/>
    <w:rsid w:val="008B3972"/>
    <w:rsid w:val="008B431A"/>
    <w:rsid w:val="008B454F"/>
    <w:rsid w:val="008B4831"/>
    <w:rsid w:val="008B5252"/>
    <w:rsid w:val="008B52F8"/>
    <w:rsid w:val="008B598C"/>
    <w:rsid w:val="008B5C85"/>
    <w:rsid w:val="008B5D6F"/>
    <w:rsid w:val="008B5FAF"/>
    <w:rsid w:val="008B6847"/>
    <w:rsid w:val="008B6AE2"/>
    <w:rsid w:val="008B73D0"/>
    <w:rsid w:val="008B7A42"/>
    <w:rsid w:val="008B7BA9"/>
    <w:rsid w:val="008B7CBC"/>
    <w:rsid w:val="008B7D51"/>
    <w:rsid w:val="008C0487"/>
    <w:rsid w:val="008C08C2"/>
    <w:rsid w:val="008C0DCB"/>
    <w:rsid w:val="008C0F75"/>
    <w:rsid w:val="008C127A"/>
    <w:rsid w:val="008C1C6F"/>
    <w:rsid w:val="008C227D"/>
    <w:rsid w:val="008C2543"/>
    <w:rsid w:val="008C25FD"/>
    <w:rsid w:val="008C27D0"/>
    <w:rsid w:val="008C2B52"/>
    <w:rsid w:val="008C2F8B"/>
    <w:rsid w:val="008C350A"/>
    <w:rsid w:val="008C3DDE"/>
    <w:rsid w:val="008C3E2F"/>
    <w:rsid w:val="008C3F84"/>
    <w:rsid w:val="008C41F2"/>
    <w:rsid w:val="008C475F"/>
    <w:rsid w:val="008C480B"/>
    <w:rsid w:val="008C48C9"/>
    <w:rsid w:val="008C4A4C"/>
    <w:rsid w:val="008C4C72"/>
    <w:rsid w:val="008C5311"/>
    <w:rsid w:val="008C5419"/>
    <w:rsid w:val="008C54B9"/>
    <w:rsid w:val="008C55FC"/>
    <w:rsid w:val="008C5A9A"/>
    <w:rsid w:val="008C5E28"/>
    <w:rsid w:val="008C5EB8"/>
    <w:rsid w:val="008C65E6"/>
    <w:rsid w:val="008C6744"/>
    <w:rsid w:val="008C6A3E"/>
    <w:rsid w:val="008C709A"/>
    <w:rsid w:val="008C715C"/>
    <w:rsid w:val="008C738F"/>
    <w:rsid w:val="008C7480"/>
    <w:rsid w:val="008C74DA"/>
    <w:rsid w:val="008D01E7"/>
    <w:rsid w:val="008D03A9"/>
    <w:rsid w:val="008D0A75"/>
    <w:rsid w:val="008D0B4B"/>
    <w:rsid w:val="008D0CD2"/>
    <w:rsid w:val="008D14F7"/>
    <w:rsid w:val="008D155C"/>
    <w:rsid w:val="008D176B"/>
    <w:rsid w:val="008D1865"/>
    <w:rsid w:val="008D1F06"/>
    <w:rsid w:val="008D278F"/>
    <w:rsid w:val="008D2AB8"/>
    <w:rsid w:val="008D2C7A"/>
    <w:rsid w:val="008D30BC"/>
    <w:rsid w:val="008D3352"/>
    <w:rsid w:val="008D34C1"/>
    <w:rsid w:val="008D38EF"/>
    <w:rsid w:val="008D3A85"/>
    <w:rsid w:val="008D3AA1"/>
    <w:rsid w:val="008D3F48"/>
    <w:rsid w:val="008D40F3"/>
    <w:rsid w:val="008D426F"/>
    <w:rsid w:val="008D4815"/>
    <w:rsid w:val="008D4819"/>
    <w:rsid w:val="008D4A00"/>
    <w:rsid w:val="008D4AA0"/>
    <w:rsid w:val="008D4C33"/>
    <w:rsid w:val="008D4EBC"/>
    <w:rsid w:val="008D4FFC"/>
    <w:rsid w:val="008D53C2"/>
    <w:rsid w:val="008D5414"/>
    <w:rsid w:val="008D54A4"/>
    <w:rsid w:val="008D573F"/>
    <w:rsid w:val="008D592D"/>
    <w:rsid w:val="008D5A8A"/>
    <w:rsid w:val="008D5B74"/>
    <w:rsid w:val="008D5C00"/>
    <w:rsid w:val="008D6271"/>
    <w:rsid w:val="008D62E0"/>
    <w:rsid w:val="008D6737"/>
    <w:rsid w:val="008D691D"/>
    <w:rsid w:val="008D6D42"/>
    <w:rsid w:val="008D71BD"/>
    <w:rsid w:val="008D75E8"/>
    <w:rsid w:val="008D7DA9"/>
    <w:rsid w:val="008E0136"/>
    <w:rsid w:val="008E050A"/>
    <w:rsid w:val="008E087B"/>
    <w:rsid w:val="008E087D"/>
    <w:rsid w:val="008E0A84"/>
    <w:rsid w:val="008E0B57"/>
    <w:rsid w:val="008E0B9F"/>
    <w:rsid w:val="008E164F"/>
    <w:rsid w:val="008E1792"/>
    <w:rsid w:val="008E182C"/>
    <w:rsid w:val="008E19B4"/>
    <w:rsid w:val="008E2785"/>
    <w:rsid w:val="008E2883"/>
    <w:rsid w:val="008E2AA4"/>
    <w:rsid w:val="008E2AB5"/>
    <w:rsid w:val="008E2BDF"/>
    <w:rsid w:val="008E2CB4"/>
    <w:rsid w:val="008E3937"/>
    <w:rsid w:val="008E39AC"/>
    <w:rsid w:val="008E443E"/>
    <w:rsid w:val="008E4A34"/>
    <w:rsid w:val="008E4A71"/>
    <w:rsid w:val="008E55EC"/>
    <w:rsid w:val="008E57AF"/>
    <w:rsid w:val="008E5A83"/>
    <w:rsid w:val="008E5D7A"/>
    <w:rsid w:val="008E5EAA"/>
    <w:rsid w:val="008E5FF2"/>
    <w:rsid w:val="008E6676"/>
    <w:rsid w:val="008E670C"/>
    <w:rsid w:val="008E7027"/>
    <w:rsid w:val="008E704D"/>
    <w:rsid w:val="008E7100"/>
    <w:rsid w:val="008E723C"/>
    <w:rsid w:val="008E7290"/>
    <w:rsid w:val="008E78D5"/>
    <w:rsid w:val="008E7D78"/>
    <w:rsid w:val="008E7EBC"/>
    <w:rsid w:val="008F03FF"/>
    <w:rsid w:val="008F0C0C"/>
    <w:rsid w:val="008F0CCE"/>
    <w:rsid w:val="008F1616"/>
    <w:rsid w:val="008F19FE"/>
    <w:rsid w:val="008F1B0C"/>
    <w:rsid w:val="008F1B87"/>
    <w:rsid w:val="008F1E21"/>
    <w:rsid w:val="008F241C"/>
    <w:rsid w:val="008F2738"/>
    <w:rsid w:val="008F278F"/>
    <w:rsid w:val="008F2A3A"/>
    <w:rsid w:val="008F2E2B"/>
    <w:rsid w:val="008F3148"/>
    <w:rsid w:val="008F35EB"/>
    <w:rsid w:val="008F3818"/>
    <w:rsid w:val="008F39DD"/>
    <w:rsid w:val="008F3C40"/>
    <w:rsid w:val="008F3FDE"/>
    <w:rsid w:val="008F4A34"/>
    <w:rsid w:val="008F51A5"/>
    <w:rsid w:val="008F5318"/>
    <w:rsid w:val="008F5481"/>
    <w:rsid w:val="008F5758"/>
    <w:rsid w:val="008F59A7"/>
    <w:rsid w:val="008F59AE"/>
    <w:rsid w:val="008F5CDD"/>
    <w:rsid w:val="008F5DD1"/>
    <w:rsid w:val="008F5E23"/>
    <w:rsid w:val="008F6851"/>
    <w:rsid w:val="008F6BB8"/>
    <w:rsid w:val="008F71F8"/>
    <w:rsid w:val="008F73A4"/>
    <w:rsid w:val="008F7726"/>
    <w:rsid w:val="008F7873"/>
    <w:rsid w:val="008F78DE"/>
    <w:rsid w:val="008F79F5"/>
    <w:rsid w:val="008F7A23"/>
    <w:rsid w:val="008F7EF7"/>
    <w:rsid w:val="008F7FCE"/>
    <w:rsid w:val="00900028"/>
    <w:rsid w:val="0090005B"/>
    <w:rsid w:val="009002DE"/>
    <w:rsid w:val="009003BD"/>
    <w:rsid w:val="0090093E"/>
    <w:rsid w:val="00900D87"/>
    <w:rsid w:val="00901799"/>
    <w:rsid w:val="009018F3"/>
    <w:rsid w:val="00901B77"/>
    <w:rsid w:val="00901E66"/>
    <w:rsid w:val="00901FA4"/>
    <w:rsid w:val="00901FDE"/>
    <w:rsid w:val="00902027"/>
    <w:rsid w:val="00902211"/>
    <w:rsid w:val="00902692"/>
    <w:rsid w:val="00902F1E"/>
    <w:rsid w:val="00902F85"/>
    <w:rsid w:val="00903673"/>
    <w:rsid w:val="009036FF"/>
    <w:rsid w:val="00903BA5"/>
    <w:rsid w:val="00903BFF"/>
    <w:rsid w:val="00903C2A"/>
    <w:rsid w:val="00903F7B"/>
    <w:rsid w:val="009045B7"/>
    <w:rsid w:val="00904A72"/>
    <w:rsid w:val="00904BC1"/>
    <w:rsid w:val="00904C6A"/>
    <w:rsid w:val="00904EAA"/>
    <w:rsid w:val="00904F8D"/>
    <w:rsid w:val="0090531B"/>
    <w:rsid w:val="009054E2"/>
    <w:rsid w:val="009056A1"/>
    <w:rsid w:val="00905AD8"/>
    <w:rsid w:val="00905FE7"/>
    <w:rsid w:val="00906043"/>
    <w:rsid w:val="00906606"/>
    <w:rsid w:val="009067A3"/>
    <w:rsid w:val="00906BA1"/>
    <w:rsid w:val="00906DB9"/>
    <w:rsid w:val="00906F54"/>
    <w:rsid w:val="00907081"/>
    <w:rsid w:val="00907115"/>
    <w:rsid w:val="00907739"/>
    <w:rsid w:val="009102C6"/>
    <w:rsid w:val="00910DF3"/>
    <w:rsid w:val="00910E7E"/>
    <w:rsid w:val="0091119A"/>
    <w:rsid w:val="00911833"/>
    <w:rsid w:val="00911A05"/>
    <w:rsid w:val="00911CB7"/>
    <w:rsid w:val="009121F9"/>
    <w:rsid w:val="0091248F"/>
    <w:rsid w:val="00912F90"/>
    <w:rsid w:val="009135F3"/>
    <w:rsid w:val="0091364C"/>
    <w:rsid w:val="00913A07"/>
    <w:rsid w:val="00913A44"/>
    <w:rsid w:val="00913B6D"/>
    <w:rsid w:val="00913C24"/>
    <w:rsid w:val="0091407A"/>
    <w:rsid w:val="009141F7"/>
    <w:rsid w:val="00914E93"/>
    <w:rsid w:val="009151D9"/>
    <w:rsid w:val="009154D6"/>
    <w:rsid w:val="00915ABC"/>
    <w:rsid w:val="00915AE4"/>
    <w:rsid w:val="00915CA2"/>
    <w:rsid w:val="00915D23"/>
    <w:rsid w:val="00915E33"/>
    <w:rsid w:val="00916539"/>
    <w:rsid w:val="0091696A"/>
    <w:rsid w:val="009169DF"/>
    <w:rsid w:val="00916A8C"/>
    <w:rsid w:val="00916D50"/>
    <w:rsid w:val="00917161"/>
    <w:rsid w:val="009171D7"/>
    <w:rsid w:val="009174EE"/>
    <w:rsid w:val="009175DB"/>
    <w:rsid w:val="00917793"/>
    <w:rsid w:val="00917AF0"/>
    <w:rsid w:val="009200BF"/>
    <w:rsid w:val="00920461"/>
    <w:rsid w:val="0092094E"/>
    <w:rsid w:val="00920B25"/>
    <w:rsid w:val="00920CED"/>
    <w:rsid w:val="00920CF6"/>
    <w:rsid w:val="009211FA"/>
    <w:rsid w:val="009212DB"/>
    <w:rsid w:val="00921515"/>
    <w:rsid w:val="00921528"/>
    <w:rsid w:val="0092157A"/>
    <w:rsid w:val="00921621"/>
    <w:rsid w:val="00921B78"/>
    <w:rsid w:val="00921B7E"/>
    <w:rsid w:val="00921D42"/>
    <w:rsid w:val="0092250E"/>
    <w:rsid w:val="009226CC"/>
    <w:rsid w:val="00922A34"/>
    <w:rsid w:val="00922A3A"/>
    <w:rsid w:val="00922BD6"/>
    <w:rsid w:val="00922DBE"/>
    <w:rsid w:val="00922F99"/>
    <w:rsid w:val="0092342F"/>
    <w:rsid w:val="0092361B"/>
    <w:rsid w:val="00923691"/>
    <w:rsid w:val="009236A1"/>
    <w:rsid w:val="00923765"/>
    <w:rsid w:val="009239C2"/>
    <w:rsid w:val="00923F6C"/>
    <w:rsid w:val="0092417D"/>
    <w:rsid w:val="00924368"/>
    <w:rsid w:val="009244C3"/>
    <w:rsid w:val="00924769"/>
    <w:rsid w:val="009247C6"/>
    <w:rsid w:val="009253C2"/>
    <w:rsid w:val="009253E0"/>
    <w:rsid w:val="00925441"/>
    <w:rsid w:val="00925C43"/>
    <w:rsid w:val="00925C86"/>
    <w:rsid w:val="00926287"/>
    <w:rsid w:val="00926D88"/>
    <w:rsid w:val="00926F79"/>
    <w:rsid w:val="009270CE"/>
    <w:rsid w:val="00927357"/>
    <w:rsid w:val="009279AF"/>
    <w:rsid w:val="009300AE"/>
    <w:rsid w:val="009300CB"/>
    <w:rsid w:val="009309C6"/>
    <w:rsid w:val="00930A0E"/>
    <w:rsid w:val="00931476"/>
    <w:rsid w:val="009315FD"/>
    <w:rsid w:val="00931AD7"/>
    <w:rsid w:val="00931E2D"/>
    <w:rsid w:val="00931F7A"/>
    <w:rsid w:val="00931FD7"/>
    <w:rsid w:val="009327F0"/>
    <w:rsid w:val="00932886"/>
    <w:rsid w:val="00932B0C"/>
    <w:rsid w:val="00932BE7"/>
    <w:rsid w:val="009333B8"/>
    <w:rsid w:val="009336C3"/>
    <w:rsid w:val="00933980"/>
    <w:rsid w:val="00933CD6"/>
    <w:rsid w:val="00933DBE"/>
    <w:rsid w:val="009345CB"/>
    <w:rsid w:val="0093492D"/>
    <w:rsid w:val="00934F1C"/>
    <w:rsid w:val="0093507B"/>
    <w:rsid w:val="0093528E"/>
    <w:rsid w:val="009356CD"/>
    <w:rsid w:val="00935789"/>
    <w:rsid w:val="009357B7"/>
    <w:rsid w:val="00935841"/>
    <w:rsid w:val="00935C5E"/>
    <w:rsid w:val="009362AF"/>
    <w:rsid w:val="009362B2"/>
    <w:rsid w:val="00936972"/>
    <w:rsid w:val="00937057"/>
    <w:rsid w:val="0093705D"/>
    <w:rsid w:val="00937249"/>
    <w:rsid w:val="009374EA"/>
    <w:rsid w:val="00937628"/>
    <w:rsid w:val="009377C1"/>
    <w:rsid w:val="00937EC0"/>
    <w:rsid w:val="00937F32"/>
    <w:rsid w:val="0094054D"/>
    <w:rsid w:val="00940C3D"/>
    <w:rsid w:val="00940D27"/>
    <w:rsid w:val="00940F59"/>
    <w:rsid w:val="0094145B"/>
    <w:rsid w:val="00941AFC"/>
    <w:rsid w:val="00941DD9"/>
    <w:rsid w:val="00941DF8"/>
    <w:rsid w:val="00941EB5"/>
    <w:rsid w:val="009424CB"/>
    <w:rsid w:val="009424D6"/>
    <w:rsid w:val="009428FD"/>
    <w:rsid w:val="00942F7E"/>
    <w:rsid w:val="009431B2"/>
    <w:rsid w:val="009434D5"/>
    <w:rsid w:val="00943646"/>
    <w:rsid w:val="00943D11"/>
    <w:rsid w:val="00943E78"/>
    <w:rsid w:val="00943F0F"/>
    <w:rsid w:val="00944693"/>
    <w:rsid w:val="00944BE9"/>
    <w:rsid w:val="00944CC8"/>
    <w:rsid w:val="00944DE2"/>
    <w:rsid w:val="00944FA6"/>
    <w:rsid w:val="0094573F"/>
    <w:rsid w:val="00945ADF"/>
    <w:rsid w:val="00945BB2"/>
    <w:rsid w:val="00945CBB"/>
    <w:rsid w:val="00945E56"/>
    <w:rsid w:val="009460EA"/>
    <w:rsid w:val="00946671"/>
    <w:rsid w:val="00946ACA"/>
    <w:rsid w:val="00946AD8"/>
    <w:rsid w:val="00946B3A"/>
    <w:rsid w:val="00946DF9"/>
    <w:rsid w:val="00947D02"/>
    <w:rsid w:val="00947EA0"/>
    <w:rsid w:val="00947FBE"/>
    <w:rsid w:val="0095008B"/>
    <w:rsid w:val="009507A6"/>
    <w:rsid w:val="00950CC7"/>
    <w:rsid w:val="00951A21"/>
    <w:rsid w:val="0095224C"/>
    <w:rsid w:val="00952533"/>
    <w:rsid w:val="009526B6"/>
    <w:rsid w:val="00952A25"/>
    <w:rsid w:val="00952C2F"/>
    <w:rsid w:val="00952E4D"/>
    <w:rsid w:val="009532F0"/>
    <w:rsid w:val="009535C8"/>
    <w:rsid w:val="00953672"/>
    <w:rsid w:val="00953BDA"/>
    <w:rsid w:val="0095400E"/>
    <w:rsid w:val="0095439E"/>
    <w:rsid w:val="00954572"/>
    <w:rsid w:val="00954C35"/>
    <w:rsid w:val="00955116"/>
    <w:rsid w:val="00955122"/>
    <w:rsid w:val="009551BA"/>
    <w:rsid w:val="00955B91"/>
    <w:rsid w:val="00955C8B"/>
    <w:rsid w:val="00955D7C"/>
    <w:rsid w:val="0095637D"/>
    <w:rsid w:val="0095684D"/>
    <w:rsid w:val="0095687F"/>
    <w:rsid w:val="009568B1"/>
    <w:rsid w:val="0095762B"/>
    <w:rsid w:val="00957ED5"/>
    <w:rsid w:val="00960314"/>
    <w:rsid w:val="00960D0A"/>
    <w:rsid w:val="00960D50"/>
    <w:rsid w:val="00961568"/>
    <w:rsid w:val="00961600"/>
    <w:rsid w:val="00961AF6"/>
    <w:rsid w:val="00961E54"/>
    <w:rsid w:val="00961FAC"/>
    <w:rsid w:val="00961FC3"/>
    <w:rsid w:val="00962111"/>
    <w:rsid w:val="00962251"/>
    <w:rsid w:val="0096232E"/>
    <w:rsid w:val="00962BEF"/>
    <w:rsid w:val="00962D34"/>
    <w:rsid w:val="00962E4E"/>
    <w:rsid w:val="00962EFF"/>
    <w:rsid w:val="00963259"/>
    <w:rsid w:val="00963C25"/>
    <w:rsid w:val="00963CA4"/>
    <w:rsid w:val="00963EC8"/>
    <w:rsid w:val="0096427C"/>
    <w:rsid w:val="00964B20"/>
    <w:rsid w:val="00964BC2"/>
    <w:rsid w:val="00965343"/>
    <w:rsid w:val="00965875"/>
    <w:rsid w:val="00965DB7"/>
    <w:rsid w:val="009660F8"/>
    <w:rsid w:val="00966BC9"/>
    <w:rsid w:val="00966C4D"/>
    <w:rsid w:val="00966D3A"/>
    <w:rsid w:val="00966D91"/>
    <w:rsid w:val="00966EBB"/>
    <w:rsid w:val="009708BC"/>
    <w:rsid w:val="00970A6D"/>
    <w:rsid w:val="00970C00"/>
    <w:rsid w:val="00970D83"/>
    <w:rsid w:val="00970EFF"/>
    <w:rsid w:val="00970F98"/>
    <w:rsid w:val="0097108B"/>
    <w:rsid w:val="00971A15"/>
    <w:rsid w:val="00971A81"/>
    <w:rsid w:val="00971C35"/>
    <w:rsid w:val="00971D38"/>
    <w:rsid w:val="00971E64"/>
    <w:rsid w:val="00972301"/>
    <w:rsid w:val="00972846"/>
    <w:rsid w:val="00972D91"/>
    <w:rsid w:val="00973390"/>
    <w:rsid w:val="00973473"/>
    <w:rsid w:val="00973556"/>
    <w:rsid w:val="009739FF"/>
    <w:rsid w:val="009742D2"/>
    <w:rsid w:val="0097448B"/>
    <w:rsid w:val="00974877"/>
    <w:rsid w:val="00974921"/>
    <w:rsid w:val="00974C40"/>
    <w:rsid w:val="00974F18"/>
    <w:rsid w:val="00974F47"/>
    <w:rsid w:val="00975059"/>
    <w:rsid w:val="0097512C"/>
    <w:rsid w:val="00975A9F"/>
    <w:rsid w:val="00975ADB"/>
    <w:rsid w:val="00975EF6"/>
    <w:rsid w:val="00976010"/>
    <w:rsid w:val="0097630E"/>
    <w:rsid w:val="009768C2"/>
    <w:rsid w:val="00976C24"/>
    <w:rsid w:val="009773D3"/>
    <w:rsid w:val="0097791D"/>
    <w:rsid w:val="00977BC3"/>
    <w:rsid w:val="00977C97"/>
    <w:rsid w:val="0098064D"/>
    <w:rsid w:val="00980EA3"/>
    <w:rsid w:val="00981032"/>
    <w:rsid w:val="00981413"/>
    <w:rsid w:val="00981A79"/>
    <w:rsid w:val="00981A8A"/>
    <w:rsid w:val="00982110"/>
    <w:rsid w:val="00982505"/>
    <w:rsid w:val="00982552"/>
    <w:rsid w:val="0098274E"/>
    <w:rsid w:val="00982893"/>
    <w:rsid w:val="00982B93"/>
    <w:rsid w:val="00982CC2"/>
    <w:rsid w:val="00982EFE"/>
    <w:rsid w:val="00982FDC"/>
    <w:rsid w:val="00983796"/>
    <w:rsid w:val="009837FD"/>
    <w:rsid w:val="00983AAB"/>
    <w:rsid w:val="00983B0C"/>
    <w:rsid w:val="00983D8A"/>
    <w:rsid w:val="00983FFD"/>
    <w:rsid w:val="009840CA"/>
    <w:rsid w:val="00984876"/>
    <w:rsid w:val="009849E4"/>
    <w:rsid w:val="00985416"/>
    <w:rsid w:val="009855BC"/>
    <w:rsid w:val="009856F0"/>
    <w:rsid w:val="00985C40"/>
    <w:rsid w:val="00986082"/>
    <w:rsid w:val="0098613D"/>
    <w:rsid w:val="0098628F"/>
    <w:rsid w:val="009862DF"/>
    <w:rsid w:val="009865DC"/>
    <w:rsid w:val="009869F2"/>
    <w:rsid w:val="00986C0E"/>
    <w:rsid w:val="00986C7B"/>
    <w:rsid w:val="00986DCD"/>
    <w:rsid w:val="00986FCC"/>
    <w:rsid w:val="0098704A"/>
    <w:rsid w:val="009871A8"/>
    <w:rsid w:val="009871C4"/>
    <w:rsid w:val="00987972"/>
    <w:rsid w:val="00987B1C"/>
    <w:rsid w:val="00987D67"/>
    <w:rsid w:val="0099028A"/>
    <w:rsid w:val="00990B52"/>
    <w:rsid w:val="00990B7B"/>
    <w:rsid w:val="00990D49"/>
    <w:rsid w:val="00991395"/>
    <w:rsid w:val="00991437"/>
    <w:rsid w:val="0099176A"/>
    <w:rsid w:val="00991D43"/>
    <w:rsid w:val="00992188"/>
    <w:rsid w:val="0099228A"/>
    <w:rsid w:val="00992625"/>
    <w:rsid w:val="00992B11"/>
    <w:rsid w:val="00992B50"/>
    <w:rsid w:val="00992E51"/>
    <w:rsid w:val="0099395C"/>
    <w:rsid w:val="00993F64"/>
    <w:rsid w:val="00994391"/>
    <w:rsid w:val="0099449D"/>
    <w:rsid w:val="009947F4"/>
    <w:rsid w:val="00994926"/>
    <w:rsid w:val="00994B9D"/>
    <w:rsid w:val="00994BB5"/>
    <w:rsid w:val="00994FD0"/>
    <w:rsid w:val="009950D8"/>
    <w:rsid w:val="00995344"/>
    <w:rsid w:val="0099564C"/>
    <w:rsid w:val="0099578B"/>
    <w:rsid w:val="009959CE"/>
    <w:rsid w:val="00996075"/>
    <w:rsid w:val="00996234"/>
    <w:rsid w:val="0099626F"/>
    <w:rsid w:val="009968D9"/>
    <w:rsid w:val="00996C3B"/>
    <w:rsid w:val="00996CC5"/>
    <w:rsid w:val="009971BC"/>
    <w:rsid w:val="0099764A"/>
    <w:rsid w:val="0099769F"/>
    <w:rsid w:val="00997888"/>
    <w:rsid w:val="009A093A"/>
    <w:rsid w:val="009A117C"/>
    <w:rsid w:val="009A1643"/>
    <w:rsid w:val="009A1AF4"/>
    <w:rsid w:val="009A1CEA"/>
    <w:rsid w:val="009A1D37"/>
    <w:rsid w:val="009A1FAF"/>
    <w:rsid w:val="009A2377"/>
    <w:rsid w:val="009A2BFF"/>
    <w:rsid w:val="009A2FF5"/>
    <w:rsid w:val="009A3056"/>
    <w:rsid w:val="009A34AC"/>
    <w:rsid w:val="009A36CD"/>
    <w:rsid w:val="009A3B45"/>
    <w:rsid w:val="009A4088"/>
    <w:rsid w:val="009A4478"/>
    <w:rsid w:val="009A4650"/>
    <w:rsid w:val="009A5625"/>
    <w:rsid w:val="009A5D3A"/>
    <w:rsid w:val="009A5DC0"/>
    <w:rsid w:val="009A61BB"/>
    <w:rsid w:val="009A62A1"/>
    <w:rsid w:val="009A64AA"/>
    <w:rsid w:val="009A64E4"/>
    <w:rsid w:val="009A6985"/>
    <w:rsid w:val="009A6ADC"/>
    <w:rsid w:val="009A7173"/>
    <w:rsid w:val="009A71F6"/>
    <w:rsid w:val="009A73DA"/>
    <w:rsid w:val="009A754E"/>
    <w:rsid w:val="009A7572"/>
    <w:rsid w:val="009A75AB"/>
    <w:rsid w:val="009A7765"/>
    <w:rsid w:val="009A78C3"/>
    <w:rsid w:val="009A7B0E"/>
    <w:rsid w:val="009B0EA4"/>
    <w:rsid w:val="009B0FDE"/>
    <w:rsid w:val="009B13F7"/>
    <w:rsid w:val="009B156B"/>
    <w:rsid w:val="009B16FE"/>
    <w:rsid w:val="009B170A"/>
    <w:rsid w:val="009B1BCE"/>
    <w:rsid w:val="009B1DB2"/>
    <w:rsid w:val="009B1E6B"/>
    <w:rsid w:val="009B1FB1"/>
    <w:rsid w:val="009B2401"/>
    <w:rsid w:val="009B25B7"/>
    <w:rsid w:val="009B27DC"/>
    <w:rsid w:val="009B2934"/>
    <w:rsid w:val="009B2B2B"/>
    <w:rsid w:val="009B2CD7"/>
    <w:rsid w:val="009B2FF0"/>
    <w:rsid w:val="009B3D97"/>
    <w:rsid w:val="009B3FFB"/>
    <w:rsid w:val="009B43EE"/>
    <w:rsid w:val="009B4410"/>
    <w:rsid w:val="009B4562"/>
    <w:rsid w:val="009B4CB6"/>
    <w:rsid w:val="009B550B"/>
    <w:rsid w:val="009B5606"/>
    <w:rsid w:val="009B5A41"/>
    <w:rsid w:val="009B5D70"/>
    <w:rsid w:val="009B643A"/>
    <w:rsid w:val="009B70B5"/>
    <w:rsid w:val="009B778C"/>
    <w:rsid w:val="009C01F1"/>
    <w:rsid w:val="009C023C"/>
    <w:rsid w:val="009C0E1A"/>
    <w:rsid w:val="009C11B8"/>
    <w:rsid w:val="009C1309"/>
    <w:rsid w:val="009C1754"/>
    <w:rsid w:val="009C1764"/>
    <w:rsid w:val="009C1841"/>
    <w:rsid w:val="009C1DA1"/>
    <w:rsid w:val="009C1E43"/>
    <w:rsid w:val="009C1E99"/>
    <w:rsid w:val="009C31A4"/>
    <w:rsid w:val="009C31D3"/>
    <w:rsid w:val="009C321C"/>
    <w:rsid w:val="009C3662"/>
    <w:rsid w:val="009C3828"/>
    <w:rsid w:val="009C3B6F"/>
    <w:rsid w:val="009C3F35"/>
    <w:rsid w:val="009C40DE"/>
    <w:rsid w:val="009C4218"/>
    <w:rsid w:val="009C43C9"/>
    <w:rsid w:val="009C4750"/>
    <w:rsid w:val="009C4E22"/>
    <w:rsid w:val="009C5886"/>
    <w:rsid w:val="009C5A41"/>
    <w:rsid w:val="009C5CA1"/>
    <w:rsid w:val="009C5EB3"/>
    <w:rsid w:val="009C602E"/>
    <w:rsid w:val="009C6161"/>
    <w:rsid w:val="009C61EC"/>
    <w:rsid w:val="009C667B"/>
    <w:rsid w:val="009C6786"/>
    <w:rsid w:val="009C67C1"/>
    <w:rsid w:val="009C6829"/>
    <w:rsid w:val="009C684F"/>
    <w:rsid w:val="009C693F"/>
    <w:rsid w:val="009C6A82"/>
    <w:rsid w:val="009C6B9D"/>
    <w:rsid w:val="009C6D0F"/>
    <w:rsid w:val="009C6DB6"/>
    <w:rsid w:val="009C70E3"/>
    <w:rsid w:val="009C7B41"/>
    <w:rsid w:val="009C7E55"/>
    <w:rsid w:val="009C7F1D"/>
    <w:rsid w:val="009D012A"/>
    <w:rsid w:val="009D027F"/>
    <w:rsid w:val="009D0538"/>
    <w:rsid w:val="009D0559"/>
    <w:rsid w:val="009D0893"/>
    <w:rsid w:val="009D09A9"/>
    <w:rsid w:val="009D0B86"/>
    <w:rsid w:val="009D0E6B"/>
    <w:rsid w:val="009D0F25"/>
    <w:rsid w:val="009D0F41"/>
    <w:rsid w:val="009D1359"/>
    <w:rsid w:val="009D1BBE"/>
    <w:rsid w:val="009D2310"/>
    <w:rsid w:val="009D23FF"/>
    <w:rsid w:val="009D249C"/>
    <w:rsid w:val="009D256A"/>
    <w:rsid w:val="009D2BE9"/>
    <w:rsid w:val="009D3305"/>
    <w:rsid w:val="009D3C18"/>
    <w:rsid w:val="009D3C72"/>
    <w:rsid w:val="009D3D9A"/>
    <w:rsid w:val="009D3DCF"/>
    <w:rsid w:val="009D401F"/>
    <w:rsid w:val="009D40F4"/>
    <w:rsid w:val="009D4C75"/>
    <w:rsid w:val="009D533E"/>
    <w:rsid w:val="009D54F8"/>
    <w:rsid w:val="009D618F"/>
    <w:rsid w:val="009D65A7"/>
    <w:rsid w:val="009D681A"/>
    <w:rsid w:val="009D6F21"/>
    <w:rsid w:val="009D72F0"/>
    <w:rsid w:val="009D7324"/>
    <w:rsid w:val="009D73E5"/>
    <w:rsid w:val="009D7AD0"/>
    <w:rsid w:val="009E026C"/>
    <w:rsid w:val="009E0532"/>
    <w:rsid w:val="009E0581"/>
    <w:rsid w:val="009E05AA"/>
    <w:rsid w:val="009E0600"/>
    <w:rsid w:val="009E067A"/>
    <w:rsid w:val="009E0A6A"/>
    <w:rsid w:val="009E0B00"/>
    <w:rsid w:val="009E0BFC"/>
    <w:rsid w:val="009E1868"/>
    <w:rsid w:val="009E1F66"/>
    <w:rsid w:val="009E2417"/>
    <w:rsid w:val="009E28DC"/>
    <w:rsid w:val="009E346F"/>
    <w:rsid w:val="009E36FF"/>
    <w:rsid w:val="009E391C"/>
    <w:rsid w:val="009E3A3B"/>
    <w:rsid w:val="009E455B"/>
    <w:rsid w:val="009E4F58"/>
    <w:rsid w:val="009E50DA"/>
    <w:rsid w:val="009E53D3"/>
    <w:rsid w:val="009E55CC"/>
    <w:rsid w:val="009E5856"/>
    <w:rsid w:val="009E59A8"/>
    <w:rsid w:val="009E6089"/>
    <w:rsid w:val="009E625F"/>
    <w:rsid w:val="009E6A80"/>
    <w:rsid w:val="009E6CBD"/>
    <w:rsid w:val="009E6CF1"/>
    <w:rsid w:val="009E7901"/>
    <w:rsid w:val="009E7EBF"/>
    <w:rsid w:val="009F0396"/>
    <w:rsid w:val="009F040A"/>
    <w:rsid w:val="009F071E"/>
    <w:rsid w:val="009F07E4"/>
    <w:rsid w:val="009F0B32"/>
    <w:rsid w:val="009F0B49"/>
    <w:rsid w:val="009F0C4E"/>
    <w:rsid w:val="009F103B"/>
    <w:rsid w:val="009F112E"/>
    <w:rsid w:val="009F1853"/>
    <w:rsid w:val="009F1EA4"/>
    <w:rsid w:val="009F20D4"/>
    <w:rsid w:val="009F2243"/>
    <w:rsid w:val="009F2372"/>
    <w:rsid w:val="009F26BA"/>
    <w:rsid w:val="009F286F"/>
    <w:rsid w:val="009F2EFF"/>
    <w:rsid w:val="009F301B"/>
    <w:rsid w:val="009F3286"/>
    <w:rsid w:val="009F38FA"/>
    <w:rsid w:val="009F3B76"/>
    <w:rsid w:val="009F452B"/>
    <w:rsid w:val="009F4B8F"/>
    <w:rsid w:val="009F5078"/>
    <w:rsid w:val="009F547F"/>
    <w:rsid w:val="009F55A2"/>
    <w:rsid w:val="009F599D"/>
    <w:rsid w:val="009F5A83"/>
    <w:rsid w:val="009F5CE8"/>
    <w:rsid w:val="009F5CEB"/>
    <w:rsid w:val="009F5FFB"/>
    <w:rsid w:val="009F6531"/>
    <w:rsid w:val="009F6682"/>
    <w:rsid w:val="009F68A8"/>
    <w:rsid w:val="009F68BE"/>
    <w:rsid w:val="009F68FD"/>
    <w:rsid w:val="009F6AD8"/>
    <w:rsid w:val="009F6D7D"/>
    <w:rsid w:val="009F6E23"/>
    <w:rsid w:val="009F772E"/>
    <w:rsid w:val="009F7AC3"/>
    <w:rsid w:val="00A0019F"/>
    <w:rsid w:val="00A00658"/>
    <w:rsid w:val="00A008EF"/>
    <w:rsid w:val="00A00937"/>
    <w:rsid w:val="00A00A2A"/>
    <w:rsid w:val="00A00C7F"/>
    <w:rsid w:val="00A00E31"/>
    <w:rsid w:val="00A0129A"/>
    <w:rsid w:val="00A012DE"/>
    <w:rsid w:val="00A01395"/>
    <w:rsid w:val="00A0187E"/>
    <w:rsid w:val="00A01998"/>
    <w:rsid w:val="00A01E93"/>
    <w:rsid w:val="00A024FF"/>
    <w:rsid w:val="00A0257C"/>
    <w:rsid w:val="00A02659"/>
    <w:rsid w:val="00A03027"/>
    <w:rsid w:val="00A03097"/>
    <w:rsid w:val="00A030C0"/>
    <w:rsid w:val="00A031AC"/>
    <w:rsid w:val="00A0368A"/>
    <w:rsid w:val="00A03773"/>
    <w:rsid w:val="00A03ADB"/>
    <w:rsid w:val="00A03CE8"/>
    <w:rsid w:val="00A03D70"/>
    <w:rsid w:val="00A03F13"/>
    <w:rsid w:val="00A04297"/>
    <w:rsid w:val="00A046C0"/>
    <w:rsid w:val="00A047BA"/>
    <w:rsid w:val="00A04AB5"/>
    <w:rsid w:val="00A051B1"/>
    <w:rsid w:val="00A052EB"/>
    <w:rsid w:val="00A05713"/>
    <w:rsid w:val="00A05718"/>
    <w:rsid w:val="00A065F0"/>
    <w:rsid w:val="00A06816"/>
    <w:rsid w:val="00A068A6"/>
    <w:rsid w:val="00A06912"/>
    <w:rsid w:val="00A06AE7"/>
    <w:rsid w:val="00A06BDB"/>
    <w:rsid w:val="00A0715D"/>
    <w:rsid w:val="00A075BD"/>
    <w:rsid w:val="00A075EC"/>
    <w:rsid w:val="00A075F1"/>
    <w:rsid w:val="00A077AF"/>
    <w:rsid w:val="00A07B8B"/>
    <w:rsid w:val="00A07D8D"/>
    <w:rsid w:val="00A07EB9"/>
    <w:rsid w:val="00A07F3B"/>
    <w:rsid w:val="00A10593"/>
    <w:rsid w:val="00A1064E"/>
    <w:rsid w:val="00A10FE8"/>
    <w:rsid w:val="00A119AF"/>
    <w:rsid w:val="00A11AE1"/>
    <w:rsid w:val="00A11B57"/>
    <w:rsid w:val="00A11D8C"/>
    <w:rsid w:val="00A1200A"/>
    <w:rsid w:val="00A120A6"/>
    <w:rsid w:val="00A12112"/>
    <w:rsid w:val="00A12201"/>
    <w:rsid w:val="00A124B3"/>
    <w:rsid w:val="00A125F0"/>
    <w:rsid w:val="00A12F24"/>
    <w:rsid w:val="00A138E2"/>
    <w:rsid w:val="00A13D7D"/>
    <w:rsid w:val="00A13FD9"/>
    <w:rsid w:val="00A14435"/>
    <w:rsid w:val="00A14843"/>
    <w:rsid w:val="00A15484"/>
    <w:rsid w:val="00A1568C"/>
    <w:rsid w:val="00A1595E"/>
    <w:rsid w:val="00A15B31"/>
    <w:rsid w:val="00A165B2"/>
    <w:rsid w:val="00A16849"/>
    <w:rsid w:val="00A16B79"/>
    <w:rsid w:val="00A17054"/>
    <w:rsid w:val="00A17476"/>
    <w:rsid w:val="00A17FF8"/>
    <w:rsid w:val="00A200BB"/>
    <w:rsid w:val="00A20A0D"/>
    <w:rsid w:val="00A20A19"/>
    <w:rsid w:val="00A20AFB"/>
    <w:rsid w:val="00A21151"/>
    <w:rsid w:val="00A212E0"/>
    <w:rsid w:val="00A216BB"/>
    <w:rsid w:val="00A21808"/>
    <w:rsid w:val="00A218C9"/>
    <w:rsid w:val="00A2190D"/>
    <w:rsid w:val="00A21AC3"/>
    <w:rsid w:val="00A21D9B"/>
    <w:rsid w:val="00A21E94"/>
    <w:rsid w:val="00A22194"/>
    <w:rsid w:val="00A2297B"/>
    <w:rsid w:val="00A22F50"/>
    <w:rsid w:val="00A23555"/>
    <w:rsid w:val="00A2363D"/>
    <w:rsid w:val="00A2363E"/>
    <w:rsid w:val="00A2380B"/>
    <w:rsid w:val="00A2393D"/>
    <w:rsid w:val="00A23A04"/>
    <w:rsid w:val="00A23EAA"/>
    <w:rsid w:val="00A240E9"/>
    <w:rsid w:val="00A24A09"/>
    <w:rsid w:val="00A25527"/>
    <w:rsid w:val="00A256ED"/>
    <w:rsid w:val="00A259B9"/>
    <w:rsid w:val="00A26576"/>
    <w:rsid w:val="00A269E8"/>
    <w:rsid w:val="00A26DA3"/>
    <w:rsid w:val="00A27002"/>
    <w:rsid w:val="00A27085"/>
    <w:rsid w:val="00A278A4"/>
    <w:rsid w:val="00A27F2D"/>
    <w:rsid w:val="00A30239"/>
    <w:rsid w:val="00A30392"/>
    <w:rsid w:val="00A3057C"/>
    <w:rsid w:val="00A30606"/>
    <w:rsid w:val="00A30E48"/>
    <w:rsid w:val="00A315E7"/>
    <w:rsid w:val="00A3174D"/>
    <w:rsid w:val="00A31759"/>
    <w:rsid w:val="00A31846"/>
    <w:rsid w:val="00A31BBB"/>
    <w:rsid w:val="00A31EBE"/>
    <w:rsid w:val="00A32381"/>
    <w:rsid w:val="00A32619"/>
    <w:rsid w:val="00A326E7"/>
    <w:rsid w:val="00A328C9"/>
    <w:rsid w:val="00A32B40"/>
    <w:rsid w:val="00A32B46"/>
    <w:rsid w:val="00A32C51"/>
    <w:rsid w:val="00A32DB8"/>
    <w:rsid w:val="00A336CE"/>
    <w:rsid w:val="00A33800"/>
    <w:rsid w:val="00A33968"/>
    <w:rsid w:val="00A344A1"/>
    <w:rsid w:val="00A3454D"/>
    <w:rsid w:val="00A349C1"/>
    <w:rsid w:val="00A34BC6"/>
    <w:rsid w:val="00A3555A"/>
    <w:rsid w:val="00A3560A"/>
    <w:rsid w:val="00A35692"/>
    <w:rsid w:val="00A35D6D"/>
    <w:rsid w:val="00A36923"/>
    <w:rsid w:val="00A36B46"/>
    <w:rsid w:val="00A36DD4"/>
    <w:rsid w:val="00A375B8"/>
    <w:rsid w:val="00A37A42"/>
    <w:rsid w:val="00A37B42"/>
    <w:rsid w:val="00A37E80"/>
    <w:rsid w:val="00A4058E"/>
    <w:rsid w:val="00A406ED"/>
    <w:rsid w:val="00A40E19"/>
    <w:rsid w:val="00A4147A"/>
    <w:rsid w:val="00A4196C"/>
    <w:rsid w:val="00A41A50"/>
    <w:rsid w:val="00A41B2D"/>
    <w:rsid w:val="00A41F2D"/>
    <w:rsid w:val="00A42317"/>
    <w:rsid w:val="00A42395"/>
    <w:rsid w:val="00A42396"/>
    <w:rsid w:val="00A42D91"/>
    <w:rsid w:val="00A43347"/>
    <w:rsid w:val="00A43629"/>
    <w:rsid w:val="00A438A2"/>
    <w:rsid w:val="00A43981"/>
    <w:rsid w:val="00A43D6A"/>
    <w:rsid w:val="00A44214"/>
    <w:rsid w:val="00A445E1"/>
    <w:rsid w:val="00A446C9"/>
    <w:rsid w:val="00A44800"/>
    <w:rsid w:val="00A448B2"/>
    <w:rsid w:val="00A44C65"/>
    <w:rsid w:val="00A44DF3"/>
    <w:rsid w:val="00A44F36"/>
    <w:rsid w:val="00A450AA"/>
    <w:rsid w:val="00A4536C"/>
    <w:rsid w:val="00A45857"/>
    <w:rsid w:val="00A45D96"/>
    <w:rsid w:val="00A461BF"/>
    <w:rsid w:val="00A461DD"/>
    <w:rsid w:val="00A4656D"/>
    <w:rsid w:val="00A465C6"/>
    <w:rsid w:val="00A465D9"/>
    <w:rsid w:val="00A46A6F"/>
    <w:rsid w:val="00A46A71"/>
    <w:rsid w:val="00A46A9E"/>
    <w:rsid w:val="00A46AE0"/>
    <w:rsid w:val="00A46B48"/>
    <w:rsid w:val="00A46DFF"/>
    <w:rsid w:val="00A46F15"/>
    <w:rsid w:val="00A471C1"/>
    <w:rsid w:val="00A47864"/>
    <w:rsid w:val="00A4795E"/>
    <w:rsid w:val="00A47A78"/>
    <w:rsid w:val="00A47B1D"/>
    <w:rsid w:val="00A5024E"/>
    <w:rsid w:val="00A50336"/>
    <w:rsid w:val="00A50372"/>
    <w:rsid w:val="00A50622"/>
    <w:rsid w:val="00A50758"/>
    <w:rsid w:val="00A50A01"/>
    <w:rsid w:val="00A50DBA"/>
    <w:rsid w:val="00A50F00"/>
    <w:rsid w:val="00A5120B"/>
    <w:rsid w:val="00A5128F"/>
    <w:rsid w:val="00A51366"/>
    <w:rsid w:val="00A513C0"/>
    <w:rsid w:val="00A515C2"/>
    <w:rsid w:val="00A51ABA"/>
    <w:rsid w:val="00A5203A"/>
    <w:rsid w:val="00A52149"/>
    <w:rsid w:val="00A52907"/>
    <w:rsid w:val="00A533E4"/>
    <w:rsid w:val="00A53467"/>
    <w:rsid w:val="00A534D9"/>
    <w:rsid w:val="00A53738"/>
    <w:rsid w:val="00A5385C"/>
    <w:rsid w:val="00A53CA9"/>
    <w:rsid w:val="00A53E77"/>
    <w:rsid w:val="00A54209"/>
    <w:rsid w:val="00A54272"/>
    <w:rsid w:val="00A5435A"/>
    <w:rsid w:val="00A544C0"/>
    <w:rsid w:val="00A547DD"/>
    <w:rsid w:val="00A54834"/>
    <w:rsid w:val="00A54E31"/>
    <w:rsid w:val="00A54E98"/>
    <w:rsid w:val="00A54F42"/>
    <w:rsid w:val="00A55067"/>
    <w:rsid w:val="00A55934"/>
    <w:rsid w:val="00A55A4F"/>
    <w:rsid w:val="00A55E1B"/>
    <w:rsid w:val="00A55FB5"/>
    <w:rsid w:val="00A56478"/>
    <w:rsid w:val="00A56549"/>
    <w:rsid w:val="00A566B3"/>
    <w:rsid w:val="00A56F7D"/>
    <w:rsid w:val="00A57586"/>
    <w:rsid w:val="00A57BCD"/>
    <w:rsid w:val="00A57CA4"/>
    <w:rsid w:val="00A57CD0"/>
    <w:rsid w:val="00A57D36"/>
    <w:rsid w:val="00A57EC4"/>
    <w:rsid w:val="00A600AE"/>
    <w:rsid w:val="00A60C2B"/>
    <w:rsid w:val="00A60F23"/>
    <w:rsid w:val="00A613BC"/>
    <w:rsid w:val="00A61656"/>
    <w:rsid w:val="00A61CCB"/>
    <w:rsid w:val="00A61FFE"/>
    <w:rsid w:val="00A62265"/>
    <w:rsid w:val="00A62841"/>
    <w:rsid w:val="00A62914"/>
    <w:rsid w:val="00A6292C"/>
    <w:rsid w:val="00A62A40"/>
    <w:rsid w:val="00A62AC2"/>
    <w:rsid w:val="00A63150"/>
    <w:rsid w:val="00A634DF"/>
    <w:rsid w:val="00A638C1"/>
    <w:rsid w:val="00A63A0E"/>
    <w:rsid w:val="00A63D48"/>
    <w:rsid w:val="00A64041"/>
    <w:rsid w:val="00A641ED"/>
    <w:rsid w:val="00A64892"/>
    <w:rsid w:val="00A64B4A"/>
    <w:rsid w:val="00A64BC4"/>
    <w:rsid w:val="00A64E0F"/>
    <w:rsid w:val="00A64E4A"/>
    <w:rsid w:val="00A64E91"/>
    <w:rsid w:val="00A6569E"/>
    <w:rsid w:val="00A65897"/>
    <w:rsid w:val="00A65DB1"/>
    <w:rsid w:val="00A65F6A"/>
    <w:rsid w:val="00A668CF"/>
    <w:rsid w:val="00A669AC"/>
    <w:rsid w:val="00A66A81"/>
    <w:rsid w:val="00A66E05"/>
    <w:rsid w:val="00A66F45"/>
    <w:rsid w:val="00A66F4C"/>
    <w:rsid w:val="00A6700B"/>
    <w:rsid w:val="00A67804"/>
    <w:rsid w:val="00A678C0"/>
    <w:rsid w:val="00A67AC0"/>
    <w:rsid w:val="00A67D02"/>
    <w:rsid w:val="00A67DD4"/>
    <w:rsid w:val="00A70021"/>
    <w:rsid w:val="00A70870"/>
    <w:rsid w:val="00A70CA1"/>
    <w:rsid w:val="00A70D0B"/>
    <w:rsid w:val="00A70DAD"/>
    <w:rsid w:val="00A7106A"/>
    <w:rsid w:val="00A715D2"/>
    <w:rsid w:val="00A719AB"/>
    <w:rsid w:val="00A723AD"/>
    <w:rsid w:val="00A72655"/>
    <w:rsid w:val="00A72B0C"/>
    <w:rsid w:val="00A72B19"/>
    <w:rsid w:val="00A72B1B"/>
    <w:rsid w:val="00A72B20"/>
    <w:rsid w:val="00A73829"/>
    <w:rsid w:val="00A73850"/>
    <w:rsid w:val="00A738B0"/>
    <w:rsid w:val="00A73A37"/>
    <w:rsid w:val="00A73C51"/>
    <w:rsid w:val="00A73F3E"/>
    <w:rsid w:val="00A74383"/>
    <w:rsid w:val="00A74667"/>
    <w:rsid w:val="00A74987"/>
    <w:rsid w:val="00A74C57"/>
    <w:rsid w:val="00A74DDF"/>
    <w:rsid w:val="00A74FEC"/>
    <w:rsid w:val="00A7515D"/>
    <w:rsid w:val="00A75493"/>
    <w:rsid w:val="00A7571C"/>
    <w:rsid w:val="00A759DB"/>
    <w:rsid w:val="00A75A5F"/>
    <w:rsid w:val="00A75BCF"/>
    <w:rsid w:val="00A75C19"/>
    <w:rsid w:val="00A75F96"/>
    <w:rsid w:val="00A761A7"/>
    <w:rsid w:val="00A76345"/>
    <w:rsid w:val="00A76778"/>
    <w:rsid w:val="00A76791"/>
    <w:rsid w:val="00A76F27"/>
    <w:rsid w:val="00A76F4A"/>
    <w:rsid w:val="00A7700D"/>
    <w:rsid w:val="00A77608"/>
    <w:rsid w:val="00A77754"/>
    <w:rsid w:val="00A7777D"/>
    <w:rsid w:val="00A77C6C"/>
    <w:rsid w:val="00A77CDF"/>
    <w:rsid w:val="00A77F6F"/>
    <w:rsid w:val="00A77FCD"/>
    <w:rsid w:val="00A8000F"/>
    <w:rsid w:val="00A801F6"/>
    <w:rsid w:val="00A80446"/>
    <w:rsid w:val="00A809D2"/>
    <w:rsid w:val="00A80B48"/>
    <w:rsid w:val="00A814EF"/>
    <w:rsid w:val="00A8168B"/>
    <w:rsid w:val="00A8179D"/>
    <w:rsid w:val="00A817EF"/>
    <w:rsid w:val="00A81AAC"/>
    <w:rsid w:val="00A82012"/>
    <w:rsid w:val="00A82242"/>
    <w:rsid w:val="00A82D8A"/>
    <w:rsid w:val="00A83145"/>
    <w:rsid w:val="00A83A43"/>
    <w:rsid w:val="00A83F07"/>
    <w:rsid w:val="00A8456A"/>
    <w:rsid w:val="00A8474F"/>
    <w:rsid w:val="00A849F7"/>
    <w:rsid w:val="00A84A41"/>
    <w:rsid w:val="00A84BEA"/>
    <w:rsid w:val="00A84FE9"/>
    <w:rsid w:val="00A85820"/>
    <w:rsid w:val="00A8594F"/>
    <w:rsid w:val="00A85A0C"/>
    <w:rsid w:val="00A85AE9"/>
    <w:rsid w:val="00A85D0A"/>
    <w:rsid w:val="00A85F35"/>
    <w:rsid w:val="00A863BC"/>
    <w:rsid w:val="00A866F7"/>
    <w:rsid w:val="00A869F4"/>
    <w:rsid w:val="00A86C9D"/>
    <w:rsid w:val="00A8712A"/>
    <w:rsid w:val="00A8712F"/>
    <w:rsid w:val="00A8716D"/>
    <w:rsid w:val="00A87265"/>
    <w:rsid w:val="00A8795D"/>
    <w:rsid w:val="00A879A6"/>
    <w:rsid w:val="00A902FA"/>
    <w:rsid w:val="00A90B19"/>
    <w:rsid w:val="00A90BEB"/>
    <w:rsid w:val="00A90CDD"/>
    <w:rsid w:val="00A90D22"/>
    <w:rsid w:val="00A912AA"/>
    <w:rsid w:val="00A91495"/>
    <w:rsid w:val="00A91BBB"/>
    <w:rsid w:val="00A91BCB"/>
    <w:rsid w:val="00A92079"/>
    <w:rsid w:val="00A922AC"/>
    <w:rsid w:val="00A92635"/>
    <w:rsid w:val="00A92A8E"/>
    <w:rsid w:val="00A92B7B"/>
    <w:rsid w:val="00A92BC3"/>
    <w:rsid w:val="00A92ED7"/>
    <w:rsid w:val="00A931BE"/>
    <w:rsid w:val="00A93579"/>
    <w:rsid w:val="00A935A5"/>
    <w:rsid w:val="00A93741"/>
    <w:rsid w:val="00A9378E"/>
    <w:rsid w:val="00A939FA"/>
    <w:rsid w:val="00A9429B"/>
    <w:rsid w:val="00A94406"/>
    <w:rsid w:val="00A94469"/>
    <w:rsid w:val="00A94659"/>
    <w:rsid w:val="00A950D1"/>
    <w:rsid w:val="00A9579E"/>
    <w:rsid w:val="00A957F8"/>
    <w:rsid w:val="00A96409"/>
    <w:rsid w:val="00A96750"/>
    <w:rsid w:val="00A96C0F"/>
    <w:rsid w:val="00A96C2D"/>
    <w:rsid w:val="00A96DA4"/>
    <w:rsid w:val="00A96F33"/>
    <w:rsid w:val="00A9700F"/>
    <w:rsid w:val="00A9716C"/>
    <w:rsid w:val="00A973BC"/>
    <w:rsid w:val="00A97498"/>
    <w:rsid w:val="00A976E0"/>
    <w:rsid w:val="00A97932"/>
    <w:rsid w:val="00A97D1E"/>
    <w:rsid w:val="00A97D83"/>
    <w:rsid w:val="00A97EF2"/>
    <w:rsid w:val="00AA0351"/>
    <w:rsid w:val="00AA03EE"/>
    <w:rsid w:val="00AA080C"/>
    <w:rsid w:val="00AA0B30"/>
    <w:rsid w:val="00AA1D1E"/>
    <w:rsid w:val="00AA1D2F"/>
    <w:rsid w:val="00AA1EA0"/>
    <w:rsid w:val="00AA1F58"/>
    <w:rsid w:val="00AA24B0"/>
    <w:rsid w:val="00AA25CC"/>
    <w:rsid w:val="00AA2832"/>
    <w:rsid w:val="00AA28F0"/>
    <w:rsid w:val="00AA3183"/>
    <w:rsid w:val="00AA3318"/>
    <w:rsid w:val="00AA33C5"/>
    <w:rsid w:val="00AA389E"/>
    <w:rsid w:val="00AA3ADA"/>
    <w:rsid w:val="00AA3DC6"/>
    <w:rsid w:val="00AA3EA4"/>
    <w:rsid w:val="00AA3F11"/>
    <w:rsid w:val="00AA4A8F"/>
    <w:rsid w:val="00AA4AB4"/>
    <w:rsid w:val="00AA4B5F"/>
    <w:rsid w:val="00AA5FD5"/>
    <w:rsid w:val="00AA6113"/>
    <w:rsid w:val="00AA652B"/>
    <w:rsid w:val="00AA6581"/>
    <w:rsid w:val="00AA6784"/>
    <w:rsid w:val="00AA680A"/>
    <w:rsid w:val="00AA6E6B"/>
    <w:rsid w:val="00AA700C"/>
    <w:rsid w:val="00AA7062"/>
    <w:rsid w:val="00AA73B8"/>
    <w:rsid w:val="00AA7418"/>
    <w:rsid w:val="00AA7657"/>
    <w:rsid w:val="00AA7A9E"/>
    <w:rsid w:val="00AA7C4C"/>
    <w:rsid w:val="00AB019C"/>
    <w:rsid w:val="00AB01FE"/>
    <w:rsid w:val="00AB03E7"/>
    <w:rsid w:val="00AB0BBC"/>
    <w:rsid w:val="00AB0C8E"/>
    <w:rsid w:val="00AB0D07"/>
    <w:rsid w:val="00AB0D51"/>
    <w:rsid w:val="00AB0E5F"/>
    <w:rsid w:val="00AB127C"/>
    <w:rsid w:val="00AB18E3"/>
    <w:rsid w:val="00AB18F2"/>
    <w:rsid w:val="00AB1BD1"/>
    <w:rsid w:val="00AB1E01"/>
    <w:rsid w:val="00AB20F5"/>
    <w:rsid w:val="00AB2468"/>
    <w:rsid w:val="00AB28D1"/>
    <w:rsid w:val="00AB2E64"/>
    <w:rsid w:val="00AB336C"/>
    <w:rsid w:val="00AB3A1A"/>
    <w:rsid w:val="00AB3A95"/>
    <w:rsid w:val="00AB43CD"/>
    <w:rsid w:val="00AB44F3"/>
    <w:rsid w:val="00AB47FD"/>
    <w:rsid w:val="00AB4872"/>
    <w:rsid w:val="00AB4986"/>
    <w:rsid w:val="00AB4D3A"/>
    <w:rsid w:val="00AB4F6B"/>
    <w:rsid w:val="00AB51BD"/>
    <w:rsid w:val="00AB5681"/>
    <w:rsid w:val="00AB5E01"/>
    <w:rsid w:val="00AB63D1"/>
    <w:rsid w:val="00AB6596"/>
    <w:rsid w:val="00AB681F"/>
    <w:rsid w:val="00AB69B2"/>
    <w:rsid w:val="00AB6F18"/>
    <w:rsid w:val="00AB6F3E"/>
    <w:rsid w:val="00AB6FC4"/>
    <w:rsid w:val="00AB7A27"/>
    <w:rsid w:val="00AB7C64"/>
    <w:rsid w:val="00AB7F51"/>
    <w:rsid w:val="00AC009C"/>
    <w:rsid w:val="00AC02D8"/>
    <w:rsid w:val="00AC0560"/>
    <w:rsid w:val="00AC0766"/>
    <w:rsid w:val="00AC08D3"/>
    <w:rsid w:val="00AC09AE"/>
    <w:rsid w:val="00AC1193"/>
    <w:rsid w:val="00AC11D7"/>
    <w:rsid w:val="00AC14B2"/>
    <w:rsid w:val="00AC17AF"/>
    <w:rsid w:val="00AC2216"/>
    <w:rsid w:val="00AC230F"/>
    <w:rsid w:val="00AC2AAE"/>
    <w:rsid w:val="00AC2B5D"/>
    <w:rsid w:val="00AC311C"/>
    <w:rsid w:val="00AC3634"/>
    <w:rsid w:val="00AC3BCC"/>
    <w:rsid w:val="00AC3BFA"/>
    <w:rsid w:val="00AC3BFB"/>
    <w:rsid w:val="00AC3C2B"/>
    <w:rsid w:val="00AC3D4F"/>
    <w:rsid w:val="00AC3E0E"/>
    <w:rsid w:val="00AC3EBB"/>
    <w:rsid w:val="00AC4757"/>
    <w:rsid w:val="00AC4874"/>
    <w:rsid w:val="00AC4ABE"/>
    <w:rsid w:val="00AC4B9E"/>
    <w:rsid w:val="00AC4D7E"/>
    <w:rsid w:val="00AC532D"/>
    <w:rsid w:val="00AC577B"/>
    <w:rsid w:val="00AC5839"/>
    <w:rsid w:val="00AC588B"/>
    <w:rsid w:val="00AC5902"/>
    <w:rsid w:val="00AC5A46"/>
    <w:rsid w:val="00AC5EAF"/>
    <w:rsid w:val="00AC61BE"/>
    <w:rsid w:val="00AC62B7"/>
    <w:rsid w:val="00AC678E"/>
    <w:rsid w:val="00AC679B"/>
    <w:rsid w:val="00AC68DD"/>
    <w:rsid w:val="00AC6A09"/>
    <w:rsid w:val="00AC6A88"/>
    <w:rsid w:val="00AC6D71"/>
    <w:rsid w:val="00AC6E38"/>
    <w:rsid w:val="00AC7134"/>
    <w:rsid w:val="00AC718B"/>
    <w:rsid w:val="00AC7759"/>
    <w:rsid w:val="00AC78D1"/>
    <w:rsid w:val="00AC7DAA"/>
    <w:rsid w:val="00AD01EA"/>
    <w:rsid w:val="00AD0866"/>
    <w:rsid w:val="00AD0868"/>
    <w:rsid w:val="00AD0D95"/>
    <w:rsid w:val="00AD0E0C"/>
    <w:rsid w:val="00AD0FF8"/>
    <w:rsid w:val="00AD1040"/>
    <w:rsid w:val="00AD1A81"/>
    <w:rsid w:val="00AD1AF2"/>
    <w:rsid w:val="00AD2134"/>
    <w:rsid w:val="00AD21EE"/>
    <w:rsid w:val="00AD23E4"/>
    <w:rsid w:val="00AD2850"/>
    <w:rsid w:val="00AD2A6D"/>
    <w:rsid w:val="00AD2B24"/>
    <w:rsid w:val="00AD2B82"/>
    <w:rsid w:val="00AD2E3A"/>
    <w:rsid w:val="00AD31B2"/>
    <w:rsid w:val="00AD32F4"/>
    <w:rsid w:val="00AD3680"/>
    <w:rsid w:val="00AD3741"/>
    <w:rsid w:val="00AD3BE7"/>
    <w:rsid w:val="00AD3C9C"/>
    <w:rsid w:val="00AD3DFD"/>
    <w:rsid w:val="00AD4082"/>
    <w:rsid w:val="00AD498A"/>
    <w:rsid w:val="00AD4AAA"/>
    <w:rsid w:val="00AD4B0C"/>
    <w:rsid w:val="00AD5003"/>
    <w:rsid w:val="00AD5224"/>
    <w:rsid w:val="00AD6731"/>
    <w:rsid w:val="00AD6AD6"/>
    <w:rsid w:val="00AD7509"/>
    <w:rsid w:val="00AD76BB"/>
    <w:rsid w:val="00AD77F6"/>
    <w:rsid w:val="00AD79A6"/>
    <w:rsid w:val="00AD7D42"/>
    <w:rsid w:val="00AD7DA0"/>
    <w:rsid w:val="00AD7DF7"/>
    <w:rsid w:val="00AE0433"/>
    <w:rsid w:val="00AE078C"/>
    <w:rsid w:val="00AE095C"/>
    <w:rsid w:val="00AE0F97"/>
    <w:rsid w:val="00AE1072"/>
    <w:rsid w:val="00AE1277"/>
    <w:rsid w:val="00AE13CC"/>
    <w:rsid w:val="00AE15C6"/>
    <w:rsid w:val="00AE17A6"/>
    <w:rsid w:val="00AE188C"/>
    <w:rsid w:val="00AE1B8E"/>
    <w:rsid w:val="00AE1FC1"/>
    <w:rsid w:val="00AE2035"/>
    <w:rsid w:val="00AE237A"/>
    <w:rsid w:val="00AE2967"/>
    <w:rsid w:val="00AE2B45"/>
    <w:rsid w:val="00AE2BD0"/>
    <w:rsid w:val="00AE3221"/>
    <w:rsid w:val="00AE32CE"/>
    <w:rsid w:val="00AE366E"/>
    <w:rsid w:val="00AE3678"/>
    <w:rsid w:val="00AE3C82"/>
    <w:rsid w:val="00AE3FC3"/>
    <w:rsid w:val="00AE4458"/>
    <w:rsid w:val="00AE4885"/>
    <w:rsid w:val="00AE4945"/>
    <w:rsid w:val="00AE4A39"/>
    <w:rsid w:val="00AE4B48"/>
    <w:rsid w:val="00AE4D6C"/>
    <w:rsid w:val="00AE54CE"/>
    <w:rsid w:val="00AE5718"/>
    <w:rsid w:val="00AE5B50"/>
    <w:rsid w:val="00AE5E37"/>
    <w:rsid w:val="00AE5E4E"/>
    <w:rsid w:val="00AE61BB"/>
    <w:rsid w:val="00AE6535"/>
    <w:rsid w:val="00AE6731"/>
    <w:rsid w:val="00AE6A07"/>
    <w:rsid w:val="00AE6FDC"/>
    <w:rsid w:val="00AE7829"/>
    <w:rsid w:val="00AF069E"/>
    <w:rsid w:val="00AF06BF"/>
    <w:rsid w:val="00AF08C4"/>
    <w:rsid w:val="00AF09DF"/>
    <w:rsid w:val="00AF09E7"/>
    <w:rsid w:val="00AF0A91"/>
    <w:rsid w:val="00AF0AD5"/>
    <w:rsid w:val="00AF114B"/>
    <w:rsid w:val="00AF16AC"/>
    <w:rsid w:val="00AF179E"/>
    <w:rsid w:val="00AF1B44"/>
    <w:rsid w:val="00AF1C9E"/>
    <w:rsid w:val="00AF2553"/>
    <w:rsid w:val="00AF28C9"/>
    <w:rsid w:val="00AF2A0A"/>
    <w:rsid w:val="00AF2BDE"/>
    <w:rsid w:val="00AF3984"/>
    <w:rsid w:val="00AF3D3F"/>
    <w:rsid w:val="00AF40C1"/>
    <w:rsid w:val="00AF4282"/>
    <w:rsid w:val="00AF4530"/>
    <w:rsid w:val="00AF4717"/>
    <w:rsid w:val="00AF4912"/>
    <w:rsid w:val="00AF4947"/>
    <w:rsid w:val="00AF4A9D"/>
    <w:rsid w:val="00AF4D12"/>
    <w:rsid w:val="00AF4DAC"/>
    <w:rsid w:val="00AF4F50"/>
    <w:rsid w:val="00AF4FCF"/>
    <w:rsid w:val="00AF5180"/>
    <w:rsid w:val="00AF5338"/>
    <w:rsid w:val="00AF5C71"/>
    <w:rsid w:val="00AF5EAD"/>
    <w:rsid w:val="00AF623F"/>
    <w:rsid w:val="00AF641B"/>
    <w:rsid w:val="00AF6578"/>
    <w:rsid w:val="00AF65AF"/>
    <w:rsid w:val="00AF66D7"/>
    <w:rsid w:val="00AF6BC4"/>
    <w:rsid w:val="00AF6D83"/>
    <w:rsid w:val="00AF6FAA"/>
    <w:rsid w:val="00AF6FF5"/>
    <w:rsid w:val="00AF7040"/>
    <w:rsid w:val="00B000F8"/>
    <w:rsid w:val="00B00593"/>
    <w:rsid w:val="00B00785"/>
    <w:rsid w:val="00B00D37"/>
    <w:rsid w:val="00B010F2"/>
    <w:rsid w:val="00B01146"/>
    <w:rsid w:val="00B01182"/>
    <w:rsid w:val="00B01206"/>
    <w:rsid w:val="00B0137E"/>
    <w:rsid w:val="00B01703"/>
    <w:rsid w:val="00B01BD4"/>
    <w:rsid w:val="00B02371"/>
    <w:rsid w:val="00B02511"/>
    <w:rsid w:val="00B025F5"/>
    <w:rsid w:val="00B0284C"/>
    <w:rsid w:val="00B028E7"/>
    <w:rsid w:val="00B02916"/>
    <w:rsid w:val="00B02F7F"/>
    <w:rsid w:val="00B0310A"/>
    <w:rsid w:val="00B03175"/>
    <w:rsid w:val="00B0322A"/>
    <w:rsid w:val="00B033C8"/>
    <w:rsid w:val="00B03B3D"/>
    <w:rsid w:val="00B03C5A"/>
    <w:rsid w:val="00B04049"/>
    <w:rsid w:val="00B04204"/>
    <w:rsid w:val="00B04296"/>
    <w:rsid w:val="00B0447D"/>
    <w:rsid w:val="00B04B8C"/>
    <w:rsid w:val="00B05393"/>
    <w:rsid w:val="00B0570B"/>
    <w:rsid w:val="00B05B4A"/>
    <w:rsid w:val="00B05CF1"/>
    <w:rsid w:val="00B05D5E"/>
    <w:rsid w:val="00B062D6"/>
    <w:rsid w:val="00B06400"/>
    <w:rsid w:val="00B064F2"/>
    <w:rsid w:val="00B065EC"/>
    <w:rsid w:val="00B06611"/>
    <w:rsid w:val="00B066E5"/>
    <w:rsid w:val="00B06924"/>
    <w:rsid w:val="00B06BB7"/>
    <w:rsid w:val="00B06C94"/>
    <w:rsid w:val="00B06E9C"/>
    <w:rsid w:val="00B07021"/>
    <w:rsid w:val="00B077A3"/>
    <w:rsid w:val="00B078D3"/>
    <w:rsid w:val="00B07FD8"/>
    <w:rsid w:val="00B10172"/>
    <w:rsid w:val="00B101D9"/>
    <w:rsid w:val="00B102BE"/>
    <w:rsid w:val="00B103EA"/>
    <w:rsid w:val="00B10588"/>
    <w:rsid w:val="00B10645"/>
    <w:rsid w:val="00B10702"/>
    <w:rsid w:val="00B10C65"/>
    <w:rsid w:val="00B10D0A"/>
    <w:rsid w:val="00B10F60"/>
    <w:rsid w:val="00B112F4"/>
    <w:rsid w:val="00B114B0"/>
    <w:rsid w:val="00B1177F"/>
    <w:rsid w:val="00B11979"/>
    <w:rsid w:val="00B11E9B"/>
    <w:rsid w:val="00B121E8"/>
    <w:rsid w:val="00B124C0"/>
    <w:rsid w:val="00B126A8"/>
    <w:rsid w:val="00B127B3"/>
    <w:rsid w:val="00B127FA"/>
    <w:rsid w:val="00B12CCA"/>
    <w:rsid w:val="00B12FC7"/>
    <w:rsid w:val="00B13002"/>
    <w:rsid w:val="00B131BC"/>
    <w:rsid w:val="00B13951"/>
    <w:rsid w:val="00B13C5C"/>
    <w:rsid w:val="00B13C81"/>
    <w:rsid w:val="00B13F1E"/>
    <w:rsid w:val="00B14075"/>
    <w:rsid w:val="00B140EF"/>
    <w:rsid w:val="00B14368"/>
    <w:rsid w:val="00B1475F"/>
    <w:rsid w:val="00B1488C"/>
    <w:rsid w:val="00B14B1E"/>
    <w:rsid w:val="00B14BEA"/>
    <w:rsid w:val="00B14D63"/>
    <w:rsid w:val="00B1518B"/>
    <w:rsid w:val="00B151CF"/>
    <w:rsid w:val="00B152A4"/>
    <w:rsid w:val="00B15415"/>
    <w:rsid w:val="00B157D0"/>
    <w:rsid w:val="00B15871"/>
    <w:rsid w:val="00B15C87"/>
    <w:rsid w:val="00B15D1D"/>
    <w:rsid w:val="00B15F26"/>
    <w:rsid w:val="00B15F4C"/>
    <w:rsid w:val="00B1616F"/>
    <w:rsid w:val="00B161A0"/>
    <w:rsid w:val="00B16273"/>
    <w:rsid w:val="00B167CA"/>
    <w:rsid w:val="00B16A32"/>
    <w:rsid w:val="00B16C48"/>
    <w:rsid w:val="00B16D94"/>
    <w:rsid w:val="00B16FFB"/>
    <w:rsid w:val="00B17211"/>
    <w:rsid w:val="00B172B3"/>
    <w:rsid w:val="00B17365"/>
    <w:rsid w:val="00B17409"/>
    <w:rsid w:val="00B17574"/>
    <w:rsid w:val="00B17685"/>
    <w:rsid w:val="00B2005D"/>
    <w:rsid w:val="00B20170"/>
    <w:rsid w:val="00B20241"/>
    <w:rsid w:val="00B2080A"/>
    <w:rsid w:val="00B20CD7"/>
    <w:rsid w:val="00B2172B"/>
    <w:rsid w:val="00B2194B"/>
    <w:rsid w:val="00B21BD7"/>
    <w:rsid w:val="00B22154"/>
    <w:rsid w:val="00B22A90"/>
    <w:rsid w:val="00B22B40"/>
    <w:rsid w:val="00B22BC3"/>
    <w:rsid w:val="00B22D2C"/>
    <w:rsid w:val="00B22F62"/>
    <w:rsid w:val="00B22FA5"/>
    <w:rsid w:val="00B23561"/>
    <w:rsid w:val="00B23A85"/>
    <w:rsid w:val="00B241AA"/>
    <w:rsid w:val="00B2454D"/>
    <w:rsid w:val="00B24C47"/>
    <w:rsid w:val="00B25424"/>
    <w:rsid w:val="00B25534"/>
    <w:rsid w:val="00B25790"/>
    <w:rsid w:val="00B25E3B"/>
    <w:rsid w:val="00B266FC"/>
    <w:rsid w:val="00B267C3"/>
    <w:rsid w:val="00B269CA"/>
    <w:rsid w:val="00B26E40"/>
    <w:rsid w:val="00B2746F"/>
    <w:rsid w:val="00B27F4F"/>
    <w:rsid w:val="00B30043"/>
    <w:rsid w:val="00B303ED"/>
    <w:rsid w:val="00B309F3"/>
    <w:rsid w:val="00B30A34"/>
    <w:rsid w:val="00B30C9D"/>
    <w:rsid w:val="00B31069"/>
    <w:rsid w:val="00B31141"/>
    <w:rsid w:val="00B313DD"/>
    <w:rsid w:val="00B31601"/>
    <w:rsid w:val="00B31846"/>
    <w:rsid w:val="00B31BBC"/>
    <w:rsid w:val="00B31C09"/>
    <w:rsid w:val="00B31D23"/>
    <w:rsid w:val="00B31DF0"/>
    <w:rsid w:val="00B31E13"/>
    <w:rsid w:val="00B324E0"/>
    <w:rsid w:val="00B327D3"/>
    <w:rsid w:val="00B32D35"/>
    <w:rsid w:val="00B32D88"/>
    <w:rsid w:val="00B32DD6"/>
    <w:rsid w:val="00B33782"/>
    <w:rsid w:val="00B337CE"/>
    <w:rsid w:val="00B33809"/>
    <w:rsid w:val="00B33FC6"/>
    <w:rsid w:val="00B34143"/>
    <w:rsid w:val="00B34155"/>
    <w:rsid w:val="00B348B8"/>
    <w:rsid w:val="00B34C5C"/>
    <w:rsid w:val="00B34E34"/>
    <w:rsid w:val="00B34F80"/>
    <w:rsid w:val="00B35063"/>
    <w:rsid w:val="00B35197"/>
    <w:rsid w:val="00B351D8"/>
    <w:rsid w:val="00B352BD"/>
    <w:rsid w:val="00B352EA"/>
    <w:rsid w:val="00B35446"/>
    <w:rsid w:val="00B35AB1"/>
    <w:rsid w:val="00B35FB6"/>
    <w:rsid w:val="00B36389"/>
    <w:rsid w:val="00B36A87"/>
    <w:rsid w:val="00B36ADD"/>
    <w:rsid w:val="00B36C27"/>
    <w:rsid w:val="00B37043"/>
    <w:rsid w:val="00B372D1"/>
    <w:rsid w:val="00B37757"/>
    <w:rsid w:val="00B3799F"/>
    <w:rsid w:val="00B37EA3"/>
    <w:rsid w:val="00B40233"/>
    <w:rsid w:val="00B402B4"/>
    <w:rsid w:val="00B406C3"/>
    <w:rsid w:val="00B407A5"/>
    <w:rsid w:val="00B407C4"/>
    <w:rsid w:val="00B40D57"/>
    <w:rsid w:val="00B40E86"/>
    <w:rsid w:val="00B4135F"/>
    <w:rsid w:val="00B41866"/>
    <w:rsid w:val="00B41A06"/>
    <w:rsid w:val="00B41AD0"/>
    <w:rsid w:val="00B421A4"/>
    <w:rsid w:val="00B4241F"/>
    <w:rsid w:val="00B42670"/>
    <w:rsid w:val="00B42CA6"/>
    <w:rsid w:val="00B43C3E"/>
    <w:rsid w:val="00B4411D"/>
    <w:rsid w:val="00B44270"/>
    <w:rsid w:val="00B44346"/>
    <w:rsid w:val="00B4446E"/>
    <w:rsid w:val="00B4451F"/>
    <w:rsid w:val="00B44593"/>
    <w:rsid w:val="00B448B6"/>
    <w:rsid w:val="00B453A4"/>
    <w:rsid w:val="00B453F8"/>
    <w:rsid w:val="00B457C2"/>
    <w:rsid w:val="00B45C2A"/>
    <w:rsid w:val="00B45CB0"/>
    <w:rsid w:val="00B460D1"/>
    <w:rsid w:val="00B4672C"/>
    <w:rsid w:val="00B46A96"/>
    <w:rsid w:val="00B46D15"/>
    <w:rsid w:val="00B46D1A"/>
    <w:rsid w:val="00B46D47"/>
    <w:rsid w:val="00B46F01"/>
    <w:rsid w:val="00B4704E"/>
    <w:rsid w:val="00B470FB"/>
    <w:rsid w:val="00B47208"/>
    <w:rsid w:val="00B47813"/>
    <w:rsid w:val="00B478A0"/>
    <w:rsid w:val="00B50192"/>
    <w:rsid w:val="00B50258"/>
    <w:rsid w:val="00B502C6"/>
    <w:rsid w:val="00B50A43"/>
    <w:rsid w:val="00B50C12"/>
    <w:rsid w:val="00B50DF9"/>
    <w:rsid w:val="00B51801"/>
    <w:rsid w:val="00B51AD3"/>
    <w:rsid w:val="00B51B21"/>
    <w:rsid w:val="00B51BA5"/>
    <w:rsid w:val="00B52442"/>
    <w:rsid w:val="00B5244C"/>
    <w:rsid w:val="00B524AF"/>
    <w:rsid w:val="00B52751"/>
    <w:rsid w:val="00B5285B"/>
    <w:rsid w:val="00B52A33"/>
    <w:rsid w:val="00B52D2E"/>
    <w:rsid w:val="00B5322F"/>
    <w:rsid w:val="00B532A8"/>
    <w:rsid w:val="00B53810"/>
    <w:rsid w:val="00B53CCE"/>
    <w:rsid w:val="00B53F1E"/>
    <w:rsid w:val="00B54348"/>
    <w:rsid w:val="00B5475A"/>
    <w:rsid w:val="00B549E3"/>
    <w:rsid w:val="00B54CD9"/>
    <w:rsid w:val="00B54EF2"/>
    <w:rsid w:val="00B55246"/>
    <w:rsid w:val="00B555F3"/>
    <w:rsid w:val="00B55789"/>
    <w:rsid w:val="00B559B3"/>
    <w:rsid w:val="00B56596"/>
    <w:rsid w:val="00B56611"/>
    <w:rsid w:val="00B56642"/>
    <w:rsid w:val="00B56D66"/>
    <w:rsid w:val="00B56F92"/>
    <w:rsid w:val="00B572C9"/>
    <w:rsid w:val="00B573A8"/>
    <w:rsid w:val="00B57510"/>
    <w:rsid w:val="00B61D34"/>
    <w:rsid w:val="00B61EA6"/>
    <w:rsid w:val="00B61EAD"/>
    <w:rsid w:val="00B61F74"/>
    <w:rsid w:val="00B62460"/>
    <w:rsid w:val="00B62928"/>
    <w:rsid w:val="00B629D4"/>
    <w:rsid w:val="00B630F0"/>
    <w:rsid w:val="00B63279"/>
    <w:rsid w:val="00B634D8"/>
    <w:rsid w:val="00B63865"/>
    <w:rsid w:val="00B63890"/>
    <w:rsid w:val="00B63F8C"/>
    <w:rsid w:val="00B64664"/>
    <w:rsid w:val="00B64A33"/>
    <w:rsid w:val="00B65699"/>
    <w:rsid w:val="00B658CD"/>
    <w:rsid w:val="00B65A2E"/>
    <w:rsid w:val="00B65B38"/>
    <w:rsid w:val="00B66997"/>
    <w:rsid w:val="00B66D01"/>
    <w:rsid w:val="00B66E9D"/>
    <w:rsid w:val="00B67247"/>
    <w:rsid w:val="00B6730C"/>
    <w:rsid w:val="00B674A8"/>
    <w:rsid w:val="00B6797F"/>
    <w:rsid w:val="00B67A3F"/>
    <w:rsid w:val="00B67BBE"/>
    <w:rsid w:val="00B70424"/>
    <w:rsid w:val="00B706BF"/>
    <w:rsid w:val="00B70AFC"/>
    <w:rsid w:val="00B70D2A"/>
    <w:rsid w:val="00B70E74"/>
    <w:rsid w:val="00B70E89"/>
    <w:rsid w:val="00B70EE4"/>
    <w:rsid w:val="00B725A7"/>
    <w:rsid w:val="00B725EE"/>
    <w:rsid w:val="00B72883"/>
    <w:rsid w:val="00B72B7B"/>
    <w:rsid w:val="00B72E50"/>
    <w:rsid w:val="00B733B4"/>
    <w:rsid w:val="00B73A32"/>
    <w:rsid w:val="00B73CAC"/>
    <w:rsid w:val="00B73D21"/>
    <w:rsid w:val="00B74507"/>
    <w:rsid w:val="00B74672"/>
    <w:rsid w:val="00B749B9"/>
    <w:rsid w:val="00B74A00"/>
    <w:rsid w:val="00B7557D"/>
    <w:rsid w:val="00B7578F"/>
    <w:rsid w:val="00B75B72"/>
    <w:rsid w:val="00B75F70"/>
    <w:rsid w:val="00B760C6"/>
    <w:rsid w:val="00B760F2"/>
    <w:rsid w:val="00B76354"/>
    <w:rsid w:val="00B763CA"/>
    <w:rsid w:val="00B763DF"/>
    <w:rsid w:val="00B7653B"/>
    <w:rsid w:val="00B7669B"/>
    <w:rsid w:val="00B76AC1"/>
    <w:rsid w:val="00B76D64"/>
    <w:rsid w:val="00B76D82"/>
    <w:rsid w:val="00B76F02"/>
    <w:rsid w:val="00B77277"/>
    <w:rsid w:val="00B77473"/>
    <w:rsid w:val="00B80224"/>
    <w:rsid w:val="00B80938"/>
    <w:rsid w:val="00B80A18"/>
    <w:rsid w:val="00B80CC2"/>
    <w:rsid w:val="00B80DEC"/>
    <w:rsid w:val="00B8109C"/>
    <w:rsid w:val="00B81730"/>
    <w:rsid w:val="00B81D5F"/>
    <w:rsid w:val="00B81ED1"/>
    <w:rsid w:val="00B81F15"/>
    <w:rsid w:val="00B82122"/>
    <w:rsid w:val="00B821F3"/>
    <w:rsid w:val="00B826FE"/>
    <w:rsid w:val="00B82794"/>
    <w:rsid w:val="00B82813"/>
    <w:rsid w:val="00B82931"/>
    <w:rsid w:val="00B82E1C"/>
    <w:rsid w:val="00B83444"/>
    <w:rsid w:val="00B837F3"/>
    <w:rsid w:val="00B8389E"/>
    <w:rsid w:val="00B84250"/>
    <w:rsid w:val="00B842B3"/>
    <w:rsid w:val="00B84991"/>
    <w:rsid w:val="00B849EC"/>
    <w:rsid w:val="00B84C32"/>
    <w:rsid w:val="00B84DCB"/>
    <w:rsid w:val="00B851DE"/>
    <w:rsid w:val="00B8524E"/>
    <w:rsid w:val="00B854BC"/>
    <w:rsid w:val="00B855C3"/>
    <w:rsid w:val="00B85995"/>
    <w:rsid w:val="00B85AA2"/>
    <w:rsid w:val="00B85C56"/>
    <w:rsid w:val="00B86033"/>
    <w:rsid w:val="00B862C4"/>
    <w:rsid w:val="00B86312"/>
    <w:rsid w:val="00B8716F"/>
    <w:rsid w:val="00B871AE"/>
    <w:rsid w:val="00B8762E"/>
    <w:rsid w:val="00B876E2"/>
    <w:rsid w:val="00B87999"/>
    <w:rsid w:val="00B87E66"/>
    <w:rsid w:val="00B902C2"/>
    <w:rsid w:val="00B9049E"/>
    <w:rsid w:val="00B9076B"/>
    <w:rsid w:val="00B91192"/>
    <w:rsid w:val="00B911ED"/>
    <w:rsid w:val="00B9197D"/>
    <w:rsid w:val="00B926CB"/>
    <w:rsid w:val="00B92CF6"/>
    <w:rsid w:val="00B92D59"/>
    <w:rsid w:val="00B92E36"/>
    <w:rsid w:val="00B93296"/>
    <w:rsid w:val="00B936D8"/>
    <w:rsid w:val="00B93ACD"/>
    <w:rsid w:val="00B93C7D"/>
    <w:rsid w:val="00B93DEE"/>
    <w:rsid w:val="00B93F5B"/>
    <w:rsid w:val="00B9432B"/>
    <w:rsid w:val="00B9449D"/>
    <w:rsid w:val="00B951B0"/>
    <w:rsid w:val="00B952A9"/>
    <w:rsid w:val="00B95379"/>
    <w:rsid w:val="00B954AE"/>
    <w:rsid w:val="00B9595F"/>
    <w:rsid w:val="00B95EFB"/>
    <w:rsid w:val="00B95F12"/>
    <w:rsid w:val="00B960BF"/>
    <w:rsid w:val="00B9619C"/>
    <w:rsid w:val="00B966AF"/>
    <w:rsid w:val="00B97298"/>
    <w:rsid w:val="00B978EF"/>
    <w:rsid w:val="00B97E7F"/>
    <w:rsid w:val="00BA0549"/>
    <w:rsid w:val="00BA06DB"/>
    <w:rsid w:val="00BA086F"/>
    <w:rsid w:val="00BA0AF9"/>
    <w:rsid w:val="00BA1072"/>
    <w:rsid w:val="00BA16A3"/>
    <w:rsid w:val="00BA18EB"/>
    <w:rsid w:val="00BA1B7E"/>
    <w:rsid w:val="00BA2280"/>
    <w:rsid w:val="00BA28BA"/>
    <w:rsid w:val="00BA2CFE"/>
    <w:rsid w:val="00BA2EE8"/>
    <w:rsid w:val="00BA38DF"/>
    <w:rsid w:val="00BA3D44"/>
    <w:rsid w:val="00BA3F20"/>
    <w:rsid w:val="00BA41EB"/>
    <w:rsid w:val="00BA4279"/>
    <w:rsid w:val="00BA47B0"/>
    <w:rsid w:val="00BA4C84"/>
    <w:rsid w:val="00BA4FC4"/>
    <w:rsid w:val="00BA5160"/>
    <w:rsid w:val="00BA58B0"/>
    <w:rsid w:val="00BA5B86"/>
    <w:rsid w:val="00BA5C72"/>
    <w:rsid w:val="00BA5E50"/>
    <w:rsid w:val="00BA61F3"/>
    <w:rsid w:val="00BA6D17"/>
    <w:rsid w:val="00BA7135"/>
    <w:rsid w:val="00BA71A2"/>
    <w:rsid w:val="00BA727C"/>
    <w:rsid w:val="00BA7329"/>
    <w:rsid w:val="00BA75A3"/>
    <w:rsid w:val="00BA760D"/>
    <w:rsid w:val="00BA76DB"/>
    <w:rsid w:val="00BA7F30"/>
    <w:rsid w:val="00BA7F9B"/>
    <w:rsid w:val="00BB02F4"/>
    <w:rsid w:val="00BB055F"/>
    <w:rsid w:val="00BB058C"/>
    <w:rsid w:val="00BB08C4"/>
    <w:rsid w:val="00BB0A76"/>
    <w:rsid w:val="00BB0C34"/>
    <w:rsid w:val="00BB1443"/>
    <w:rsid w:val="00BB157A"/>
    <w:rsid w:val="00BB157B"/>
    <w:rsid w:val="00BB175A"/>
    <w:rsid w:val="00BB1A75"/>
    <w:rsid w:val="00BB1D60"/>
    <w:rsid w:val="00BB2147"/>
    <w:rsid w:val="00BB21D4"/>
    <w:rsid w:val="00BB2375"/>
    <w:rsid w:val="00BB2569"/>
    <w:rsid w:val="00BB2C11"/>
    <w:rsid w:val="00BB2E36"/>
    <w:rsid w:val="00BB3816"/>
    <w:rsid w:val="00BB3C54"/>
    <w:rsid w:val="00BB3DBC"/>
    <w:rsid w:val="00BB3FBC"/>
    <w:rsid w:val="00BB4244"/>
    <w:rsid w:val="00BB5253"/>
    <w:rsid w:val="00BB5599"/>
    <w:rsid w:val="00BB5BBC"/>
    <w:rsid w:val="00BB5C47"/>
    <w:rsid w:val="00BB60F0"/>
    <w:rsid w:val="00BB617D"/>
    <w:rsid w:val="00BB624A"/>
    <w:rsid w:val="00BB69A2"/>
    <w:rsid w:val="00BB6CCE"/>
    <w:rsid w:val="00BB6DF0"/>
    <w:rsid w:val="00BB6E2D"/>
    <w:rsid w:val="00BB70FD"/>
    <w:rsid w:val="00BB7481"/>
    <w:rsid w:val="00BB75B2"/>
    <w:rsid w:val="00BB7BEE"/>
    <w:rsid w:val="00BC048A"/>
    <w:rsid w:val="00BC09B8"/>
    <w:rsid w:val="00BC12CD"/>
    <w:rsid w:val="00BC137C"/>
    <w:rsid w:val="00BC180F"/>
    <w:rsid w:val="00BC1DD6"/>
    <w:rsid w:val="00BC2113"/>
    <w:rsid w:val="00BC2155"/>
    <w:rsid w:val="00BC2156"/>
    <w:rsid w:val="00BC2314"/>
    <w:rsid w:val="00BC2BD3"/>
    <w:rsid w:val="00BC30FA"/>
    <w:rsid w:val="00BC35EE"/>
    <w:rsid w:val="00BC36A3"/>
    <w:rsid w:val="00BC3847"/>
    <w:rsid w:val="00BC3B1A"/>
    <w:rsid w:val="00BC3CE2"/>
    <w:rsid w:val="00BC3F94"/>
    <w:rsid w:val="00BC496B"/>
    <w:rsid w:val="00BC55D3"/>
    <w:rsid w:val="00BC5980"/>
    <w:rsid w:val="00BC59D2"/>
    <w:rsid w:val="00BC5BC7"/>
    <w:rsid w:val="00BC5CB4"/>
    <w:rsid w:val="00BC5D4D"/>
    <w:rsid w:val="00BC6296"/>
    <w:rsid w:val="00BC646C"/>
    <w:rsid w:val="00BC64A8"/>
    <w:rsid w:val="00BC6607"/>
    <w:rsid w:val="00BC6AFF"/>
    <w:rsid w:val="00BC6D78"/>
    <w:rsid w:val="00BC7669"/>
    <w:rsid w:val="00BC76C5"/>
    <w:rsid w:val="00BC7B11"/>
    <w:rsid w:val="00BC7B2F"/>
    <w:rsid w:val="00BC7EC9"/>
    <w:rsid w:val="00BC7F57"/>
    <w:rsid w:val="00BC7FEA"/>
    <w:rsid w:val="00BD034D"/>
    <w:rsid w:val="00BD0469"/>
    <w:rsid w:val="00BD0CB4"/>
    <w:rsid w:val="00BD0CDB"/>
    <w:rsid w:val="00BD0E7B"/>
    <w:rsid w:val="00BD0FA4"/>
    <w:rsid w:val="00BD0FA5"/>
    <w:rsid w:val="00BD0FC5"/>
    <w:rsid w:val="00BD11F9"/>
    <w:rsid w:val="00BD2044"/>
    <w:rsid w:val="00BD242A"/>
    <w:rsid w:val="00BD2B43"/>
    <w:rsid w:val="00BD3A2F"/>
    <w:rsid w:val="00BD3B9A"/>
    <w:rsid w:val="00BD3D55"/>
    <w:rsid w:val="00BD4C58"/>
    <w:rsid w:val="00BD51CE"/>
    <w:rsid w:val="00BD53FE"/>
    <w:rsid w:val="00BD58D9"/>
    <w:rsid w:val="00BD5DCE"/>
    <w:rsid w:val="00BD5F3C"/>
    <w:rsid w:val="00BD6487"/>
    <w:rsid w:val="00BD70C6"/>
    <w:rsid w:val="00BD75CE"/>
    <w:rsid w:val="00BD7665"/>
    <w:rsid w:val="00BD7CF8"/>
    <w:rsid w:val="00BE0679"/>
    <w:rsid w:val="00BE0F6F"/>
    <w:rsid w:val="00BE1374"/>
    <w:rsid w:val="00BE167B"/>
    <w:rsid w:val="00BE17F2"/>
    <w:rsid w:val="00BE1945"/>
    <w:rsid w:val="00BE2002"/>
    <w:rsid w:val="00BE2373"/>
    <w:rsid w:val="00BE2515"/>
    <w:rsid w:val="00BE2AD2"/>
    <w:rsid w:val="00BE3168"/>
    <w:rsid w:val="00BE31F6"/>
    <w:rsid w:val="00BE3429"/>
    <w:rsid w:val="00BE360C"/>
    <w:rsid w:val="00BE3DBF"/>
    <w:rsid w:val="00BE3EC7"/>
    <w:rsid w:val="00BE3EDB"/>
    <w:rsid w:val="00BE4025"/>
    <w:rsid w:val="00BE43ED"/>
    <w:rsid w:val="00BE4436"/>
    <w:rsid w:val="00BE4D2C"/>
    <w:rsid w:val="00BE5625"/>
    <w:rsid w:val="00BE5A30"/>
    <w:rsid w:val="00BE5E59"/>
    <w:rsid w:val="00BE5F16"/>
    <w:rsid w:val="00BE5F81"/>
    <w:rsid w:val="00BE67F5"/>
    <w:rsid w:val="00BE68AB"/>
    <w:rsid w:val="00BE6B66"/>
    <w:rsid w:val="00BE6C76"/>
    <w:rsid w:val="00BE6FA8"/>
    <w:rsid w:val="00BE6FF5"/>
    <w:rsid w:val="00BE7AD1"/>
    <w:rsid w:val="00BE7F63"/>
    <w:rsid w:val="00BF0135"/>
    <w:rsid w:val="00BF03B6"/>
    <w:rsid w:val="00BF05CF"/>
    <w:rsid w:val="00BF0D10"/>
    <w:rsid w:val="00BF10BD"/>
    <w:rsid w:val="00BF116D"/>
    <w:rsid w:val="00BF14A6"/>
    <w:rsid w:val="00BF1824"/>
    <w:rsid w:val="00BF2195"/>
    <w:rsid w:val="00BF2258"/>
    <w:rsid w:val="00BF26C7"/>
    <w:rsid w:val="00BF2C0F"/>
    <w:rsid w:val="00BF2FC3"/>
    <w:rsid w:val="00BF3115"/>
    <w:rsid w:val="00BF3174"/>
    <w:rsid w:val="00BF3366"/>
    <w:rsid w:val="00BF3369"/>
    <w:rsid w:val="00BF3452"/>
    <w:rsid w:val="00BF3C6F"/>
    <w:rsid w:val="00BF3FC0"/>
    <w:rsid w:val="00BF4055"/>
    <w:rsid w:val="00BF40DA"/>
    <w:rsid w:val="00BF42FE"/>
    <w:rsid w:val="00BF4667"/>
    <w:rsid w:val="00BF48A3"/>
    <w:rsid w:val="00BF4D7F"/>
    <w:rsid w:val="00BF5148"/>
    <w:rsid w:val="00BF52BA"/>
    <w:rsid w:val="00BF5D89"/>
    <w:rsid w:val="00BF5E30"/>
    <w:rsid w:val="00BF6791"/>
    <w:rsid w:val="00BF6826"/>
    <w:rsid w:val="00BF6A94"/>
    <w:rsid w:val="00BF6B36"/>
    <w:rsid w:val="00BF6BCC"/>
    <w:rsid w:val="00BF6BEE"/>
    <w:rsid w:val="00BF7184"/>
    <w:rsid w:val="00BF7617"/>
    <w:rsid w:val="00BF796D"/>
    <w:rsid w:val="00BF7DCE"/>
    <w:rsid w:val="00BF7EDF"/>
    <w:rsid w:val="00C00163"/>
    <w:rsid w:val="00C003C2"/>
    <w:rsid w:val="00C00BC0"/>
    <w:rsid w:val="00C00D2A"/>
    <w:rsid w:val="00C00E19"/>
    <w:rsid w:val="00C00F63"/>
    <w:rsid w:val="00C01013"/>
    <w:rsid w:val="00C0121F"/>
    <w:rsid w:val="00C01399"/>
    <w:rsid w:val="00C01469"/>
    <w:rsid w:val="00C01AEC"/>
    <w:rsid w:val="00C01E0E"/>
    <w:rsid w:val="00C01F70"/>
    <w:rsid w:val="00C021B5"/>
    <w:rsid w:val="00C0314B"/>
    <w:rsid w:val="00C03B10"/>
    <w:rsid w:val="00C03CB6"/>
    <w:rsid w:val="00C0416F"/>
    <w:rsid w:val="00C045EF"/>
    <w:rsid w:val="00C04AB3"/>
    <w:rsid w:val="00C04DFE"/>
    <w:rsid w:val="00C0502D"/>
    <w:rsid w:val="00C051AC"/>
    <w:rsid w:val="00C052A1"/>
    <w:rsid w:val="00C056E2"/>
    <w:rsid w:val="00C05767"/>
    <w:rsid w:val="00C0577B"/>
    <w:rsid w:val="00C0591E"/>
    <w:rsid w:val="00C059F9"/>
    <w:rsid w:val="00C05A4C"/>
    <w:rsid w:val="00C06216"/>
    <w:rsid w:val="00C06333"/>
    <w:rsid w:val="00C0676F"/>
    <w:rsid w:val="00C06880"/>
    <w:rsid w:val="00C06A74"/>
    <w:rsid w:val="00C06CA1"/>
    <w:rsid w:val="00C06DFB"/>
    <w:rsid w:val="00C073DE"/>
    <w:rsid w:val="00C07550"/>
    <w:rsid w:val="00C075EA"/>
    <w:rsid w:val="00C07E93"/>
    <w:rsid w:val="00C100E4"/>
    <w:rsid w:val="00C103FC"/>
    <w:rsid w:val="00C10429"/>
    <w:rsid w:val="00C104B9"/>
    <w:rsid w:val="00C10639"/>
    <w:rsid w:val="00C10700"/>
    <w:rsid w:val="00C10BB9"/>
    <w:rsid w:val="00C10C72"/>
    <w:rsid w:val="00C10DAE"/>
    <w:rsid w:val="00C11067"/>
    <w:rsid w:val="00C1138D"/>
    <w:rsid w:val="00C1150B"/>
    <w:rsid w:val="00C11513"/>
    <w:rsid w:val="00C11769"/>
    <w:rsid w:val="00C11892"/>
    <w:rsid w:val="00C120D9"/>
    <w:rsid w:val="00C1238C"/>
    <w:rsid w:val="00C12863"/>
    <w:rsid w:val="00C128D7"/>
    <w:rsid w:val="00C13109"/>
    <w:rsid w:val="00C135EB"/>
    <w:rsid w:val="00C136EE"/>
    <w:rsid w:val="00C137A1"/>
    <w:rsid w:val="00C138F0"/>
    <w:rsid w:val="00C13A43"/>
    <w:rsid w:val="00C1455A"/>
    <w:rsid w:val="00C1473C"/>
    <w:rsid w:val="00C14A40"/>
    <w:rsid w:val="00C14D9D"/>
    <w:rsid w:val="00C14E81"/>
    <w:rsid w:val="00C15106"/>
    <w:rsid w:val="00C153DF"/>
    <w:rsid w:val="00C1553F"/>
    <w:rsid w:val="00C15612"/>
    <w:rsid w:val="00C158A4"/>
    <w:rsid w:val="00C15A0A"/>
    <w:rsid w:val="00C15A94"/>
    <w:rsid w:val="00C15C3B"/>
    <w:rsid w:val="00C1617D"/>
    <w:rsid w:val="00C166D3"/>
    <w:rsid w:val="00C16A44"/>
    <w:rsid w:val="00C16A83"/>
    <w:rsid w:val="00C16C64"/>
    <w:rsid w:val="00C17576"/>
    <w:rsid w:val="00C17A79"/>
    <w:rsid w:val="00C17CCD"/>
    <w:rsid w:val="00C17D10"/>
    <w:rsid w:val="00C17D6B"/>
    <w:rsid w:val="00C17E55"/>
    <w:rsid w:val="00C2011B"/>
    <w:rsid w:val="00C2019A"/>
    <w:rsid w:val="00C2034A"/>
    <w:rsid w:val="00C204AD"/>
    <w:rsid w:val="00C20A13"/>
    <w:rsid w:val="00C212CE"/>
    <w:rsid w:val="00C213D2"/>
    <w:rsid w:val="00C21696"/>
    <w:rsid w:val="00C21CB2"/>
    <w:rsid w:val="00C22001"/>
    <w:rsid w:val="00C22241"/>
    <w:rsid w:val="00C22293"/>
    <w:rsid w:val="00C22360"/>
    <w:rsid w:val="00C22392"/>
    <w:rsid w:val="00C2289E"/>
    <w:rsid w:val="00C22FC7"/>
    <w:rsid w:val="00C23084"/>
    <w:rsid w:val="00C23702"/>
    <w:rsid w:val="00C23D96"/>
    <w:rsid w:val="00C247DA"/>
    <w:rsid w:val="00C24903"/>
    <w:rsid w:val="00C24B27"/>
    <w:rsid w:val="00C24B9E"/>
    <w:rsid w:val="00C24E0E"/>
    <w:rsid w:val="00C24EF0"/>
    <w:rsid w:val="00C24EF3"/>
    <w:rsid w:val="00C25158"/>
    <w:rsid w:val="00C252A3"/>
    <w:rsid w:val="00C2589E"/>
    <w:rsid w:val="00C258DE"/>
    <w:rsid w:val="00C25B43"/>
    <w:rsid w:val="00C260FF"/>
    <w:rsid w:val="00C269EC"/>
    <w:rsid w:val="00C26A42"/>
    <w:rsid w:val="00C26D84"/>
    <w:rsid w:val="00C26DE8"/>
    <w:rsid w:val="00C276EE"/>
    <w:rsid w:val="00C2772D"/>
    <w:rsid w:val="00C27769"/>
    <w:rsid w:val="00C278A2"/>
    <w:rsid w:val="00C27D65"/>
    <w:rsid w:val="00C3010B"/>
    <w:rsid w:val="00C30548"/>
    <w:rsid w:val="00C3076C"/>
    <w:rsid w:val="00C30A67"/>
    <w:rsid w:val="00C31046"/>
    <w:rsid w:val="00C3120A"/>
    <w:rsid w:val="00C3122F"/>
    <w:rsid w:val="00C315C7"/>
    <w:rsid w:val="00C319A2"/>
    <w:rsid w:val="00C31A0D"/>
    <w:rsid w:val="00C31F64"/>
    <w:rsid w:val="00C31FD3"/>
    <w:rsid w:val="00C32288"/>
    <w:rsid w:val="00C32303"/>
    <w:rsid w:val="00C32525"/>
    <w:rsid w:val="00C3265E"/>
    <w:rsid w:val="00C328A7"/>
    <w:rsid w:val="00C32A0C"/>
    <w:rsid w:val="00C32ABE"/>
    <w:rsid w:val="00C33600"/>
    <w:rsid w:val="00C338A3"/>
    <w:rsid w:val="00C33909"/>
    <w:rsid w:val="00C33A3C"/>
    <w:rsid w:val="00C33A8B"/>
    <w:rsid w:val="00C33C2B"/>
    <w:rsid w:val="00C340A6"/>
    <w:rsid w:val="00C34961"/>
    <w:rsid w:val="00C34A01"/>
    <w:rsid w:val="00C34CEC"/>
    <w:rsid w:val="00C34E25"/>
    <w:rsid w:val="00C34E6D"/>
    <w:rsid w:val="00C352C3"/>
    <w:rsid w:val="00C3556D"/>
    <w:rsid w:val="00C35BE2"/>
    <w:rsid w:val="00C35C0B"/>
    <w:rsid w:val="00C35D07"/>
    <w:rsid w:val="00C367B3"/>
    <w:rsid w:val="00C36E02"/>
    <w:rsid w:val="00C36E52"/>
    <w:rsid w:val="00C37526"/>
    <w:rsid w:val="00C4032B"/>
    <w:rsid w:val="00C4036C"/>
    <w:rsid w:val="00C403E2"/>
    <w:rsid w:val="00C404DC"/>
    <w:rsid w:val="00C40561"/>
    <w:rsid w:val="00C40583"/>
    <w:rsid w:val="00C40706"/>
    <w:rsid w:val="00C40B67"/>
    <w:rsid w:val="00C40BFB"/>
    <w:rsid w:val="00C40F75"/>
    <w:rsid w:val="00C411E8"/>
    <w:rsid w:val="00C4130D"/>
    <w:rsid w:val="00C415D7"/>
    <w:rsid w:val="00C415F8"/>
    <w:rsid w:val="00C4173F"/>
    <w:rsid w:val="00C41940"/>
    <w:rsid w:val="00C41E52"/>
    <w:rsid w:val="00C41F09"/>
    <w:rsid w:val="00C42601"/>
    <w:rsid w:val="00C42AA9"/>
    <w:rsid w:val="00C43381"/>
    <w:rsid w:val="00C43511"/>
    <w:rsid w:val="00C4371D"/>
    <w:rsid w:val="00C43819"/>
    <w:rsid w:val="00C44672"/>
    <w:rsid w:val="00C44BFA"/>
    <w:rsid w:val="00C44DB7"/>
    <w:rsid w:val="00C44E96"/>
    <w:rsid w:val="00C45070"/>
    <w:rsid w:val="00C451C0"/>
    <w:rsid w:val="00C458D6"/>
    <w:rsid w:val="00C45DD7"/>
    <w:rsid w:val="00C45EBA"/>
    <w:rsid w:val="00C45F2C"/>
    <w:rsid w:val="00C4676B"/>
    <w:rsid w:val="00C4690C"/>
    <w:rsid w:val="00C46E49"/>
    <w:rsid w:val="00C46E8F"/>
    <w:rsid w:val="00C47839"/>
    <w:rsid w:val="00C47861"/>
    <w:rsid w:val="00C478A8"/>
    <w:rsid w:val="00C47C41"/>
    <w:rsid w:val="00C505D3"/>
    <w:rsid w:val="00C509BC"/>
    <w:rsid w:val="00C50A58"/>
    <w:rsid w:val="00C50AFE"/>
    <w:rsid w:val="00C50ECB"/>
    <w:rsid w:val="00C5103A"/>
    <w:rsid w:val="00C51CAF"/>
    <w:rsid w:val="00C51E41"/>
    <w:rsid w:val="00C52000"/>
    <w:rsid w:val="00C5230F"/>
    <w:rsid w:val="00C52730"/>
    <w:rsid w:val="00C529B9"/>
    <w:rsid w:val="00C52BA6"/>
    <w:rsid w:val="00C52FFB"/>
    <w:rsid w:val="00C5334B"/>
    <w:rsid w:val="00C5354A"/>
    <w:rsid w:val="00C53733"/>
    <w:rsid w:val="00C53790"/>
    <w:rsid w:val="00C538AC"/>
    <w:rsid w:val="00C53978"/>
    <w:rsid w:val="00C53A31"/>
    <w:rsid w:val="00C53A70"/>
    <w:rsid w:val="00C53E04"/>
    <w:rsid w:val="00C540EF"/>
    <w:rsid w:val="00C54792"/>
    <w:rsid w:val="00C548F5"/>
    <w:rsid w:val="00C54EA3"/>
    <w:rsid w:val="00C55276"/>
    <w:rsid w:val="00C5533E"/>
    <w:rsid w:val="00C55D14"/>
    <w:rsid w:val="00C55E2F"/>
    <w:rsid w:val="00C55EC4"/>
    <w:rsid w:val="00C560F0"/>
    <w:rsid w:val="00C56223"/>
    <w:rsid w:val="00C5662E"/>
    <w:rsid w:val="00C5695A"/>
    <w:rsid w:val="00C56BE8"/>
    <w:rsid w:val="00C56C22"/>
    <w:rsid w:val="00C572E7"/>
    <w:rsid w:val="00C57C3F"/>
    <w:rsid w:val="00C57E62"/>
    <w:rsid w:val="00C60235"/>
    <w:rsid w:val="00C6078B"/>
    <w:rsid w:val="00C60958"/>
    <w:rsid w:val="00C609E2"/>
    <w:rsid w:val="00C60AE1"/>
    <w:rsid w:val="00C60B51"/>
    <w:rsid w:val="00C60D27"/>
    <w:rsid w:val="00C612B4"/>
    <w:rsid w:val="00C61380"/>
    <w:rsid w:val="00C61403"/>
    <w:rsid w:val="00C6149F"/>
    <w:rsid w:val="00C6166C"/>
    <w:rsid w:val="00C616A0"/>
    <w:rsid w:val="00C61B38"/>
    <w:rsid w:val="00C61FBD"/>
    <w:rsid w:val="00C6209F"/>
    <w:rsid w:val="00C62123"/>
    <w:rsid w:val="00C6245B"/>
    <w:rsid w:val="00C628E5"/>
    <w:rsid w:val="00C62C4E"/>
    <w:rsid w:val="00C62CA9"/>
    <w:rsid w:val="00C63127"/>
    <w:rsid w:val="00C63568"/>
    <w:rsid w:val="00C63695"/>
    <w:rsid w:val="00C63735"/>
    <w:rsid w:val="00C639D3"/>
    <w:rsid w:val="00C63A74"/>
    <w:rsid w:val="00C63A85"/>
    <w:rsid w:val="00C63C95"/>
    <w:rsid w:val="00C64685"/>
    <w:rsid w:val="00C64999"/>
    <w:rsid w:val="00C64DC0"/>
    <w:rsid w:val="00C64FAB"/>
    <w:rsid w:val="00C6513C"/>
    <w:rsid w:val="00C6528D"/>
    <w:rsid w:val="00C65645"/>
    <w:rsid w:val="00C65B9E"/>
    <w:rsid w:val="00C65E0F"/>
    <w:rsid w:val="00C65E80"/>
    <w:rsid w:val="00C6619F"/>
    <w:rsid w:val="00C66E67"/>
    <w:rsid w:val="00C67033"/>
    <w:rsid w:val="00C671C0"/>
    <w:rsid w:val="00C672D4"/>
    <w:rsid w:val="00C678A5"/>
    <w:rsid w:val="00C67B62"/>
    <w:rsid w:val="00C67CE0"/>
    <w:rsid w:val="00C702A3"/>
    <w:rsid w:val="00C70386"/>
    <w:rsid w:val="00C7044D"/>
    <w:rsid w:val="00C705AB"/>
    <w:rsid w:val="00C70AD8"/>
    <w:rsid w:val="00C70EBC"/>
    <w:rsid w:val="00C71441"/>
    <w:rsid w:val="00C71AB5"/>
    <w:rsid w:val="00C71ECA"/>
    <w:rsid w:val="00C72207"/>
    <w:rsid w:val="00C725EC"/>
    <w:rsid w:val="00C7268D"/>
    <w:rsid w:val="00C729C7"/>
    <w:rsid w:val="00C72B34"/>
    <w:rsid w:val="00C72F8C"/>
    <w:rsid w:val="00C73256"/>
    <w:rsid w:val="00C73CBB"/>
    <w:rsid w:val="00C73DCE"/>
    <w:rsid w:val="00C74370"/>
    <w:rsid w:val="00C74498"/>
    <w:rsid w:val="00C74689"/>
    <w:rsid w:val="00C7476B"/>
    <w:rsid w:val="00C7485B"/>
    <w:rsid w:val="00C74960"/>
    <w:rsid w:val="00C74990"/>
    <w:rsid w:val="00C749D5"/>
    <w:rsid w:val="00C74A40"/>
    <w:rsid w:val="00C75303"/>
    <w:rsid w:val="00C7542D"/>
    <w:rsid w:val="00C755BD"/>
    <w:rsid w:val="00C7577C"/>
    <w:rsid w:val="00C75D36"/>
    <w:rsid w:val="00C75EC8"/>
    <w:rsid w:val="00C7613D"/>
    <w:rsid w:val="00C7620E"/>
    <w:rsid w:val="00C76795"/>
    <w:rsid w:val="00C76962"/>
    <w:rsid w:val="00C76AAB"/>
    <w:rsid w:val="00C76EFD"/>
    <w:rsid w:val="00C7725C"/>
    <w:rsid w:val="00C77D2A"/>
    <w:rsid w:val="00C77EC9"/>
    <w:rsid w:val="00C8000E"/>
    <w:rsid w:val="00C8010C"/>
    <w:rsid w:val="00C807B7"/>
    <w:rsid w:val="00C80A31"/>
    <w:rsid w:val="00C80B10"/>
    <w:rsid w:val="00C80FDD"/>
    <w:rsid w:val="00C810B1"/>
    <w:rsid w:val="00C811A9"/>
    <w:rsid w:val="00C813F5"/>
    <w:rsid w:val="00C8156F"/>
    <w:rsid w:val="00C815EE"/>
    <w:rsid w:val="00C81714"/>
    <w:rsid w:val="00C81902"/>
    <w:rsid w:val="00C81FA6"/>
    <w:rsid w:val="00C8263B"/>
    <w:rsid w:val="00C826DC"/>
    <w:rsid w:val="00C82C49"/>
    <w:rsid w:val="00C82DE4"/>
    <w:rsid w:val="00C82E93"/>
    <w:rsid w:val="00C82F36"/>
    <w:rsid w:val="00C8316D"/>
    <w:rsid w:val="00C832DE"/>
    <w:rsid w:val="00C83482"/>
    <w:rsid w:val="00C83918"/>
    <w:rsid w:val="00C83C0E"/>
    <w:rsid w:val="00C83F23"/>
    <w:rsid w:val="00C8417D"/>
    <w:rsid w:val="00C84181"/>
    <w:rsid w:val="00C84839"/>
    <w:rsid w:val="00C84884"/>
    <w:rsid w:val="00C84E4E"/>
    <w:rsid w:val="00C85459"/>
    <w:rsid w:val="00C85713"/>
    <w:rsid w:val="00C85D81"/>
    <w:rsid w:val="00C86061"/>
    <w:rsid w:val="00C8690D"/>
    <w:rsid w:val="00C86964"/>
    <w:rsid w:val="00C86CAF"/>
    <w:rsid w:val="00C86E41"/>
    <w:rsid w:val="00C870B9"/>
    <w:rsid w:val="00C871CD"/>
    <w:rsid w:val="00C87488"/>
    <w:rsid w:val="00C8769A"/>
    <w:rsid w:val="00C87A72"/>
    <w:rsid w:val="00C87BE4"/>
    <w:rsid w:val="00C900BC"/>
    <w:rsid w:val="00C90512"/>
    <w:rsid w:val="00C90721"/>
    <w:rsid w:val="00C91026"/>
    <w:rsid w:val="00C91576"/>
    <w:rsid w:val="00C916DF"/>
    <w:rsid w:val="00C91818"/>
    <w:rsid w:val="00C918FD"/>
    <w:rsid w:val="00C91E1A"/>
    <w:rsid w:val="00C91E72"/>
    <w:rsid w:val="00C91FCF"/>
    <w:rsid w:val="00C92A9A"/>
    <w:rsid w:val="00C93391"/>
    <w:rsid w:val="00C935F5"/>
    <w:rsid w:val="00C93D10"/>
    <w:rsid w:val="00C93FF4"/>
    <w:rsid w:val="00C94B34"/>
    <w:rsid w:val="00C94B41"/>
    <w:rsid w:val="00C94BF4"/>
    <w:rsid w:val="00C9535D"/>
    <w:rsid w:val="00C9542E"/>
    <w:rsid w:val="00C959A3"/>
    <w:rsid w:val="00C95B78"/>
    <w:rsid w:val="00C95CA1"/>
    <w:rsid w:val="00C96196"/>
    <w:rsid w:val="00C968FE"/>
    <w:rsid w:val="00C96A61"/>
    <w:rsid w:val="00C973DB"/>
    <w:rsid w:val="00C975C6"/>
    <w:rsid w:val="00C976DC"/>
    <w:rsid w:val="00CA00A4"/>
    <w:rsid w:val="00CA01CA"/>
    <w:rsid w:val="00CA08C9"/>
    <w:rsid w:val="00CA090F"/>
    <w:rsid w:val="00CA14B6"/>
    <w:rsid w:val="00CA16C1"/>
    <w:rsid w:val="00CA1C99"/>
    <w:rsid w:val="00CA291A"/>
    <w:rsid w:val="00CA2A0B"/>
    <w:rsid w:val="00CA2F0A"/>
    <w:rsid w:val="00CA313E"/>
    <w:rsid w:val="00CA36D5"/>
    <w:rsid w:val="00CA3801"/>
    <w:rsid w:val="00CA390C"/>
    <w:rsid w:val="00CA3A7C"/>
    <w:rsid w:val="00CA3CAB"/>
    <w:rsid w:val="00CA3CCC"/>
    <w:rsid w:val="00CA461D"/>
    <w:rsid w:val="00CA4793"/>
    <w:rsid w:val="00CA487F"/>
    <w:rsid w:val="00CA4A1B"/>
    <w:rsid w:val="00CA511D"/>
    <w:rsid w:val="00CA5129"/>
    <w:rsid w:val="00CA5170"/>
    <w:rsid w:val="00CA525B"/>
    <w:rsid w:val="00CA56D7"/>
    <w:rsid w:val="00CA58B4"/>
    <w:rsid w:val="00CA58CC"/>
    <w:rsid w:val="00CA5C85"/>
    <w:rsid w:val="00CA5CB3"/>
    <w:rsid w:val="00CA5F28"/>
    <w:rsid w:val="00CA64D8"/>
    <w:rsid w:val="00CA6577"/>
    <w:rsid w:val="00CA6C25"/>
    <w:rsid w:val="00CA73DD"/>
    <w:rsid w:val="00CA74BF"/>
    <w:rsid w:val="00CA7677"/>
    <w:rsid w:val="00CA79ED"/>
    <w:rsid w:val="00CA79EE"/>
    <w:rsid w:val="00CA7C9E"/>
    <w:rsid w:val="00CA7D4D"/>
    <w:rsid w:val="00CA7D63"/>
    <w:rsid w:val="00CA7D87"/>
    <w:rsid w:val="00CB0031"/>
    <w:rsid w:val="00CB02B0"/>
    <w:rsid w:val="00CB05A0"/>
    <w:rsid w:val="00CB08A0"/>
    <w:rsid w:val="00CB098B"/>
    <w:rsid w:val="00CB0D53"/>
    <w:rsid w:val="00CB0FA9"/>
    <w:rsid w:val="00CB10AC"/>
    <w:rsid w:val="00CB11C3"/>
    <w:rsid w:val="00CB12D9"/>
    <w:rsid w:val="00CB164D"/>
    <w:rsid w:val="00CB1769"/>
    <w:rsid w:val="00CB1946"/>
    <w:rsid w:val="00CB1BE1"/>
    <w:rsid w:val="00CB220B"/>
    <w:rsid w:val="00CB22D1"/>
    <w:rsid w:val="00CB275A"/>
    <w:rsid w:val="00CB2B72"/>
    <w:rsid w:val="00CB2DCC"/>
    <w:rsid w:val="00CB3796"/>
    <w:rsid w:val="00CB3AE2"/>
    <w:rsid w:val="00CB3FA8"/>
    <w:rsid w:val="00CB4269"/>
    <w:rsid w:val="00CB44BE"/>
    <w:rsid w:val="00CB460C"/>
    <w:rsid w:val="00CB4905"/>
    <w:rsid w:val="00CB4DD7"/>
    <w:rsid w:val="00CB4FE7"/>
    <w:rsid w:val="00CB50C9"/>
    <w:rsid w:val="00CB50FF"/>
    <w:rsid w:val="00CB51E0"/>
    <w:rsid w:val="00CB5A6A"/>
    <w:rsid w:val="00CB63C7"/>
    <w:rsid w:val="00CB6734"/>
    <w:rsid w:val="00CB697A"/>
    <w:rsid w:val="00CB6AA7"/>
    <w:rsid w:val="00CB6CB5"/>
    <w:rsid w:val="00CB6D13"/>
    <w:rsid w:val="00CB6DFC"/>
    <w:rsid w:val="00CB7274"/>
    <w:rsid w:val="00CB730D"/>
    <w:rsid w:val="00CB74D0"/>
    <w:rsid w:val="00CB74FC"/>
    <w:rsid w:val="00CB770A"/>
    <w:rsid w:val="00CB7A29"/>
    <w:rsid w:val="00CB7FD2"/>
    <w:rsid w:val="00CC028C"/>
    <w:rsid w:val="00CC02E9"/>
    <w:rsid w:val="00CC1011"/>
    <w:rsid w:val="00CC1061"/>
    <w:rsid w:val="00CC122B"/>
    <w:rsid w:val="00CC1463"/>
    <w:rsid w:val="00CC1710"/>
    <w:rsid w:val="00CC193C"/>
    <w:rsid w:val="00CC19BF"/>
    <w:rsid w:val="00CC1DD8"/>
    <w:rsid w:val="00CC1E41"/>
    <w:rsid w:val="00CC1F05"/>
    <w:rsid w:val="00CC2104"/>
    <w:rsid w:val="00CC2180"/>
    <w:rsid w:val="00CC25F6"/>
    <w:rsid w:val="00CC286A"/>
    <w:rsid w:val="00CC2E11"/>
    <w:rsid w:val="00CC321D"/>
    <w:rsid w:val="00CC324B"/>
    <w:rsid w:val="00CC34CC"/>
    <w:rsid w:val="00CC36BD"/>
    <w:rsid w:val="00CC3B34"/>
    <w:rsid w:val="00CC41F8"/>
    <w:rsid w:val="00CC43D0"/>
    <w:rsid w:val="00CC46CE"/>
    <w:rsid w:val="00CC4723"/>
    <w:rsid w:val="00CC48C0"/>
    <w:rsid w:val="00CC4B41"/>
    <w:rsid w:val="00CC4FAE"/>
    <w:rsid w:val="00CC50C4"/>
    <w:rsid w:val="00CC5172"/>
    <w:rsid w:val="00CC51EE"/>
    <w:rsid w:val="00CC53B4"/>
    <w:rsid w:val="00CC5603"/>
    <w:rsid w:val="00CC563D"/>
    <w:rsid w:val="00CC59CB"/>
    <w:rsid w:val="00CC5D04"/>
    <w:rsid w:val="00CC6174"/>
    <w:rsid w:val="00CC61D4"/>
    <w:rsid w:val="00CC6628"/>
    <w:rsid w:val="00CC6868"/>
    <w:rsid w:val="00CC698B"/>
    <w:rsid w:val="00CC69C1"/>
    <w:rsid w:val="00CC7557"/>
    <w:rsid w:val="00CC79A1"/>
    <w:rsid w:val="00CD0085"/>
    <w:rsid w:val="00CD04DA"/>
    <w:rsid w:val="00CD0B60"/>
    <w:rsid w:val="00CD0BEA"/>
    <w:rsid w:val="00CD0C27"/>
    <w:rsid w:val="00CD11F7"/>
    <w:rsid w:val="00CD1268"/>
    <w:rsid w:val="00CD141D"/>
    <w:rsid w:val="00CD1523"/>
    <w:rsid w:val="00CD16F6"/>
    <w:rsid w:val="00CD1780"/>
    <w:rsid w:val="00CD19C6"/>
    <w:rsid w:val="00CD19EF"/>
    <w:rsid w:val="00CD1DB2"/>
    <w:rsid w:val="00CD1E5A"/>
    <w:rsid w:val="00CD1F06"/>
    <w:rsid w:val="00CD1FAE"/>
    <w:rsid w:val="00CD1FDC"/>
    <w:rsid w:val="00CD248B"/>
    <w:rsid w:val="00CD254D"/>
    <w:rsid w:val="00CD2C70"/>
    <w:rsid w:val="00CD2D8A"/>
    <w:rsid w:val="00CD2FCF"/>
    <w:rsid w:val="00CD3C17"/>
    <w:rsid w:val="00CD427A"/>
    <w:rsid w:val="00CD4296"/>
    <w:rsid w:val="00CD4317"/>
    <w:rsid w:val="00CD45FC"/>
    <w:rsid w:val="00CD4AA1"/>
    <w:rsid w:val="00CD4DCD"/>
    <w:rsid w:val="00CD4F63"/>
    <w:rsid w:val="00CD5206"/>
    <w:rsid w:val="00CD533A"/>
    <w:rsid w:val="00CD548C"/>
    <w:rsid w:val="00CD563F"/>
    <w:rsid w:val="00CD5B05"/>
    <w:rsid w:val="00CD5C6C"/>
    <w:rsid w:val="00CD5F43"/>
    <w:rsid w:val="00CD606D"/>
    <w:rsid w:val="00CD6433"/>
    <w:rsid w:val="00CD69AA"/>
    <w:rsid w:val="00CD6B8F"/>
    <w:rsid w:val="00CD7053"/>
    <w:rsid w:val="00CD7181"/>
    <w:rsid w:val="00CD7185"/>
    <w:rsid w:val="00CD720E"/>
    <w:rsid w:val="00CD74DB"/>
    <w:rsid w:val="00CD76C6"/>
    <w:rsid w:val="00CD7C7D"/>
    <w:rsid w:val="00CE028D"/>
    <w:rsid w:val="00CE02AC"/>
    <w:rsid w:val="00CE03A8"/>
    <w:rsid w:val="00CE0539"/>
    <w:rsid w:val="00CE0662"/>
    <w:rsid w:val="00CE083F"/>
    <w:rsid w:val="00CE0920"/>
    <w:rsid w:val="00CE0ACC"/>
    <w:rsid w:val="00CE0B5A"/>
    <w:rsid w:val="00CE10FA"/>
    <w:rsid w:val="00CE1444"/>
    <w:rsid w:val="00CE1989"/>
    <w:rsid w:val="00CE1FCC"/>
    <w:rsid w:val="00CE2134"/>
    <w:rsid w:val="00CE23E9"/>
    <w:rsid w:val="00CE248C"/>
    <w:rsid w:val="00CE259C"/>
    <w:rsid w:val="00CE264B"/>
    <w:rsid w:val="00CE28CF"/>
    <w:rsid w:val="00CE29B5"/>
    <w:rsid w:val="00CE387E"/>
    <w:rsid w:val="00CE3C2E"/>
    <w:rsid w:val="00CE3D86"/>
    <w:rsid w:val="00CE41CB"/>
    <w:rsid w:val="00CE4A25"/>
    <w:rsid w:val="00CE4A94"/>
    <w:rsid w:val="00CE4E06"/>
    <w:rsid w:val="00CE5205"/>
    <w:rsid w:val="00CE5477"/>
    <w:rsid w:val="00CE5954"/>
    <w:rsid w:val="00CE5A08"/>
    <w:rsid w:val="00CE5BEC"/>
    <w:rsid w:val="00CE60CB"/>
    <w:rsid w:val="00CE6BCB"/>
    <w:rsid w:val="00CE6EA3"/>
    <w:rsid w:val="00CE7218"/>
    <w:rsid w:val="00CE7254"/>
    <w:rsid w:val="00CE7814"/>
    <w:rsid w:val="00CE788F"/>
    <w:rsid w:val="00CE79E8"/>
    <w:rsid w:val="00CE7BD4"/>
    <w:rsid w:val="00CE7D41"/>
    <w:rsid w:val="00CF00E0"/>
    <w:rsid w:val="00CF0101"/>
    <w:rsid w:val="00CF02A0"/>
    <w:rsid w:val="00CF0411"/>
    <w:rsid w:val="00CF075D"/>
    <w:rsid w:val="00CF079B"/>
    <w:rsid w:val="00CF09B3"/>
    <w:rsid w:val="00CF1578"/>
    <w:rsid w:val="00CF1D5A"/>
    <w:rsid w:val="00CF1E2B"/>
    <w:rsid w:val="00CF1E89"/>
    <w:rsid w:val="00CF1ED5"/>
    <w:rsid w:val="00CF20F4"/>
    <w:rsid w:val="00CF293E"/>
    <w:rsid w:val="00CF2FCB"/>
    <w:rsid w:val="00CF3490"/>
    <w:rsid w:val="00CF388B"/>
    <w:rsid w:val="00CF38CF"/>
    <w:rsid w:val="00CF3A18"/>
    <w:rsid w:val="00CF3B25"/>
    <w:rsid w:val="00CF3BBC"/>
    <w:rsid w:val="00CF3D56"/>
    <w:rsid w:val="00CF3EC4"/>
    <w:rsid w:val="00CF47D3"/>
    <w:rsid w:val="00CF4C46"/>
    <w:rsid w:val="00CF4F4A"/>
    <w:rsid w:val="00CF4F8D"/>
    <w:rsid w:val="00CF4FB9"/>
    <w:rsid w:val="00CF5200"/>
    <w:rsid w:val="00CF523A"/>
    <w:rsid w:val="00CF55E6"/>
    <w:rsid w:val="00CF5863"/>
    <w:rsid w:val="00CF5976"/>
    <w:rsid w:val="00CF5B39"/>
    <w:rsid w:val="00CF5B9C"/>
    <w:rsid w:val="00CF609F"/>
    <w:rsid w:val="00CF70CA"/>
    <w:rsid w:val="00CF758B"/>
    <w:rsid w:val="00CF77A5"/>
    <w:rsid w:val="00CF77D5"/>
    <w:rsid w:val="00CF78A2"/>
    <w:rsid w:val="00CF7FE7"/>
    <w:rsid w:val="00D00383"/>
    <w:rsid w:val="00D003A3"/>
    <w:rsid w:val="00D00747"/>
    <w:rsid w:val="00D007BA"/>
    <w:rsid w:val="00D00A41"/>
    <w:rsid w:val="00D00D41"/>
    <w:rsid w:val="00D00E95"/>
    <w:rsid w:val="00D01D06"/>
    <w:rsid w:val="00D01FB5"/>
    <w:rsid w:val="00D029F8"/>
    <w:rsid w:val="00D02A31"/>
    <w:rsid w:val="00D02EF3"/>
    <w:rsid w:val="00D03036"/>
    <w:rsid w:val="00D03A82"/>
    <w:rsid w:val="00D03F70"/>
    <w:rsid w:val="00D04D21"/>
    <w:rsid w:val="00D0539E"/>
    <w:rsid w:val="00D05BE9"/>
    <w:rsid w:val="00D05C53"/>
    <w:rsid w:val="00D060E7"/>
    <w:rsid w:val="00D061BE"/>
    <w:rsid w:val="00D07638"/>
    <w:rsid w:val="00D07950"/>
    <w:rsid w:val="00D07E3F"/>
    <w:rsid w:val="00D1006A"/>
    <w:rsid w:val="00D10074"/>
    <w:rsid w:val="00D1040E"/>
    <w:rsid w:val="00D105CF"/>
    <w:rsid w:val="00D112CF"/>
    <w:rsid w:val="00D12205"/>
    <w:rsid w:val="00D12417"/>
    <w:rsid w:val="00D125EC"/>
    <w:rsid w:val="00D1260C"/>
    <w:rsid w:val="00D127A2"/>
    <w:rsid w:val="00D12B83"/>
    <w:rsid w:val="00D12C17"/>
    <w:rsid w:val="00D12D6F"/>
    <w:rsid w:val="00D12FFB"/>
    <w:rsid w:val="00D1323C"/>
    <w:rsid w:val="00D1344D"/>
    <w:rsid w:val="00D13962"/>
    <w:rsid w:val="00D13B1B"/>
    <w:rsid w:val="00D14185"/>
    <w:rsid w:val="00D1422E"/>
    <w:rsid w:val="00D143BD"/>
    <w:rsid w:val="00D147D0"/>
    <w:rsid w:val="00D14B1C"/>
    <w:rsid w:val="00D14D56"/>
    <w:rsid w:val="00D14D80"/>
    <w:rsid w:val="00D14DA9"/>
    <w:rsid w:val="00D14EA9"/>
    <w:rsid w:val="00D1512A"/>
    <w:rsid w:val="00D15414"/>
    <w:rsid w:val="00D15E4D"/>
    <w:rsid w:val="00D15EA7"/>
    <w:rsid w:val="00D168D8"/>
    <w:rsid w:val="00D16B4E"/>
    <w:rsid w:val="00D16C32"/>
    <w:rsid w:val="00D16E1C"/>
    <w:rsid w:val="00D17041"/>
    <w:rsid w:val="00D172C2"/>
    <w:rsid w:val="00D17532"/>
    <w:rsid w:val="00D1786C"/>
    <w:rsid w:val="00D1797E"/>
    <w:rsid w:val="00D17B46"/>
    <w:rsid w:val="00D17D44"/>
    <w:rsid w:val="00D17FFE"/>
    <w:rsid w:val="00D204A2"/>
    <w:rsid w:val="00D20508"/>
    <w:rsid w:val="00D20A3A"/>
    <w:rsid w:val="00D20E10"/>
    <w:rsid w:val="00D20E47"/>
    <w:rsid w:val="00D20E72"/>
    <w:rsid w:val="00D20EE2"/>
    <w:rsid w:val="00D21462"/>
    <w:rsid w:val="00D218C3"/>
    <w:rsid w:val="00D220CA"/>
    <w:rsid w:val="00D22153"/>
    <w:rsid w:val="00D22339"/>
    <w:rsid w:val="00D223EE"/>
    <w:rsid w:val="00D2248A"/>
    <w:rsid w:val="00D22A2D"/>
    <w:rsid w:val="00D22A5B"/>
    <w:rsid w:val="00D22DFD"/>
    <w:rsid w:val="00D23283"/>
    <w:rsid w:val="00D235A3"/>
    <w:rsid w:val="00D2369C"/>
    <w:rsid w:val="00D236CA"/>
    <w:rsid w:val="00D23E2D"/>
    <w:rsid w:val="00D24CF9"/>
    <w:rsid w:val="00D24E85"/>
    <w:rsid w:val="00D2547B"/>
    <w:rsid w:val="00D25533"/>
    <w:rsid w:val="00D26203"/>
    <w:rsid w:val="00D2648E"/>
    <w:rsid w:val="00D265D2"/>
    <w:rsid w:val="00D27265"/>
    <w:rsid w:val="00D275E0"/>
    <w:rsid w:val="00D27621"/>
    <w:rsid w:val="00D2782A"/>
    <w:rsid w:val="00D27DCA"/>
    <w:rsid w:val="00D30105"/>
    <w:rsid w:val="00D30267"/>
    <w:rsid w:val="00D303E2"/>
    <w:rsid w:val="00D30966"/>
    <w:rsid w:val="00D30B3D"/>
    <w:rsid w:val="00D30CE1"/>
    <w:rsid w:val="00D30D61"/>
    <w:rsid w:val="00D31169"/>
    <w:rsid w:val="00D313E2"/>
    <w:rsid w:val="00D316D4"/>
    <w:rsid w:val="00D3174E"/>
    <w:rsid w:val="00D317DB"/>
    <w:rsid w:val="00D3186B"/>
    <w:rsid w:val="00D31A07"/>
    <w:rsid w:val="00D31DC8"/>
    <w:rsid w:val="00D31F5A"/>
    <w:rsid w:val="00D320DA"/>
    <w:rsid w:val="00D32777"/>
    <w:rsid w:val="00D32AAA"/>
    <w:rsid w:val="00D32D13"/>
    <w:rsid w:val="00D32FE2"/>
    <w:rsid w:val="00D33035"/>
    <w:rsid w:val="00D330E7"/>
    <w:rsid w:val="00D3334B"/>
    <w:rsid w:val="00D33366"/>
    <w:rsid w:val="00D333ED"/>
    <w:rsid w:val="00D334D3"/>
    <w:rsid w:val="00D336F0"/>
    <w:rsid w:val="00D340F7"/>
    <w:rsid w:val="00D34393"/>
    <w:rsid w:val="00D349D0"/>
    <w:rsid w:val="00D34BC1"/>
    <w:rsid w:val="00D34C45"/>
    <w:rsid w:val="00D34E74"/>
    <w:rsid w:val="00D35265"/>
    <w:rsid w:val="00D35329"/>
    <w:rsid w:val="00D35578"/>
    <w:rsid w:val="00D35653"/>
    <w:rsid w:val="00D35C0E"/>
    <w:rsid w:val="00D35CB5"/>
    <w:rsid w:val="00D35D3A"/>
    <w:rsid w:val="00D35EBF"/>
    <w:rsid w:val="00D364EE"/>
    <w:rsid w:val="00D36F5A"/>
    <w:rsid w:val="00D371BB"/>
    <w:rsid w:val="00D37801"/>
    <w:rsid w:val="00D3781B"/>
    <w:rsid w:val="00D37864"/>
    <w:rsid w:val="00D401EE"/>
    <w:rsid w:val="00D4032E"/>
    <w:rsid w:val="00D4046E"/>
    <w:rsid w:val="00D40498"/>
    <w:rsid w:val="00D4059B"/>
    <w:rsid w:val="00D40C18"/>
    <w:rsid w:val="00D41582"/>
    <w:rsid w:val="00D416B6"/>
    <w:rsid w:val="00D41810"/>
    <w:rsid w:val="00D4185C"/>
    <w:rsid w:val="00D41AB8"/>
    <w:rsid w:val="00D41D4E"/>
    <w:rsid w:val="00D42326"/>
    <w:rsid w:val="00D4258F"/>
    <w:rsid w:val="00D42605"/>
    <w:rsid w:val="00D42CDA"/>
    <w:rsid w:val="00D42EF2"/>
    <w:rsid w:val="00D431EE"/>
    <w:rsid w:val="00D43412"/>
    <w:rsid w:val="00D43978"/>
    <w:rsid w:val="00D43BE8"/>
    <w:rsid w:val="00D43D28"/>
    <w:rsid w:val="00D43EBD"/>
    <w:rsid w:val="00D4479E"/>
    <w:rsid w:val="00D44A33"/>
    <w:rsid w:val="00D44BA1"/>
    <w:rsid w:val="00D44D14"/>
    <w:rsid w:val="00D450A7"/>
    <w:rsid w:val="00D4510C"/>
    <w:rsid w:val="00D45844"/>
    <w:rsid w:val="00D460EF"/>
    <w:rsid w:val="00D46165"/>
    <w:rsid w:val="00D4654B"/>
    <w:rsid w:val="00D46A2D"/>
    <w:rsid w:val="00D46ACE"/>
    <w:rsid w:val="00D46C46"/>
    <w:rsid w:val="00D46D86"/>
    <w:rsid w:val="00D47016"/>
    <w:rsid w:val="00D47219"/>
    <w:rsid w:val="00D479F2"/>
    <w:rsid w:val="00D47F5B"/>
    <w:rsid w:val="00D506CA"/>
    <w:rsid w:val="00D510D0"/>
    <w:rsid w:val="00D51343"/>
    <w:rsid w:val="00D514C0"/>
    <w:rsid w:val="00D515DA"/>
    <w:rsid w:val="00D51A34"/>
    <w:rsid w:val="00D523E8"/>
    <w:rsid w:val="00D5286F"/>
    <w:rsid w:val="00D52B38"/>
    <w:rsid w:val="00D52B6C"/>
    <w:rsid w:val="00D52BE5"/>
    <w:rsid w:val="00D52C56"/>
    <w:rsid w:val="00D53048"/>
    <w:rsid w:val="00D53242"/>
    <w:rsid w:val="00D5342D"/>
    <w:rsid w:val="00D53B94"/>
    <w:rsid w:val="00D53C3A"/>
    <w:rsid w:val="00D54961"/>
    <w:rsid w:val="00D549F7"/>
    <w:rsid w:val="00D54A33"/>
    <w:rsid w:val="00D54C06"/>
    <w:rsid w:val="00D54EFE"/>
    <w:rsid w:val="00D551FA"/>
    <w:rsid w:val="00D55301"/>
    <w:rsid w:val="00D55489"/>
    <w:rsid w:val="00D55B4E"/>
    <w:rsid w:val="00D55B75"/>
    <w:rsid w:val="00D55C75"/>
    <w:rsid w:val="00D56028"/>
    <w:rsid w:val="00D562C7"/>
    <w:rsid w:val="00D56531"/>
    <w:rsid w:val="00D567E3"/>
    <w:rsid w:val="00D56C05"/>
    <w:rsid w:val="00D57117"/>
    <w:rsid w:val="00D576FC"/>
    <w:rsid w:val="00D57774"/>
    <w:rsid w:val="00D5779D"/>
    <w:rsid w:val="00D57C4F"/>
    <w:rsid w:val="00D6054E"/>
    <w:rsid w:val="00D608E9"/>
    <w:rsid w:val="00D60A49"/>
    <w:rsid w:val="00D60B12"/>
    <w:rsid w:val="00D60D99"/>
    <w:rsid w:val="00D61019"/>
    <w:rsid w:val="00D61260"/>
    <w:rsid w:val="00D613B6"/>
    <w:rsid w:val="00D616DC"/>
    <w:rsid w:val="00D62352"/>
    <w:rsid w:val="00D62513"/>
    <w:rsid w:val="00D6285A"/>
    <w:rsid w:val="00D62F4C"/>
    <w:rsid w:val="00D630E9"/>
    <w:rsid w:val="00D63679"/>
    <w:rsid w:val="00D6391B"/>
    <w:rsid w:val="00D64725"/>
    <w:rsid w:val="00D647FF"/>
    <w:rsid w:val="00D64D6B"/>
    <w:rsid w:val="00D64F32"/>
    <w:rsid w:val="00D650B1"/>
    <w:rsid w:val="00D65153"/>
    <w:rsid w:val="00D656FF"/>
    <w:rsid w:val="00D6572C"/>
    <w:rsid w:val="00D65937"/>
    <w:rsid w:val="00D65D78"/>
    <w:rsid w:val="00D65DD3"/>
    <w:rsid w:val="00D66110"/>
    <w:rsid w:val="00D66832"/>
    <w:rsid w:val="00D6691C"/>
    <w:rsid w:val="00D66BDA"/>
    <w:rsid w:val="00D67100"/>
    <w:rsid w:val="00D6755C"/>
    <w:rsid w:val="00D676C5"/>
    <w:rsid w:val="00D67886"/>
    <w:rsid w:val="00D678C2"/>
    <w:rsid w:val="00D679A6"/>
    <w:rsid w:val="00D70862"/>
    <w:rsid w:val="00D70A46"/>
    <w:rsid w:val="00D70B9A"/>
    <w:rsid w:val="00D70C79"/>
    <w:rsid w:val="00D71A42"/>
    <w:rsid w:val="00D71C9A"/>
    <w:rsid w:val="00D71E12"/>
    <w:rsid w:val="00D71E9F"/>
    <w:rsid w:val="00D72068"/>
    <w:rsid w:val="00D721A9"/>
    <w:rsid w:val="00D72466"/>
    <w:rsid w:val="00D724F5"/>
    <w:rsid w:val="00D7261A"/>
    <w:rsid w:val="00D729BE"/>
    <w:rsid w:val="00D72ACB"/>
    <w:rsid w:val="00D72F2E"/>
    <w:rsid w:val="00D72FAE"/>
    <w:rsid w:val="00D7342E"/>
    <w:rsid w:val="00D7347C"/>
    <w:rsid w:val="00D73536"/>
    <w:rsid w:val="00D736C0"/>
    <w:rsid w:val="00D737BE"/>
    <w:rsid w:val="00D73A37"/>
    <w:rsid w:val="00D73CD1"/>
    <w:rsid w:val="00D73EA2"/>
    <w:rsid w:val="00D73F59"/>
    <w:rsid w:val="00D7453D"/>
    <w:rsid w:val="00D7494F"/>
    <w:rsid w:val="00D74960"/>
    <w:rsid w:val="00D74BB4"/>
    <w:rsid w:val="00D74F74"/>
    <w:rsid w:val="00D75140"/>
    <w:rsid w:val="00D755D9"/>
    <w:rsid w:val="00D7562F"/>
    <w:rsid w:val="00D756C6"/>
    <w:rsid w:val="00D75812"/>
    <w:rsid w:val="00D75A55"/>
    <w:rsid w:val="00D75D87"/>
    <w:rsid w:val="00D75E2F"/>
    <w:rsid w:val="00D76534"/>
    <w:rsid w:val="00D76A68"/>
    <w:rsid w:val="00D76AF5"/>
    <w:rsid w:val="00D76C3B"/>
    <w:rsid w:val="00D770A6"/>
    <w:rsid w:val="00D777D2"/>
    <w:rsid w:val="00D80432"/>
    <w:rsid w:val="00D806BE"/>
    <w:rsid w:val="00D80B28"/>
    <w:rsid w:val="00D80D92"/>
    <w:rsid w:val="00D81154"/>
    <w:rsid w:val="00D811E6"/>
    <w:rsid w:val="00D81276"/>
    <w:rsid w:val="00D81322"/>
    <w:rsid w:val="00D81349"/>
    <w:rsid w:val="00D8154B"/>
    <w:rsid w:val="00D81A44"/>
    <w:rsid w:val="00D81AD0"/>
    <w:rsid w:val="00D81FAE"/>
    <w:rsid w:val="00D82657"/>
    <w:rsid w:val="00D826A6"/>
    <w:rsid w:val="00D82838"/>
    <w:rsid w:val="00D82890"/>
    <w:rsid w:val="00D82DAB"/>
    <w:rsid w:val="00D833B2"/>
    <w:rsid w:val="00D833FE"/>
    <w:rsid w:val="00D83B80"/>
    <w:rsid w:val="00D83E38"/>
    <w:rsid w:val="00D8417B"/>
    <w:rsid w:val="00D8486D"/>
    <w:rsid w:val="00D851A6"/>
    <w:rsid w:val="00D85C8E"/>
    <w:rsid w:val="00D861F4"/>
    <w:rsid w:val="00D86A42"/>
    <w:rsid w:val="00D86DA1"/>
    <w:rsid w:val="00D87003"/>
    <w:rsid w:val="00D87180"/>
    <w:rsid w:val="00D871E4"/>
    <w:rsid w:val="00D8722C"/>
    <w:rsid w:val="00D8761D"/>
    <w:rsid w:val="00D87820"/>
    <w:rsid w:val="00D87CEA"/>
    <w:rsid w:val="00D90208"/>
    <w:rsid w:val="00D905C5"/>
    <w:rsid w:val="00D90798"/>
    <w:rsid w:val="00D90B3E"/>
    <w:rsid w:val="00D90BA0"/>
    <w:rsid w:val="00D91355"/>
    <w:rsid w:val="00D9168A"/>
    <w:rsid w:val="00D916E2"/>
    <w:rsid w:val="00D91DA3"/>
    <w:rsid w:val="00D91EC7"/>
    <w:rsid w:val="00D921CA"/>
    <w:rsid w:val="00D922AF"/>
    <w:rsid w:val="00D9232F"/>
    <w:rsid w:val="00D92420"/>
    <w:rsid w:val="00D924C8"/>
    <w:rsid w:val="00D924D4"/>
    <w:rsid w:val="00D928C3"/>
    <w:rsid w:val="00D92A47"/>
    <w:rsid w:val="00D936C9"/>
    <w:rsid w:val="00D93790"/>
    <w:rsid w:val="00D9382D"/>
    <w:rsid w:val="00D93C25"/>
    <w:rsid w:val="00D93F20"/>
    <w:rsid w:val="00D94637"/>
    <w:rsid w:val="00D94645"/>
    <w:rsid w:val="00D949DB"/>
    <w:rsid w:val="00D94C09"/>
    <w:rsid w:val="00D951A4"/>
    <w:rsid w:val="00D95356"/>
    <w:rsid w:val="00D9543F"/>
    <w:rsid w:val="00D956C4"/>
    <w:rsid w:val="00D95921"/>
    <w:rsid w:val="00D95929"/>
    <w:rsid w:val="00D95C10"/>
    <w:rsid w:val="00D95E62"/>
    <w:rsid w:val="00D96224"/>
    <w:rsid w:val="00D9663B"/>
    <w:rsid w:val="00D96821"/>
    <w:rsid w:val="00D9684D"/>
    <w:rsid w:val="00D96A06"/>
    <w:rsid w:val="00D96E1F"/>
    <w:rsid w:val="00D97575"/>
    <w:rsid w:val="00D975C7"/>
    <w:rsid w:val="00D97EEE"/>
    <w:rsid w:val="00DA0054"/>
    <w:rsid w:val="00DA02C9"/>
    <w:rsid w:val="00DA02FC"/>
    <w:rsid w:val="00DA051F"/>
    <w:rsid w:val="00DA087D"/>
    <w:rsid w:val="00DA0A28"/>
    <w:rsid w:val="00DA0D40"/>
    <w:rsid w:val="00DA0E0E"/>
    <w:rsid w:val="00DA102C"/>
    <w:rsid w:val="00DA199E"/>
    <w:rsid w:val="00DA1CC9"/>
    <w:rsid w:val="00DA1D19"/>
    <w:rsid w:val="00DA20E5"/>
    <w:rsid w:val="00DA23D2"/>
    <w:rsid w:val="00DA23D6"/>
    <w:rsid w:val="00DA3305"/>
    <w:rsid w:val="00DA3437"/>
    <w:rsid w:val="00DA36E1"/>
    <w:rsid w:val="00DA3833"/>
    <w:rsid w:val="00DA3B9F"/>
    <w:rsid w:val="00DA3BF6"/>
    <w:rsid w:val="00DA3CFA"/>
    <w:rsid w:val="00DA3D3D"/>
    <w:rsid w:val="00DA432A"/>
    <w:rsid w:val="00DA489A"/>
    <w:rsid w:val="00DA4A0A"/>
    <w:rsid w:val="00DA4AD2"/>
    <w:rsid w:val="00DA5161"/>
    <w:rsid w:val="00DA518A"/>
    <w:rsid w:val="00DA5213"/>
    <w:rsid w:val="00DA540C"/>
    <w:rsid w:val="00DA5740"/>
    <w:rsid w:val="00DA57CF"/>
    <w:rsid w:val="00DA6252"/>
    <w:rsid w:val="00DA6908"/>
    <w:rsid w:val="00DA6B99"/>
    <w:rsid w:val="00DA6CED"/>
    <w:rsid w:val="00DA6DC8"/>
    <w:rsid w:val="00DA752E"/>
    <w:rsid w:val="00DA77AE"/>
    <w:rsid w:val="00DA7B4B"/>
    <w:rsid w:val="00DB072E"/>
    <w:rsid w:val="00DB0927"/>
    <w:rsid w:val="00DB1554"/>
    <w:rsid w:val="00DB15D9"/>
    <w:rsid w:val="00DB19CD"/>
    <w:rsid w:val="00DB1A31"/>
    <w:rsid w:val="00DB1E44"/>
    <w:rsid w:val="00DB1F73"/>
    <w:rsid w:val="00DB2B09"/>
    <w:rsid w:val="00DB2D33"/>
    <w:rsid w:val="00DB3120"/>
    <w:rsid w:val="00DB3939"/>
    <w:rsid w:val="00DB3C9D"/>
    <w:rsid w:val="00DB3F82"/>
    <w:rsid w:val="00DB44E6"/>
    <w:rsid w:val="00DB496C"/>
    <w:rsid w:val="00DB4A2B"/>
    <w:rsid w:val="00DB4A4C"/>
    <w:rsid w:val="00DB4C8B"/>
    <w:rsid w:val="00DB57BA"/>
    <w:rsid w:val="00DB5819"/>
    <w:rsid w:val="00DB58D0"/>
    <w:rsid w:val="00DB5AD1"/>
    <w:rsid w:val="00DB5E13"/>
    <w:rsid w:val="00DB607A"/>
    <w:rsid w:val="00DB6436"/>
    <w:rsid w:val="00DB64E4"/>
    <w:rsid w:val="00DB6610"/>
    <w:rsid w:val="00DB6672"/>
    <w:rsid w:val="00DB6695"/>
    <w:rsid w:val="00DB6798"/>
    <w:rsid w:val="00DB682D"/>
    <w:rsid w:val="00DB6A79"/>
    <w:rsid w:val="00DB6D8F"/>
    <w:rsid w:val="00DB6F3E"/>
    <w:rsid w:val="00DB73CB"/>
    <w:rsid w:val="00DB75DF"/>
    <w:rsid w:val="00DB78AD"/>
    <w:rsid w:val="00DB79D2"/>
    <w:rsid w:val="00DB7A35"/>
    <w:rsid w:val="00DC0047"/>
    <w:rsid w:val="00DC02E8"/>
    <w:rsid w:val="00DC0389"/>
    <w:rsid w:val="00DC049E"/>
    <w:rsid w:val="00DC060C"/>
    <w:rsid w:val="00DC0873"/>
    <w:rsid w:val="00DC08BC"/>
    <w:rsid w:val="00DC0C2C"/>
    <w:rsid w:val="00DC0CD0"/>
    <w:rsid w:val="00DC12A9"/>
    <w:rsid w:val="00DC14B8"/>
    <w:rsid w:val="00DC1F19"/>
    <w:rsid w:val="00DC1FF4"/>
    <w:rsid w:val="00DC22B2"/>
    <w:rsid w:val="00DC2304"/>
    <w:rsid w:val="00DC2C02"/>
    <w:rsid w:val="00DC2DE8"/>
    <w:rsid w:val="00DC325F"/>
    <w:rsid w:val="00DC3750"/>
    <w:rsid w:val="00DC386E"/>
    <w:rsid w:val="00DC39BB"/>
    <w:rsid w:val="00DC3EC9"/>
    <w:rsid w:val="00DC3F3F"/>
    <w:rsid w:val="00DC40C4"/>
    <w:rsid w:val="00DC4202"/>
    <w:rsid w:val="00DC421A"/>
    <w:rsid w:val="00DC4A44"/>
    <w:rsid w:val="00DC4AE3"/>
    <w:rsid w:val="00DC4CFB"/>
    <w:rsid w:val="00DC52FE"/>
    <w:rsid w:val="00DC55DC"/>
    <w:rsid w:val="00DC55E3"/>
    <w:rsid w:val="00DC57E2"/>
    <w:rsid w:val="00DC57F0"/>
    <w:rsid w:val="00DC5CDC"/>
    <w:rsid w:val="00DC5DB3"/>
    <w:rsid w:val="00DC5E10"/>
    <w:rsid w:val="00DC618B"/>
    <w:rsid w:val="00DC66C6"/>
    <w:rsid w:val="00DC6809"/>
    <w:rsid w:val="00DC6BB2"/>
    <w:rsid w:val="00DC6DEA"/>
    <w:rsid w:val="00DC6E18"/>
    <w:rsid w:val="00DC6E78"/>
    <w:rsid w:val="00DC6EE0"/>
    <w:rsid w:val="00DC70C3"/>
    <w:rsid w:val="00DC7530"/>
    <w:rsid w:val="00DC7603"/>
    <w:rsid w:val="00DC7607"/>
    <w:rsid w:val="00DC7894"/>
    <w:rsid w:val="00DC7DD9"/>
    <w:rsid w:val="00DC7EA2"/>
    <w:rsid w:val="00DD0274"/>
    <w:rsid w:val="00DD075A"/>
    <w:rsid w:val="00DD079E"/>
    <w:rsid w:val="00DD0CCB"/>
    <w:rsid w:val="00DD1124"/>
    <w:rsid w:val="00DD187F"/>
    <w:rsid w:val="00DD1A72"/>
    <w:rsid w:val="00DD1BF8"/>
    <w:rsid w:val="00DD1FD0"/>
    <w:rsid w:val="00DD227F"/>
    <w:rsid w:val="00DD2690"/>
    <w:rsid w:val="00DD2931"/>
    <w:rsid w:val="00DD2F3D"/>
    <w:rsid w:val="00DD309E"/>
    <w:rsid w:val="00DD31EB"/>
    <w:rsid w:val="00DD354A"/>
    <w:rsid w:val="00DD365D"/>
    <w:rsid w:val="00DD37D6"/>
    <w:rsid w:val="00DD39D4"/>
    <w:rsid w:val="00DD3E9E"/>
    <w:rsid w:val="00DD410D"/>
    <w:rsid w:val="00DD4257"/>
    <w:rsid w:val="00DD4338"/>
    <w:rsid w:val="00DD47BD"/>
    <w:rsid w:val="00DD4865"/>
    <w:rsid w:val="00DD4C1F"/>
    <w:rsid w:val="00DD4C49"/>
    <w:rsid w:val="00DD5027"/>
    <w:rsid w:val="00DD529D"/>
    <w:rsid w:val="00DD5AB9"/>
    <w:rsid w:val="00DD5C29"/>
    <w:rsid w:val="00DD5D1F"/>
    <w:rsid w:val="00DD5D98"/>
    <w:rsid w:val="00DD5F91"/>
    <w:rsid w:val="00DD6364"/>
    <w:rsid w:val="00DD65A3"/>
    <w:rsid w:val="00DD6A73"/>
    <w:rsid w:val="00DD6B9B"/>
    <w:rsid w:val="00DD6EF5"/>
    <w:rsid w:val="00DD727B"/>
    <w:rsid w:val="00DD7481"/>
    <w:rsid w:val="00DD74A2"/>
    <w:rsid w:val="00DD7946"/>
    <w:rsid w:val="00DE02B1"/>
    <w:rsid w:val="00DE02CA"/>
    <w:rsid w:val="00DE0354"/>
    <w:rsid w:val="00DE04CE"/>
    <w:rsid w:val="00DE1219"/>
    <w:rsid w:val="00DE14C2"/>
    <w:rsid w:val="00DE183B"/>
    <w:rsid w:val="00DE1AC4"/>
    <w:rsid w:val="00DE1C66"/>
    <w:rsid w:val="00DE1F76"/>
    <w:rsid w:val="00DE24AC"/>
    <w:rsid w:val="00DE256C"/>
    <w:rsid w:val="00DE29FE"/>
    <w:rsid w:val="00DE2C9F"/>
    <w:rsid w:val="00DE2EE5"/>
    <w:rsid w:val="00DE3039"/>
    <w:rsid w:val="00DE3A56"/>
    <w:rsid w:val="00DE40CC"/>
    <w:rsid w:val="00DE4213"/>
    <w:rsid w:val="00DE442F"/>
    <w:rsid w:val="00DE4489"/>
    <w:rsid w:val="00DE491D"/>
    <w:rsid w:val="00DE4B1A"/>
    <w:rsid w:val="00DE4B21"/>
    <w:rsid w:val="00DE5010"/>
    <w:rsid w:val="00DE5561"/>
    <w:rsid w:val="00DE5638"/>
    <w:rsid w:val="00DE5A82"/>
    <w:rsid w:val="00DE5CB5"/>
    <w:rsid w:val="00DE5EF0"/>
    <w:rsid w:val="00DE615D"/>
    <w:rsid w:val="00DE6168"/>
    <w:rsid w:val="00DE63DC"/>
    <w:rsid w:val="00DE6636"/>
    <w:rsid w:val="00DE675C"/>
    <w:rsid w:val="00DE696E"/>
    <w:rsid w:val="00DE6D84"/>
    <w:rsid w:val="00DE7027"/>
    <w:rsid w:val="00DE7125"/>
    <w:rsid w:val="00DE76C5"/>
    <w:rsid w:val="00DE7A74"/>
    <w:rsid w:val="00DE7C99"/>
    <w:rsid w:val="00DE7CA2"/>
    <w:rsid w:val="00DF02AD"/>
    <w:rsid w:val="00DF02C4"/>
    <w:rsid w:val="00DF032F"/>
    <w:rsid w:val="00DF0383"/>
    <w:rsid w:val="00DF0C89"/>
    <w:rsid w:val="00DF1B89"/>
    <w:rsid w:val="00DF1F44"/>
    <w:rsid w:val="00DF2055"/>
    <w:rsid w:val="00DF20A2"/>
    <w:rsid w:val="00DF230E"/>
    <w:rsid w:val="00DF3021"/>
    <w:rsid w:val="00DF319D"/>
    <w:rsid w:val="00DF35B9"/>
    <w:rsid w:val="00DF37C7"/>
    <w:rsid w:val="00DF37E5"/>
    <w:rsid w:val="00DF38A5"/>
    <w:rsid w:val="00DF397D"/>
    <w:rsid w:val="00DF423B"/>
    <w:rsid w:val="00DF4943"/>
    <w:rsid w:val="00DF4B92"/>
    <w:rsid w:val="00DF5119"/>
    <w:rsid w:val="00DF5153"/>
    <w:rsid w:val="00DF59A0"/>
    <w:rsid w:val="00DF5D77"/>
    <w:rsid w:val="00DF6226"/>
    <w:rsid w:val="00DF6342"/>
    <w:rsid w:val="00DF63CB"/>
    <w:rsid w:val="00DF6562"/>
    <w:rsid w:val="00DF674F"/>
    <w:rsid w:val="00DF682F"/>
    <w:rsid w:val="00DF6A55"/>
    <w:rsid w:val="00DF6BDC"/>
    <w:rsid w:val="00DF6C15"/>
    <w:rsid w:val="00DF6DF9"/>
    <w:rsid w:val="00DF742F"/>
    <w:rsid w:val="00DF7709"/>
    <w:rsid w:val="00DF7924"/>
    <w:rsid w:val="00DF7C9D"/>
    <w:rsid w:val="00E0027C"/>
    <w:rsid w:val="00E003F5"/>
    <w:rsid w:val="00E00790"/>
    <w:rsid w:val="00E00B10"/>
    <w:rsid w:val="00E0110C"/>
    <w:rsid w:val="00E011A2"/>
    <w:rsid w:val="00E011C7"/>
    <w:rsid w:val="00E013E5"/>
    <w:rsid w:val="00E016CB"/>
    <w:rsid w:val="00E017B6"/>
    <w:rsid w:val="00E01A00"/>
    <w:rsid w:val="00E01A0D"/>
    <w:rsid w:val="00E01A5A"/>
    <w:rsid w:val="00E01EF2"/>
    <w:rsid w:val="00E01FE9"/>
    <w:rsid w:val="00E02318"/>
    <w:rsid w:val="00E0253A"/>
    <w:rsid w:val="00E0263D"/>
    <w:rsid w:val="00E033F9"/>
    <w:rsid w:val="00E03DA2"/>
    <w:rsid w:val="00E03DC1"/>
    <w:rsid w:val="00E04152"/>
    <w:rsid w:val="00E0429E"/>
    <w:rsid w:val="00E0458C"/>
    <w:rsid w:val="00E046AD"/>
    <w:rsid w:val="00E04702"/>
    <w:rsid w:val="00E0494F"/>
    <w:rsid w:val="00E04A0C"/>
    <w:rsid w:val="00E04C5A"/>
    <w:rsid w:val="00E04F3F"/>
    <w:rsid w:val="00E0533A"/>
    <w:rsid w:val="00E05EF8"/>
    <w:rsid w:val="00E06095"/>
    <w:rsid w:val="00E06827"/>
    <w:rsid w:val="00E06A53"/>
    <w:rsid w:val="00E06D53"/>
    <w:rsid w:val="00E07404"/>
    <w:rsid w:val="00E076B6"/>
    <w:rsid w:val="00E077E6"/>
    <w:rsid w:val="00E07C04"/>
    <w:rsid w:val="00E10180"/>
    <w:rsid w:val="00E1039A"/>
    <w:rsid w:val="00E10BE1"/>
    <w:rsid w:val="00E11262"/>
    <w:rsid w:val="00E118DB"/>
    <w:rsid w:val="00E11E60"/>
    <w:rsid w:val="00E11F95"/>
    <w:rsid w:val="00E12285"/>
    <w:rsid w:val="00E1278A"/>
    <w:rsid w:val="00E12907"/>
    <w:rsid w:val="00E12A09"/>
    <w:rsid w:val="00E13002"/>
    <w:rsid w:val="00E13160"/>
    <w:rsid w:val="00E13216"/>
    <w:rsid w:val="00E13919"/>
    <w:rsid w:val="00E13F77"/>
    <w:rsid w:val="00E1436D"/>
    <w:rsid w:val="00E14578"/>
    <w:rsid w:val="00E1457C"/>
    <w:rsid w:val="00E14766"/>
    <w:rsid w:val="00E14D04"/>
    <w:rsid w:val="00E15343"/>
    <w:rsid w:val="00E155E3"/>
    <w:rsid w:val="00E15630"/>
    <w:rsid w:val="00E15645"/>
    <w:rsid w:val="00E158F7"/>
    <w:rsid w:val="00E15C34"/>
    <w:rsid w:val="00E16103"/>
    <w:rsid w:val="00E167F0"/>
    <w:rsid w:val="00E16C6C"/>
    <w:rsid w:val="00E16CD2"/>
    <w:rsid w:val="00E16D05"/>
    <w:rsid w:val="00E16DEA"/>
    <w:rsid w:val="00E1782E"/>
    <w:rsid w:val="00E178DD"/>
    <w:rsid w:val="00E17C11"/>
    <w:rsid w:val="00E20027"/>
    <w:rsid w:val="00E20114"/>
    <w:rsid w:val="00E20322"/>
    <w:rsid w:val="00E20A9A"/>
    <w:rsid w:val="00E216C1"/>
    <w:rsid w:val="00E21759"/>
    <w:rsid w:val="00E21C9C"/>
    <w:rsid w:val="00E22197"/>
    <w:rsid w:val="00E221C3"/>
    <w:rsid w:val="00E2237D"/>
    <w:rsid w:val="00E22400"/>
    <w:rsid w:val="00E22597"/>
    <w:rsid w:val="00E226B0"/>
    <w:rsid w:val="00E227F1"/>
    <w:rsid w:val="00E22C46"/>
    <w:rsid w:val="00E22F76"/>
    <w:rsid w:val="00E231C8"/>
    <w:rsid w:val="00E233A1"/>
    <w:rsid w:val="00E236BC"/>
    <w:rsid w:val="00E2374D"/>
    <w:rsid w:val="00E23A0A"/>
    <w:rsid w:val="00E23C92"/>
    <w:rsid w:val="00E23DC0"/>
    <w:rsid w:val="00E23E9F"/>
    <w:rsid w:val="00E2450C"/>
    <w:rsid w:val="00E247B0"/>
    <w:rsid w:val="00E24953"/>
    <w:rsid w:val="00E2496A"/>
    <w:rsid w:val="00E2533A"/>
    <w:rsid w:val="00E25417"/>
    <w:rsid w:val="00E25827"/>
    <w:rsid w:val="00E25A1A"/>
    <w:rsid w:val="00E25D4E"/>
    <w:rsid w:val="00E25D73"/>
    <w:rsid w:val="00E260C0"/>
    <w:rsid w:val="00E2627C"/>
    <w:rsid w:val="00E26321"/>
    <w:rsid w:val="00E26428"/>
    <w:rsid w:val="00E264A1"/>
    <w:rsid w:val="00E266EB"/>
    <w:rsid w:val="00E26A2C"/>
    <w:rsid w:val="00E26ED3"/>
    <w:rsid w:val="00E26F23"/>
    <w:rsid w:val="00E26F26"/>
    <w:rsid w:val="00E270BF"/>
    <w:rsid w:val="00E271DB"/>
    <w:rsid w:val="00E27361"/>
    <w:rsid w:val="00E274D5"/>
    <w:rsid w:val="00E2752F"/>
    <w:rsid w:val="00E27D06"/>
    <w:rsid w:val="00E27D4B"/>
    <w:rsid w:val="00E27E0F"/>
    <w:rsid w:val="00E300B8"/>
    <w:rsid w:val="00E301CB"/>
    <w:rsid w:val="00E30666"/>
    <w:rsid w:val="00E30B1C"/>
    <w:rsid w:val="00E30B20"/>
    <w:rsid w:val="00E3106F"/>
    <w:rsid w:val="00E312F9"/>
    <w:rsid w:val="00E3131A"/>
    <w:rsid w:val="00E31479"/>
    <w:rsid w:val="00E318E2"/>
    <w:rsid w:val="00E31B82"/>
    <w:rsid w:val="00E31D0E"/>
    <w:rsid w:val="00E31F08"/>
    <w:rsid w:val="00E32020"/>
    <w:rsid w:val="00E325C9"/>
    <w:rsid w:val="00E3260D"/>
    <w:rsid w:val="00E329C4"/>
    <w:rsid w:val="00E32CEA"/>
    <w:rsid w:val="00E32FEA"/>
    <w:rsid w:val="00E3356B"/>
    <w:rsid w:val="00E3386C"/>
    <w:rsid w:val="00E339EF"/>
    <w:rsid w:val="00E33B8D"/>
    <w:rsid w:val="00E33FCC"/>
    <w:rsid w:val="00E340F8"/>
    <w:rsid w:val="00E34117"/>
    <w:rsid w:val="00E342EF"/>
    <w:rsid w:val="00E34CED"/>
    <w:rsid w:val="00E34D90"/>
    <w:rsid w:val="00E34DE5"/>
    <w:rsid w:val="00E34F99"/>
    <w:rsid w:val="00E3502E"/>
    <w:rsid w:val="00E3503C"/>
    <w:rsid w:val="00E35056"/>
    <w:rsid w:val="00E350C8"/>
    <w:rsid w:val="00E35524"/>
    <w:rsid w:val="00E3594A"/>
    <w:rsid w:val="00E35C91"/>
    <w:rsid w:val="00E35F39"/>
    <w:rsid w:val="00E36712"/>
    <w:rsid w:val="00E36738"/>
    <w:rsid w:val="00E36758"/>
    <w:rsid w:val="00E36F99"/>
    <w:rsid w:val="00E37CF7"/>
    <w:rsid w:val="00E37CFE"/>
    <w:rsid w:val="00E37E50"/>
    <w:rsid w:val="00E37F7E"/>
    <w:rsid w:val="00E40357"/>
    <w:rsid w:val="00E40940"/>
    <w:rsid w:val="00E40C4B"/>
    <w:rsid w:val="00E4126C"/>
    <w:rsid w:val="00E419C0"/>
    <w:rsid w:val="00E424E9"/>
    <w:rsid w:val="00E42780"/>
    <w:rsid w:val="00E42EFB"/>
    <w:rsid w:val="00E4300E"/>
    <w:rsid w:val="00E43208"/>
    <w:rsid w:val="00E438B3"/>
    <w:rsid w:val="00E43CE8"/>
    <w:rsid w:val="00E43EE9"/>
    <w:rsid w:val="00E443CD"/>
    <w:rsid w:val="00E446DB"/>
    <w:rsid w:val="00E44893"/>
    <w:rsid w:val="00E449C5"/>
    <w:rsid w:val="00E44C91"/>
    <w:rsid w:val="00E45019"/>
    <w:rsid w:val="00E45434"/>
    <w:rsid w:val="00E469B4"/>
    <w:rsid w:val="00E4720C"/>
    <w:rsid w:val="00E47BD6"/>
    <w:rsid w:val="00E47BD8"/>
    <w:rsid w:val="00E47D91"/>
    <w:rsid w:val="00E50054"/>
    <w:rsid w:val="00E50495"/>
    <w:rsid w:val="00E509EA"/>
    <w:rsid w:val="00E50EF9"/>
    <w:rsid w:val="00E5101A"/>
    <w:rsid w:val="00E512EF"/>
    <w:rsid w:val="00E51649"/>
    <w:rsid w:val="00E5170A"/>
    <w:rsid w:val="00E51721"/>
    <w:rsid w:val="00E5196B"/>
    <w:rsid w:val="00E51BD7"/>
    <w:rsid w:val="00E51D35"/>
    <w:rsid w:val="00E51E26"/>
    <w:rsid w:val="00E51FF7"/>
    <w:rsid w:val="00E521AC"/>
    <w:rsid w:val="00E52284"/>
    <w:rsid w:val="00E523E6"/>
    <w:rsid w:val="00E52528"/>
    <w:rsid w:val="00E52998"/>
    <w:rsid w:val="00E529F9"/>
    <w:rsid w:val="00E5351C"/>
    <w:rsid w:val="00E53742"/>
    <w:rsid w:val="00E53BAC"/>
    <w:rsid w:val="00E54290"/>
    <w:rsid w:val="00E542A1"/>
    <w:rsid w:val="00E54422"/>
    <w:rsid w:val="00E54560"/>
    <w:rsid w:val="00E549D6"/>
    <w:rsid w:val="00E54D57"/>
    <w:rsid w:val="00E54F50"/>
    <w:rsid w:val="00E552F7"/>
    <w:rsid w:val="00E555CE"/>
    <w:rsid w:val="00E5594B"/>
    <w:rsid w:val="00E55B7A"/>
    <w:rsid w:val="00E55D0E"/>
    <w:rsid w:val="00E5617D"/>
    <w:rsid w:val="00E5627A"/>
    <w:rsid w:val="00E56524"/>
    <w:rsid w:val="00E569F1"/>
    <w:rsid w:val="00E56A75"/>
    <w:rsid w:val="00E56CA7"/>
    <w:rsid w:val="00E57145"/>
    <w:rsid w:val="00E571D6"/>
    <w:rsid w:val="00E572EF"/>
    <w:rsid w:val="00E57634"/>
    <w:rsid w:val="00E57AAA"/>
    <w:rsid w:val="00E57BD1"/>
    <w:rsid w:val="00E60383"/>
    <w:rsid w:val="00E6049D"/>
    <w:rsid w:val="00E606C1"/>
    <w:rsid w:val="00E608E7"/>
    <w:rsid w:val="00E6097A"/>
    <w:rsid w:val="00E60F89"/>
    <w:rsid w:val="00E6150E"/>
    <w:rsid w:val="00E62509"/>
    <w:rsid w:val="00E62564"/>
    <w:rsid w:val="00E62E21"/>
    <w:rsid w:val="00E62F33"/>
    <w:rsid w:val="00E631FE"/>
    <w:rsid w:val="00E63B82"/>
    <w:rsid w:val="00E64A4E"/>
    <w:rsid w:val="00E64A66"/>
    <w:rsid w:val="00E64D58"/>
    <w:rsid w:val="00E65164"/>
    <w:rsid w:val="00E65661"/>
    <w:rsid w:val="00E6573F"/>
    <w:rsid w:val="00E65B2E"/>
    <w:rsid w:val="00E65CF8"/>
    <w:rsid w:val="00E65CFC"/>
    <w:rsid w:val="00E65F86"/>
    <w:rsid w:val="00E660B4"/>
    <w:rsid w:val="00E6662E"/>
    <w:rsid w:val="00E66681"/>
    <w:rsid w:val="00E668FE"/>
    <w:rsid w:val="00E66B0A"/>
    <w:rsid w:val="00E66C63"/>
    <w:rsid w:val="00E66F9F"/>
    <w:rsid w:val="00E67269"/>
    <w:rsid w:val="00E677A8"/>
    <w:rsid w:val="00E6786F"/>
    <w:rsid w:val="00E678E5"/>
    <w:rsid w:val="00E67960"/>
    <w:rsid w:val="00E67CC1"/>
    <w:rsid w:val="00E67CD7"/>
    <w:rsid w:val="00E70015"/>
    <w:rsid w:val="00E7056B"/>
    <w:rsid w:val="00E70B87"/>
    <w:rsid w:val="00E70F7C"/>
    <w:rsid w:val="00E70FA4"/>
    <w:rsid w:val="00E7100B"/>
    <w:rsid w:val="00E71843"/>
    <w:rsid w:val="00E71A18"/>
    <w:rsid w:val="00E71D6E"/>
    <w:rsid w:val="00E71DC6"/>
    <w:rsid w:val="00E71E76"/>
    <w:rsid w:val="00E721D6"/>
    <w:rsid w:val="00E72A5B"/>
    <w:rsid w:val="00E72BE5"/>
    <w:rsid w:val="00E72D65"/>
    <w:rsid w:val="00E73082"/>
    <w:rsid w:val="00E7348E"/>
    <w:rsid w:val="00E736D1"/>
    <w:rsid w:val="00E73788"/>
    <w:rsid w:val="00E737C1"/>
    <w:rsid w:val="00E73C8E"/>
    <w:rsid w:val="00E7436B"/>
    <w:rsid w:val="00E74810"/>
    <w:rsid w:val="00E749F2"/>
    <w:rsid w:val="00E74B3E"/>
    <w:rsid w:val="00E74DB0"/>
    <w:rsid w:val="00E74FBC"/>
    <w:rsid w:val="00E752F8"/>
    <w:rsid w:val="00E75605"/>
    <w:rsid w:val="00E757F3"/>
    <w:rsid w:val="00E75DB3"/>
    <w:rsid w:val="00E7601A"/>
    <w:rsid w:val="00E76097"/>
    <w:rsid w:val="00E762A0"/>
    <w:rsid w:val="00E76943"/>
    <w:rsid w:val="00E7696A"/>
    <w:rsid w:val="00E76B75"/>
    <w:rsid w:val="00E76D41"/>
    <w:rsid w:val="00E770F4"/>
    <w:rsid w:val="00E77100"/>
    <w:rsid w:val="00E7719E"/>
    <w:rsid w:val="00E777DA"/>
    <w:rsid w:val="00E80684"/>
    <w:rsid w:val="00E808F3"/>
    <w:rsid w:val="00E809D2"/>
    <w:rsid w:val="00E80CB5"/>
    <w:rsid w:val="00E80DAC"/>
    <w:rsid w:val="00E812D2"/>
    <w:rsid w:val="00E81748"/>
    <w:rsid w:val="00E81777"/>
    <w:rsid w:val="00E8183D"/>
    <w:rsid w:val="00E81D4B"/>
    <w:rsid w:val="00E81DAA"/>
    <w:rsid w:val="00E81F59"/>
    <w:rsid w:val="00E8214F"/>
    <w:rsid w:val="00E82504"/>
    <w:rsid w:val="00E82F6D"/>
    <w:rsid w:val="00E83257"/>
    <w:rsid w:val="00E83355"/>
    <w:rsid w:val="00E83367"/>
    <w:rsid w:val="00E83442"/>
    <w:rsid w:val="00E839A7"/>
    <w:rsid w:val="00E83DC5"/>
    <w:rsid w:val="00E84289"/>
    <w:rsid w:val="00E844E8"/>
    <w:rsid w:val="00E8470E"/>
    <w:rsid w:val="00E84B80"/>
    <w:rsid w:val="00E84CC5"/>
    <w:rsid w:val="00E85021"/>
    <w:rsid w:val="00E85373"/>
    <w:rsid w:val="00E8553B"/>
    <w:rsid w:val="00E85957"/>
    <w:rsid w:val="00E85A20"/>
    <w:rsid w:val="00E85C14"/>
    <w:rsid w:val="00E85D3A"/>
    <w:rsid w:val="00E85DC7"/>
    <w:rsid w:val="00E85F01"/>
    <w:rsid w:val="00E85F50"/>
    <w:rsid w:val="00E86225"/>
    <w:rsid w:val="00E86D33"/>
    <w:rsid w:val="00E8718A"/>
    <w:rsid w:val="00E874EE"/>
    <w:rsid w:val="00E879D7"/>
    <w:rsid w:val="00E87AAF"/>
    <w:rsid w:val="00E87E01"/>
    <w:rsid w:val="00E9009D"/>
    <w:rsid w:val="00E9046D"/>
    <w:rsid w:val="00E904D7"/>
    <w:rsid w:val="00E904E8"/>
    <w:rsid w:val="00E905D2"/>
    <w:rsid w:val="00E9076D"/>
    <w:rsid w:val="00E9093C"/>
    <w:rsid w:val="00E90C8E"/>
    <w:rsid w:val="00E91341"/>
    <w:rsid w:val="00E91355"/>
    <w:rsid w:val="00E92135"/>
    <w:rsid w:val="00E9219C"/>
    <w:rsid w:val="00E92377"/>
    <w:rsid w:val="00E92581"/>
    <w:rsid w:val="00E925AF"/>
    <w:rsid w:val="00E926A3"/>
    <w:rsid w:val="00E928A1"/>
    <w:rsid w:val="00E92A76"/>
    <w:rsid w:val="00E92C27"/>
    <w:rsid w:val="00E92DBE"/>
    <w:rsid w:val="00E92F51"/>
    <w:rsid w:val="00E9300F"/>
    <w:rsid w:val="00E9362A"/>
    <w:rsid w:val="00E93824"/>
    <w:rsid w:val="00E9398F"/>
    <w:rsid w:val="00E93CD8"/>
    <w:rsid w:val="00E94780"/>
    <w:rsid w:val="00E95083"/>
    <w:rsid w:val="00E952F9"/>
    <w:rsid w:val="00E9564B"/>
    <w:rsid w:val="00E95765"/>
    <w:rsid w:val="00E95779"/>
    <w:rsid w:val="00E95A3C"/>
    <w:rsid w:val="00E95A77"/>
    <w:rsid w:val="00E95AC0"/>
    <w:rsid w:val="00E95E0B"/>
    <w:rsid w:val="00E9769E"/>
    <w:rsid w:val="00E977ED"/>
    <w:rsid w:val="00E97E2D"/>
    <w:rsid w:val="00EA0164"/>
    <w:rsid w:val="00EA03AB"/>
    <w:rsid w:val="00EA0639"/>
    <w:rsid w:val="00EA0A0E"/>
    <w:rsid w:val="00EA0CB1"/>
    <w:rsid w:val="00EA0FD1"/>
    <w:rsid w:val="00EA14D7"/>
    <w:rsid w:val="00EA1770"/>
    <w:rsid w:val="00EA1A0F"/>
    <w:rsid w:val="00EA22A6"/>
    <w:rsid w:val="00EA23DF"/>
    <w:rsid w:val="00EA2494"/>
    <w:rsid w:val="00EA28C6"/>
    <w:rsid w:val="00EA2ABB"/>
    <w:rsid w:val="00EA2E86"/>
    <w:rsid w:val="00EA3132"/>
    <w:rsid w:val="00EA365D"/>
    <w:rsid w:val="00EA3B4E"/>
    <w:rsid w:val="00EA4189"/>
    <w:rsid w:val="00EA45B9"/>
    <w:rsid w:val="00EA4884"/>
    <w:rsid w:val="00EA4AB7"/>
    <w:rsid w:val="00EA4E0A"/>
    <w:rsid w:val="00EA4EF6"/>
    <w:rsid w:val="00EA5862"/>
    <w:rsid w:val="00EA59E0"/>
    <w:rsid w:val="00EA5AAE"/>
    <w:rsid w:val="00EA5DB6"/>
    <w:rsid w:val="00EA6256"/>
    <w:rsid w:val="00EA65BD"/>
    <w:rsid w:val="00EA6AB1"/>
    <w:rsid w:val="00EA6BE2"/>
    <w:rsid w:val="00EA6DB1"/>
    <w:rsid w:val="00EA737C"/>
    <w:rsid w:val="00EA747C"/>
    <w:rsid w:val="00EA74EA"/>
    <w:rsid w:val="00EA7BBE"/>
    <w:rsid w:val="00EA7FF3"/>
    <w:rsid w:val="00EB0371"/>
    <w:rsid w:val="00EB043C"/>
    <w:rsid w:val="00EB0C67"/>
    <w:rsid w:val="00EB134B"/>
    <w:rsid w:val="00EB1453"/>
    <w:rsid w:val="00EB16B3"/>
    <w:rsid w:val="00EB1A82"/>
    <w:rsid w:val="00EB1D6E"/>
    <w:rsid w:val="00EB2079"/>
    <w:rsid w:val="00EB223E"/>
    <w:rsid w:val="00EB2BFE"/>
    <w:rsid w:val="00EB2CCF"/>
    <w:rsid w:val="00EB2DBB"/>
    <w:rsid w:val="00EB3331"/>
    <w:rsid w:val="00EB34B0"/>
    <w:rsid w:val="00EB3696"/>
    <w:rsid w:val="00EB3C8A"/>
    <w:rsid w:val="00EB3EE4"/>
    <w:rsid w:val="00EB3EF5"/>
    <w:rsid w:val="00EB43F2"/>
    <w:rsid w:val="00EB4520"/>
    <w:rsid w:val="00EB46E6"/>
    <w:rsid w:val="00EB47D3"/>
    <w:rsid w:val="00EB4F56"/>
    <w:rsid w:val="00EB5FE4"/>
    <w:rsid w:val="00EB6518"/>
    <w:rsid w:val="00EB65CE"/>
    <w:rsid w:val="00EB664F"/>
    <w:rsid w:val="00EB6843"/>
    <w:rsid w:val="00EB68E4"/>
    <w:rsid w:val="00EB6A55"/>
    <w:rsid w:val="00EB7835"/>
    <w:rsid w:val="00EC00BA"/>
    <w:rsid w:val="00EC0241"/>
    <w:rsid w:val="00EC02FE"/>
    <w:rsid w:val="00EC0D10"/>
    <w:rsid w:val="00EC1058"/>
    <w:rsid w:val="00EC1305"/>
    <w:rsid w:val="00EC1476"/>
    <w:rsid w:val="00EC1823"/>
    <w:rsid w:val="00EC1864"/>
    <w:rsid w:val="00EC18CF"/>
    <w:rsid w:val="00EC1B65"/>
    <w:rsid w:val="00EC1BDE"/>
    <w:rsid w:val="00EC200F"/>
    <w:rsid w:val="00EC23BC"/>
    <w:rsid w:val="00EC23DA"/>
    <w:rsid w:val="00EC30A7"/>
    <w:rsid w:val="00EC368D"/>
    <w:rsid w:val="00EC3906"/>
    <w:rsid w:val="00EC3BB0"/>
    <w:rsid w:val="00EC3D32"/>
    <w:rsid w:val="00EC3DAD"/>
    <w:rsid w:val="00EC3FC3"/>
    <w:rsid w:val="00EC40F2"/>
    <w:rsid w:val="00EC424C"/>
    <w:rsid w:val="00EC4462"/>
    <w:rsid w:val="00EC4529"/>
    <w:rsid w:val="00EC4B55"/>
    <w:rsid w:val="00EC4C67"/>
    <w:rsid w:val="00EC4E2E"/>
    <w:rsid w:val="00EC4E39"/>
    <w:rsid w:val="00EC5263"/>
    <w:rsid w:val="00EC53F1"/>
    <w:rsid w:val="00EC54F5"/>
    <w:rsid w:val="00EC5B2A"/>
    <w:rsid w:val="00EC5B3C"/>
    <w:rsid w:val="00EC5B50"/>
    <w:rsid w:val="00EC5B84"/>
    <w:rsid w:val="00EC5E9E"/>
    <w:rsid w:val="00EC68D6"/>
    <w:rsid w:val="00EC6A21"/>
    <w:rsid w:val="00EC6E27"/>
    <w:rsid w:val="00EC71F0"/>
    <w:rsid w:val="00EC73B9"/>
    <w:rsid w:val="00EC75F2"/>
    <w:rsid w:val="00EC76BD"/>
    <w:rsid w:val="00EC774A"/>
    <w:rsid w:val="00EC7984"/>
    <w:rsid w:val="00EC7A48"/>
    <w:rsid w:val="00EC7BE2"/>
    <w:rsid w:val="00EC7E22"/>
    <w:rsid w:val="00ED01C9"/>
    <w:rsid w:val="00ED04B8"/>
    <w:rsid w:val="00ED06BA"/>
    <w:rsid w:val="00ED0921"/>
    <w:rsid w:val="00ED0D48"/>
    <w:rsid w:val="00ED0D7C"/>
    <w:rsid w:val="00ED0D86"/>
    <w:rsid w:val="00ED1216"/>
    <w:rsid w:val="00ED148C"/>
    <w:rsid w:val="00ED14F9"/>
    <w:rsid w:val="00ED1A00"/>
    <w:rsid w:val="00ED1E92"/>
    <w:rsid w:val="00ED2717"/>
    <w:rsid w:val="00ED2793"/>
    <w:rsid w:val="00ED27B7"/>
    <w:rsid w:val="00ED28FA"/>
    <w:rsid w:val="00ED2BCA"/>
    <w:rsid w:val="00ED2D6C"/>
    <w:rsid w:val="00ED30BC"/>
    <w:rsid w:val="00ED30FA"/>
    <w:rsid w:val="00ED3122"/>
    <w:rsid w:val="00ED3130"/>
    <w:rsid w:val="00ED3707"/>
    <w:rsid w:val="00ED3A28"/>
    <w:rsid w:val="00ED3FC0"/>
    <w:rsid w:val="00ED438D"/>
    <w:rsid w:val="00ED46F2"/>
    <w:rsid w:val="00ED4F6A"/>
    <w:rsid w:val="00ED506E"/>
    <w:rsid w:val="00ED5080"/>
    <w:rsid w:val="00ED55CA"/>
    <w:rsid w:val="00ED5A5F"/>
    <w:rsid w:val="00ED5F0E"/>
    <w:rsid w:val="00ED61FA"/>
    <w:rsid w:val="00ED629B"/>
    <w:rsid w:val="00ED636F"/>
    <w:rsid w:val="00ED6F94"/>
    <w:rsid w:val="00ED7829"/>
    <w:rsid w:val="00ED7848"/>
    <w:rsid w:val="00ED7AF1"/>
    <w:rsid w:val="00ED7BBE"/>
    <w:rsid w:val="00ED7F8E"/>
    <w:rsid w:val="00EE062E"/>
    <w:rsid w:val="00EE07E8"/>
    <w:rsid w:val="00EE0AD8"/>
    <w:rsid w:val="00EE0F8A"/>
    <w:rsid w:val="00EE1080"/>
    <w:rsid w:val="00EE109B"/>
    <w:rsid w:val="00EE124D"/>
    <w:rsid w:val="00EE130A"/>
    <w:rsid w:val="00EE1406"/>
    <w:rsid w:val="00EE166B"/>
    <w:rsid w:val="00EE1ABA"/>
    <w:rsid w:val="00EE1AFF"/>
    <w:rsid w:val="00EE1B37"/>
    <w:rsid w:val="00EE1D8B"/>
    <w:rsid w:val="00EE2097"/>
    <w:rsid w:val="00EE211B"/>
    <w:rsid w:val="00EE21F5"/>
    <w:rsid w:val="00EE2537"/>
    <w:rsid w:val="00EE261F"/>
    <w:rsid w:val="00EE27B8"/>
    <w:rsid w:val="00EE2E6C"/>
    <w:rsid w:val="00EE31D4"/>
    <w:rsid w:val="00EE337B"/>
    <w:rsid w:val="00EE35F9"/>
    <w:rsid w:val="00EE364B"/>
    <w:rsid w:val="00EE3D02"/>
    <w:rsid w:val="00EE3F07"/>
    <w:rsid w:val="00EE4631"/>
    <w:rsid w:val="00EE4C07"/>
    <w:rsid w:val="00EE4C5D"/>
    <w:rsid w:val="00EE4F83"/>
    <w:rsid w:val="00EE55BB"/>
    <w:rsid w:val="00EE568A"/>
    <w:rsid w:val="00EE5949"/>
    <w:rsid w:val="00EE5B84"/>
    <w:rsid w:val="00EE5C29"/>
    <w:rsid w:val="00EE613E"/>
    <w:rsid w:val="00EE62F7"/>
    <w:rsid w:val="00EE6346"/>
    <w:rsid w:val="00EE6833"/>
    <w:rsid w:val="00EE6FEE"/>
    <w:rsid w:val="00EE72D1"/>
    <w:rsid w:val="00EE746F"/>
    <w:rsid w:val="00EE74DF"/>
    <w:rsid w:val="00EE7A4C"/>
    <w:rsid w:val="00EE7BE8"/>
    <w:rsid w:val="00EE7E44"/>
    <w:rsid w:val="00EF01A3"/>
    <w:rsid w:val="00EF03CB"/>
    <w:rsid w:val="00EF06DA"/>
    <w:rsid w:val="00EF0950"/>
    <w:rsid w:val="00EF10DA"/>
    <w:rsid w:val="00EF14F0"/>
    <w:rsid w:val="00EF18E3"/>
    <w:rsid w:val="00EF1F1E"/>
    <w:rsid w:val="00EF20C1"/>
    <w:rsid w:val="00EF21E4"/>
    <w:rsid w:val="00EF2279"/>
    <w:rsid w:val="00EF2ECE"/>
    <w:rsid w:val="00EF31CC"/>
    <w:rsid w:val="00EF3384"/>
    <w:rsid w:val="00EF341D"/>
    <w:rsid w:val="00EF3882"/>
    <w:rsid w:val="00EF3A2C"/>
    <w:rsid w:val="00EF4249"/>
    <w:rsid w:val="00EF50B5"/>
    <w:rsid w:val="00EF560F"/>
    <w:rsid w:val="00EF57A9"/>
    <w:rsid w:val="00EF5E0D"/>
    <w:rsid w:val="00EF64F7"/>
    <w:rsid w:val="00EF7333"/>
    <w:rsid w:val="00EF75F8"/>
    <w:rsid w:val="00EF7687"/>
    <w:rsid w:val="00EF7772"/>
    <w:rsid w:val="00F001B9"/>
    <w:rsid w:val="00F00217"/>
    <w:rsid w:val="00F003BE"/>
    <w:rsid w:val="00F00574"/>
    <w:rsid w:val="00F00B4F"/>
    <w:rsid w:val="00F00B99"/>
    <w:rsid w:val="00F00CBC"/>
    <w:rsid w:val="00F0186A"/>
    <w:rsid w:val="00F0188A"/>
    <w:rsid w:val="00F01930"/>
    <w:rsid w:val="00F01C7E"/>
    <w:rsid w:val="00F01D76"/>
    <w:rsid w:val="00F01DAC"/>
    <w:rsid w:val="00F02860"/>
    <w:rsid w:val="00F02AD0"/>
    <w:rsid w:val="00F0316D"/>
    <w:rsid w:val="00F033C4"/>
    <w:rsid w:val="00F03520"/>
    <w:rsid w:val="00F036A1"/>
    <w:rsid w:val="00F03809"/>
    <w:rsid w:val="00F0395A"/>
    <w:rsid w:val="00F03DC6"/>
    <w:rsid w:val="00F0424C"/>
    <w:rsid w:val="00F042BD"/>
    <w:rsid w:val="00F043B5"/>
    <w:rsid w:val="00F0465A"/>
    <w:rsid w:val="00F04BA3"/>
    <w:rsid w:val="00F04D93"/>
    <w:rsid w:val="00F04DC8"/>
    <w:rsid w:val="00F05018"/>
    <w:rsid w:val="00F05803"/>
    <w:rsid w:val="00F058DE"/>
    <w:rsid w:val="00F05B8A"/>
    <w:rsid w:val="00F05CF1"/>
    <w:rsid w:val="00F05DBB"/>
    <w:rsid w:val="00F05F86"/>
    <w:rsid w:val="00F06307"/>
    <w:rsid w:val="00F06795"/>
    <w:rsid w:val="00F06AC5"/>
    <w:rsid w:val="00F0706C"/>
    <w:rsid w:val="00F0711A"/>
    <w:rsid w:val="00F07A6A"/>
    <w:rsid w:val="00F1039B"/>
    <w:rsid w:val="00F10403"/>
    <w:rsid w:val="00F1055D"/>
    <w:rsid w:val="00F10CC7"/>
    <w:rsid w:val="00F11000"/>
    <w:rsid w:val="00F113FE"/>
    <w:rsid w:val="00F118FA"/>
    <w:rsid w:val="00F11965"/>
    <w:rsid w:val="00F11988"/>
    <w:rsid w:val="00F11B29"/>
    <w:rsid w:val="00F11C62"/>
    <w:rsid w:val="00F11EF1"/>
    <w:rsid w:val="00F12663"/>
    <w:rsid w:val="00F12732"/>
    <w:rsid w:val="00F12C9B"/>
    <w:rsid w:val="00F131CD"/>
    <w:rsid w:val="00F13343"/>
    <w:rsid w:val="00F1367C"/>
    <w:rsid w:val="00F138C4"/>
    <w:rsid w:val="00F13976"/>
    <w:rsid w:val="00F14260"/>
    <w:rsid w:val="00F142C5"/>
    <w:rsid w:val="00F148FF"/>
    <w:rsid w:val="00F14C09"/>
    <w:rsid w:val="00F1535A"/>
    <w:rsid w:val="00F15E69"/>
    <w:rsid w:val="00F16201"/>
    <w:rsid w:val="00F16757"/>
    <w:rsid w:val="00F16833"/>
    <w:rsid w:val="00F1686D"/>
    <w:rsid w:val="00F16A3A"/>
    <w:rsid w:val="00F16A6B"/>
    <w:rsid w:val="00F16CDB"/>
    <w:rsid w:val="00F1729F"/>
    <w:rsid w:val="00F176C9"/>
    <w:rsid w:val="00F2035C"/>
    <w:rsid w:val="00F205EB"/>
    <w:rsid w:val="00F2102E"/>
    <w:rsid w:val="00F2144B"/>
    <w:rsid w:val="00F2150E"/>
    <w:rsid w:val="00F21F93"/>
    <w:rsid w:val="00F220A4"/>
    <w:rsid w:val="00F220FF"/>
    <w:rsid w:val="00F223B8"/>
    <w:rsid w:val="00F22832"/>
    <w:rsid w:val="00F22C3D"/>
    <w:rsid w:val="00F23258"/>
    <w:rsid w:val="00F23A54"/>
    <w:rsid w:val="00F23B1A"/>
    <w:rsid w:val="00F2437C"/>
    <w:rsid w:val="00F249FA"/>
    <w:rsid w:val="00F24E3F"/>
    <w:rsid w:val="00F250E7"/>
    <w:rsid w:val="00F2519C"/>
    <w:rsid w:val="00F254F6"/>
    <w:rsid w:val="00F25858"/>
    <w:rsid w:val="00F25AA4"/>
    <w:rsid w:val="00F25F8D"/>
    <w:rsid w:val="00F262A7"/>
    <w:rsid w:val="00F265B6"/>
    <w:rsid w:val="00F2669D"/>
    <w:rsid w:val="00F266C5"/>
    <w:rsid w:val="00F26760"/>
    <w:rsid w:val="00F26820"/>
    <w:rsid w:val="00F26E13"/>
    <w:rsid w:val="00F26FE8"/>
    <w:rsid w:val="00F27129"/>
    <w:rsid w:val="00F27B33"/>
    <w:rsid w:val="00F27BD9"/>
    <w:rsid w:val="00F27D98"/>
    <w:rsid w:val="00F306C2"/>
    <w:rsid w:val="00F307A6"/>
    <w:rsid w:val="00F30DC3"/>
    <w:rsid w:val="00F30F71"/>
    <w:rsid w:val="00F310CA"/>
    <w:rsid w:val="00F31473"/>
    <w:rsid w:val="00F31672"/>
    <w:rsid w:val="00F32219"/>
    <w:rsid w:val="00F322B1"/>
    <w:rsid w:val="00F3260E"/>
    <w:rsid w:val="00F32678"/>
    <w:rsid w:val="00F32C17"/>
    <w:rsid w:val="00F330A7"/>
    <w:rsid w:val="00F33A06"/>
    <w:rsid w:val="00F33BFD"/>
    <w:rsid w:val="00F33F33"/>
    <w:rsid w:val="00F351D1"/>
    <w:rsid w:val="00F352D4"/>
    <w:rsid w:val="00F3553C"/>
    <w:rsid w:val="00F35B4C"/>
    <w:rsid w:val="00F35B53"/>
    <w:rsid w:val="00F35C85"/>
    <w:rsid w:val="00F35DF2"/>
    <w:rsid w:val="00F36244"/>
    <w:rsid w:val="00F36471"/>
    <w:rsid w:val="00F36571"/>
    <w:rsid w:val="00F36737"/>
    <w:rsid w:val="00F36E6F"/>
    <w:rsid w:val="00F37DF6"/>
    <w:rsid w:val="00F405E6"/>
    <w:rsid w:val="00F405F5"/>
    <w:rsid w:val="00F4069A"/>
    <w:rsid w:val="00F408AC"/>
    <w:rsid w:val="00F40B61"/>
    <w:rsid w:val="00F40DB6"/>
    <w:rsid w:val="00F41173"/>
    <w:rsid w:val="00F412CE"/>
    <w:rsid w:val="00F41842"/>
    <w:rsid w:val="00F419B3"/>
    <w:rsid w:val="00F41C54"/>
    <w:rsid w:val="00F42616"/>
    <w:rsid w:val="00F42778"/>
    <w:rsid w:val="00F42889"/>
    <w:rsid w:val="00F42AEA"/>
    <w:rsid w:val="00F43508"/>
    <w:rsid w:val="00F4360A"/>
    <w:rsid w:val="00F437E9"/>
    <w:rsid w:val="00F43CC9"/>
    <w:rsid w:val="00F43E7A"/>
    <w:rsid w:val="00F4419E"/>
    <w:rsid w:val="00F44455"/>
    <w:rsid w:val="00F44869"/>
    <w:rsid w:val="00F44935"/>
    <w:rsid w:val="00F44D00"/>
    <w:rsid w:val="00F44D19"/>
    <w:rsid w:val="00F4586B"/>
    <w:rsid w:val="00F464D6"/>
    <w:rsid w:val="00F4654A"/>
    <w:rsid w:val="00F46593"/>
    <w:rsid w:val="00F465D8"/>
    <w:rsid w:val="00F46BA1"/>
    <w:rsid w:val="00F4716B"/>
    <w:rsid w:val="00F47345"/>
    <w:rsid w:val="00F475CB"/>
    <w:rsid w:val="00F47910"/>
    <w:rsid w:val="00F47B82"/>
    <w:rsid w:val="00F47CA1"/>
    <w:rsid w:val="00F47EF6"/>
    <w:rsid w:val="00F5002E"/>
    <w:rsid w:val="00F502B1"/>
    <w:rsid w:val="00F50962"/>
    <w:rsid w:val="00F50D8D"/>
    <w:rsid w:val="00F50EA8"/>
    <w:rsid w:val="00F50EFE"/>
    <w:rsid w:val="00F50FCB"/>
    <w:rsid w:val="00F51916"/>
    <w:rsid w:val="00F5194B"/>
    <w:rsid w:val="00F5227E"/>
    <w:rsid w:val="00F5275A"/>
    <w:rsid w:val="00F52A5F"/>
    <w:rsid w:val="00F52DFB"/>
    <w:rsid w:val="00F52E80"/>
    <w:rsid w:val="00F5301D"/>
    <w:rsid w:val="00F5360C"/>
    <w:rsid w:val="00F536B5"/>
    <w:rsid w:val="00F53873"/>
    <w:rsid w:val="00F539E5"/>
    <w:rsid w:val="00F53A20"/>
    <w:rsid w:val="00F53E66"/>
    <w:rsid w:val="00F53E9C"/>
    <w:rsid w:val="00F5421E"/>
    <w:rsid w:val="00F551F4"/>
    <w:rsid w:val="00F55484"/>
    <w:rsid w:val="00F554C3"/>
    <w:rsid w:val="00F5568C"/>
    <w:rsid w:val="00F5574F"/>
    <w:rsid w:val="00F557B1"/>
    <w:rsid w:val="00F5581B"/>
    <w:rsid w:val="00F558E6"/>
    <w:rsid w:val="00F55A3C"/>
    <w:rsid w:val="00F55A96"/>
    <w:rsid w:val="00F55AC6"/>
    <w:rsid w:val="00F55CE4"/>
    <w:rsid w:val="00F55D10"/>
    <w:rsid w:val="00F55E31"/>
    <w:rsid w:val="00F5602D"/>
    <w:rsid w:val="00F5666D"/>
    <w:rsid w:val="00F56913"/>
    <w:rsid w:val="00F56E16"/>
    <w:rsid w:val="00F5752B"/>
    <w:rsid w:val="00F603A8"/>
    <w:rsid w:val="00F60903"/>
    <w:rsid w:val="00F60960"/>
    <w:rsid w:val="00F609AD"/>
    <w:rsid w:val="00F60B3B"/>
    <w:rsid w:val="00F60B5F"/>
    <w:rsid w:val="00F60BA9"/>
    <w:rsid w:val="00F60D31"/>
    <w:rsid w:val="00F60EE2"/>
    <w:rsid w:val="00F61609"/>
    <w:rsid w:val="00F62450"/>
    <w:rsid w:val="00F62E97"/>
    <w:rsid w:val="00F632FE"/>
    <w:rsid w:val="00F6341F"/>
    <w:rsid w:val="00F6382F"/>
    <w:rsid w:val="00F638EA"/>
    <w:rsid w:val="00F63B74"/>
    <w:rsid w:val="00F6403B"/>
    <w:rsid w:val="00F6420D"/>
    <w:rsid w:val="00F646DB"/>
    <w:rsid w:val="00F64727"/>
    <w:rsid w:val="00F6576A"/>
    <w:rsid w:val="00F65F61"/>
    <w:rsid w:val="00F65F9F"/>
    <w:rsid w:val="00F6606B"/>
    <w:rsid w:val="00F663B8"/>
    <w:rsid w:val="00F664D9"/>
    <w:rsid w:val="00F66D90"/>
    <w:rsid w:val="00F66EB3"/>
    <w:rsid w:val="00F67067"/>
    <w:rsid w:val="00F670D6"/>
    <w:rsid w:val="00F671C1"/>
    <w:rsid w:val="00F67372"/>
    <w:rsid w:val="00F67868"/>
    <w:rsid w:val="00F679CB"/>
    <w:rsid w:val="00F67AFF"/>
    <w:rsid w:val="00F67E5C"/>
    <w:rsid w:val="00F67EA7"/>
    <w:rsid w:val="00F70426"/>
    <w:rsid w:val="00F704DF"/>
    <w:rsid w:val="00F70751"/>
    <w:rsid w:val="00F70B19"/>
    <w:rsid w:val="00F70DC4"/>
    <w:rsid w:val="00F710D2"/>
    <w:rsid w:val="00F7130A"/>
    <w:rsid w:val="00F71351"/>
    <w:rsid w:val="00F715BA"/>
    <w:rsid w:val="00F7170A"/>
    <w:rsid w:val="00F7234D"/>
    <w:rsid w:val="00F736D9"/>
    <w:rsid w:val="00F73746"/>
    <w:rsid w:val="00F738A2"/>
    <w:rsid w:val="00F739B8"/>
    <w:rsid w:val="00F73BF8"/>
    <w:rsid w:val="00F74132"/>
    <w:rsid w:val="00F74174"/>
    <w:rsid w:val="00F7465D"/>
    <w:rsid w:val="00F74C20"/>
    <w:rsid w:val="00F75282"/>
    <w:rsid w:val="00F763BD"/>
    <w:rsid w:val="00F765CB"/>
    <w:rsid w:val="00F767A3"/>
    <w:rsid w:val="00F76881"/>
    <w:rsid w:val="00F76EAB"/>
    <w:rsid w:val="00F77138"/>
    <w:rsid w:val="00F77187"/>
    <w:rsid w:val="00F772B2"/>
    <w:rsid w:val="00F775BB"/>
    <w:rsid w:val="00F775BF"/>
    <w:rsid w:val="00F7761F"/>
    <w:rsid w:val="00F779C2"/>
    <w:rsid w:val="00F77CDA"/>
    <w:rsid w:val="00F77EBF"/>
    <w:rsid w:val="00F80466"/>
    <w:rsid w:val="00F80B9D"/>
    <w:rsid w:val="00F80BA8"/>
    <w:rsid w:val="00F8104D"/>
    <w:rsid w:val="00F814FF"/>
    <w:rsid w:val="00F81892"/>
    <w:rsid w:val="00F81B99"/>
    <w:rsid w:val="00F81BE9"/>
    <w:rsid w:val="00F81D26"/>
    <w:rsid w:val="00F81D44"/>
    <w:rsid w:val="00F8215A"/>
    <w:rsid w:val="00F823B9"/>
    <w:rsid w:val="00F82701"/>
    <w:rsid w:val="00F82BBF"/>
    <w:rsid w:val="00F82EA7"/>
    <w:rsid w:val="00F82F78"/>
    <w:rsid w:val="00F83380"/>
    <w:rsid w:val="00F835A3"/>
    <w:rsid w:val="00F8369E"/>
    <w:rsid w:val="00F838AF"/>
    <w:rsid w:val="00F83C09"/>
    <w:rsid w:val="00F83DCB"/>
    <w:rsid w:val="00F83FF9"/>
    <w:rsid w:val="00F84967"/>
    <w:rsid w:val="00F84AEA"/>
    <w:rsid w:val="00F84BE0"/>
    <w:rsid w:val="00F84C0B"/>
    <w:rsid w:val="00F84E55"/>
    <w:rsid w:val="00F84E7B"/>
    <w:rsid w:val="00F85655"/>
    <w:rsid w:val="00F85AC9"/>
    <w:rsid w:val="00F86832"/>
    <w:rsid w:val="00F86A49"/>
    <w:rsid w:val="00F86BC3"/>
    <w:rsid w:val="00F86D9B"/>
    <w:rsid w:val="00F871E0"/>
    <w:rsid w:val="00F877C7"/>
    <w:rsid w:val="00F87AC4"/>
    <w:rsid w:val="00F87FE3"/>
    <w:rsid w:val="00F901CA"/>
    <w:rsid w:val="00F90525"/>
    <w:rsid w:val="00F90744"/>
    <w:rsid w:val="00F90952"/>
    <w:rsid w:val="00F9098B"/>
    <w:rsid w:val="00F90C73"/>
    <w:rsid w:val="00F90E35"/>
    <w:rsid w:val="00F90E36"/>
    <w:rsid w:val="00F90EF6"/>
    <w:rsid w:val="00F90F13"/>
    <w:rsid w:val="00F910EE"/>
    <w:rsid w:val="00F915B7"/>
    <w:rsid w:val="00F919D3"/>
    <w:rsid w:val="00F91A5E"/>
    <w:rsid w:val="00F91ACF"/>
    <w:rsid w:val="00F91FEA"/>
    <w:rsid w:val="00F9255E"/>
    <w:rsid w:val="00F92580"/>
    <w:rsid w:val="00F92DF3"/>
    <w:rsid w:val="00F930C1"/>
    <w:rsid w:val="00F934BE"/>
    <w:rsid w:val="00F937F7"/>
    <w:rsid w:val="00F938EF"/>
    <w:rsid w:val="00F93BC3"/>
    <w:rsid w:val="00F93FC2"/>
    <w:rsid w:val="00F943F5"/>
    <w:rsid w:val="00F9465B"/>
    <w:rsid w:val="00F94C02"/>
    <w:rsid w:val="00F94D5B"/>
    <w:rsid w:val="00F94DF1"/>
    <w:rsid w:val="00F94FFE"/>
    <w:rsid w:val="00F954CF"/>
    <w:rsid w:val="00F958DE"/>
    <w:rsid w:val="00F95CEB"/>
    <w:rsid w:val="00F96405"/>
    <w:rsid w:val="00F965AB"/>
    <w:rsid w:val="00F969C5"/>
    <w:rsid w:val="00F96B9F"/>
    <w:rsid w:val="00F97039"/>
    <w:rsid w:val="00F97BCB"/>
    <w:rsid w:val="00F97DA6"/>
    <w:rsid w:val="00F97ED3"/>
    <w:rsid w:val="00FA019D"/>
    <w:rsid w:val="00FA025A"/>
    <w:rsid w:val="00FA05B3"/>
    <w:rsid w:val="00FA0774"/>
    <w:rsid w:val="00FA08C1"/>
    <w:rsid w:val="00FA12D8"/>
    <w:rsid w:val="00FA17CE"/>
    <w:rsid w:val="00FA183E"/>
    <w:rsid w:val="00FA207B"/>
    <w:rsid w:val="00FA23FB"/>
    <w:rsid w:val="00FA28B7"/>
    <w:rsid w:val="00FA29A3"/>
    <w:rsid w:val="00FA2DC2"/>
    <w:rsid w:val="00FA2EA3"/>
    <w:rsid w:val="00FA2EF4"/>
    <w:rsid w:val="00FA339F"/>
    <w:rsid w:val="00FA370E"/>
    <w:rsid w:val="00FA37B1"/>
    <w:rsid w:val="00FA38BA"/>
    <w:rsid w:val="00FA43DA"/>
    <w:rsid w:val="00FA46C8"/>
    <w:rsid w:val="00FA49F8"/>
    <w:rsid w:val="00FA4ED4"/>
    <w:rsid w:val="00FA4F84"/>
    <w:rsid w:val="00FA5298"/>
    <w:rsid w:val="00FA53A6"/>
    <w:rsid w:val="00FA5648"/>
    <w:rsid w:val="00FA5919"/>
    <w:rsid w:val="00FA5C02"/>
    <w:rsid w:val="00FA5D16"/>
    <w:rsid w:val="00FA6387"/>
    <w:rsid w:val="00FA642E"/>
    <w:rsid w:val="00FA66BB"/>
    <w:rsid w:val="00FA6709"/>
    <w:rsid w:val="00FA67CD"/>
    <w:rsid w:val="00FA6B86"/>
    <w:rsid w:val="00FA78DC"/>
    <w:rsid w:val="00FA7A55"/>
    <w:rsid w:val="00FA7B74"/>
    <w:rsid w:val="00FA7E5F"/>
    <w:rsid w:val="00FA7FD8"/>
    <w:rsid w:val="00FB0100"/>
    <w:rsid w:val="00FB0209"/>
    <w:rsid w:val="00FB074D"/>
    <w:rsid w:val="00FB0CF5"/>
    <w:rsid w:val="00FB0F0B"/>
    <w:rsid w:val="00FB1250"/>
    <w:rsid w:val="00FB14F5"/>
    <w:rsid w:val="00FB1BCA"/>
    <w:rsid w:val="00FB1BF5"/>
    <w:rsid w:val="00FB1C73"/>
    <w:rsid w:val="00FB31A4"/>
    <w:rsid w:val="00FB3501"/>
    <w:rsid w:val="00FB368C"/>
    <w:rsid w:val="00FB3955"/>
    <w:rsid w:val="00FB3A3B"/>
    <w:rsid w:val="00FB3D37"/>
    <w:rsid w:val="00FB4850"/>
    <w:rsid w:val="00FB4C1D"/>
    <w:rsid w:val="00FB4E4E"/>
    <w:rsid w:val="00FB4F7A"/>
    <w:rsid w:val="00FB5124"/>
    <w:rsid w:val="00FB546D"/>
    <w:rsid w:val="00FB5782"/>
    <w:rsid w:val="00FB5CA5"/>
    <w:rsid w:val="00FB6304"/>
    <w:rsid w:val="00FB67B6"/>
    <w:rsid w:val="00FB6E0F"/>
    <w:rsid w:val="00FB6EB2"/>
    <w:rsid w:val="00FB6F38"/>
    <w:rsid w:val="00FB780B"/>
    <w:rsid w:val="00FC0150"/>
    <w:rsid w:val="00FC0424"/>
    <w:rsid w:val="00FC05F0"/>
    <w:rsid w:val="00FC0660"/>
    <w:rsid w:val="00FC0A3B"/>
    <w:rsid w:val="00FC0A98"/>
    <w:rsid w:val="00FC0B5C"/>
    <w:rsid w:val="00FC0D70"/>
    <w:rsid w:val="00FC0F79"/>
    <w:rsid w:val="00FC131B"/>
    <w:rsid w:val="00FC1570"/>
    <w:rsid w:val="00FC167A"/>
    <w:rsid w:val="00FC17A6"/>
    <w:rsid w:val="00FC1A89"/>
    <w:rsid w:val="00FC1AEF"/>
    <w:rsid w:val="00FC2285"/>
    <w:rsid w:val="00FC2513"/>
    <w:rsid w:val="00FC2AC8"/>
    <w:rsid w:val="00FC2E02"/>
    <w:rsid w:val="00FC3156"/>
    <w:rsid w:val="00FC3423"/>
    <w:rsid w:val="00FC34FC"/>
    <w:rsid w:val="00FC3CAE"/>
    <w:rsid w:val="00FC415F"/>
    <w:rsid w:val="00FC423F"/>
    <w:rsid w:val="00FC4C52"/>
    <w:rsid w:val="00FC4F18"/>
    <w:rsid w:val="00FC51B7"/>
    <w:rsid w:val="00FC5367"/>
    <w:rsid w:val="00FC5656"/>
    <w:rsid w:val="00FC5C0E"/>
    <w:rsid w:val="00FC5C20"/>
    <w:rsid w:val="00FC63E1"/>
    <w:rsid w:val="00FC6B6A"/>
    <w:rsid w:val="00FC70CB"/>
    <w:rsid w:val="00FC72E2"/>
    <w:rsid w:val="00FC7758"/>
    <w:rsid w:val="00FC77BE"/>
    <w:rsid w:val="00FC7868"/>
    <w:rsid w:val="00FC7A9D"/>
    <w:rsid w:val="00FC7ED0"/>
    <w:rsid w:val="00FC7F10"/>
    <w:rsid w:val="00FD02D2"/>
    <w:rsid w:val="00FD0595"/>
    <w:rsid w:val="00FD07FF"/>
    <w:rsid w:val="00FD0B6E"/>
    <w:rsid w:val="00FD0E41"/>
    <w:rsid w:val="00FD0E65"/>
    <w:rsid w:val="00FD1583"/>
    <w:rsid w:val="00FD1AE9"/>
    <w:rsid w:val="00FD1F5C"/>
    <w:rsid w:val="00FD23B3"/>
    <w:rsid w:val="00FD2413"/>
    <w:rsid w:val="00FD278F"/>
    <w:rsid w:val="00FD2933"/>
    <w:rsid w:val="00FD2955"/>
    <w:rsid w:val="00FD2A0C"/>
    <w:rsid w:val="00FD2B81"/>
    <w:rsid w:val="00FD35C2"/>
    <w:rsid w:val="00FD3788"/>
    <w:rsid w:val="00FD3BD8"/>
    <w:rsid w:val="00FD4673"/>
    <w:rsid w:val="00FD468F"/>
    <w:rsid w:val="00FD4C0F"/>
    <w:rsid w:val="00FD4C88"/>
    <w:rsid w:val="00FD4DE3"/>
    <w:rsid w:val="00FD4F37"/>
    <w:rsid w:val="00FD4F8D"/>
    <w:rsid w:val="00FD4FF5"/>
    <w:rsid w:val="00FD50F2"/>
    <w:rsid w:val="00FD51D9"/>
    <w:rsid w:val="00FD5406"/>
    <w:rsid w:val="00FD55B7"/>
    <w:rsid w:val="00FD5733"/>
    <w:rsid w:val="00FD579B"/>
    <w:rsid w:val="00FD5F5C"/>
    <w:rsid w:val="00FD6537"/>
    <w:rsid w:val="00FD65B2"/>
    <w:rsid w:val="00FD6B01"/>
    <w:rsid w:val="00FD6E7A"/>
    <w:rsid w:val="00FD6F9E"/>
    <w:rsid w:val="00FD7482"/>
    <w:rsid w:val="00FE0235"/>
    <w:rsid w:val="00FE0508"/>
    <w:rsid w:val="00FE0698"/>
    <w:rsid w:val="00FE0793"/>
    <w:rsid w:val="00FE07DC"/>
    <w:rsid w:val="00FE0AE7"/>
    <w:rsid w:val="00FE0F72"/>
    <w:rsid w:val="00FE1046"/>
    <w:rsid w:val="00FE14C6"/>
    <w:rsid w:val="00FE1987"/>
    <w:rsid w:val="00FE1A53"/>
    <w:rsid w:val="00FE1D91"/>
    <w:rsid w:val="00FE1E2E"/>
    <w:rsid w:val="00FE1E7E"/>
    <w:rsid w:val="00FE25D0"/>
    <w:rsid w:val="00FE2693"/>
    <w:rsid w:val="00FE28F9"/>
    <w:rsid w:val="00FE2A3D"/>
    <w:rsid w:val="00FE2C2D"/>
    <w:rsid w:val="00FE2C34"/>
    <w:rsid w:val="00FE2DA6"/>
    <w:rsid w:val="00FE2E7A"/>
    <w:rsid w:val="00FE348E"/>
    <w:rsid w:val="00FE375A"/>
    <w:rsid w:val="00FE38DC"/>
    <w:rsid w:val="00FE3B5D"/>
    <w:rsid w:val="00FE41F3"/>
    <w:rsid w:val="00FE4C3A"/>
    <w:rsid w:val="00FE539A"/>
    <w:rsid w:val="00FE54C1"/>
    <w:rsid w:val="00FE5771"/>
    <w:rsid w:val="00FE5935"/>
    <w:rsid w:val="00FE5ACC"/>
    <w:rsid w:val="00FE5CF8"/>
    <w:rsid w:val="00FE5DEE"/>
    <w:rsid w:val="00FE5F9A"/>
    <w:rsid w:val="00FE63B6"/>
    <w:rsid w:val="00FE6C07"/>
    <w:rsid w:val="00FE6EFB"/>
    <w:rsid w:val="00FE7016"/>
    <w:rsid w:val="00FE72D4"/>
    <w:rsid w:val="00FE7300"/>
    <w:rsid w:val="00FF07CC"/>
    <w:rsid w:val="00FF0AC2"/>
    <w:rsid w:val="00FF0B22"/>
    <w:rsid w:val="00FF0F94"/>
    <w:rsid w:val="00FF10E5"/>
    <w:rsid w:val="00FF13F0"/>
    <w:rsid w:val="00FF188B"/>
    <w:rsid w:val="00FF1BA1"/>
    <w:rsid w:val="00FF1E6C"/>
    <w:rsid w:val="00FF1EAD"/>
    <w:rsid w:val="00FF1F67"/>
    <w:rsid w:val="00FF21BC"/>
    <w:rsid w:val="00FF2404"/>
    <w:rsid w:val="00FF28E1"/>
    <w:rsid w:val="00FF2A4B"/>
    <w:rsid w:val="00FF2C19"/>
    <w:rsid w:val="00FF2F40"/>
    <w:rsid w:val="00FF34E6"/>
    <w:rsid w:val="00FF35A5"/>
    <w:rsid w:val="00FF38EA"/>
    <w:rsid w:val="00FF3E81"/>
    <w:rsid w:val="00FF3E96"/>
    <w:rsid w:val="00FF3EB8"/>
    <w:rsid w:val="00FF42AE"/>
    <w:rsid w:val="00FF483C"/>
    <w:rsid w:val="00FF4956"/>
    <w:rsid w:val="00FF4A3C"/>
    <w:rsid w:val="00FF4B18"/>
    <w:rsid w:val="00FF4F66"/>
    <w:rsid w:val="00FF593E"/>
    <w:rsid w:val="00FF5CAF"/>
    <w:rsid w:val="00FF5FD0"/>
    <w:rsid w:val="00FF609E"/>
    <w:rsid w:val="00FF67AD"/>
    <w:rsid w:val="00FF6A01"/>
    <w:rsid w:val="00FF6C98"/>
    <w:rsid w:val="00FF7074"/>
    <w:rsid w:val="00FF7415"/>
    <w:rsid w:val="00FF7B23"/>
    <w:rsid w:val="00FF7F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DD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iPriority="39"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iPriority="1"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iPriority="29" w:unhideWhenUsed="0" w:qFormat="1"/>
    <w:lsdException w:name="Medium Shading 2 Accent 3" w:semiHidden="0" w:uiPriority="3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semiHidden="0" w:uiPriority="64" w:unhideWhenUsed="0" w:qFormat="1"/>
    <w:lsdException w:name="Book Title" w:semiHidden="0" w:uiPriority="65" w:unhideWhenUsed="0" w:qFormat="1"/>
    <w:lsdException w:name="Bibliography" w:uiPriority="66"/>
    <w:lsdException w:name="TOC Heading" w:uiPriority="67" w:qFormat="1"/>
  </w:latentStyles>
  <w:style w:type="paragraph" w:default="1" w:styleId="Normal">
    <w:name w:val="Normal"/>
    <w:qFormat/>
    <w:rsid w:val="00E443CD"/>
    <w:rPr>
      <w:rFonts w:eastAsia="Times New Roman"/>
      <w:sz w:val="24"/>
      <w:szCs w:val="24"/>
    </w:rPr>
  </w:style>
  <w:style w:type="paragraph" w:styleId="Heading1">
    <w:name w:val="heading 1"/>
    <w:basedOn w:val="Normal"/>
    <w:next w:val="Normal"/>
    <w:qFormat/>
    <w:rsid w:val="00FA5D16"/>
    <w:pPr>
      <w:keepNext/>
      <w:jc w:val="right"/>
      <w:outlineLvl w:val="0"/>
    </w:pPr>
    <w:rPr>
      <w:b/>
      <w:sz w:val="18"/>
    </w:rPr>
  </w:style>
  <w:style w:type="paragraph" w:styleId="Heading2">
    <w:name w:val="heading 2"/>
    <w:basedOn w:val="Normal"/>
    <w:next w:val="Normal"/>
    <w:qFormat/>
    <w:rsid w:val="00FA5D16"/>
    <w:pPr>
      <w:keepNext/>
      <w:spacing w:before="120" w:after="80"/>
      <w:jc w:val="center"/>
      <w:outlineLvl w:val="1"/>
    </w:pPr>
    <w:rPr>
      <w:b/>
    </w:rPr>
  </w:style>
  <w:style w:type="paragraph" w:styleId="Heading3">
    <w:name w:val="heading 3"/>
    <w:basedOn w:val="Normal"/>
    <w:next w:val="Normal"/>
    <w:qFormat/>
    <w:rsid w:val="00FA5D16"/>
    <w:pPr>
      <w:keepNext/>
      <w:ind w:left="630"/>
      <w:outlineLvl w:val="2"/>
    </w:pPr>
    <w:rPr>
      <w:i/>
    </w:rPr>
  </w:style>
  <w:style w:type="paragraph" w:styleId="Heading4">
    <w:name w:val="heading 4"/>
    <w:basedOn w:val="Normal"/>
    <w:next w:val="Normal"/>
    <w:qFormat/>
    <w:rsid w:val="00FA5D16"/>
    <w:pPr>
      <w:keepNext/>
      <w:ind w:left="270" w:right="90"/>
      <w:jc w:val="right"/>
      <w:outlineLvl w:val="3"/>
    </w:pPr>
    <w:rPr>
      <w:b/>
    </w:rPr>
  </w:style>
  <w:style w:type="paragraph" w:styleId="Heading5">
    <w:name w:val="heading 5"/>
    <w:basedOn w:val="Normal"/>
    <w:next w:val="Normal"/>
    <w:qFormat/>
    <w:rsid w:val="00FA5D16"/>
    <w:pPr>
      <w:keepNext/>
      <w:ind w:left="576" w:right="86" w:firstLine="288"/>
      <w:jc w:val="both"/>
      <w:outlineLvl w:val="4"/>
    </w:pPr>
    <w:rPr>
      <w:b/>
      <w:sz w:val="18"/>
    </w:rPr>
  </w:style>
  <w:style w:type="paragraph" w:styleId="Heading6">
    <w:name w:val="heading 6"/>
    <w:basedOn w:val="Normal"/>
    <w:next w:val="Normal"/>
    <w:qFormat/>
    <w:rsid w:val="00FA5D16"/>
    <w:pPr>
      <w:keepNext/>
      <w:tabs>
        <w:tab w:val="num" w:pos="0"/>
        <w:tab w:val="left" w:pos="270"/>
      </w:tabs>
      <w:ind w:left="648" w:right="86" w:hanging="360"/>
      <w:jc w:val="both"/>
      <w:outlineLvl w:val="5"/>
    </w:pPr>
    <w:rPr>
      <w:i/>
      <w:sz w:val="18"/>
    </w:rPr>
  </w:style>
  <w:style w:type="paragraph" w:styleId="Heading7">
    <w:name w:val="heading 7"/>
    <w:basedOn w:val="Normal"/>
    <w:next w:val="Normal"/>
    <w:qFormat/>
    <w:rsid w:val="00FA5D16"/>
    <w:pPr>
      <w:keepNext/>
      <w:outlineLvl w:val="6"/>
    </w:pPr>
    <w:rPr>
      <w:i/>
    </w:rPr>
  </w:style>
  <w:style w:type="paragraph" w:styleId="Heading8">
    <w:name w:val="heading 8"/>
    <w:basedOn w:val="Normal"/>
    <w:next w:val="Normal"/>
    <w:qFormat/>
    <w:rsid w:val="00FA5D16"/>
    <w:pPr>
      <w:spacing w:before="240" w:after="60"/>
      <w:outlineLvl w:val="7"/>
    </w:pPr>
    <w:rPr>
      <w:rFonts w:ascii="Arial" w:hAnsi="Arial"/>
      <w:i/>
    </w:rPr>
  </w:style>
  <w:style w:type="paragraph" w:styleId="Heading9">
    <w:name w:val="heading 9"/>
    <w:basedOn w:val="Normal"/>
    <w:next w:val="Normal"/>
    <w:qFormat/>
    <w:rsid w:val="00FA5D16"/>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A5D16"/>
    <w:rPr>
      <w:rFonts w:eastAsia="PMingLiU"/>
      <w:color w:val="000000"/>
      <w:szCs w:val="20"/>
      <w:lang w:eastAsia="en-US"/>
    </w:rPr>
  </w:style>
  <w:style w:type="paragraph" w:customStyle="1" w:styleId="TableText">
    <w:name w:val="Table Text"/>
    <w:rsid w:val="00FA5D16"/>
    <w:rPr>
      <w:color w:val="000000"/>
      <w:sz w:val="18"/>
      <w:lang w:eastAsia="en-US"/>
    </w:rPr>
  </w:style>
  <w:style w:type="paragraph" w:styleId="PlainText">
    <w:name w:val="Plain Text"/>
    <w:basedOn w:val="Normal"/>
    <w:link w:val="PlainTextChar"/>
    <w:uiPriority w:val="99"/>
    <w:rsid w:val="00FA5D16"/>
    <w:rPr>
      <w:rFonts w:ascii="Courier New" w:eastAsia="PMingLiU" w:hAnsi="Courier New"/>
      <w:sz w:val="20"/>
      <w:szCs w:val="20"/>
      <w:lang w:eastAsia="en-US"/>
    </w:rPr>
  </w:style>
  <w:style w:type="paragraph" w:customStyle="1" w:styleId="BodySingle">
    <w:name w:val="Body Single"/>
    <w:rsid w:val="00FA5D16"/>
    <w:rPr>
      <w:snapToGrid w:val="0"/>
      <w:color w:val="000000"/>
      <w:sz w:val="24"/>
      <w:lang w:eastAsia="en-US"/>
    </w:rPr>
  </w:style>
  <w:style w:type="paragraph" w:customStyle="1" w:styleId="Bullet">
    <w:name w:val="Bullet"/>
    <w:rsid w:val="00FA5D16"/>
    <w:rPr>
      <w:snapToGrid w:val="0"/>
      <w:color w:val="000000"/>
      <w:sz w:val="24"/>
      <w:lang w:eastAsia="en-US"/>
    </w:rPr>
  </w:style>
  <w:style w:type="paragraph" w:customStyle="1" w:styleId="Bullet1">
    <w:name w:val="Bullet 1"/>
    <w:rsid w:val="00FA5D16"/>
    <w:rPr>
      <w:snapToGrid w:val="0"/>
      <w:color w:val="000000"/>
      <w:sz w:val="24"/>
      <w:lang w:eastAsia="en-US"/>
    </w:rPr>
  </w:style>
  <w:style w:type="paragraph" w:customStyle="1" w:styleId="NumberList">
    <w:name w:val="Number List"/>
    <w:rsid w:val="00FA5D16"/>
    <w:rPr>
      <w:snapToGrid w:val="0"/>
      <w:color w:val="000000"/>
      <w:sz w:val="24"/>
      <w:lang w:eastAsia="en-US"/>
    </w:rPr>
  </w:style>
  <w:style w:type="paragraph" w:customStyle="1" w:styleId="Subhead">
    <w:name w:val="Subhead"/>
    <w:rsid w:val="00FA5D16"/>
    <w:pPr>
      <w:spacing w:before="72" w:after="72"/>
    </w:pPr>
    <w:rPr>
      <w:b/>
      <w:i/>
      <w:snapToGrid w:val="0"/>
      <w:color w:val="000000"/>
      <w:sz w:val="24"/>
      <w:lang w:eastAsia="en-US"/>
    </w:rPr>
  </w:style>
  <w:style w:type="paragraph" w:styleId="Title">
    <w:name w:val="Title"/>
    <w:basedOn w:val="Normal"/>
    <w:qFormat/>
    <w:rsid w:val="00FA5D16"/>
    <w:pPr>
      <w:keepNext/>
      <w:keepLines/>
      <w:spacing w:before="144" w:after="72"/>
    </w:pPr>
    <w:rPr>
      <w:rFonts w:ascii="Arial" w:hAnsi="Arial"/>
      <w:b/>
      <w:snapToGrid w:val="0"/>
      <w:color w:val="000000"/>
      <w:sz w:val="36"/>
    </w:rPr>
  </w:style>
  <w:style w:type="paragraph" w:styleId="Header">
    <w:name w:val="header"/>
    <w:basedOn w:val="Normal"/>
    <w:rsid w:val="00FA5D16"/>
    <w:rPr>
      <w:snapToGrid w:val="0"/>
      <w:color w:val="000000"/>
    </w:rPr>
  </w:style>
  <w:style w:type="paragraph" w:styleId="Footer">
    <w:name w:val="footer"/>
    <w:basedOn w:val="Normal"/>
    <w:rsid w:val="00FA5D16"/>
    <w:rPr>
      <w:snapToGrid w:val="0"/>
      <w:color w:val="000000"/>
    </w:rPr>
  </w:style>
  <w:style w:type="paragraph" w:styleId="BodyTextIndent">
    <w:name w:val="Body Text Indent"/>
    <w:basedOn w:val="Normal"/>
    <w:rsid w:val="00FA5D16"/>
    <w:pPr>
      <w:tabs>
        <w:tab w:val="left" w:pos="270"/>
      </w:tabs>
      <w:ind w:left="270" w:hanging="270"/>
      <w:jc w:val="both"/>
    </w:pPr>
    <w:rPr>
      <w:rFonts w:ascii="Ác¤¤·¢ UWCZKF" w:hAnsi="Ác¤¤·¢ UWCZKF"/>
    </w:rPr>
  </w:style>
  <w:style w:type="character" w:styleId="Hyperlink">
    <w:name w:val="Hyperlink"/>
    <w:uiPriority w:val="99"/>
    <w:rsid w:val="00FA5D16"/>
    <w:rPr>
      <w:color w:val="0000FF"/>
      <w:u w:val="single"/>
    </w:rPr>
  </w:style>
  <w:style w:type="character" w:styleId="FollowedHyperlink">
    <w:name w:val="FollowedHyperlink"/>
    <w:rsid w:val="00FA5D16"/>
    <w:rPr>
      <w:color w:val="800080"/>
      <w:u w:val="single"/>
    </w:rPr>
  </w:style>
  <w:style w:type="paragraph" w:styleId="BodyTextIndent2">
    <w:name w:val="Body Text Indent 2"/>
    <w:basedOn w:val="Normal"/>
    <w:rsid w:val="00FA5D16"/>
    <w:pPr>
      <w:tabs>
        <w:tab w:val="num" w:pos="270"/>
      </w:tabs>
      <w:spacing w:line="220" w:lineRule="exact"/>
      <w:ind w:left="270" w:hanging="270"/>
      <w:jc w:val="both"/>
      <w:outlineLvl w:val="0"/>
    </w:pPr>
  </w:style>
  <w:style w:type="paragraph" w:customStyle="1" w:styleId="HTMLBody">
    <w:name w:val="HTML Body"/>
    <w:rsid w:val="00FA5D16"/>
    <w:rPr>
      <w:rFonts w:ascii="Arial" w:hAnsi="Arial"/>
      <w:snapToGrid w:val="0"/>
      <w:lang w:eastAsia="en-US"/>
    </w:rPr>
  </w:style>
  <w:style w:type="paragraph" w:styleId="BodyTextIndent3">
    <w:name w:val="Body Text Indent 3"/>
    <w:basedOn w:val="Normal"/>
    <w:rsid w:val="00FA5D16"/>
    <w:pPr>
      <w:tabs>
        <w:tab w:val="left" w:pos="270"/>
        <w:tab w:val="left" w:pos="1350"/>
        <w:tab w:val="left" w:pos="2610"/>
        <w:tab w:val="left" w:pos="3690"/>
      </w:tabs>
      <w:ind w:left="270"/>
      <w:jc w:val="both"/>
    </w:pPr>
    <w:rPr>
      <w:sz w:val="18"/>
    </w:rPr>
  </w:style>
  <w:style w:type="paragraph" w:styleId="BlockText">
    <w:name w:val="Block Text"/>
    <w:basedOn w:val="Normal"/>
    <w:rsid w:val="00FA5D16"/>
    <w:pPr>
      <w:tabs>
        <w:tab w:val="num" w:pos="0"/>
        <w:tab w:val="left" w:pos="270"/>
        <w:tab w:val="num" w:pos="360"/>
      </w:tabs>
      <w:ind w:left="270" w:right="90"/>
      <w:jc w:val="both"/>
    </w:pPr>
    <w:rPr>
      <w:color w:val="000000"/>
      <w:sz w:val="19"/>
    </w:rPr>
  </w:style>
  <w:style w:type="paragraph" w:styleId="BodyText2">
    <w:name w:val="Body Text 2"/>
    <w:basedOn w:val="Normal"/>
    <w:rsid w:val="00FA5D16"/>
    <w:pPr>
      <w:tabs>
        <w:tab w:val="num" w:pos="0"/>
      </w:tabs>
      <w:spacing w:line="160" w:lineRule="atLeast"/>
      <w:ind w:right="86"/>
      <w:jc w:val="both"/>
    </w:pPr>
    <w:rPr>
      <w:sz w:val="17"/>
    </w:rPr>
  </w:style>
  <w:style w:type="character" w:customStyle="1" w:styleId="MessageHeaderLabel">
    <w:name w:val="Message Header Label"/>
    <w:rsid w:val="00FA5D16"/>
    <w:rPr>
      <w:rFonts w:ascii="Arial" w:hAnsi="Arial"/>
      <w:b/>
      <w:spacing w:val="-4"/>
      <w:sz w:val="18"/>
      <w:vertAlign w:val="baseline"/>
    </w:rPr>
  </w:style>
  <w:style w:type="paragraph" w:styleId="BodyText3">
    <w:name w:val="Body Text 3"/>
    <w:basedOn w:val="Normal"/>
    <w:rsid w:val="00FA5D16"/>
    <w:pPr>
      <w:spacing w:after="120"/>
    </w:pPr>
    <w:rPr>
      <w:sz w:val="16"/>
    </w:rPr>
  </w:style>
  <w:style w:type="paragraph" w:styleId="BodyTextFirstIndent">
    <w:name w:val="Body Text First Indent"/>
    <w:basedOn w:val="BodyText"/>
    <w:rsid w:val="00FA5D16"/>
    <w:pPr>
      <w:spacing w:after="120"/>
      <w:ind w:firstLine="210"/>
    </w:pPr>
    <w:rPr>
      <w:color w:val="auto"/>
      <w:sz w:val="20"/>
    </w:rPr>
  </w:style>
  <w:style w:type="paragraph" w:styleId="BodyTextFirstIndent2">
    <w:name w:val="Body Text First Indent 2"/>
    <w:basedOn w:val="BodyTextIndent"/>
    <w:rsid w:val="00FA5D16"/>
    <w:pPr>
      <w:tabs>
        <w:tab w:val="clear" w:pos="270"/>
      </w:tabs>
      <w:spacing w:after="120"/>
      <w:ind w:left="360" w:firstLine="210"/>
      <w:jc w:val="left"/>
    </w:pPr>
    <w:rPr>
      <w:rFonts w:ascii="Times New Roman" w:hAnsi="Times New Roman"/>
    </w:rPr>
  </w:style>
  <w:style w:type="paragraph" w:styleId="Caption">
    <w:name w:val="caption"/>
    <w:basedOn w:val="Normal"/>
    <w:next w:val="Normal"/>
    <w:qFormat/>
    <w:rsid w:val="00FA5D16"/>
    <w:pPr>
      <w:spacing w:before="120" w:after="120"/>
    </w:pPr>
    <w:rPr>
      <w:b/>
    </w:rPr>
  </w:style>
  <w:style w:type="paragraph" w:styleId="Closing">
    <w:name w:val="Closing"/>
    <w:basedOn w:val="Normal"/>
    <w:rsid w:val="00FA5D16"/>
    <w:pPr>
      <w:ind w:left="4320"/>
    </w:pPr>
  </w:style>
  <w:style w:type="paragraph" w:styleId="CommentText">
    <w:name w:val="annotation text"/>
    <w:basedOn w:val="Normal"/>
    <w:link w:val="CommentTextChar"/>
    <w:semiHidden/>
    <w:rsid w:val="00FA5D16"/>
  </w:style>
  <w:style w:type="paragraph" w:styleId="Date">
    <w:name w:val="Date"/>
    <w:basedOn w:val="Normal"/>
    <w:next w:val="Normal"/>
    <w:rsid w:val="00FA5D16"/>
  </w:style>
  <w:style w:type="paragraph" w:styleId="DocumentMap">
    <w:name w:val="Document Map"/>
    <w:basedOn w:val="Normal"/>
    <w:semiHidden/>
    <w:rsid w:val="00FA5D16"/>
    <w:pPr>
      <w:shd w:val="clear" w:color="auto" w:fill="000080"/>
    </w:pPr>
    <w:rPr>
      <w:rFonts w:ascii="Tahoma" w:hAnsi="Tahoma"/>
    </w:rPr>
  </w:style>
  <w:style w:type="paragraph" w:styleId="EndnoteText">
    <w:name w:val="endnote text"/>
    <w:basedOn w:val="Normal"/>
    <w:semiHidden/>
    <w:rsid w:val="00FA5D16"/>
  </w:style>
  <w:style w:type="paragraph" w:styleId="EnvelopeAddress">
    <w:name w:val="envelope address"/>
    <w:basedOn w:val="Normal"/>
    <w:rsid w:val="00FA5D16"/>
    <w:pPr>
      <w:framePr w:w="7920" w:h="1980" w:hRule="exact" w:hSpace="180" w:wrap="auto" w:hAnchor="page" w:xAlign="center" w:yAlign="bottom"/>
      <w:ind w:left="2880"/>
    </w:pPr>
    <w:rPr>
      <w:rFonts w:ascii="Arial" w:hAnsi="Arial"/>
    </w:rPr>
  </w:style>
  <w:style w:type="paragraph" w:styleId="EnvelopeReturn">
    <w:name w:val="envelope return"/>
    <w:basedOn w:val="Normal"/>
    <w:rsid w:val="00FA5D16"/>
    <w:rPr>
      <w:rFonts w:ascii="Arial" w:hAnsi="Arial"/>
    </w:rPr>
  </w:style>
  <w:style w:type="paragraph" w:styleId="FootnoteText">
    <w:name w:val="footnote text"/>
    <w:basedOn w:val="Normal"/>
    <w:semiHidden/>
    <w:rsid w:val="00FA5D16"/>
  </w:style>
  <w:style w:type="paragraph" w:styleId="Index1">
    <w:name w:val="index 1"/>
    <w:basedOn w:val="Normal"/>
    <w:next w:val="Normal"/>
    <w:autoRedefine/>
    <w:semiHidden/>
    <w:rsid w:val="00FA5D16"/>
    <w:pPr>
      <w:ind w:left="200" w:hanging="200"/>
    </w:pPr>
  </w:style>
  <w:style w:type="paragraph" w:styleId="Index2">
    <w:name w:val="index 2"/>
    <w:basedOn w:val="Normal"/>
    <w:next w:val="Normal"/>
    <w:autoRedefine/>
    <w:semiHidden/>
    <w:rsid w:val="00FA5D16"/>
    <w:pPr>
      <w:ind w:left="400" w:hanging="200"/>
    </w:pPr>
  </w:style>
  <w:style w:type="paragraph" w:styleId="Index3">
    <w:name w:val="index 3"/>
    <w:basedOn w:val="Normal"/>
    <w:next w:val="Normal"/>
    <w:autoRedefine/>
    <w:semiHidden/>
    <w:rsid w:val="00FA5D16"/>
    <w:pPr>
      <w:ind w:left="600" w:hanging="200"/>
    </w:pPr>
  </w:style>
  <w:style w:type="paragraph" w:styleId="Index4">
    <w:name w:val="index 4"/>
    <w:basedOn w:val="Normal"/>
    <w:next w:val="Normal"/>
    <w:autoRedefine/>
    <w:semiHidden/>
    <w:rsid w:val="00FA5D16"/>
    <w:pPr>
      <w:ind w:left="800" w:hanging="200"/>
    </w:pPr>
  </w:style>
  <w:style w:type="paragraph" w:styleId="Index5">
    <w:name w:val="index 5"/>
    <w:basedOn w:val="Normal"/>
    <w:next w:val="Normal"/>
    <w:autoRedefine/>
    <w:semiHidden/>
    <w:rsid w:val="00FA5D16"/>
    <w:pPr>
      <w:ind w:left="1000" w:hanging="200"/>
    </w:pPr>
  </w:style>
  <w:style w:type="paragraph" w:styleId="Index6">
    <w:name w:val="index 6"/>
    <w:basedOn w:val="Normal"/>
    <w:next w:val="Normal"/>
    <w:autoRedefine/>
    <w:semiHidden/>
    <w:rsid w:val="00FA5D16"/>
    <w:pPr>
      <w:ind w:left="1200" w:hanging="200"/>
    </w:pPr>
  </w:style>
  <w:style w:type="paragraph" w:styleId="Index7">
    <w:name w:val="index 7"/>
    <w:basedOn w:val="Normal"/>
    <w:next w:val="Normal"/>
    <w:autoRedefine/>
    <w:semiHidden/>
    <w:rsid w:val="00FA5D16"/>
    <w:pPr>
      <w:ind w:left="1400" w:hanging="200"/>
    </w:pPr>
  </w:style>
  <w:style w:type="paragraph" w:styleId="Index8">
    <w:name w:val="index 8"/>
    <w:basedOn w:val="Normal"/>
    <w:next w:val="Normal"/>
    <w:autoRedefine/>
    <w:semiHidden/>
    <w:rsid w:val="00FA5D16"/>
    <w:pPr>
      <w:ind w:left="1600" w:hanging="200"/>
    </w:pPr>
  </w:style>
  <w:style w:type="paragraph" w:styleId="Index9">
    <w:name w:val="index 9"/>
    <w:basedOn w:val="Normal"/>
    <w:next w:val="Normal"/>
    <w:autoRedefine/>
    <w:semiHidden/>
    <w:rsid w:val="00FA5D16"/>
    <w:pPr>
      <w:ind w:left="1800" w:hanging="200"/>
    </w:pPr>
  </w:style>
  <w:style w:type="paragraph" w:styleId="IndexHeading">
    <w:name w:val="index heading"/>
    <w:basedOn w:val="Normal"/>
    <w:next w:val="Index1"/>
    <w:semiHidden/>
    <w:rsid w:val="00FA5D16"/>
    <w:rPr>
      <w:rFonts w:ascii="Arial" w:hAnsi="Arial"/>
      <w:b/>
    </w:rPr>
  </w:style>
  <w:style w:type="paragraph" w:styleId="List">
    <w:name w:val="List"/>
    <w:basedOn w:val="Normal"/>
    <w:rsid w:val="00FA5D16"/>
    <w:pPr>
      <w:ind w:left="360" w:hanging="360"/>
    </w:pPr>
  </w:style>
  <w:style w:type="paragraph" w:styleId="List2">
    <w:name w:val="List 2"/>
    <w:basedOn w:val="Normal"/>
    <w:rsid w:val="00FA5D16"/>
    <w:pPr>
      <w:ind w:left="720" w:hanging="360"/>
    </w:pPr>
  </w:style>
  <w:style w:type="paragraph" w:styleId="List3">
    <w:name w:val="List 3"/>
    <w:basedOn w:val="Normal"/>
    <w:rsid w:val="00FA5D16"/>
    <w:pPr>
      <w:ind w:left="1080" w:hanging="360"/>
    </w:pPr>
  </w:style>
  <w:style w:type="paragraph" w:styleId="List4">
    <w:name w:val="List 4"/>
    <w:basedOn w:val="Normal"/>
    <w:rsid w:val="00FA5D16"/>
    <w:pPr>
      <w:ind w:left="1440" w:hanging="360"/>
    </w:pPr>
  </w:style>
  <w:style w:type="paragraph" w:styleId="List5">
    <w:name w:val="List 5"/>
    <w:basedOn w:val="Normal"/>
    <w:rsid w:val="00FA5D16"/>
    <w:pPr>
      <w:ind w:left="1800" w:hanging="360"/>
    </w:pPr>
  </w:style>
  <w:style w:type="paragraph" w:styleId="ListBullet">
    <w:name w:val="List Bullet"/>
    <w:basedOn w:val="Normal"/>
    <w:autoRedefine/>
    <w:rsid w:val="00FA5D16"/>
    <w:pPr>
      <w:numPr>
        <w:numId w:val="1"/>
      </w:numPr>
    </w:pPr>
  </w:style>
  <w:style w:type="paragraph" w:styleId="ListBullet2">
    <w:name w:val="List Bullet 2"/>
    <w:basedOn w:val="Normal"/>
    <w:autoRedefine/>
    <w:rsid w:val="00FA5D16"/>
    <w:pPr>
      <w:numPr>
        <w:numId w:val="2"/>
      </w:numPr>
    </w:pPr>
  </w:style>
  <w:style w:type="paragraph" w:styleId="ListBullet3">
    <w:name w:val="List Bullet 3"/>
    <w:basedOn w:val="Normal"/>
    <w:autoRedefine/>
    <w:rsid w:val="00FA5D16"/>
    <w:pPr>
      <w:numPr>
        <w:numId w:val="3"/>
      </w:numPr>
    </w:pPr>
  </w:style>
  <w:style w:type="paragraph" w:styleId="ListBullet4">
    <w:name w:val="List Bullet 4"/>
    <w:basedOn w:val="Normal"/>
    <w:autoRedefine/>
    <w:rsid w:val="00FA5D16"/>
    <w:pPr>
      <w:numPr>
        <w:numId w:val="4"/>
      </w:numPr>
    </w:pPr>
  </w:style>
  <w:style w:type="paragraph" w:styleId="ListBullet5">
    <w:name w:val="List Bullet 5"/>
    <w:basedOn w:val="Normal"/>
    <w:autoRedefine/>
    <w:rsid w:val="00FA5D16"/>
    <w:pPr>
      <w:numPr>
        <w:numId w:val="5"/>
      </w:numPr>
    </w:pPr>
  </w:style>
  <w:style w:type="paragraph" w:styleId="ListContinue">
    <w:name w:val="List Continue"/>
    <w:basedOn w:val="Normal"/>
    <w:rsid w:val="00FA5D16"/>
    <w:pPr>
      <w:spacing w:after="120"/>
      <w:ind w:left="360"/>
    </w:pPr>
  </w:style>
  <w:style w:type="paragraph" w:styleId="ListContinue2">
    <w:name w:val="List Continue 2"/>
    <w:basedOn w:val="Normal"/>
    <w:rsid w:val="00FA5D16"/>
    <w:pPr>
      <w:spacing w:after="120"/>
      <w:ind w:left="720"/>
    </w:pPr>
  </w:style>
  <w:style w:type="paragraph" w:styleId="ListContinue3">
    <w:name w:val="List Continue 3"/>
    <w:basedOn w:val="Normal"/>
    <w:rsid w:val="00FA5D16"/>
    <w:pPr>
      <w:spacing w:after="120"/>
      <w:ind w:left="1080"/>
    </w:pPr>
  </w:style>
  <w:style w:type="paragraph" w:styleId="ListContinue4">
    <w:name w:val="List Continue 4"/>
    <w:basedOn w:val="Normal"/>
    <w:rsid w:val="00FA5D16"/>
    <w:pPr>
      <w:spacing w:after="120"/>
      <w:ind w:left="1440"/>
    </w:pPr>
  </w:style>
  <w:style w:type="paragraph" w:styleId="ListContinue5">
    <w:name w:val="List Continue 5"/>
    <w:basedOn w:val="Normal"/>
    <w:rsid w:val="00FA5D16"/>
    <w:pPr>
      <w:spacing w:after="120"/>
      <w:ind w:left="1800"/>
    </w:pPr>
  </w:style>
  <w:style w:type="paragraph" w:styleId="ListNumber">
    <w:name w:val="List Number"/>
    <w:basedOn w:val="Normal"/>
    <w:rsid w:val="00FA5D16"/>
    <w:pPr>
      <w:numPr>
        <w:numId w:val="6"/>
      </w:numPr>
    </w:pPr>
  </w:style>
  <w:style w:type="paragraph" w:styleId="ListNumber2">
    <w:name w:val="List Number 2"/>
    <w:basedOn w:val="Normal"/>
    <w:rsid w:val="00FA5D16"/>
    <w:pPr>
      <w:numPr>
        <w:numId w:val="7"/>
      </w:numPr>
    </w:pPr>
  </w:style>
  <w:style w:type="paragraph" w:styleId="ListNumber3">
    <w:name w:val="List Number 3"/>
    <w:basedOn w:val="Normal"/>
    <w:rsid w:val="00FA5D16"/>
    <w:pPr>
      <w:numPr>
        <w:numId w:val="8"/>
      </w:numPr>
    </w:pPr>
  </w:style>
  <w:style w:type="paragraph" w:styleId="ListNumber4">
    <w:name w:val="List Number 4"/>
    <w:basedOn w:val="Normal"/>
    <w:rsid w:val="00FA5D16"/>
    <w:pPr>
      <w:numPr>
        <w:numId w:val="9"/>
      </w:numPr>
    </w:pPr>
  </w:style>
  <w:style w:type="paragraph" w:styleId="ListNumber5">
    <w:name w:val="List Number 5"/>
    <w:basedOn w:val="Normal"/>
    <w:rsid w:val="00FA5D16"/>
    <w:pPr>
      <w:numPr>
        <w:numId w:val="10"/>
      </w:numPr>
    </w:pPr>
  </w:style>
  <w:style w:type="paragraph" w:styleId="MacroText">
    <w:name w:val="macro"/>
    <w:semiHidden/>
    <w:rsid w:val="00FA5D16"/>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rsid w:val="00FA5D1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FA5D16"/>
    <w:pPr>
      <w:ind w:left="720"/>
    </w:pPr>
  </w:style>
  <w:style w:type="paragraph" w:styleId="NoteHeading">
    <w:name w:val="Note Heading"/>
    <w:basedOn w:val="Normal"/>
    <w:next w:val="Normal"/>
    <w:rsid w:val="00FA5D16"/>
  </w:style>
  <w:style w:type="paragraph" w:styleId="Salutation">
    <w:name w:val="Salutation"/>
    <w:basedOn w:val="Normal"/>
    <w:next w:val="Normal"/>
    <w:rsid w:val="00FA5D16"/>
  </w:style>
  <w:style w:type="paragraph" w:styleId="Signature">
    <w:name w:val="Signature"/>
    <w:basedOn w:val="Normal"/>
    <w:rsid w:val="00FA5D16"/>
    <w:pPr>
      <w:ind w:left="4320"/>
    </w:pPr>
  </w:style>
  <w:style w:type="paragraph" w:styleId="Subtitle">
    <w:name w:val="Subtitle"/>
    <w:basedOn w:val="Normal"/>
    <w:qFormat/>
    <w:rsid w:val="00FA5D16"/>
    <w:pPr>
      <w:spacing w:after="60"/>
      <w:jc w:val="center"/>
      <w:outlineLvl w:val="1"/>
    </w:pPr>
    <w:rPr>
      <w:rFonts w:ascii="Arial" w:hAnsi="Arial"/>
    </w:rPr>
  </w:style>
  <w:style w:type="paragraph" w:styleId="TableofAuthorities">
    <w:name w:val="table of authorities"/>
    <w:basedOn w:val="Normal"/>
    <w:next w:val="Normal"/>
    <w:semiHidden/>
    <w:rsid w:val="00FA5D16"/>
    <w:pPr>
      <w:ind w:left="200" w:hanging="200"/>
    </w:pPr>
  </w:style>
  <w:style w:type="paragraph" w:styleId="TableofFigures">
    <w:name w:val="table of figures"/>
    <w:basedOn w:val="Normal"/>
    <w:next w:val="Normal"/>
    <w:semiHidden/>
    <w:rsid w:val="00FA5D16"/>
    <w:pPr>
      <w:ind w:left="400" w:hanging="400"/>
    </w:pPr>
  </w:style>
  <w:style w:type="paragraph" w:styleId="TOAHeading">
    <w:name w:val="toa heading"/>
    <w:basedOn w:val="Normal"/>
    <w:next w:val="Normal"/>
    <w:semiHidden/>
    <w:rsid w:val="00FA5D16"/>
    <w:pPr>
      <w:spacing w:before="120"/>
    </w:pPr>
    <w:rPr>
      <w:rFonts w:ascii="Arial" w:hAnsi="Arial"/>
      <w:b/>
    </w:rPr>
  </w:style>
  <w:style w:type="paragraph" w:styleId="TOC1">
    <w:name w:val="toc 1"/>
    <w:basedOn w:val="Normal"/>
    <w:next w:val="Normal"/>
    <w:autoRedefine/>
    <w:semiHidden/>
    <w:rsid w:val="00FA5D16"/>
  </w:style>
  <w:style w:type="paragraph" w:styleId="TOC2">
    <w:name w:val="toc 2"/>
    <w:basedOn w:val="Normal"/>
    <w:next w:val="Normal"/>
    <w:autoRedefine/>
    <w:semiHidden/>
    <w:rsid w:val="00FA5D16"/>
    <w:pPr>
      <w:ind w:left="200"/>
    </w:pPr>
  </w:style>
  <w:style w:type="paragraph" w:styleId="TOC3">
    <w:name w:val="toc 3"/>
    <w:basedOn w:val="Normal"/>
    <w:next w:val="Normal"/>
    <w:autoRedefine/>
    <w:semiHidden/>
    <w:rsid w:val="00FA5D16"/>
    <w:pPr>
      <w:ind w:left="400"/>
    </w:pPr>
  </w:style>
  <w:style w:type="paragraph" w:styleId="TOC4">
    <w:name w:val="toc 4"/>
    <w:basedOn w:val="Normal"/>
    <w:next w:val="Normal"/>
    <w:autoRedefine/>
    <w:semiHidden/>
    <w:rsid w:val="00FA5D16"/>
    <w:pPr>
      <w:ind w:left="600"/>
    </w:pPr>
  </w:style>
  <w:style w:type="paragraph" w:styleId="TOC5">
    <w:name w:val="toc 5"/>
    <w:basedOn w:val="Normal"/>
    <w:next w:val="Normal"/>
    <w:autoRedefine/>
    <w:semiHidden/>
    <w:rsid w:val="00FA5D16"/>
    <w:pPr>
      <w:ind w:left="800"/>
    </w:pPr>
  </w:style>
  <w:style w:type="paragraph" w:styleId="TOC6">
    <w:name w:val="toc 6"/>
    <w:basedOn w:val="Normal"/>
    <w:next w:val="Normal"/>
    <w:autoRedefine/>
    <w:semiHidden/>
    <w:rsid w:val="00FA5D16"/>
    <w:pPr>
      <w:ind w:left="1000"/>
    </w:pPr>
  </w:style>
  <w:style w:type="paragraph" w:styleId="TOC7">
    <w:name w:val="toc 7"/>
    <w:basedOn w:val="Normal"/>
    <w:next w:val="Normal"/>
    <w:autoRedefine/>
    <w:semiHidden/>
    <w:rsid w:val="00FA5D16"/>
    <w:pPr>
      <w:ind w:left="1200"/>
    </w:pPr>
  </w:style>
  <w:style w:type="paragraph" w:styleId="TOC8">
    <w:name w:val="toc 8"/>
    <w:basedOn w:val="Normal"/>
    <w:next w:val="Normal"/>
    <w:autoRedefine/>
    <w:semiHidden/>
    <w:rsid w:val="00FA5D16"/>
    <w:pPr>
      <w:ind w:left="1400"/>
    </w:pPr>
  </w:style>
  <w:style w:type="paragraph" w:styleId="TOC9">
    <w:name w:val="toc 9"/>
    <w:basedOn w:val="Normal"/>
    <w:next w:val="Normal"/>
    <w:autoRedefine/>
    <w:semiHidden/>
    <w:rsid w:val="00FA5D16"/>
    <w:pPr>
      <w:ind w:left="1600"/>
    </w:pPr>
  </w:style>
  <w:style w:type="paragraph" w:styleId="NormalWeb">
    <w:name w:val="Normal (Web)"/>
    <w:basedOn w:val="Normal"/>
    <w:uiPriority w:val="99"/>
    <w:rsid w:val="00FA5D16"/>
    <w:pPr>
      <w:spacing w:before="100" w:beforeAutospacing="1" w:after="100" w:afterAutospacing="1"/>
    </w:pPr>
  </w:style>
  <w:style w:type="paragraph" w:styleId="BalloonText">
    <w:name w:val="Balloon Text"/>
    <w:basedOn w:val="Normal"/>
    <w:semiHidden/>
    <w:rsid w:val="00FA5D16"/>
    <w:rPr>
      <w:rFonts w:ascii="Tahoma" w:hAnsi="Tahoma" w:cs="Tahoma"/>
      <w:sz w:val="16"/>
      <w:szCs w:val="16"/>
    </w:rPr>
  </w:style>
  <w:style w:type="character" w:styleId="Strong">
    <w:name w:val="Strong"/>
    <w:uiPriority w:val="22"/>
    <w:qFormat/>
    <w:rsid w:val="00FA5D16"/>
    <w:rPr>
      <w:b/>
      <w:bCs/>
    </w:rPr>
  </w:style>
  <w:style w:type="paragraph" w:styleId="HTMLPreformatted">
    <w:name w:val="HTML Preformatted"/>
    <w:basedOn w:val="Normal"/>
    <w:rsid w:val="00FA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bodytext-bold1">
    <w:name w:val="bodytext-bold1"/>
    <w:rsid w:val="00FA5D16"/>
    <w:rPr>
      <w:rFonts w:ascii="Verdana" w:hAnsi="Verdana" w:hint="default"/>
      <w:b/>
      <w:bCs/>
      <w:color w:val="000000"/>
      <w:sz w:val="11"/>
      <w:szCs w:val="11"/>
    </w:rPr>
  </w:style>
  <w:style w:type="character" w:customStyle="1" w:styleId="bodytext1">
    <w:name w:val="bodytext1"/>
    <w:rsid w:val="00FA5D16"/>
    <w:rPr>
      <w:rFonts w:ascii="Verdana" w:hAnsi="Verdana" w:hint="default"/>
      <w:color w:val="000000"/>
      <w:sz w:val="11"/>
      <w:szCs w:val="11"/>
    </w:rPr>
  </w:style>
  <w:style w:type="character" w:styleId="HTMLTypewriter">
    <w:name w:val="HTML Typewriter"/>
    <w:rsid w:val="00FA5D16"/>
    <w:rPr>
      <w:rFonts w:ascii="Courier New" w:eastAsia="Courier New" w:hAnsi="Courier New" w:cs="Courier New"/>
      <w:sz w:val="20"/>
      <w:szCs w:val="20"/>
    </w:rPr>
  </w:style>
  <w:style w:type="character" w:customStyle="1" w:styleId="q">
    <w:name w:val="q"/>
    <w:basedOn w:val="DefaultParagraphFont"/>
    <w:rsid w:val="00FA5D16"/>
  </w:style>
  <w:style w:type="table" w:styleId="TableGrid">
    <w:name w:val="Table Grid"/>
    <w:basedOn w:val="TableNormal"/>
    <w:uiPriority w:val="39"/>
    <w:rsid w:val="00FB5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860092"/>
    <w:pPr>
      <w:ind w:left="720"/>
    </w:pPr>
    <w:rPr>
      <w:rFonts w:ascii="Calibri" w:hAnsi="Calibri"/>
      <w:sz w:val="22"/>
      <w:szCs w:val="22"/>
      <w:lang w:eastAsia="zh-TW"/>
    </w:rPr>
  </w:style>
  <w:style w:type="character" w:customStyle="1" w:styleId="ellen">
    <w:name w:val="ellen"/>
    <w:semiHidden/>
    <w:rsid w:val="00655052"/>
    <w:rPr>
      <w:rFonts w:ascii="Arial" w:hAnsi="Arial" w:cs="Arial"/>
      <w:color w:val="auto"/>
      <w:sz w:val="20"/>
      <w:szCs w:val="20"/>
    </w:rPr>
  </w:style>
  <w:style w:type="paragraph" w:customStyle="1" w:styleId="ecmsonormal">
    <w:name w:val="ec_msonormal"/>
    <w:basedOn w:val="Normal"/>
    <w:rsid w:val="00655052"/>
    <w:pPr>
      <w:spacing w:before="100" w:beforeAutospacing="1" w:after="100" w:afterAutospacing="1"/>
    </w:pPr>
    <w:rPr>
      <w:rFonts w:eastAsia="SimSun"/>
    </w:rPr>
  </w:style>
  <w:style w:type="character" w:customStyle="1" w:styleId="apple-style-span">
    <w:name w:val="apple-style-span"/>
    <w:basedOn w:val="DefaultParagraphFont"/>
    <w:rsid w:val="000D28A4"/>
  </w:style>
  <w:style w:type="character" w:customStyle="1" w:styleId="yshortcuts">
    <w:name w:val="yshortcuts"/>
    <w:basedOn w:val="DefaultParagraphFont"/>
    <w:rsid w:val="00BD4415"/>
  </w:style>
  <w:style w:type="character" w:customStyle="1" w:styleId="sup1">
    <w:name w:val="sup1"/>
    <w:rsid w:val="004B4B9A"/>
    <w:rPr>
      <w:b/>
      <w:bCs/>
      <w:sz w:val="16"/>
      <w:szCs w:val="16"/>
    </w:rPr>
  </w:style>
  <w:style w:type="character" w:customStyle="1" w:styleId="definition">
    <w:name w:val="definition"/>
    <w:rsid w:val="008F45CD"/>
    <w:rPr>
      <w:rFonts w:cs="Times New Roman"/>
    </w:rPr>
  </w:style>
  <w:style w:type="character" w:customStyle="1" w:styleId="Grace">
    <w:name w:val="Grace"/>
    <w:semiHidden/>
    <w:rsid w:val="00AC3D75"/>
    <w:rPr>
      <w:rFonts w:ascii="Arial" w:hAnsi="Arial" w:cs="Arial"/>
      <w:color w:val="000080"/>
      <w:sz w:val="20"/>
      <w:szCs w:val="20"/>
    </w:rPr>
  </w:style>
  <w:style w:type="character" w:customStyle="1" w:styleId="FECA">
    <w:name w:val="FECA"/>
    <w:semiHidden/>
    <w:rsid w:val="00DF5C09"/>
    <w:rPr>
      <w:rFonts w:ascii="Arial" w:hAnsi="Arial" w:cs="Arial"/>
      <w:b w:val="0"/>
      <w:bCs w:val="0"/>
      <w:i w:val="0"/>
      <w:iCs w:val="0"/>
      <w:strike w:val="0"/>
      <w:color w:val="000080"/>
      <w:sz w:val="24"/>
      <w:szCs w:val="24"/>
      <w:u w:val="none"/>
    </w:rPr>
  </w:style>
  <w:style w:type="character" w:customStyle="1" w:styleId="emailstyle17">
    <w:name w:val="emailstyle17"/>
    <w:semiHidden/>
    <w:rsid w:val="007D6B4E"/>
    <w:rPr>
      <w:rFonts w:ascii="Arial" w:hAnsi="Arial" w:cs="Arial" w:hint="default"/>
      <w:b w:val="0"/>
      <w:bCs w:val="0"/>
      <w:i w:val="0"/>
      <w:iCs w:val="0"/>
      <w:strike w:val="0"/>
      <w:dstrike w:val="0"/>
      <w:color w:val="000080"/>
      <w:sz w:val="24"/>
      <w:szCs w:val="24"/>
      <w:u w:val="none"/>
      <w:effect w:val="none"/>
    </w:rPr>
  </w:style>
  <w:style w:type="character" w:customStyle="1" w:styleId="PlainTextChar">
    <w:name w:val="Plain Text Char"/>
    <w:link w:val="PlainText"/>
    <w:uiPriority w:val="99"/>
    <w:rsid w:val="00D2747E"/>
    <w:rPr>
      <w:rFonts w:ascii="Courier New" w:hAnsi="Courier New"/>
      <w:lang w:eastAsia="en-US"/>
    </w:rPr>
  </w:style>
  <w:style w:type="character" w:customStyle="1" w:styleId="shorttext">
    <w:name w:val="short_text"/>
    <w:rsid w:val="00146201"/>
  </w:style>
  <w:style w:type="table" w:customStyle="1" w:styleId="TableGrid1">
    <w:name w:val="Table Grid1"/>
    <w:basedOn w:val="TableNormal"/>
    <w:next w:val="TableGrid"/>
    <w:uiPriority w:val="59"/>
    <w:rsid w:val="000437FD"/>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7BF"/>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1C18"/>
    <w:rPr>
      <w:rFonts w:ascii="Calibri" w:hAnsi="Calibr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462855550msonormal">
    <w:name w:val="yiv1462855550msonormal"/>
    <w:basedOn w:val="Normal"/>
    <w:rsid w:val="00ED56F3"/>
    <w:pPr>
      <w:spacing w:before="100" w:beforeAutospacing="1" w:after="100" w:afterAutospacing="1"/>
    </w:pPr>
    <w:rPr>
      <w:lang w:eastAsia="zh-TW"/>
    </w:rPr>
  </w:style>
  <w:style w:type="paragraph" w:customStyle="1" w:styleId="SubtleEmphasis1">
    <w:name w:val="Subtle Emphasis1"/>
    <w:basedOn w:val="Normal"/>
    <w:uiPriority w:val="34"/>
    <w:qFormat/>
    <w:rsid w:val="00F303E6"/>
    <w:pPr>
      <w:ind w:left="720"/>
    </w:pPr>
  </w:style>
  <w:style w:type="character" w:customStyle="1" w:styleId="yiv429301715tab">
    <w:name w:val="yiv429301715tab"/>
    <w:rsid w:val="00ED5066"/>
  </w:style>
  <w:style w:type="character" w:customStyle="1" w:styleId="hps">
    <w:name w:val="hps"/>
    <w:rsid w:val="0018697C"/>
  </w:style>
  <w:style w:type="character" w:customStyle="1" w:styleId="BodyTextChar">
    <w:name w:val="Body Text Char"/>
    <w:link w:val="BodyText"/>
    <w:rsid w:val="00AE6EBB"/>
    <w:rPr>
      <w:color w:val="000000"/>
      <w:sz w:val="24"/>
      <w:lang w:eastAsia="en-US"/>
    </w:rPr>
  </w:style>
  <w:style w:type="paragraph" w:customStyle="1" w:styleId="MediumList2-Accent41">
    <w:name w:val="Medium List 2 - Accent 41"/>
    <w:basedOn w:val="Normal"/>
    <w:uiPriority w:val="34"/>
    <w:qFormat/>
    <w:rsid w:val="0074233A"/>
    <w:pPr>
      <w:ind w:left="720"/>
    </w:pPr>
  </w:style>
  <w:style w:type="paragraph" w:customStyle="1" w:styleId="1">
    <w:name w:val="正文1"/>
    <w:rsid w:val="004C4713"/>
    <w:rPr>
      <w:rFonts w:eastAsia="ヒラギノ角ゴ Pro W3"/>
      <w:color w:val="000000"/>
    </w:rPr>
  </w:style>
  <w:style w:type="paragraph" w:customStyle="1" w:styleId="LightGrid-Accent31">
    <w:name w:val="Light Grid - Accent 31"/>
    <w:basedOn w:val="Normal"/>
    <w:uiPriority w:val="34"/>
    <w:qFormat/>
    <w:rsid w:val="00C354D4"/>
    <w:pPr>
      <w:spacing w:after="200" w:line="276" w:lineRule="auto"/>
      <w:ind w:left="720"/>
      <w:contextualSpacing/>
    </w:pPr>
    <w:rPr>
      <w:rFonts w:ascii="Calibri" w:eastAsia="SimSun" w:hAnsi="Calibri"/>
      <w:sz w:val="22"/>
      <w:szCs w:val="22"/>
    </w:rPr>
  </w:style>
  <w:style w:type="paragraph" w:styleId="ListParagraph">
    <w:name w:val="List Paragraph"/>
    <w:basedOn w:val="Normal"/>
    <w:uiPriority w:val="34"/>
    <w:qFormat/>
    <w:rsid w:val="004A12A3"/>
    <w:pPr>
      <w:ind w:left="720"/>
      <w:contextualSpacing/>
    </w:pPr>
    <w:rPr>
      <w:rFonts w:eastAsia="PMingLiU"/>
      <w:sz w:val="20"/>
      <w:szCs w:val="20"/>
      <w:lang w:eastAsia="en-US"/>
    </w:rPr>
  </w:style>
  <w:style w:type="paragraph" w:styleId="Revision">
    <w:name w:val="Revision"/>
    <w:hidden/>
    <w:uiPriority w:val="99"/>
    <w:unhideWhenUsed/>
    <w:rsid w:val="004018DB"/>
    <w:rPr>
      <w:rFonts w:eastAsia="Times New Roman"/>
      <w:sz w:val="24"/>
      <w:szCs w:val="24"/>
    </w:rPr>
  </w:style>
  <w:style w:type="character" w:customStyle="1" w:styleId="gmail-il">
    <w:name w:val="gmail-il"/>
    <w:rsid w:val="00AF7040"/>
  </w:style>
  <w:style w:type="table" w:customStyle="1" w:styleId="TableGrid4">
    <w:name w:val="Table Grid4"/>
    <w:basedOn w:val="TableNormal"/>
    <w:next w:val="TableGrid"/>
    <w:uiPriority w:val="59"/>
    <w:unhideWhenUsed/>
    <w:rsid w:val="00110179"/>
    <w:rPr>
      <w:rFonts w:ascii="Calibri" w:hAnsi="Calibr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m3190488758210384105gmail-m-2205097571889966979gmail-m-6912737118354984229gmail-m-7346724781926658926gmail-m-846336723944316846gmail-m-8637722783978917168bumpedfont15">
    <w:name w:val="gmail-m_3190488758210384105gmail-m_-2205097571889966979gmail-m_-6912737118354984229gmail-m_-7346724781926658926gmail-m_-846336723944316846gmail-m_-8637722783978917168bumpedfont15"/>
    <w:rsid w:val="008805E3"/>
  </w:style>
  <w:style w:type="character" w:styleId="CommentReference">
    <w:name w:val="annotation reference"/>
    <w:rsid w:val="00B407A5"/>
    <w:rPr>
      <w:sz w:val="16"/>
      <w:szCs w:val="16"/>
    </w:rPr>
  </w:style>
  <w:style w:type="paragraph" w:styleId="CommentSubject">
    <w:name w:val="annotation subject"/>
    <w:basedOn w:val="CommentText"/>
    <w:next w:val="CommentText"/>
    <w:link w:val="CommentSubjectChar"/>
    <w:rsid w:val="00B407A5"/>
    <w:rPr>
      <w:b/>
      <w:bCs/>
    </w:rPr>
  </w:style>
  <w:style w:type="character" w:customStyle="1" w:styleId="CommentTextChar">
    <w:name w:val="Comment Text Char"/>
    <w:link w:val="CommentText"/>
    <w:semiHidden/>
    <w:rsid w:val="00B407A5"/>
    <w:rPr>
      <w:rFonts w:eastAsia="Times New Roman"/>
      <w:sz w:val="24"/>
      <w:szCs w:val="24"/>
    </w:rPr>
  </w:style>
  <w:style w:type="character" w:customStyle="1" w:styleId="CommentSubjectChar">
    <w:name w:val="Comment Subject Char"/>
    <w:link w:val="CommentSubject"/>
    <w:rsid w:val="00B407A5"/>
    <w:rPr>
      <w:rFonts w:eastAsia="Times New Roman"/>
      <w:b/>
      <w:bCs/>
      <w:sz w:val="24"/>
      <w:szCs w:val="24"/>
    </w:rPr>
  </w:style>
  <w:style w:type="paragraph" w:customStyle="1" w:styleId="Default">
    <w:name w:val="Default"/>
    <w:rsid w:val="00312C03"/>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il">
    <w:name w:val="il"/>
    <w:basedOn w:val="DefaultParagraphFont"/>
    <w:rsid w:val="003E57D5"/>
  </w:style>
  <w:style w:type="character" w:customStyle="1" w:styleId="gmaildefault">
    <w:name w:val="gmail_default"/>
    <w:basedOn w:val="DefaultParagraphFont"/>
    <w:rsid w:val="00231CFD"/>
  </w:style>
  <w:style w:type="paragraph" w:customStyle="1" w:styleId="Body">
    <w:name w:val="Body"/>
    <w:rsid w:val="00571DB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apple-tab-span">
    <w:name w:val="apple-tab-span"/>
    <w:basedOn w:val="DefaultParagraphFont"/>
    <w:rsid w:val="00886858"/>
  </w:style>
  <w:style w:type="character" w:customStyle="1" w:styleId="text">
    <w:name w:val="text"/>
    <w:basedOn w:val="DefaultParagraphFont"/>
    <w:rsid w:val="001565B6"/>
  </w:style>
  <w:style w:type="character" w:customStyle="1" w:styleId="small-caps">
    <w:name w:val="small-caps"/>
    <w:basedOn w:val="DefaultParagraphFont"/>
    <w:rsid w:val="00156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7951">
      <w:bodyDiv w:val="1"/>
      <w:marLeft w:val="0"/>
      <w:marRight w:val="0"/>
      <w:marTop w:val="0"/>
      <w:marBottom w:val="0"/>
      <w:divBdr>
        <w:top w:val="none" w:sz="0" w:space="0" w:color="auto"/>
        <w:left w:val="none" w:sz="0" w:space="0" w:color="auto"/>
        <w:bottom w:val="none" w:sz="0" w:space="0" w:color="auto"/>
        <w:right w:val="none" w:sz="0" w:space="0" w:color="auto"/>
      </w:divBdr>
    </w:div>
    <w:div w:id="3481117">
      <w:bodyDiv w:val="1"/>
      <w:marLeft w:val="0"/>
      <w:marRight w:val="0"/>
      <w:marTop w:val="0"/>
      <w:marBottom w:val="0"/>
      <w:divBdr>
        <w:top w:val="none" w:sz="0" w:space="0" w:color="auto"/>
        <w:left w:val="none" w:sz="0" w:space="0" w:color="auto"/>
        <w:bottom w:val="none" w:sz="0" w:space="0" w:color="auto"/>
        <w:right w:val="none" w:sz="0" w:space="0" w:color="auto"/>
      </w:divBdr>
    </w:div>
    <w:div w:id="8257564">
      <w:bodyDiv w:val="1"/>
      <w:marLeft w:val="0"/>
      <w:marRight w:val="0"/>
      <w:marTop w:val="0"/>
      <w:marBottom w:val="0"/>
      <w:divBdr>
        <w:top w:val="none" w:sz="0" w:space="0" w:color="auto"/>
        <w:left w:val="none" w:sz="0" w:space="0" w:color="auto"/>
        <w:bottom w:val="none" w:sz="0" w:space="0" w:color="auto"/>
        <w:right w:val="none" w:sz="0" w:space="0" w:color="auto"/>
      </w:divBdr>
    </w:div>
    <w:div w:id="9383739">
      <w:bodyDiv w:val="1"/>
      <w:marLeft w:val="0"/>
      <w:marRight w:val="0"/>
      <w:marTop w:val="0"/>
      <w:marBottom w:val="0"/>
      <w:divBdr>
        <w:top w:val="none" w:sz="0" w:space="0" w:color="auto"/>
        <w:left w:val="none" w:sz="0" w:space="0" w:color="auto"/>
        <w:bottom w:val="none" w:sz="0" w:space="0" w:color="auto"/>
        <w:right w:val="none" w:sz="0" w:space="0" w:color="auto"/>
      </w:divBdr>
    </w:div>
    <w:div w:id="9533887">
      <w:bodyDiv w:val="1"/>
      <w:marLeft w:val="0"/>
      <w:marRight w:val="0"/>
      <w:marTop w:val="0"/>
      <w:marBottom w:val="0"/>
      <w:divBdr>
        <w:top w:val="none" w:sz="0" w:space="0" w:color="auto"/>
        <w:left w:val="none" w:sz="0" w:space="0" w:color="auto"/>
        <w:bottom w:val="none" w:sz="0" w:space="0" w:color="auto"/>
        <w:right w:val="none" w:sz="0" w:space="0" w:color="auto"/>
      </w:divBdr>
    </w:div>
    <w:div w:id="12730107">
      <w:bodyDiv w:val="1"/>
      <w:marLeft w:val="0"/>
      <w:marRight w:val="0"/>
      <w:marTop w:val="0"/>
      <w:marBottom w:val="0"/>
      <w:divBdr>
        <w:top w:val="none" w:sz="0" w:space="0" w:color="auto"/>
        <w:left w:val="none" w:sz="0" w:space="0" w:color="auto"/>
        <w:bottom w:val="none" w:sz="0" w:space="0" w:color="auto"/>
        <w:right w:val="none" w:sz="0" w:space="0" w:color="auto"/>
      </w:divBdr>
    </w:div>
    <w:div w:id="13583270">
      <w:bodyDiv w:val="1"/>
      <w:marLeft w:val="0"/>
      <w:marRight w:val="0"/>
      <w:marTop w:val="0"/>
      <w:marBottom w:val="0"/>
      <w:divBdr>
        <w:top w:val="none" w:sz="0" w:space="0" w:color="auto"/>
        <w:left w:val="none" w:sz="0" w:space="0" w:color="auto"/>
        <w:bottom w:val="none" w:sz="0" w:space="0" w:color="auto"/>
        <w:right w:val="none" w:sz="0" w:space="0" w:color="auto"/>
      </w:divBdr>
    </w:div>
    <w:div w:id="15932947">
      <w:bodyDiv w:val="1"/>
      <w:marLeft w:val="0"/>
      <w:marRight w:val="0"/>
      <w:marTop w:val="0"/>
      <w:marBottom w:val="0"/>
      <w:divBdr>
        <w:top w:val="none" w:sz="0" w:space="0" w:color="auto"/>
        <w:left w:val="none" w:sz="0" w:space="0" w:color="auto"/>
        <w:bottom w:val="none" w:sz="0" w:space="0" w:color="auto"/>
        <w:right w:val="none" w:sz="0" w:space="0" w:color="auto"/>
      </w:divBdr>
    </w:div>
    <w:div w:id="17195492">
      <w:bodyDiv w:val="1"/>
      <w:marLeft w:val="0"/>
      <w:marRight w:val="0"/>
      <w:marTop w:val="0"/>
      <w:marBottom w:val="0"/>
      <w:divBdr>
        <w:top w:val="none" w:sz="0" w:space="0" w:color="auto"/>
        <w:left w:val="none" w:sz="0" w:space="0" w:color="auto"/>
        <w:bottom w:val="none" w:sz="0" w:space="0" w:color="auto"/>
        <w:right w:val="none" w:sz="0" w:space="0" w:color="auto"/>
      </w:divBdr>
    </w:div>
    <w:div w:id="19430413">
      <w:bodyDiv w:val="1"/>
      <w:marLeft w:val="0"/>
      <w:marRight w:val="0"/>
      <w:marTop w:val="0"/>
      <w:marBottom w:val="0"/>
      <w:divBdr>
        <w:top w:val="none" w:sz="0" w:space="0" w:color="auto"/>
        <w:left w:val="none" w:sz="0" w:space="0" w:color="auto"/>
        <w:bottom w:val="none" w:sz="0" w:space="0" w:color="auto"/>
        <w:right w:val="none" w:sz="0" w:space="0" w:color="auto"/>
      </w:divBdr>
    </w:div>
    <w:div w:id="22096468">
      <w:bodyDiv w:val="1"/>
      <w:marLeft w:val="0"/>
      <w:marRight w:val="0"/>
      <w:marTop w:val="0"/>
      <w:marBottom w:val="0"/>
      <w:divBdr>
        <w:top w:val="none" w:sz="0" w:space="0" w:color="auto"/>
        <w:left w:val="none" w:sz="0" w:space="0" w:color="auto"/>
        <w:bottom w:val="none" w:sz="0" w:space="0" w:color="auto"/>
        <w:right w:val="none" w:sz="0" w:space="0" w:color="auto"/>
      </w:divBdr>
    </w:div>
    <w:div w:id="22173942">
      <w:bodyDiv w:val="1"/>
      <w:marLeft w:val="0"/>
      <w:marRight w:val="0"/>
      <w:marTop w:val="0"/>
      <w:marBottom w:val="0"/>
      <w:divBdr>
        <w:top w:val="none" w:sz="0" w:space="0" w:color="auto"/>
        <w:left w:val="none" w:sz="0" w:space="0" w:color="auto"/>
        <w:bottom w:val="none" w:sz="0" w:space="0" w:color="auto"/>
        <w:right w:val="none" w:sz="0" w:space="0" w:color="auto"/>
      </w:divBdr>
    </w:div>
    <w:div w:id="23288381">
      <w:bodyDiv w:val="1"/>
      <w:marLeft w:val="0"/>
      <w:marRight w:val="0"/>
      <w:marTop w:val="0"/>
      <w:marBottom w:val="0"/>
      <w:divBdr>
        <w:top w:val="none" w:sz="0" w:space="0" w:color="auto"/>
        <w:left w:val="none" w:sz="0" w:space="0" w:color="auto"/>
        <w:bottom w:val="none" w:sz="0" w:space="0" w:color="auto"/>
        <w:right w:val="none" w:sz="0" w:space="0" w:color="auto"/>
      </w:divBdr>
    </w:div>
    <w:div w:id="24134187">
      <w:bodyDiv w:val="1"/>
      <w:marLeft w:val="0"/>
      <w:marRight w:val="0"/>
      <w:marTop w:val="0"/>
      <w:marBottom w:val="0"/>
      <w:divBdr>
        <w:top w:val="none" w:sz="0" w:space="0" w:color="auto"/>
        <w:left w:val="none" w:sz="0" w:space="0" w:color="auto"/>
        <w:bottom w:val="none" w:sz="0" w:space="0" w:color="auto"/>
        <w:right w:val="none" w:sz="0" w:space="0" w:color="auto"/>
      </w:divBdr>
    </w:div>
    <w:div w:id="32274953">
      <w:bodyDiv w:val="1"/>
      <w:marLeft w:val="0"/>
      <w:marRight w:val="0"/>
      <w:marTop w:val="0"/>
      <w:marBottom w:val="0"/>
      <w:divBdr>
        <w:top w:val="none" w:sz="0" w:space="0" w:color="auto"/>
        <w:left w:val="none" w:sz="0" w:space="0" w:color="auto"/>
        <w:bottom w:val="none" w:sz="0" w:space="0" w:color="auto"/>
        <w:right w:val="none" w:sz="0" w:space="0" w:color="auto"/>
      </w:divBdr>
    </w:div>
    <w:div w:id="32655943">
      <w:bodyDiv w:val="1"/>
      <w:marLeft w:val="0"/>
      <w:marRight w:val="0"/>
      <w:marTop w:val="0"/>
      <w:marBottom w:val="0"/>
      <w:divBdr>
        <w:top w:val="none" w:sz="0" w:space="0" w:color="auto"/>
        <w:left w:val="none" w:sz="0" w:space="0" w:color="auto"/>
        <w:bottom w:val="none" w:sz="0" w:space="0" w:color="auto"/>
        <w:right w:val="none" w:sz="0" w:space="0" w:color="auto"/>
      </w:divBdr>
    </w:div>
    <w:div w:id="34812479">
      <w:bodyDiv w:val="1"/>
      <w:marLeft w:val="0"/>
      <w:marRight w:val="0"/>
      <w:marTop w:val="0"/>
      <w:marBottom w:val="0"/>
      <w:divBdr>
        <w:top w:val="none" w:sz="0" w:space="0" w:color="auto"/>
        <w:left w:val="none" w:sz="0" w:space="0" w:color="auto"/>
        <w:bottom w:val="none" w:sz="0" w:space="0" w:color="auto"/>
        <w:right w:val="none" w:sz="0" w:space="0" w:color="auto"/>
      </w:divBdr>
    </w:div>
    <w:div w:id="34819271">
      <w:bodyDiv w:val="1"/>
      <w:marLeft w:val="0"/>
      <w:marRight w:val="0"/>
      <w:marTop w:val="0"/>
      <w:marBottom w:val="0"/>
      <w:divBdr>
        <w:top w:val="none" w:sz="0" w:space="0" w:color="auto"/>
        <w:left w:val="none" w:sz="0" w:space="0" w:color="auto"/>
        <w:bottom w:val="none" w:sz="0" w:space="0" w:color="auto"/>
        <w:right w:val="none" w:sz="0" w:space="0" w:color="auto"/>
      </w:divBdr>
    </w:div>
    <w:div w:id="41172423">
      <w:bodyDiv w:val="1"/>
      <w:marLeft w:val="0"/>
      <w:marRight w:val="0"/>
      <w:marTop w:val="0"/>
      <w:marBottom w:val="0"/>
      <w:divBdr>
        <w:top w:val="none" w:sz="0" w:space="0" w:color="auto"/>
        <w:left w:val="none" w:sz="0" w:space="0" w:color="auto"/>
        <w:bottom w:val="none" w:sz="0" w:space="0" w:color="auto"/>
        <w:right w:val="none" w:sz="0" w:space="0" w:color="auto"/>
      </w:divBdr>
    </w:div>
    <w:div w:id="41179354">
      <w:bodyDiv w:val="1"/>
      <w:marLeft w:val="0"/>
      <w:marRight w:val="0"/>
      <w:marTop w:val="0"/>
      <w:marBottom w:val="0"/>
      <w:divBdr>
        <w:top w:val="none" w:sz="0" w:space="0" w:color="auto"/>
        <w:left w:val="none" w:sz="0" w:space="0" w:color="auto"/>
        <w:bottom w:val="none" w:sz="0" w:space="0" w:color="auto"/>
        <w:right w:val="none" w:sz="0" w:space="0" w:color="auto"/>
      </w:divBdr>
    </w:div>
    <w:div w:id="45644967">
      <w:bodyDiv w:val="1"/>
      <w:marLeft w:val="0"/>
      <w:marRight w:val="0"/>
      <w:marTop w:val="0"/>
      <w:marBottom w:val="0"/>
      <w:divBdr>
        <w:top w:val="none" w:sz="0" w:space="0" w:color="auto"/>
        <w:left w:val="none" w:sz="0" w:space="0" w:color="auto"/>
        <w:bottom w:val="none" w:sz="0" w:space="0" w:color="auto"/>
        <w:right w:val="none" w:sz="0" w:space="0" w:color="auto"/>
      </w:divBdr>
    </w:div>
    <w:div w:id="47844694">
      <w:bodyDiv w:val="1"/>
      <w:marLeft w:val="0"/>
      <w:marRight w:val="0"/>
      <w:marTop w:val="0"/>
      <w:marBottom w:val="0"/>
      <w:divBdr>
        <w:top w:val="none" w:sz="0" w:space="0" w:color="auto"/>
        <w:left w:val="none" w:sz="0" w:space="0" w:color="auto"/>
        <w:bottom w:val="none" w:sz="0" w:space="0" w:color="auto"/>
        <w:right w:val="none" w:sz="0" w:space="0" w:color="auto"/>
      </w:divBdr>
    </w:div>
    <w:div w:id="51199144">
      <w:bodyDiv w:val="1"/>
      <w:marLeft w:val="0"/>
      <w:marRight w:val="0"/>
      <w:marTop w:val="0"/>
      <w:marBottom w:val="0"/>
      <w:divBdr>
        <w:top w:val="none" w:sz="0" w:space="0" w:color="auto"/>
        <w:left w:val="none" w:sz="0" w:space="0" w:color="auto"/>
        <w:bottom w:val="none" w:sz="0" w:space="0" w:color="auto"/>
        <w:right w:val="none" w:sz="0" w:space="0" w:color="auto"/>
      </w:divBdr>
    </w:div>
    <w:div w:id="70124104">
      <w:bodyDiv w:val="1"/>
      <w:marLeft w:val="0"/>
      <w:marRight w:val="0"/>
      <w:marTop w:val="0"/>
      <w:marBottom w:val="0"/>
      <w:divBdr>
        <w:top w:val="none" w:sz="0" w:space="0" w:color="auto"/>
        <w:left w:val="none" w:sz="0" w:space="0" w:color="auto"/>
        <w:bottom w:val="none" w:sz="0" w:space="0" w:color="auto"/>
        <w:right w:val="none" w:sz="0" w:space="0" w:color="auto"/>
      </w:divBdr>
    </w:div>
    <w:div w:id="79258200">
      <w:bodyDiv w:val="1"/>
      <w:marLeft w:val="0"/>
      <w:marRight w:val="0"/>
      <w:marTop w:val="0"/>
      <w:marBottom w:val="0"/>
      <w:divBdr>
        <w:top w:val="none" w:sz="0" w:space="0" w:color="auto"/>
        <w:left w:val="none" w:sz="0" w:space="0" w:color="auto"/>
        <w:bottom w:val="none" w:sz="0" w:space="0" w:color="auto"/>
        <w:right w:val="none" w:sz="0" w:space="0" w:color="auto"/>
      </w:divBdr>
    </w:div>
    <w:div w:id="87123346">
      <w:bodyDiv w:val="1"/>
      <w:marLeft w:val="0"/>
      <w:marRight w:val="0"/>
      <w:marTop w:val="0"/>
      <w:marBottom w:val="0"/>
      <w:divBdr>
        <w:top w:val="none" w:sz="0" w:space="0" w:color="auto"/>
        <w:left w:val="none" w:sz="0" w:space="0" w:color="auto"/>
        <w:bottom w:val="none" w:sz="0" w:space="0" w:color="auto"/>
        <w:right w:val="none" w:sz="0" w:space="0" w:color="auto"/>
      </w:divBdr>
    </w:div>
    <w:div w:id="90587981">
      <w:bodyDiv w:val="1"/>
      <w:marLeft w:val="0"/>
      <w:marRight w:val="0"/>
      <w:marTop w:val="0"/>
      <w:marBottom w:val="0"/>
      <w:divBdr>
        <w:top w:val="none" w:sz="0" w:space="0" w:color="auto"/>
        <w:left w:val="none" w:sz="0" w:space="0" w:color="auto"/>
        <w:bottom w:val="none" w:sz="0" w:space="0" w:color="auto"/>
        <w:right w:val="none" w:sz="0" w:space="0" w:color="auto"/>
      </w:divBdr>
    </w:div>
    <w:div w:id="91124467">
      <w:bodyDiv w:val="1"/>
      <w:marLeft w:val="0"/>
      <w:marRight w:val="0"/>
      <w:marTop w:val="0"/>
      <w:marBottom w:val="0"/>
      <w:divBdr>
        <w:top w:val="none" w:sz="0" w:space="0" w:color="auto"/>
        <w:left w:val="none" w:sz="0" w:space="0" w:color="auto"/>
        <w:bottom w:val="none" w:sz="0" w:space="0" w:color="auto"/>
        <w:right w:val="none" w:sz="0" w:space="0" w:color="auto"/>
      </w:divBdr>
    </w:div>
    <w:div w:id="94374507">
      <w:bodyDiv w:val="1"/>
      <w:marLeft w:val="0"/>
      <w:marRight w:val="0"/>
      <w:marTop w:val="0"/>
      <w:marBottom w:val="0"/>
      <w:divBdr>
        <w:top w:val="none" w:sz="0" w:space="0" w:color="auto"/>
        <w:left w:val="none" w:sz="0" w:space="0" w:color="auto"/>
        <w:bottom w:val="none" w:sz="0" w:space="0" w:color="auto"/>
        <w:right w:val="none" w:sz="0" w:space="0" w:color="auto"/>
      </w:divBdr>
    </w:div>
    <w:div w:id="98986951">
      <w:bodyDiv w:val="1"/>
      <w:marLeft w:val="0"/>
      <w:marRight w:val="0"/>
      <w:marTop w:val="0"/>
      <w:marBottom w:val="0"/>
      <w:divBdr>
        <w:top w:val="none" w:sz="0" w:space="0" w:color="auto"/>
        <w:left w:val="none" w:sz="0" w:space="0" w:color="auto"/>
        <w:bottom w:val="none" w:sz="0" w:space="0" w:color="auto"/>
        <w:right w:val="none" w:sz="0" w:space="0" w:color="auto"/>
      </w:divBdr>
    </w:div>
    <w:div w:id="99107160">
      <w:bodyDiv w:val="1"/>
      <w:marLeft w:val="0"/>
      <w:marRight w:val="0"/>
      <w:marTop w:val="0"/>
      <w:marBottom w:val="0"/>
      <w:divBdr>
        <w:top w:val="none" w:sz="0" w:space="0" w:color="auto"/>
        <w:left w:val="none" w:sz="0" w:space="0" w:color="auto"/>
        <w:bottom w:val="none" w:sz="0" w:space="0" w:color="auto"/>
        <w:right w:val="none" w:sz="0" w:space="0" w:color="auto"/>
      </w:divBdr>
    </w:div>
    <w:div w:id="99683297">
      <w:bodyDiv w:val="1"/>
      <w:marLeft w:val="0"/>
      <w:marRight w:val="0"/>
      <w:marTop w:val="0"/>
      <w:marBottom w:val="0"/>
      <w:divBdr>
        <w:top w:val="none" w:sz="0" w:space="0" w:color="auto"/>
        <w:left w:val="none" w:sz="0" w:space="0" w:color="auto"/>
        <w:bottom w:val="none" w:sz="0" w:space="0" w:color="auto"/>
        <w:right w:val="none" w:sz="0" w:space="0" w:color="auto"/>
      </w:divBdr>
    </w:div>
    <w:div w:id="107942517">
      <w:bodyDiv w:val="1"/>
      <w:marLeft w:val="0"/>
      <w:marRight w:val="0"/>
      <w:marTop w:val="0"/>
      <w:marBottom w:val="0"/>
      <w:divBdr>
        <w:top w:val="none" w:sz="0" w:space="0" w:color="auto"/>
        <w:left w:val="none" w:sz="0" w:space="0" w:color="auto"/>
        <w:bottom w:val="none" w:sz="0" w:space="0" w:color="auto"/>
        <w:right w:val="none" w:sz="0" w:space="0" w:color="auto"/>
      </w:divBdr>
    </w:div>
    <w:div w:id="114570279">
      <w:bodyDiv w:val="1"/>
      <w:marLeft w:val="0"/>
      <w:marRight w:val="0"/>
      <w:marTop w:val="0"/>
      <w:marBottom w:val="0"/>
      <w:divBdr>
        <w:top w:val="none" w:sz="0" w:space="0" w:color="auto"/>
        <w:left w:val="none" w:sz="0" w:space="0" w:color="auto"/>
        <w:bottom w:val="none" w:sz="0" w:space="0" w:color="auto"/>
        <w:right w:val="none" w:sz="0" w:space="0" w:color="auto"/>
      </w:divBdr>
    </w:div>
    <w:div w:id="118308766">
      <w:bodyDiv w:val="1"/>
      <w:marLeft w:val="0"/>
      <w:marRight w:val="0"/>
      <w:marTop w:val="0"/>
      <w:marBottom w:val="0"/>
      <w:divBdr>
        <w:top w:val="none" w:sz="0" w:space="0" w:color="auto"/>
        <w:left w:val="none" w:sz="0" w:space="0" w:color="auto"/>
        <w:bottom w:val="none" w:sz="0" w:space="0" w:color="auto"/>
        <w:right w:val="none" w:sz="0" w:space="0" w:color="auto"/>
      </w:divBdr>
    </w:div>
    <w:div w:id="126777232">
      <w:bodyDiv w:val="1"/>
      <w:marLeft w:val="0"/>
      <w:marRight w:val="0"/>
      <w:marTop w:val="0"/>
      <w:marBottom w:val="0"/>
      <w:divBdr>
        <w:top w:val="none" w:sz="0" w:space="0" w:color="auto"/>
        <w:left w:val="none" w:sz="0" w:space="0" w:color="auto"/>
        <w:bottom w:val="none" w:sz="0" w:space="0" w:color="auto"/>
        <w:right w:val="none" w:sz="0" w:space="0" w:color="auto"/>
      </w:divBdr>
    </w:div>
    <w:div w:id="127091395">
      <w:bodyDiv w:val="1"/>
      <w:marLeft w:val="0"/>
      <w:marRight w:val="0"/>
      <w:marTop w:val="0"/>
      <w:marBottom w:val="0"/>
      <w:divBdr>
        <w:top w:val="none" w:sz="0" w:space="0" w:color="auto"/>
        <w:left w:val="none" w:sz="0" w:space="0" w:color="auto"/>
        <w:bottom w:val="none" w:sz="0" w:space="0" w:color="auto"/>
        <w:right w:val="none" w:sz="0" w:space="0" w:color="auto"/>
      </w:divBdr>
    </w:div>
    <w:div w:id="130951279">
      <w:bodyDiv w:val="1"/>
      <w:marLeft w:val="0"/>
      <w:marRight w:val="0"/>
      <w:marTop w:val="0"/>
      <w:marBottom w:val="0"/>
      <w:divBdr>
        <w:top w:val="none" w:sz="0" w:space="0" w:color="auto"/>
        <w:left w:val="none" w:sz="0" w:space="0" w:color="auto"/>
        <w:bottom w:val="none" w:sz="0" w:space="0" w:color="auto"/>
        <w:right w:val="none" w:sz="0" w:space="0" w:color="auto"/>
      </w:divBdr>
    </w:div>
    <w:div w:id="132529966">
      <w:bodyDiv w:val="1"/>
      <w:marLeft w:val="0"/>
      <w:marRight w:val="0"/>
      <w:marTop w:val="0"/>
      <w:marBottom w:val="0"/>
      <w:divBdr>
        <w:top w:val="none" w:sz="0" w:space="0" w:color="auto"/>
        <w:left w:val="none" w:sz="0" w:space="0" w:color="auto"/>
        <w:bottom w:val="none" w:sz="0" w:space="0" w:color="auto"/>
        <w:right w:val="none" w:sz="0" w:space="0" w:color="auto"/>
      </w:divBdr>
    </w:div>
    <w:div w:id="136118511">
      <w:bodyDiv w:val="1"/>
      <w:marLeft w:val="0"/>
      <w:marRight w:val="0"/>
      <w:marTop w:val="0"/>
      <w:marBottom w:val="0"/>
      <w:divBdr>
        <w:top w:val="none" w:sz="0" w:space="0" w:color="auto"/>
        <w:left w:val="none" w:sz="0" w:space="0" w:color="auto"/>
        <w:bottom w:val="none" w:sz="0" w:space="0" w:color="auto"/>
        <w:right w:val="none" w:sz="0" w:space="0" w:color="auto"/>
      </w:divBdr>
    </w:div>
    <w:div w:id="136800786">
      <w:bodyDiv w:val="1"/>
      <w:marLeft w:val="0"/>
      <w:marRight w:val="0"/>
      <w:marTop w:val="0"/>
      <w:marBottom w:val="0"/>
      <w:divBdr>
        <w:top w:val="none" w:sz="0" w:space="0" w:color="auto"/>
        <w:left w:val="none" w:sz="0" w:space="0" w:color="auto"/>
        <w:bottom w:val="none" w:sz="0" w:space="0" w:color="auto"/>
        <w:right w:val="none" w:sz="0" w:space="0" w:color="auto"/>
      </w:divBdr>
    </w:div>
    <w:div w:id="137887798">
      <w:bodyDiv w:val="1"/>
      <w:marLeft w:val="0"/>
      <w:marRight w:val="0"/>
      <w:marTop w:val="0"/>
      <w:marBottom w:val="0"/>
      <w:divBdr>
        <w:top w:val="none" w:sz="0" w:space="0" w:color="auto"/>
        <w:left w:val="none" w:sz="0" w:space="0" w:color="auto"/>
        <w:bottom w:val="none" w:sz="0" w:space="0" w:color="auto"/>
        <w:right w:val="none" w:sz="0" w:space="0" w:color="auto"/>
      </w:divBdr>
    </w:div>
    <w:div w:id="141316475">
      <w:bodyDiv w:val="1"/>
      <w:marLeft w:val="0"/>
      <w:marRight w:val="0"/>
      <w:marTop w:val="0"/>
      <w:marBottom w:val="0"/>
      <w:divBdr>
        <w:top w:val="none" w:sz="0" w:space="0" w:color="auto"/>
        <w:left w:val="none" w:sz="0" w:space="0" w:color="auto"/>
        <w:bottom w:val="none" w:sz="0" w:space="0" w:color="auto"/>
        <w:right w:val="none" w:sz="0" w:space="0" w:color="auto"/>
      </w:divBdr>
    </w:div>
    <w:div w:id="143282564">
      <w:bodyDiv w:val="1"/>
      <w:marLeft w:val="0"/>
      <w:marRight w:val="0"/>
      <w:marTop w:val="0"/>
      <w:marBottom w:val="0"/>
      <w:divBdr>
        <w:top w:val="none" w:sz="0" w:space="0" w:color="auto"/>
        <w:left w:val="none" w:sz="0" w:space="0" w:color="auto"/>
        <w:bottom w:val="none" w:sz="0" w:space="0" w:color="auto"/>
        <w:right w:val="none" w:sz="0" w:space="0" w:color="auto"/>
      </w:divBdr>
    </w:div>
    <w:div w:id="146871025">
      <w:bodyDiv w:val="1"/>
      <w:marLeft w:val="0"/>
      <w:marRight w:val="0"/>
      <w:marTop w:val="0"/>
      <w:marBottom w:val="0"/>
      <w:divBdr>
        <w:top w:val="none" w:sz="0" w:space="0" w:color="auto"/>
        <w:left w:val="none" w:sz="0" w:space="0" w:color="auto"/>
        <w:bottom w:val="none" w:sz="0" w:space="0" w:color="auto"/>
        <w:right w:val="none" w:sz="0" w:space="0" w:color="auto"/>
      </w:divBdr>
    </w:div>
    <w:div w:id="158230209">
      <w:bodyDiv w:val="1"/>
      <w:marLeft w:val="0"/>
      <w:marRight w:val="0"/>
      <w:marTop w:val="0"/>
      <w:marBottom w:val="0"/>
      <w:divBdr>
        <w:top w:val="none" w:sz="0" w:space="0" w:color="auto"/>
        <w:left w:val="none" w:sz="0" w:space="0" w:color="auto"/>
        <w:bottom w:val="none" w:sz="0" w:space="0" w:color="auto"/>
        <w:right w:val="none" w:sz="0" w:space="0" w:color="auto"/>
      </w:divBdr>
    </w:div>
    <w:div w:id="159928750">
      <w:bodyDiv w:val="1"/>
      <w:marLeft w:val="0"/>
      <w:marRight w:val="0"/>
      <w:marTop w:val="0"/>
      <w:marBottom w:val="0"/>
      <w:divBdr>
        <w:top w:val="none" w:sz="0" w:space="0" w:color="auto"/>
        <w:left w:val="none" w:sz="0" w:space="0" w:color="auto"/>
        <w:bottom w:val="none" w:sz="0" w:space="0" w:color="auto"/>
        <w:right w:val="none" w:sz="0" w:space="0" w:color="auto"/>
      </w:divBdr>
    </w:div>
    <w:div w:id="163403873">
      <w:bodyDiv w:val="1"/>
      <w:marLeft w:val="0"/>
      <w:marRight w:val="0"/>
      <w:marTop w:val="0"/>
      <w:marBottom w:val="0"/>
      <w:divBdr>
        <w:top w:val="none" w:sz="0" w:space="0" w:color="auto"/>
        <w:left w:val="none" w:sz="0" w:space="0" w:color="auto"/>
        <w:bottom w:val="none" w:sz="0" w:space="0" w:color="auto"/>
        <w:right w:val="none" w:sz="0" w:space="0" w:color="auto"/>
      </w:divBdr>
    </w:div>
    <w:div w:id="163857324">
      <w:bodyDiv w:val="1"/>
      <w:marLeft w:val="0"/>
      <w:marRight w:val="0"/>
      <w:marTop w:val="0"/>
      <w:marBottom w:val="0"/>
      <w:divBdr>
        <w:top w:val="none" w:sz="0" w:space="0" w:color="auto"/>
        <w:left w:val="none" w:sz="0" w:space="0" w:color="auto"/>
        <w:bottom w:val="none" w:sz="0" w:space="0" w:color="auto"/>
        <w:right w:val="none" w:sz="0" w:space="0" w:color="auto"/>
      </w:divBdr>
      <w:divsChild>
        <w:div w:id="358703739">
          <w:marLeft w:val="0"/>
          <w:marRight w:val="0"/>
          <w:marTop w:val="0"/>
          <w:marBottom w:val="0"/>
          <w:divBdr>
            <w:top w:val="none" w:sz="0" w:space="0" w:color="auto"/>
            <w:left w:val="none" w:sz="0" w:space="0" w:color="auto"/>
            <w:bottom w:val="none" w:sz="0" w:space="0" w:color="auto"/>
            <w:right w:val="none" w:sz="0" w:space="0" w:color="auto"/>
          </w:divBdr>
        </w:div>
        <w:div w:id="528688049">
          <w:marLeft w:val="0"/>
          <w:marRight w:val="0"/>
          <w:marTop w:val="0"/>
          <w:marBottom w:val="0"/>
          <w:divBdr>
            <w:top w:val="none" w:sz="0" w:space="0" w:color="auto"/>
            <w:left w:val="none" w:sz="0" w:space="0" w:color="auto"/>
            <w:bottom w:val="none" w:sz="0" w:space="0" w:color="auto"/>
            <w:right w:val="none" w:sz="0" w:space="0" w:color="auto"/>
          </w:divBdr>
        </w:div>
        <w:div w:id="1428766583">
          <w:marLeft w:val="0"/>
          <w:marRight w:val="0"/>
          <w:marTop w:val="0"/>
          <w:marBottom w:val="0"/>
          <w:divBdr>
            <w:top w:val="none" w:sz="0" w:space="0" w:color="auto"/>
            <w:left w:val="none" w:sz="0" w:space="0" w:color="auto"/>
            <w:bottom w:val="none" w:sz="0" w:space="0" w:color="auto"/>
            <w:right w:val="none" w:sz="0" w:space="0" w:color="auto"/>
          </w:divBdr>
        </w:div>
      </w:divsChild>
    </w:div>
    <w:div w:id="165904270">
      <w:bodyDiv w:val="1"/>
      <w:marLeft w:val="0"/>
      <w:marRight w:val="0"/>
      <w:marTop w:val="0"/>
      <w:marBottom w:val="0"/>
      <w:divBdr>
        <w:top w:val="none" w:sz="0" w:space="0" w:color="auto"/>
        <w:left w:val="none" w:sz="0" w:space="0" w:color="auto"/>
        <w:bottom w:val="none" w:sz="0" w:space="0" w:color="auto"/>
        <w:right w:val="none" w:sz="0" w:space="0" w:color="auto"/>
      </w:divBdr>
    </w:div>
    <w:div w:id="173883962">
      <w:bodyDiv w:val="1"/>
      <w:marLeft w:val="0"/>
      <w:marRight w:val="0"/>
      <w:marTop w:val="0"/>
      <w:marBottom w:val="0"/>
      <w:divBdr>
        <w:top w:val="none" w:sz="0" w:space="0" w:color="auto"/>
        <w:left w:val="none" w:sz="0" w:space="0" w:color="auto"/>
        <w:bottom w:val="none" w:sz="0" w:space="0" w:color="auto"/>
        <w:right w:val="none" w:sz="0" w:space="0" w:color="auto"/>
      </w:divBdr>
    </w:div>
    <w:div w:id="174075981">
      <w:bodyDiv w:val="1"/>
      <w:marLeft w:val="0"/>
      <w:marRight w:val="0"/>
      <w:marTop w:val="0"/>
      <w:marBottom w:val="0"/>
      <w:divBdr>
        <w:top w:val="none" w:sz="0" w:space="0" w:color="auto"/>
        <w:left w:val="none" w:sz="0" w:space="0" w:color="auto"/>
        <w:bottom w:val="none" w:sz="0" w:space="0" w:color="auto"/>
        <w:right w:val="none" w:sz="0" w:space="0" w:color="auto"/>
      </w:divBdr>
      <w:divsChild>
        <w:div w:id="2015913980">
          <w:marLeft w:val="0"/>
          <w:marRight w:val="0"/>
          <w:marTop w:val="0"/>
          <w:marBottom w:val="0"/>
          <w:divBdr>
            <w:top w:val="none" w:sz="0" w:space="0" w:color="auto"/>
            <w:left w:val="none" w:sz="0" w:space="0" w:color="auto"/>
            <w:bottom w:val="none" w:sz="0" w:space="0" w:color="auto"/>
            <w:right w:val="none" w:sz="0" w:space="0" w:color="auto"/>
          </w:divBdr>
        </w:div>
        <w:div w:id="1500651733">
          <w:marLeft w:val="0"/>
          <w:marRight w:val="0"/>
          <w:marTop w:val="0"/>
          <w:marBottom w:val="0"/>
          <w:divBdr>
            <w:top w:val="none" w:sz="0" w:space="0" w:color="auto"/>
            <w:left w:val="none" w:sz="0" w:space="0" w:color="auto"/>
            <w:bottom w:val="none" w:sz="0" w:space="0" w:color="auto"/>
            <w:right w:val="none" w:sz="0" w:space="0" w:color="auto"/>
          </w:divBdr>
        </w:div>
      </w:divsChild>
    </w:div>
    <w:div w:id="177621338">
      <w:bodyDiv w:val="1"/>
      <w:marLeft w:val="0"/>
      <w:marRight w:val="0"/>
      <w:marTop w:val="0"/>
      <w:marBottom w:val="0"/>
      <w:divBdr>
        <w:top w:val="none" w:sz="0" w:space="0" w:color="auto"/>
        <w:left w:val="none" w:sz="0" w:space="0" w:color="auto"/>
        <w:bottom w:val="none" w:sz="0" w:space="0" w:color="auto"/>
        <w:right w:val="none" w:sz="0" w:space="0" w:color="auto"/>
      </w:divBdr>
    </w:div>
    <w:div w:id="183633474">
      <w:bodyDiv w:val="1"/>
      <w:marLeft w:val="0"/>
      <w:marRight w:val="0"/>
      <w:marTop w:val="0"/>
      <w:marBottom w:val="0"/>
      <w:divBdr>
        <w:top w:val="none" w:sz="0" w:space="0" w:color="auto"/>
        <w:left w:val="none" w:sz="0" w:space="0" w:color="auto"/>
        <w:bottom w:val="none" w:sz="0" w:space="0" w:color="auto"/>
        <w:right w:val="none" w:sz="0" w:space="0" w:color="auto"/>
      </w:divBdr>
    </w:div>
    <w:div w:id="188684458">
      <w:bodyDiv w:val="1"/>
      <w:marLeft w:val="0"/>
      <w:marRight w:val="0"/>
      <w:marTop w:val="0"/>
      <w:marBottom w:val="0"/>
      <w:divBdr>
        <w:top w:val="none" w:sz="0" w:space="0" w:color="auto"/>
        <w:left w:val="none" w:sz="0" w:space="0" w:color="auto"/>
        <w:bottom w:val="none" w:sz="0" w:space="0" w:color="auto"/>
        <w:right w:val="none" w:sz="0" w:space="0" w:color="auto"/>
      </w:divBdr>
    </w:div>
    <w:div w:id="190607077">
      <w:bodyDiv w:val="1"/>
      <w:marLeft w:val="0"/>
      <w:marRight w:val="0"/>
      <w:marTop w:val="0"/>
      <w:marBottom w:val="0"/>
      <w:divBdr>
        <w:top w:val="none" w:sz="0" w:space="0" w:color="auto"/>
        <w:left w:val="none" w:sz="0" w:space="0" w:color="auto"/>
        <w:bottom w:val="none" w:sz="0" w:space="0" w:color="auto"/>
        <w:right w:val="none" w:sz="0" w:space="0" w:color="auto"/>
      </w:divBdr>
    </w:div>
    <w:div w:id="200435590">
      <w:bodyDiv w:val="1"/>
      <w:marLeft w:val="0"/>
      <w:marRight w:val="0"/>
      <w:marTop w:val="0"/>
      <w:marBottom w:val="0"/>
      <w:divBdr>
        <w:top w:val="none" w:sz="0" w:space="0" w:color="auto"/>
        <w:left w:val="none" w:sz="0" w:space="0" w:color="auto"/>
        <w:bottom w:val="none" w:sz="0" w:space="0" w:color="auto"/>
        <w:right w:val="none" w:sz="0" w:space="0" w:color="auto"/>
      </w:divBdr>
    </w:div>
    <w:div w:id="206259147">
      <w:bodyDiv w:val="1"/>
      <w:marLeft w:val="0"/>
      <w:marRight w:val="0"/>
      <w:marTop w:val="0"/>
      <w:marBottom w:val="0"/>
      <w:divBdr>
        <w:top w:val="none" w:sz="0" w:space="0" w:color="auto"/>
        <w:left w:val="none" w:sz="0" w:space="0" w:color="auto"/>
        <w:bottom w:val="none" w:sz="0" w:space="0" w:color="auto"/>
        <w:right w:val="none" w:sz="0" w:space="0" w:color="auto"/>
      </w:divBdr>
    </w:div>
    <w:div w:id="206920767">
      <w:bodyDiv w:val="1"/>
      <w:marLeft w:val="0"/>
      <w:marRight w:val="0"/>
      <w:marTop w:val="0"/>
      <w:marBottom w:val="0"/>
      <w:divBdr>
        <w:top w:val="none" w:sz="0" w:space="0" w:color="auto"/>
        <w:left w:val="none" w:sz="0" w:space="0" w:color="auto"/>
        <w:bottom w:val="none" w:sz="0" w:space="0" w:color="auto"/>
        <w:right w:val="none" w:sz="0" w:space="0" w:color="auto"/>
      </w:divBdr>
    </w:div>
    <w:div w:id="207690988">
      <w:bodyDiv w:val="1"/>
      <w:marLeft w:val="0"/>
      <w:marRight w:val="0"/>
      <w:marTop w:val="0"/>
      <w:marBottom w:val="0"/>
      <w:divBdr>
        <w:top w:val="none" w:sz="0" w:space="0" w:color="auto"/>
        <w:left w:val="none" w:sz="0" w:space="0" w:color="auto"/>
        <w:bottom w:val="none" w:sz="0" w:space="0" w:color="auto"/>
        <w:right w:val="none" w:sz="0" w:space="0" w:color="auto"/>
      </w:divBdr>
    </w:div>
    <w:div w:id="213155829">
      <w:bodyDiv w:val="1"/>
      <w:marLeft w:val="0"/>
      <w:marRight w:val="0"/>
      <w:marTop w:val="0"/>
      <w:marBottom w:val="0"/>
      <w:divBdr>
        <w:top w:val="none" w:sz="0" w:space="0" w:color="auto"/>
        <w:left w:val="none" w:sz="0" w:space="0" w:color="auto"/>
        <w:bottom w:val="none" w:sz="0" w:space="0" w:color="auto"/>
        <w:right w:val="none" w:sz="0" w:space="0" w:color="auto"/>
      </w:divBdr>
    </w:div>
    <w:div w:id="227573654">
      <w:bodyDiv w:val="1"/>
      <w:marLeft w:val="0"/>
      <w:marRight w:val="0"/>
      <w:marTop w:val="0"/>
      <w:marBottom w:val="0"/>
      <w:divBdr>
        <w:top w:val="none" w:sz="0" w:space="0" w:color="auto"/>
        <w:left w:val="none" w:sz="0" w:space="0" w:color="auto"/>
        <w:bottom w:val="none" w:sz="0" w:space="0" w:color="auto"/>
        <w:right w:val="none" w:sz="0" w:space="0" w:color="auto"/>
      </w:divBdr>
    </w:div>
    <w:div w:id="229929464">
      <w:bodyDiv w:val="1"/>
      <w:marLeft w:val="0"/>
      <w:marRight w:val="0"/>
      <w:marTop w:val="0"/>
      <w:marBottom w:val="0"/>
      <w:divBdr>
        <w:top w:val="none" w:sz="0" w:space="0" w:color="auto"/>
        <w:left w:val="none" w:sz="0" w:space="0" w:color="auto"/>
        <w:bottom w:val="none" w:sz="0" w:space="0" w:color="auto"/>
        <w:right w:val="none" w:sz="0" w:space="0" w:color="auto"/>
      </w:divBdr>
    </w:div>
    <w:div w:id="236987599">
      <w:bodyDiv w:val="1"/>
      <w:marLeft w:val="0"/>
      <w:marRight w:val="0"/>
      <w:marTop w:val="0"/>
      <w:marBottom w:val="0"/>
      <w:divBdr>
        <w:top w:val="none" w:sz="0" w:space="0" w:color="auto"/>
        <w:left w:val="none" w:sz="0" w:space="0" w:color="auto"/>
        <w:bottom w:val="none" w:sz="0" w:space="0" w:color="auto"/>
        <w:right w:val="none" w:sz="0" w:space="0" w:color="auto"/>
      </w:divBdr>
      <w:divsChild>
        <w:div w:id="805585994">
          <w:marLeft w:val="0"/>
          <w:marRight w:val="0"/>
          <w:marTop w:val="0"/>
          <w:marBottom w:val="0"/>
          <w:divBdr>
            <w:top w:val="none" w:sz="0" w:space="0" w:color="auto"/>
            <w:left w:val="none" w:sz="0" w:space="0" w:color="auto"/>
            <w:bottom w:val="none" w:sz="0" w:space="0" w:color="auto"/>
            <w:right w:val="none" w:sz="0" w:space="0" w:color="auto"/>
          </w:divBdr>
        </w:div>
        <w:div w:id="1460609026">
          <w:marLeft w:val="0"/>
          <w:marRight w:val="0"/>
          <w:marTop w:val="0"/>
          <w:marBottom w:val="0"/>
          <w:divBdr>
            <w:top w:val="none" w:sz="0" w:space="0" w:color="auto"/>
            <w:left w:val="none" w:sz="0" w:space="0" w:color="auto"/>
            <w:bottom w:val="none" w:sz="0" w:space="0" w:color="auto"/>
            <w:right w:val="none" w:sz="0" w:space="0" w:color="auto"/>
          </w:divBdr>
        </w:div>
      </w:divsChild>
    </w:div>
    <w:div w:id="237790500">
      <w:bodyDiv w:val="1"/>
      <w:marLeft w:val="0"/>
      <w:marRight w:val="0"/>
      <w:marTop w:val="0"/>
      <w:marBottom w:val="0"/>
      <w:divBdr>
        <w:top w:val="none" w:sz="0" w:space="0" w:color="auto"/>
        <w:left w:val="none" w:sz="0" w:space="0" w:color="auto"/>
        <w:bottom w:val="none" w:sz="0" w:space="0" w:color="auto"/>
        <w:right w:val="none" w:sz="0" w:space="0" w:color="auto"/>
      </w:divBdr>
      <w:divsChild>
        <w:div w:id="345326510">
          <w:marLeft w:val="0"/>
          <w:marRight w:val="0"/>
          <w:marTop w:val="0"/>
          <w:marBottom w:val="0"/>
          <w:divBdr>
            <w:top w:val="none" w:sz="0" w:space="0" w:color="auto"/>
            <w:left w:val="none" w:sz="0" w:space="0" w:color="auto"/>
            <w:bottom w:val="none" w:sz="0" w:space="0" w:color="auto"/>
            <w:right w:val="none" w:sz="0" w:space="0" w:color="auto"/>
          </w:divBdr>
        </w:div>
      </w:divsChild>
    </w:div>
    <w:div w:id="239995726">
      <w:bodyDiv w:val="1"/>
      <w:marLeft w:val="0"/>
      <w:marRight w:val="0"/>
      <w:marTop w:val="0"/>
      <w:marBottom w:val="0"/>
      <w:divBdr>
        <w:top w:val="none" w:sz="0" w:space="0" w:color="auto"/>
        <w:left w:val="none" w:sz="0" w:space="0" w:color="auto"/>
        <w:bottom w:val="none" w:sz="0" w:space="0" w:color="auto"/>
        <w:right w:val="none" w:sz="0" w:space="0" w:color="auto"/>
      </w:divBdr>
    </w:div>
    <w:div w:id="243342843">
      <w:bodyDiv w:val="1"/>
      <w:marLeft w:val="0"/>
      <w:marRight w:val="0"/>
      <w:marTop w:val="0"/>
      <w:marBottom w:val="0"/>
      <w:divBdr>
        <w:top w:val="none" w:sz="0" w:space="0" w:color="auto"/>
        <w:left w:val="none" w:sz="0" w:space="0" w:color="auto"/>
        <w:bottom w:val="none" w:sz="0" w:space="0" w:color="auto"/>
        <w:right w:val="none" w:sz="0" w:space="0" w:color="auto"/>
      </w:divBdr>
    </w:div>
    <w:div w:id="244580396">
      <w:bodyDiv w:val="1"/>
      <w:marLeft w:val="0"/>
      <w:marRight w:val="0"/>
      <w:marTop w:val="0"/>
      <w:marBottom w:val="0"/>
      <w:divBdr>
        <w:top w:val="none" w:sz="0" w:space="0" w:color="auto"/>
        <w:left w:val="none" w:sz="0" w:space="0" w:color="auto"/>
        <w:bottom w:val="none" w:sz="0" w:space="0" w:color="auto"/>
        <w:right w:val="none" w:sz="0" w:space="0" w:color="auto"/>
      </w:divBdr>
    </w:div>
    <w:div w:id="246114827">
      <w:bodyDiv w:val="1"/>
      <w:marLeft w:val="0"/>
      <w:marRight w:val="0"/>
      <w:marTop w:val="0"/>
      <w:marBottom w:val="0"/>
      <w:divBdr>
        <w:top w:val="none" w:sz="0" w:space="0" w:color="auto"/>
        <w:left w:val="none" w:sz="0" w:space="0" w:color="auto"/>
        <w:bottom w:val="none" w:sz="0" w:space="0" w:color="auto"/>
        <w:right w:val="none" w:sz="0" w:space="0" w:color="auto"/>
      </w:divBdr>
    </w:div>
    <w:div w:id="246888898">
      <w:bodyDiv w:val="1"/>
      <w:marLeft w:val="0"/>
      <w:marRight w:val="0"/>
      <w:marTop w:val="0"/>
      <w:marBottom w:val="0"/>
      <w:divBdr>
        <w:top w:val="none" w:sz="0" w:space="0" w:color="auto"/>
        <w:left w:val="none" w:sz="0" w:space="0" w:color="auto"/>
        <w:bottom w:val="none" w:sz="0" w:space="0" w:color="auto"/>
        <w:right w:val="none" w:sz="0" w:space="0" w:color="auto"/>
      </w:divBdr>
    </w:div>
    <w:div w:id="258104452">
      <w:bodyDiv w:val="1"/>
      <w:marLeft w:val="0"/>
      <w:marRight w:val="0"/>
      <w:marTop w:val="0"/>
      <w:marBottom w:val="0"/>
      <w:divBdr>
        <w:top w:val="none" w:sz="0" w:space="0" w:color="auto"/>
        <w:left w:val="none" w:sz="0" w:space="0" w:color="auto"/>
        <w:bottom w:val="none" w:sz="0" w:space="0" w:color="auto"/>
        <w:right w:val="none" w:sz="0" w:space="0" w:color="auto"/>
      </w:divBdr>
    </w:div>
    <w:div w:id="263614442">
      <w:bodyDiv w:val="1"/>
      <w:marLeft w:val="0"/>
      <w:marRight w:val="0"/>
      <w:marTop w:val="0"/>
      <w:marBottom w:val="0"/>
      <w:divBdr>
        <w:top w:val="none" w:sz="0" w:space="0" w:color="auto"/>
        <w:left w:val="none" w:sz="0" w:space="0" w:color="auto"/>
        <w:bottom w:val="none" w:sz="0" w:space="0" w:color="auto"/>
        <w:right w:val="none" w:sz="0" w:space="0" w:color="auto"/>
      </w:divBdr>
    </w:div>
    <w:div w:id="269168940">
      <w:bodyDiv w:val="1"/>
      <w:marLeft w:val="0"/>
      <w:marRight w:val="0"/>
      <w:marTop w:val="0"/>
      <w:marBottom w:val="0"/>
      <w:divBdr>
        <w:top w:val="none" w:sz="0" w:space="0" w:color="auto"/>
        <w:left w:val="none" w:sz="0" w:space="0" w:color="auto"/>
        <w:bottom w:val="none" w:sz="0" w:space="0" w:color="auto"/>
        <w:right w:val="none" w:sz="0" w:space="0" w:color="auto"/>
      </w:divBdr>
    </w:div>
    <w:div w:id="271715775">
      <w:bodyDiv w:val="1"/>
      <w:marLeft w:val="0"/>
      <w:marRight w:val="0"/>
      <w:marTop w:val="0"/>
      <w:marBottom w:val="0"/>
      <w:divBdr>
        <w:top w:val="none" w:sz="0" w:space="0" w:color="auto"/>
        <w:left w:val="none" w:sz="0" w:space="0" w:color="auto"/>
        <w:bottom w:val="none" w:sz="0" w:space="0" w:color="auto"/>
        <w:right w:val="none" w:sz="0" w:space="0" w:color="auto"/>
      </w:divBdr>
    </w:div>
    <w:div w:id="272984987">
      <w:bodyDiv w:val="1"/>
      <w:marLeft w:val="0"/>
      <w:marRight w:val="0"/>
      <w:marTop w:val="0"/>
      <w:marBottom w:val="0"/>
      <w:divBdr>
        <w:top w:val="none" w:sz="0" w:space="0" w:color="auto"/>
        <w:left w:val="none" w:sz="0" w:space="0" w:color="auto"/>
        <w:bottom w:val="none" w:sz="0" w:space="0" w:color="auto"/>
        <w:right w:val="none" w:sz="0" w:space="0" w:color="auto"/>
      </w:divBdr>
    </w:div>
    <w:div w:id="278728293">
      <w:bodyDiv w:val="1"/>
      <w:marLeft w:val="0"/>
      <w:marRight w:val="0"/>
      <w:marTop w:val="0"/>
      <w:marBottom w:val="0"/>
      <w:divBdr>
        <w:top w:val="none" w:sz="0" w:space="0" w:color="auto"/>
        <w:left w:val="none" w:sz="0" w:space="0" w:color="auto"/>
        <w:bottom w:val="none" w:sz="0" w:space="0" w:color="auto"/>
        <w:right w:val="none" w:sz="0" w:space="0" w:color="auto"/>
      </w:divBdr>
    </w:div>
    <w:div w:id="282661994">
      <w:bodyDiv w:val="1"/>
      <w:marLeft w:val="0"/>
      <w:marRight w:val="0"/>
      <w:marTop w:val="0"/>
      <w:marBottom w:val="0"/>
      <w:divBdr>
        <w:top w:val="none" w:sz="0" w:space="0" w:color="auto"/>
        <w:left w:val="none" w:sz="0" w:space="0" w:color="auto"/>
        <w:bottom w:val="none" w:sz="0" w:space="0" w:color="auto"/>
        <w:right w:val="none" w:sz="0" w:space="0" w:color="auto"/>
      </w:divBdr>
    </w:div>
    <w:div w:id="288901732">
      <w:bodyDiv w:val="1"/>
      <w:marLeft w:val="0"/>
      <w:marRight w:val="0"/>
      <w:marTop w:val="0"/>
      <w:marBottom w:val="0"/>
      <w:divBdr>
        <w:top w:val="none" w:sz="0" w:space="0" w:color="auto"/>
        <w:left w:val="none" w:sz="0" w:space="0" w:color="auto"/>
        <w:bottom w:val="none" w:sz="0" w:space="0" w:color="auto"/>
        <w:right w:val="none" w:sz="0" w:space="0" w:color="auto"/>
      </w:divBdr>
    </w:div>
    <w:div w:id="289212579">
      <w:bodyDiv w:val="1"/>
      <w:marLeft w:val="0"/>
      <w:marRight w:val="0"/>
      <w:marTop w:val="0"/>
      <w:marBottom w:val="0"/>
      <w:divBdr>
        <w:top w:val="none" w:sz="0" w:space="0" w:color="auto"/>
        <w:left w:val="none" w:sz="0" w:space="0" w:color="auto"/>
        <w:bottom w:val="none" w:sz="0" w:space="0" w:color="auto"/>
        <w:right w:val="none" w:sz="0" w:space="0" w:color="auto"/>
      </w:divBdr>
    </w:div>
    <w:div w:id="289828958">
      <w:bodyDiv w:val="1"/>
      <w:marLeft w:val="0"/>
      <w:marRight w:val="0"/>
      <w:marTop w:val="0"/>
      <w:marBottom w:val="0"/>
      <w:divBdr>
        <w:top w:val="none" w:sz="0" w:space="0" w:color="auto"/>
        <w:left w:val="none" w:sz="0" w:space="0" w:color="auto"/>
        <w:bottom w:val="none" w:sz="0" w:space="0" w:color="auto"/>
        <w:right w:val="none" w:sz="0" w:space="0" w:color="auto"/>
      </w:divBdr>
    </w:div>
    <w:div w:id="295187795">
      <w:bodyDiv w:val="1"/>
      <w:marLeft w:val="0"/>
      <w:marRight w:val="0"/>
      <w:marTop w:val="0"/>
      <w:marBottom w:val="0"/>
      <w:divBdr>
        <w:top w:val="none" w:sz="0" w:space="0" w:color="auto"/>
        <w:left w:val="none" w:sz="0" w:space="0" w:color="auto"/>
        <w:bottom w:val="none" w:sz="0" w:space="0" w:color="auto"/>
        <w:right w:val="none" w:sz="0" w:space="0" w:color="auto"/>
      </w:divBdr>
    </w:div>
    <w:div w:id="297078545">
      <w:bodyDiv w:val="1"/>
      <w:marLeft w:val="0"/>
      <w:marRight w:val="0"/>
      <w:marTop w:val="0"/>
      <w:marBottom w:val="0"/>
      <w:divBdr>
        <w:top w:val="none" w:sz="0" w:space="0" w:color="auto"/>
        <w:left w:val="none" w:sz="0" w:space="0" w:color="auto"/>
        <w:bottom w:val="none" w:sz="0" w:space="0" w:color="auto"/>
        <w:right w:val="none" w:sz="0" w:space="0" w:color="auto"/>
      </w:divBdr>
    </w:div>
    <w:div w:id="302389283">
      <w:bodyDiv w:val="1"/>
      <w:marLeft w:val="0"/>
      <w:marRight w:val="0"/>
      <w:marTop w:val="0"/>
      <w:marBottom w:val="0"/>
      <w:divBdr>
        <w:top w:val="none" w:sz="0" w:space="0" w:color="auto"/>
        <w:left w:val="none" w:sz="0" w:space="0" w:color="auto"/>
        <w:bottom w:val="none" w:sz="0" w:space="0" w:color="auto"/>
        <w:right w:val="none" w:sz="0" w:space="0" w:color="auto"/>
      </w:divBdr>
    </w:div>
    <w:div w:id="305011302">
      <w:bodyDiv w:val="1"/>
      <w:marLeft w:val="0"/>
      <w:marRight w:val="0"/>
      <w:marTop w:val="0"/>
      <w:marBottom w:val="0"/>
      <w:divBdr>
        <w:top w:val="none" w:sz="0" w:space="0" w:color="auto"/>
        <w:left w:val="none" w:sz="0" w:space="0" w:color="auto"/>
        <w:bottom w:val="none" w:sz="0" w:space="0" w:color="auto"/>
        <w:right w:val="none" w:sz="0" w:space="0" w:color="auto"/>
      </w:divBdr>
    </w:div>
    <w:div w:id="305473856">
      <w:bodyDiv w:val="1"/>
      <w:marLeft w:val="0"/>
      <w:marRight w:val="0"/>
      <w:marTop w:val="0"/>
      <w:marBottom w:val="0"/>
      <w:divBdr>
        <w:top w:val="none" w:sz="0" w:space="0" w:color="auto"/>
        <w:left w:val="none" w:sz="0" w:space="0" w:color="auto"/>
        <w:bottom w:val="none" w:sz="0" w:space="0" w:color="auto"/>
        <w:right w:val="none" w:sz="0" w:space="0" w:color="auto"/>
      </w:divBdr>
    </w:div>
    <w:div w:id="306017466">
      <w:bodyDiv w:val="1"/>
      <w:marLeft w:val="0"/>
      <w:marRight w:val="0"/>
      <w:marTop w:val="0"/>
      <w:marBottom w:val="0"/>
      <w:divBdr>
        <w:top w:val="none" w:sz="0" w:space="0" w:color="auto"/>
        <w:left w:val="none" w:sz="0" w:space="0" w:color="auto"/>
        <w:bottom w:val="none" w:sz="0" w:space="0" w:color="auto"/>
        <w:right w:val="none" w:sz="0" w:space="0" w:color="auto"/>
      </w:divBdr>
    </w:div>
    <w:div w:id="313804407">
      <w:bodyDiv w:val="1"/>
      <w:marLeft w:val="0"/>
      <w:marRight w:val="0"/>
      <w:marTop w:val="0"/>
      <w:marBottom w:val="0"/>
      <w:divBdr>
        <w:top w:val="none" w:sz="0" w:space="0" w:color="auto"/>
        <w:left w:val="none" w:sz="0" w:space="0" w:color="auto"/>
        <w:bottom w:val="none" w:sz="0" w:space="0" w:color="auto"/>
        <w:right w:val="none" w:sz="0" w:space="0" w:color="auto"/>
      </w:divBdr>
    </w:div>
    <w:div w:id="314573833">
      <w:bodyDiv w:val="1"/>
      <w:marLeft w:val="0"/>
      <w:marRight w:val="0"/>
      <w:marTop w:val="0"/>
      <w:marBottom w:val="0"/>
      <w:divBdr>
        <w:top w:val="none" w:sz="0" w:space="0" w:color="auto"/>
        <w:left w:val="none" w:sz="0" w:space="0" w:color="auto"/>
        <w:bottom w:val="none" w:sz="0" w:space="0" w:color="auto"/>
        <w:right w:val="none" w:sz="0" w:space="0" w:color="auto"/>
      </w:divBdr>
    </w:div>
    <w:div w:id="318727857">
      <w:bodyDiv w:val="1"/>
      <w:marLeft w:val="0"/>
      <w:marRight w:val="0"/>
      <w:marTop w:val="0"/>
      <w:marBottom w:val="0"/>
      <w:divBdr>
        <w:top w:val="none" w:sz="0" w:space="0" w:color="auto"/>
        <w:left w:val="none" w:sz="0" w:space="0" w:color="auto"/>
        <w:bottom w:val="none" w:sz="0" w:space="0" w:color="auto"/>
        <w:right w:val="none" w:sz="0" w:space="0" w:color="auto"/>
      </w:divBdr>
    </w:div>
    <w:div w:id="319316148">
      <w:bodyDiv w:val="1"/>
      <w:marLeft w:val="0"/>
      <w:marRight w:val="0"/>
      <w:marTop w:val="0"/>
      <w:marBottom w:val="0"/>
      <w:divBdr>
        <w:top w:val="none" w:sz="0" w:space="0" w:color="auto"/>
        <w:left w:val="none" w:sz="0" w:space="0" w:color="auto"/>
        <w:bottom w:val="none" w:sz="0" w:space="0" w:color="auto"/>
        <w:right w:val="none" w:sz="0" w:space="0" w:color="auto"/>
      </w:divBdr>
    </w:div>
    <w:div w:id="319893332">
      <w:bodyDiv w:val="1"/>
      <w:marLeft w:val="0"/>
      <w:marRight w:val="0"/>
      <w:marTop w:val="0"/>
      <w:marBottom w:val="0"/>
      <w:divBdr>
        <w:top w:val="none" w:sz="0" w:space="0" w:color="auto"/>
        <w:left w:val="none" w:sz="0" w:space="0" w:color="auto"/>
        <w:bottom w:val="none" w:sz="0" w:space="0" w:color="auto"/>
        <w:right w:val="none" w:sz="0" w:space="0" w:color="auto"/>
      </w:divBdr>
    </w:div>
    <w:div w:id="326982563">
      <w:bodyDiv w:val="1"/>
      <w:marLeft w:val="0"/>
      <w:marRight w:val="0"/>
      <w:marTop w:val="0"/>
      <w:marBottom w:val="0"/>
      <w:divBdr>
        <w:top w:val="none" w:sz="0" w:space="0" w:color="auto"/>
        <w:left w:val="none" w:sz="0" w:space="0" w:color="auto"/>
        <w:bottom w:val="none" w:sz="0" w:space="0" w:color="auto"/>
        <w:right w:val="none" w:sz="0" w:space="0" w:color="auto"/>
      </w:divBdr>
    </w:div>
    <w:div w:id="327055187">
      <w:bodyDiv w:val="1"/>
      <w:marLeft w:val="0"/>
      <w:marRight w:val="0"/>
      <w:marTop w:val="0"/>
      <w:marBottom w:val="0"/>
      <w:divBdr>
        <w:top w:val="none" w:sz="0" w:space="0" w:color="auto"/>
        <w:left w:val="none" w:sz="0" w:space="0" w:color="auto"/>
        <w:bottom w:val="none" w:sz="0" w:space="0" w:color="auto"/>
        <w:right w:val="none" w:sz="0" w:space="0" w:color="auto"/>
      </w:divBdr>
    </w:div>
    <w:div w:id="330958826">
      <w:bodyDiv w:val="1"/>
      <w:marLeft w:val="0"/>
      <w:marRight w:val="0"/>
      <w:marTop w:val="0"/>
      <w:marBottom w:val="0"/>
      <w:divBdr>
        <w:top w:val="none" w:sz="0" w:space="0" w:color="auto"/>
        <w:left w:val="none" w:sz="0" w:space="0" w:color="auto"/>
        <w:bottom w:val="none" w:sz="0" w:space="0" w:color="auto"/>
        <w:right w:val="none" w:sz="0" w:space="0" w:color="auto"/>
      </w:divBdr>
    </w:div>
    <w:div w:id="331681914">
      <w:bodyDiv w:val="1"/>
      <w:marLeft w:val="0"/>
      <w:marRight w:val="0"/>
      <w:marTop w:val="0"/>
      <w:marBottom w:val="0"/>
      <w:divBdr>
        <w:top w:val="none" w:sz="0" w:space="0" w:color="auto"/>
        <w:left w:val="none" w:sz="0" w:space="0" w:color="auto"/>
        <w:bottom w:val="none" w:sz="0" w:space="0" w:color="auto"/>
        <w:right w:val="none" w:sz="0" w:space="0" w:color="auto"/>
      </w:divBdr>
    </w:div>
    <w:div w:id="332878366">
      <w:bodyDiv w:val="1"/>
      <w:marLeft w:val="0"/>
      <w:marRight w:val="0"/>
      <w:marTop w:val="0"/>
      <w:marBottom w:val="0"/>
      <w:divBdr>
        <w:top w:val="none" w:sz="0" w:space="0" w:color="auto"/>
        <w:left w:val="none" w:sz="0" w:space="0" w:color="auto"/>
        <w:bottom w:val="none" w:sz="0" w:space="0" w:color="auto"/>
        <w:right w:val="none" w:sz="0" w:space="0" w:color="auto"/>
      </w:divBdr>
    </w:div>
    <w:div w:id="335689066">
      <w:bodyDiv w:val="1"/>
      <w:marLeft w:val="0"/>
      <w:marRight w:val="0"/>
      <w:marTop w:val="0"/>
      <w:marBottom w:val="0"/>
      <w:divBdr>
        <w:top w:val="none" w:sz="0" w:space="0" w:color="auto"/>
        <w:left w:val="none" w:sz="0" w:space="0" w:color="auto"/>
        <w:bottom w:val="none" w:sz="0" w:space="0" w:color="auto"/>
        <w:right w:val="none" w:sz="0" w:space="0" w:color="auto"/>
      </w:divBdr>
    </w:div>
    <w:div w:id="340277083">
      <w:bodyDiv w:val="1"/>
      <w:marLeft w:val="0"/>
      <w:marRight w:val="0"/>
      <w:marTop w:val="0"/>
      <w:marBottom w:val="0"/>
      <w:divBdr>
        <w:top w:val="none" w:sz="0" w:space="0" w:color="auto"/>
        <w:left w:val="none" w:sz="0" w:space="0" w:color="auto"/>
        <w:bottom w:val="none" w:sz="0" w:space="0" w:color="auto"/>
        <w:right w:val="none" w:sz="0" w:space="0" w:color="auto"/>
      </w:divBdr>
    </w:div>
    <w:div w:id="345250504">
      <w:bodyDiv w:val="1"/>
      <w:marLeft w:val="0"/>
      <w:marRight w:val="0"/>
      <w:marTop w:val="0"/>
      <w:marBottom w:val="0"/>
      <w:divBdr>
        <w:top w:val="none" w:sz="0" w:space="0" w:color="auto"/>
        <w:left w:val="none" w:sz="0" w:space="0" w:color="auto"/>
        <w:bottom w:val="none" w:sz="0" w:space="0" w:color="auto"/>
        <w:right w:val="none" w:sz="0" w:space="0" w:color="auto"/>
      </w:divBdr>
    </w:div>
    <w:div w:id="356202425">
      <w:bodyDiv w:val="1"/>
      <w:marLeft w:val="0"/>
      <w:marRight w:val="0"/>
      <w:marTop w:val="0"/>
      <w:marBottom w:val="0"/>
      <w:divBdr>
        <w:top w:val="none" w:sz="0" w:space="0" w:color="auto"/>
        <w:left w:val="none" w:sz="0" w:space="0" w:color="auto"/>
        <w:bottom w:val="none" w:sz="0" w:space="0" w:color="auto"/>
        <w:right w:val="none" w:sz="0" w:space="0" w:color="auto"/>
      </w:divBdr>
    </w:div>
    <w:div w:id="358897111">
      <w:bodyDiv w:val="1"/>
      <w:marLeft w:val="0"/>
      <w:marRight w:val="0"/>
      <w:marTop w:val="0"/>
      <w:marBottom w:val="0"/>
      <w:divBdr>
        <w:top w:val="none" w:sz="0" w:space="0" w:color="auto"/>
        <w:left w:val="none" w:sz="0" w:space="0" w:color="auto"/>
        <w:bottom w:val="none" w:sz="0" w:space="0" w:color="auto"/>
        <w:right w:val="none" w:sz="0" w:space="0" w:color="auto"/>
      </w:divBdr>
    </w:div>
    <w:div w:id="368384842">
      <w:bodyDiv w:val="1"/>
      <w:marLeft w:val="0"/>
      <w:marRight w:val="0"/>
      <w:marTop w:val="0"/>
      <w:marBottom w:val="0"/>
      <w:divBdr>
        <w:top w:val="none" w:sz="0" w:space="0" w:color="auto"/>
        <w:left w:val="none" w:sz="0" w:space="0" w:color="auto"/>
        <w:bottom w:val="none" w:sz="0" w:space="0" w:color="auto"/>
        <w:right w:val="none" w:sz="0" w:space="0" w:color="auto"/>
      </w:divBdr>
    </w:div>
    <w:div w:id="371151999">
      <w:bodyDiv w:val="1"/>
      <w:marLeft w:val="0"/>
      <w:marRight w:val="0"/>
      <w:marTop w:val="0"/>
      <w:marBottom w:val="0"/>
      <w:divBdr>
        <w:top w:val="none" w:sz="0" w:space="0" w:color="auto"/>
        <w:left w:val="none" w:sz="0" w:space="0" w:color="auto"/>
        <w:bottom w:val="none" w:sz="0" w:space="0" w:color="auto"/>
        <w:right w:val="none" w:sz="0" w:space="0" w:color="auto"/>
      </w:divBdr>
    </w:div>
    <w:div w:id="378094350">
      <w:bodyDiv w:val="1"/>
      <w:marLeft w:val="0"/>
      <w:marRight w:val="0"/>
      <w:marTop w:val="0"/>
      <w:marBottom w:val="0"/>
      <w:divBdr>
        <w:top w:val="none" w:sz="0" w:space="0" w:color="auto"/>
        <w:left w:val="none" w:sz="0" w:space="0" w:color="auto"/>
        <w:bottom w:val="none" w:sz="0" w:space="0" w:color="auto"/>
        <w:right w:val="none" w:sz="0" w:space="0" w:color="auto"/>
      </w:divBdr>
    </w:div>
    <w:div w:id="382945837">
      <w:bodyDiv w:val="1"/>
      <w:marLeft w:val="0"/>
      <w:marRight w:val="0"/>
      <w:marTop w:val="0"/>
      <w:marBottom w:val="0"/>
      <w:divBdr>
        <w:top w:val="none" w:sz="0" w:space="0" w:color="auto"/>
        <w:left w:val="none" w:sz="0" w:space="0" w:color="auto"/>
        <w:bottom w:val="none" w:sz="0" w:space="0" w:color="auto"/>
        <w:right w:val="none" w:sz="0" w:space="0" w:color="auto"/>
      </w:divBdr>
    </w:div>
    <w:div w:id="386150125">
      <w:bodyDiv w:val="1"/>
      <w:marLeft w:val="0"/>
      <w:marRight w:val="0"/>
      <w:marTop w:val="0"/>
      <w:marBottom w:val="0"/>
      <w:divBdr>
        <w:top w:val="none" w:sz="0" w:space="0" w:color="auto"/>
        <w:left w:val="none" w:sz="0" w:space="0" w:color="auto"/>
        <w:bottom w:val="none" w:sz="0" w:space="0" w:color="auto"/>
        <w:right w:val="none" w:sz="0" w:space="0" w:color="auto"/>
      </w:divBdr>
    </w:div>
    <w:div w:id="388919030">
      <w:bodyDiv w:val="1"/>
      <w:marLeft w:val="0"/>
      <w:marRight w:val="0"/>
      <w:marTop w:val="0"/>
      <w:marBottom w:val="0"/>
      <w:divBdr>
        <w:top w:val="none" w:sz="0" w:space="0" w:color="auto"/>
        <w:left w:val="none" w:sz="0" w:space="0" w:color="auto"/>
        <w:bottom w:val="none" w:sz="0" w:space="0" w:color="auto"/>
        <w:right w:val="none" w:sz="0" w:space="0" w:color="auto"/>
      </w:divBdr>
    </w:div>
    <w:div w:id="396709717">
      <w:bodyDiv w:val="1"/>
      <w:marLeft w:val="0"/>
      <w:marRight w:val="0"/>
      <w:marTop w:val="0"/>
      <w:marBottom w:val="0"/>
      <w:divBdr>
        <w:top w:val="none" w:sz="0" w:space="0" w:color="auto"/>
        <w:left w:val="none" w:sz="0" w:space="0" w:color="auto"/>
        <w:bottom w:val="none" w:sz="0" w:space="0" w:color="auto"/>
        <w:right w:val="none" w:sz="0" w:space="0" w:color="auto"/>
      </w:divBdr>
    </w:div>
    <w:div w:id="397093632">
      <w:bodyDiv w:val="1"/>
      <w:marLeft w:val="0"/>
      <w:marRight w:val="0"/>
      <w:marTop w:val="0"/>
      <w:marBottom w:val="0"/>
      <w:divBdr>
        <w:top w:val="none" w:sz="0" w:space="0" w:color="auto"/>
        <w:left w:val="none" w:sz="0" w:space="0" w:color="auto"/>
        <w:bottom w:val="none" w:sz="0" w:space="0" w:color="auto"/>
        <w:right w:val="none" w:sz="0" w:space="0" w:color="auto"/>
      </w:divBdr>
    </w:div>
    <w:div w:id="399452077">
      <w:bodyDiv w:val="1"/>
      <w:marLeft w:val="0"/>
      <w:marRight w:val="0"/>
      <w:marTop w:val="0"/>
      <w:marBottom w:val="0"/>
      <w:divBdr>
        <w:top w:val="none" w:sz="0" w:space="0" w:color="auto"/>
        <w:left w:val="none" w:sz="0" w:space="0" w:color="auto"/>
        <w:bottom w:val="none" w:sz="0" w:space="0" w:color="auto"/>
        <w:right w:val="none" w:sz="0" w:space="0" w:color="auto"/>
      </w:divBdr>
    </w:div>
    <w:div w:id="399984343">
      <w:bodyDiv w:val="1"/>
      <w:marLeft w:val="0"/>
      <w:marRight w:val="0"/>
      <w:marTop w:val="0"/>
      <w:marBottom w:val="0"/>
      <w:divBdr>
        <w:top w:val="none" w:sz="0" w:space="0" w:color="auto"/>
        <w:left w:val="none" w:sz="0" w:space="0" w:color="auto"/>
        <w:bottom w:val="none" w:sz="0" w:space="0" w:color="auto"/>
        <w:right w:val="none" w:sz="0" w:space="0" w:color="auto"/>
      </w:divBdr>
    </w:div>
    <w:div w:id="402414669">
      <w:bodyDiv w:val="1"/>
      <w:marLeft w:val="0"/>
      <w:marRight w:val="0"/>
      <w:marTop w:val="0"/>
      <w:marBottom w:val="0"/>
      <w:divBdr>
        <w:top w:val="none" w:sz="0" w:space="0" w:color="auto"/>
        <w:left w:val="none" w:sz="0" w:space="0" w:color="auto"/>
        <w:bottom w:val="none" w:sz="0" w:space="0" w:color="auto"/>
        <w:right w:val="none" w:sz="0" w:space="0" w:color="auto"/>
      </w:divBdr>
    </w:div>
    <w:div w:id="403647191">
      <w:bodyDiv w:val="1"/>
      <w:marLeft w:val="0"/>
      <w:marRight w:val="0"/>
      <w:marTop w:val="0"/>
      <w:marBottom w:val="0"/>
      <w:divBdr>
        <w:top w:val="none" w:sz="0" w:space="0" w:color="auto"/>
        <w:left w:val="none" w:sz="0" w:space="0" w:color="auto"/>
        <w:bottom w:val="none" w:sz="0" w:space="0" w:color="auto"/>
        <w:right w:val="none" w:sz="0" w:space="0" w:color="auto"/>
      </w:divBdr>
    </w:div>
    <w:div w:id="404376207">
      <w:bodyDiv w:val="1"/>
      <w:marLeft w:val="0"/>
      <w:marRight w:val="0"/>
      <w:marTop w:val="0"/>
      <w:marBottom w:val="0"/>
      <w:divBdr>
        <w:top w:val="none" w:sz="0" w:space="0" w:color="auto"/>
        <w:left w:val="none" w:sz="0" w:space="0" w:color="auto"/>
        <w:bottom w:val="none" w:sz="0" w:space="0" w:color="auto"/>
        <w:right w:val="none" w:sz="0" w:space="0" w:color="auto"/>
      </w:divBdr>
    </w:div>
    <w:div w:id="405765737">
      <w:bodyDiv w:val="1"/>
      <w:marLeft w:val="0"/>
      <w:marRight w:val="0"/>
      <w:marTop w:val="0"/>
      <w:marBottom w:val="0"/>
      <w:divBdr>
        <w:top w:val="none" w:sz="0" w:space="0" w:color="auto"/>
        <w:left w:val="none" w:sz="0" w:space="0" w:color="auto"/>
        <w:bottom w:val="none" w:sz="0" w:space="0" w:color="auto"/>
        <w:right w:val="none" w:sz="0" w:space="0" w:color="auto"/>
      </w:divBdr>
    </w:div>
    <w:div w:id="408771413">
      <w:bodyDiv w:val="1"/>
      <w:marLeft w:val="0"/>
      <w:marRight w:val="0"/>
      <w:marTop w:val="0"/>
      <w:marBottom w:val="0"/>
      <w:divBdr>
        <w:top w:val="none" w:sz="0" w:space="0" w:color="auto"/>
        <w:left w:val="none" w:sz="0" w:space="0" w:color="auto"/>
        <w:bottom w:val="none" w:sz="0" w:space="0" w:color="auto"/>
        <w:right w:val="none" w:sz="0" w:space="0" w:color="auto"/>
      </w:divBdr>
    </w:div>
    <w:div w:id="409666965">
      <w:bodyDiv w:val="1"/>
      <w:marLeft w:val="0"/>
      <w:marRight w:val="0"/>
      <w:marTop w:val="0"/>
      <w:marBottom w:val="0"/>
      <w:divBdr>
        <w:top w:val="none" w:sz="0" w:space="0" w:color="auto"/>
        <w:left w:val="none" w:sz="0" w:space="0" w:color="auto"/>
        <w:bottom w:val="none" w:sz="0" w:space="0" w:color="auto"/>
        <w:right w:val="none" w:sz="0" w:space="0" w:color="auto"/>
      </w:divBdr>
    </w:div>
    <w:div w:id="414136045">
      <w:bodyDiv w:val="1"/>
      <w:marLeft w:val="0"/>
      <w:marRight w:val="0"/>
      <w:marTop w:val="0"/>
      <w:marBottom w:val="0"/>
      <w:divBdr>
        <w:top w:val="none" w:sz="0" w:space="0" w:color="auto"/>
        <w:left w:val="none" w:sz="0" w:space="0" w:color="auto"/>
        <w:bottom w:val="none" w:sz="0" w:space="0" w:color="auto"/>
        <w:right w:val="none" w:sz="0" w:space="0" w:color="auto"/>
      </w:divBdr>
    </w:div>
    <w:div w:id="415635980">
      <w:bodyDiv w:val="1"/>
      <w:marLeft w:val="0"/>
      <w:marRight w:val="0"/>
      <w:marTop w:val="0"/>
      <w:marBottom w:val="0"/>
      <w:divBdr>
        <w:top w:val="none" w:sz="0" w:space="0" w:color="auto"/>
        <w:left w:val="none" w:sz="0" w:space="0" w:color="auto"/>
        <w:bottom w:val="none" w:sz="0" w:space="0" w:color="auto"/>
        <w:right w:val="none" w:sz="0" w:space="0" w:color="auto"/>
      </w:divBdr>
    </w:div>
    <w:div w:id="417992753">
      <w:bodyDiv w:val="1"/>
      <w:marLeft w:val="0"/>
      <w:marRight w:val="0"/>
      <w:marTop w:val="0"/>
      <w:marBottom w:val="0"/>
      <w:divBdr>
        <w:top w:val="none" w:sz="0" w:space="0" w:color="auto"/>
        <w:left w:val="none" w:sz="0" w:space="0" w:color="auto"/>
        <w:bottom w:val="none" w:sz="0" w:space="0" w:color="auto"/>
        <w:right w:val="none" w:sz="0" w:space="0" w:color="auto"/>
      </w:divBdr>
      <w:divsChild>
        <w:div w:id="1356931365">
          <w:marLeft w:val="0"/>
          <w:marRight w:val="0"/>
          <w:marTop w:val="0"/>
          <w:marBottom w:val="0"/>
          <w:divBdr>
            <w:top w:val="none" w:sz="0" w:space="0" w:color="auto"/>
            <w:left w:val="none" w:sz="0" w:space="0" w:color="auto"/>
            <w:bottom w:val="none" w:sz="0" w:space="0" w:color="auto"/>
            <w:right w:val="none" w:sz="0" w:space="0" w:color="auto"/>
          </w:divBdr>
        </w:div>
      </w:divsChild>
    </w:div>
    <w:div w:id="421948428">
      <w:bodyDiv w:val="1"/>
      <w:marLeft w:val="0"/>
      <w:marRight w:val="0"/>
      <w:marTop w:val="0"/>
      <w:marBottom w:val="0"/>
      <w:divBdr>
        <w:top w:val="none" w:sz="0" w:space="0" w:color="auto"/>
        <w:left w:val="none" w:sz="0" w:space="0" w:color="auto"/>
        <w:bottom w:val="none" w:sz="0" w:space="0" w:color="auto"/>
        <w:right w:val="none" w:sz="0" w:space="0" w:color="auto"/>
      </w:divBdr>
    </w:div>
    <w:div w:id="422842493">
      <w:bodyDiv w:val="1"/>
      <w:marLeft w:val="0"/>
      <w:marRight w:val="0"/>
      <w:marTop w:val="0"/>
      <w:marBottom w:val="0"/>
      <w:divBdr>
        <w:top w:val="none" w:sz="0" w:space="0" w:color="auto"/>
        <w:left w:val="none" w:sz="0" w:space="0" w:color="auto"/>
        <w:bottom w:val="none" w:sz="0" w:space="0" w:color="auto"/>
        <w:right w:val="none" w:sz="0" w:space="0" w:color="auto"/>
      </w:divBdr>
    </w:div>
    <w:div w:id="426971642">
      <w:bodyDiv w:val="1"/>
      <w:marLeft w:val="0"/>
      <w:marRight w:val="0"/>
      <w:marTop w:val="0"/>
      <w:marBottom w:val="0"/>
      <w:divBdr>
        <w:top w:val="none" w:sz="0" w:space="0" w:color="auto"/>
        <w:left w:val="none" w:sz="0" w:space="0" w:color="auto"/>
        <w:bottom w:val="none" w:sz="0" w:space="0" w:color="auto"/>
        <w:right w:val="none" w:sz="0" w:space="0" w:color="auto"/>
      </w:divBdr>
    </w:div>
    <w:div w:id="427770343">
      <w:bodyDiv w:val="1"/>
      <w:marLeft w:val="0"/>
      <w:marRight w:val="0"/>
      <w:marTop w:val="0"/>
      <w:marBottom w:val="0"/>
      <w:divBdr>
        <w:top w:val="none" w:sz="0" w:space="0" w:color="auto"/>
        <w:left w:val="none" w:sz="0" w:space="0" w:color="auto"/>
        <w:bottom w:val="none" w:sz="0" w:space="0" w:color="auto"/>
        <w:right w:val="none" w:sz="0" w:space="0" w:color="auto"/>
      </w:divBdr>
    </w:div>
    <w:div w:id="429085986">
      <w:bodyDiv w:val="1"/>
      <w:marLeft w:val="0"/>
      <w:marRight w:val="0"/>
      <w:marTop w:val="0"/>
      <w:marBottom w:val="0"/>
      <w:divBdr>
        <w:top w:val="none" w:sz="0" w:space="0" w:color="auto"/>
        <w:left w:val="none" w:sz="0" w:space="0" w:color="auto"/>
        <w:bottom w:val="none" w:sz="0" w:space="0" w:color="auto"/>
        <w:right w:val="none" w:sz="0" w:space="0" w:color="auto"/>
      </w:divBdr>
    </w:div>
    <w:div w:id="435755678">
      <w:bodyDiv w:val="1"/>
      <w:marLeft w:val="0"/>
      <w:marRight w:val="0"/>
      <w:marTop w:val="0"/>
      <w:marBottom w:val="0"/>
      <w:divBdr>
        <w:top w:val="none" w:sz="0" w:space="0" w:color="auto"/>
        <w:left w:val="none" w:sz="0" w:space="0" w:color="auto"/>
        <w:bottom w:val="none" w:sz="0" w:space="0" w:color="auto"/>
        <w:right w:val="none" w:sz="0" w:space="0" w:color="auto"/>
      </w:divBdr>
    </w:div>
    <w:div w:id="435953421">
      <w:bodyDiv w:val="1"/>
      <w:marLeft w:val="0"/>
      <w:marRight w:val="0"/>
      <w:marTop w:val="0"/>
      <w:marBottom w:val="0"/>
      <w:divBdr>
        <w:top w:val="none" w:sz="0" w:space="0" w:color="auto"/>
        <w:left w:val="none" w:sz="0" w:space="0" w:color="auto"/>
        <w:bottom w:val="none" w:sz="0" w:space="0" w:color="auto"/>
        <w:right w:val="none" w:sz="0" w:space="0" w:color="auto"/>
      </w:divBdr>
    </w:div>
    <w:div w:id="440956529">
      <w:bodyDiv w:val="1"/>
      <w:marLeft w:val="0"/>
      <w:marRight w:val="0"/>
      <w:marTop w:val="0"/>
      <w:marBottom w:val="0"/>
      <w:divBdr>
        <w:top w:val="none" w:sz="0" w:space="0" w:color="auto"/>
        <w:left w:val="none" w:sz="0" w:space="0" w:color="auto"/>
        <w:bottom w:val="none" w:sz="0" w:space="0" w:color="auto"/>
        <w:right w:val="none" w:sz="0" w:space="0" w:color="auto"/>
      </w:divBdr>
    </w:div>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442454392">
      <w:bodyDiv w:val="1"/>
      <w:marLeft w:val="0"/>
      <w:marRight w:val="0"/>
      <w:marTop w:val="0"/>
      <w:marBottom w:val="0"/>
      <w:divBdr>
        <w:top w:val="none" w:sz="0" w:space="0" w:color="auto"/>
        <w:left w:val="none" w:sz="0" w:space="0" w:color="auto"/>
        <w:bottom w:val="none" w:sz="0" w:space="0" w:color="auto"/>
        <w:right w:val="none" w:sz="0" w:space="0" w:color="auto"/>
      </w:divBdr>
    </w:div>
    <w:div w:id="446773292">
      <w:bodyDiv w:val="1"/>
      <w:marLeft w:val="0"/>
      <w:marRight w:val="0"/>
      <w:marTop w:val="0"/>
      <w:marBottom w:val="0"/>
      <w:divBdr>
        <w:top w:val="none" w:sz="0" w:space="0" w:color="auto"/>
        <w:left w:val="none" w:sz="0" w:space="0" w:color="auto"/>
        <w:bottom w:val="none" w:sz="0" w:space="0" w:color="auto"/>
        <w:right w:val="none" w:sz="0" w:space="0" w:color="auto"/>
      </w:divBdr>
    </w:div>
    <w:div w:id="446856624">
      <w:bodyDiv w:val="1"/>
      <w:marLeft w:val="0"/>
      <w:marRight w:val="0"/>
      <w:marTop w:val="0"/>
      <w:marBottom w:val="0"/>
      <w:divBdr>
        <w:top w:val="none" w:sz="0" w:space="0" w:color="auto"/>
        <w:left w:val="none" w:sz="0" w:space="0" w:color="auto"/>
        <w:bottom w:val="none" w:sz="0" w:space="0" w:color="auto"/>
        <w:right w:val="none" w:sz="0" w:space="0" w:color="auto"/>
      </w:divBdr>
    </w:div>
    <w:div w:id="447159828">
      <w:bodyDiv w:val="1"/>
      <w:marLeft w:val="0"/>
      <w:marRight w:val="0"/>
      <w:marTop w:val="0"/>
      <w:marBottom w:val="0"/>
      <w:divBdr>
        <w:top w:val="none" w:sz="0" w:space="0" w:color="auto"/>
        <w:left w:val="none" w:sz="0" w:space="0" w:color="auto"/>
        <w:bottom w:val="none" w:sz="0" w:space="0" w:color="auto"/>
        <w:right w:val="none" w:sz="0" w:space="0" w:color="auto"/>
      </w:divBdr>
    </w:div>
    <w:div w:id="450712356">
      <w:bodyDiv w:val="1"/>
      <w:marLeft w:val="0"/>
      <w:marRight w:val="0"/>
      <w:marTop w:val="0"/>
      <w:marBottom w:val="0"/>
      <w:divBdr>
        <w:top w:val="none" w:sz="0" w:space="0" w:color="auto"/>
        <w:left w:val="none" w:sz="0" w:space="0" w:color="auto"/>
        <w:bottom w:val="none" w:sz="0" w:space="0" w:color="auto"/>
        <w:right w:val="none" w:sz="0" w:space="0" w:color="auto"/>
      </w:divBdr>
    </w:div>
    <w:div w:id="456677414">
      <w:bodyDiv w:val="1"/>
      <w:marLeft w:val="0"/>
      <w:marRight w:val="0"/>
      <w:marTop w:val="0"/>
      <w:marBottom w:val="0"/>
      <w:divBdr>
        <w:top w:val="none" w:sz="0" w:space="0" w:color="auto"/>
        <w:left w:val="none" w:sz="0" w:space="0" w:color="auto"/>
        <w:bottom w:val="none" w:sz="0" w:space="0" w:color="auto"/>
        <w:right w:val="none" w:sz="0" w:space="0" w:color="auto"/>
      </w:divBdr>
    </w:div>
    <w:div w:id="457647736">
      <w:bodyDiv w:val="1"/>
      <w:marLeft w:val="0"/>
      <w:marRight w:val="0"/>
      <w:marTop w:val="0"/>
      <w:marBottom w:val="0"/>
      <w:divBdr>
        <w:top w:val="none" w:sz="0" w:space="0" w:color="auto"/>
        <w:left w:val="none" w:sz="0" w:space="0" w:color="auto"/>
        <w:bottom w:val="none" w:sz="0" w:space="0" w:color="auto"/>
        <w:right w:val="none" w:sz="0" w:space="0" w:color="auto"/>
      </w:divBdr>
    </w:div>
    <w:div w:id="468013112">
      <w:bodyDiv w:val="1"/>
      <w:marLeft w:val="0"/>
      <w:marRight w:val="0"/>
      <w:marTop w:val="0"/>
      <w:marBottom w:val="0"/>
      <w:divBdr>
        <w:top w:val="none" w:sz="0" w:space="0" w:color="auto"/>
        <w:left w:val="none" w:sz="0" w:space="0" w:color="auto"/>
        <w:bottom w:val="none" w:sz="0" w:space="0" w:color="auto"/>
        <w:right w:val="none" w:sz="0" w:space="0" w:color="auto"/>
      </w:divBdr>
    </w:div>
    <w:div w:id="470245820">
      <w:bodyDiv w:val="1"/>
      <w:marLeft w:val="0"/>
      <w:marRight w:val="0"/>
      <w:marTop w:val="0"/>
      <w:marBottom w:val="0"/>
      <w:divBdr>
        <w:top w:val="none" w:sz="0" w:space="0" w:color="auto"/>
        <w:left w:val="none" w:sz="0" w:space="0" w:color="auto"/>
        <w:bottom w:val="none" w:sz="0" w:space="0" w:color="auto"/>
        <w:right w:val="none" w:sz="0" w:space="0" w:color="auto"/>
      </w:divBdr>
    </w:div>
    <w:div w:id="475680895">
      <w:bodyDiv w:val="1"/>
      <w:marLeft w:val="0"/>
      <w:marRight w:val="0"/>
      <w:marTop w:val="0"/>
      <w:marBottom w:val="0"/>
      <w:divBdr>
        <w:top w:val="none" w:sz="0" w:space="0" w:color="auto"/>
        <w:left w:val="none" w:sz="0" w:space="0" w:color="auto"/>
        <w:bottom w:val="none" w:sz="0" w:space="0" w:color="auto"/>
        <w:right w:val="none" w:sz="0" w:space="0" w:color="auto"/>
      </w:divBdr>
    </w:div>
    <w:div w:id="476725341">
      <w:bodyDiv w:val="1"/>
      <w:marLeft w:val="0"/>
      <w:marRight w:val="0"/>
      <w:marTop w:val="0"/>
      <w:marBottom w:val="0"/>
      <w:divBdr>
        <w:top w:val="none" w:sz="0" w:space="0" w:color="auto"/>
        <w:left w:val="none" w:sz="0" w:space="0" w:color="auto"/>
        <w:bottom w:val="none" w:sz="0" w:space="0" w:color="auto"/>
        <w:right w:val="none" w:sz="0" w:space="0" w:color="auto"/>
      </w:divBdr>
    </w:div>
    <w:div w:id="479690277">
      <w:bodyDiv w:val="1"/>
      <w:marLeft w:val="0"/>
      <w:marRight w:val="0"/>
      <w:marTop w:val="0"/>
      <w:marBottom w:val="0"/>
      <w:divBdr>
        <w:top w:val="none" w:sz="0" w:space="0" w:color="auto"/>
        <w:left w:val="none" w:sz="0" w:space="0" w:color="auto"/>
        <w:bottom w:val="none" w:sz="0" w:space="0" w:color="auto"/>
        <w:right w:val="none" w:sz="0" w:space="0" w:color="auto"/>
      </w:divBdr>
    </w:div>
    <w:div w:id="488324359">
      <w:bodyDiv w:val="1"/>
      <w:marLeft w:val="0"/>
      <w:marRight w:val="0"/>
      <w:marTop w:val="0"/>
      <w:marBottom w:val="0"/>
      <w:divBdr>
        <w:top w:val="none" w:sz="0" w:space="0" w:color="auto"/>
        <w:left w:val="none" w:sz="0" w:space="0" w:color="auto"/>
        <w:bottom w:val="none" w:sz="0" w:space="0" w:color="auto"/>
        <w:right w:val="none" w:sz="0" w:space="0" w:color="auto"/>
      </w:divBdr>
      <w:divsChild>
        <w:div w:id="1436243938">
          <w:marLeft w:val="0"/>
          <w:marRight w:val="0"/>
          <w:marTop w:val="0"/>
          <w:marBottom w:val="0"/>
          <w:divBdr>
            <w:top w:val="none" w:sz="0" w:space="0" w:color="auto"/>
            <w:left w:val="none" w:sz="0" w:space="0" w:color="auto"/>
            <w:bottom w:val="none" w:sz="0" w:space="0" w:color="auto"/>
            <w:right w:val="none" w:sz="0" w:space="0" w:color="auto"/>
          </w:divBdr>
        </w:div>
      </w:divsChild>
    </w:div>
    <w:div w:id="491336419">
      <w:bodyDiv w:val="1"/>
      <w:marLeft w:val="0"/>
      <w:marRight w:val="0"/>
      <w:marTop w:val="0"/>
      <w:marBottom w:val="0"/>
      <w:divBdr>
        <w:top w:val="none" w:sz="0" w:space="0" w:color="auto"/>
        <w:left w:val="none" w:sz="0" w:space="0" w:color="auto"/>
        <w:bottom w:val="none" w:sz="0" w:space="0" w:color="auto"/>
        <w:right w:val="none" w:sz="0" w:space="0" w:color="auto"/>
      </w:divBdr>
    </w:div>
    <w:div w:id="492649001">
      <w:bodyDiv w:val="1"/>
      <w:marLeft w:val="0"/>
      <w:marRight w:val="0"/>
      <w:marTop w:val="0"/>
      <w:marBottom w:val="0"/>
      <w:divBdr>
        <w:top w:val="none" w:sz="0" w:space="0" w:color="auto"/>
        <w:left w:val="none" w:sz="0" w:space="0" w:color="auto"/>
        <w:bottom w:val="none" w:sz="0" w:space="0" w:color="auto"/>
        <w:right w:val="none" w:sz="0" w:space="0" w:color="auto"/>
      </w:divBdr>
    </w:div>
    <w:div w:id="495388718">
      <w:bodyDiv w:val="1"/>
      <w:marLeft w:val="0"/>
      <w:marRight w:val="0"/>
      <w:marTop w:val="0"/>
      <w:marBottom w:val="0"/>
      <w:divBdr>
        <w:top w:val="none" w:sz="0" w:space="0" w:color="auto"/>
        <w:left w:val="none" w:sz="0" w:space="0" w:color="auto"/>
        <w:bottom w:val="none" w:sz="0" w:space="0" w:color="auto"/>
        <w:right w:val="none" w:sz="0" w:space="0" w:color="auto"/>
      </w:divBdr>
    </w:div>
    <w:div w:id="500893512">
      <w:bodyDiv w:val="1"/>
      <w:marLeft w:val="0"/>
      <w:marRight w:val="0"/>
      <w:marTop w:val="0"/>
      <w:marBottom w:val="0"/>
      <w:divBdr>
        <w:top w:val="none" w:sz="0" w:space="0" w:color="auto"/>
        <w:left w:val="none" w:sz="0" w:space="0" w:color="auto"/>
        <w:bottom w:val="none" w:sz="0" w:space="0" w:color="auto"/>
        <w:right w:val="none" w:sz="0" w:space="0" w:color="auto"/>
      </w:divBdr>
    </w:div>
    <w:div w:id="504974127">
      <w:bodyDiv w:val="1"/>
      <w:marLeft w:val="0"/>
      <w:marRight w:val="0"/>
      <w:marTop w:val="0"/>
      <w:marBottom w:val="0"/>
      <w:divBdr>
        <w:top w:val="none" w:sz="0" w:space="0" w:color="auto"/>
        <w:left w:val="none" w:sz="0" w:space="0" w:color="auto"/>
        <w:bottom w:val="none" w:sz="0" w:space="0" w:color="auto"/>
        <w:right w:val="none" w:sz="0" w:space="0" w:color="auto"/>
      </w:divBdr>
    </w:div>
    <w:div w:id="504975743">
      <w:bodyDiv w:val="1"/>
      <w:marLeft w:val="0"/>
      <w:marRight w:val="0"/>
      <w:marTop w:val="0"/>
      <w:marBottom w:val="0"/>
      <w:divBdr>
        <w:top w:val="none" w:sz="0" w:space="0" w:color="auto"/>
        <w:left w:val="none" w:sz="0" w:space="0" w:color="auto"/>
        <w:bottom w:val="none" w:sz="0" w:space="0" w:color="auto"/>
        <w:right w:val="none" w:sz="0" w:space="0" w:color="auto"/>
      </w:divBdr>
    </w:div>
    <w:div w:id="507410651">
      <w:bodyDiv w:val="1"/>
      <w:marLeft w:val="0"/>
      <w:marRight w:val="0"/>
      <w:marTop w:val="0"/>
      <w:marBottom w:val="0"/>
      <w:divBdr>
        <w:top w:val="none" w:sz="0" w:space="0" w:color="auto"/>
        <w:left w:val="none" w:sz="0" w:space="0" w:color="auto"/>
        <w:bottom w:val="none" w:sz="0" w:space="0" w:color="auto"/>
        <w:right w:val="none" w:sz="0" w:space="0" w:color="auto"/>
      </w:divBdr>
    </w:div>
    <w:div w:id="512570048">
      <w:bodyDiv w:val="1"/>
      <w:marLeft w:val="0"/>
      <w:marRight w:val="0"/>
      <w:marTop w:val="0"/>
      <w:marBottom w:val="0"/>
      <w:divBdr>
        <w:top w:val="none" w:sz="0" w:space="0" w:color="auto"/>
        <w:left w:val="none" w:sz="0" w:space="0" w:color="auto"/>
        <w:bottom w:val="none" w:sz="0" w:space="0" w:color="auto"/>
        <w:right w:val="none" w:sz="0" w:space="0" w:color="auto"/>
      </w:divBdr>
    </w:div>
    <w:div w:id="514147950">
      <w:bodyDiv w:val="1"/>
      <w:marLeft w:val="0"/>
      <w:marRight w:val="0"/>
      <w:marTop w:val="0"/>
      <w:marBottom w:val="0"/>
      <w:divBdr>
        <w:top w:val="none" w:sz="0" w:space="0" w:color="auto"/>
        <w:left w:val="none" w:sz="0" w:space="0" w:color="auto"/>
        <w:bottom w:val="none" w:sz="0" w:space="0" w:color="auto"/>
        <w:right w:val="none" w:sz="0" w:space="0" w:color="auto"/>
      </w:divBdr>
    </w:div>
    <w:div w:id="516624790">
      <w:bodyDiv w:val="1"/>
      <w:marLeft w:val="0"/>
      <w:marRight w:val="0"/>
      <w:marTop w:val="0"/>
      <w:marBottom w:val="0"/>
      <w:divBdr>
        <w:top w:val="none" w:sz="0" w:space="0" w:color="auto"/>
        <w:left w:val="none" w:sz="0" w:space="0" w:color="auto"/>
        <w:bottom w:val="none" w:sz="0" w:space="0" w:color="auto"/>
        <w:right w:val="none" w:sz="0" w:space="0" w:color="auto"/>
      </w:divBdr>
    </w:div>
    <w:div w:id="517084358">
      <w:bodyDiv w:val="1"/>
      <w:marLeft w:val="0"/>
      <w:marRight w:val="0"/>
      <w:marTop w:val="0"/>
      <w:marBottom w:val="0"/>
      <w:divBdr>
        <w:top w:val="none" w:sz="0" w:space="0" w:color="auto"/>
        <w:left w:val="none" w:sz="0" w:space="0" w:color="auto"/>
        <w:bottom w:val="none" w:sz="0" w:space="0" w:color="auto"/>
        <w:right w:val="none" w:sz="0" w:space="0" w:color="auto"/>
      </w:divBdr>
    </w:div>
    <w:div w:id="527838112">
      <w:bodyDiv w:val="1"/>
      <w:marLeft w:val="0"/>
      <w:marRight w:val="0"/>
      <w:marTop w:val="0"/>
      <w:marBottom w:val="0"/>
      <w:divBdr>
        <w:top w:val="none" w:sz="0" w:space="0" w:color="auto"/>
        <w:left w:val="none" w:sz="0" w:space="0" w:color="auto"/>
        <w:bottom w:val="none" w:sz="0" w:space="0" w:color="auto"/>
        <w:right w:val="none" w:sz="0" w:space="0" w:color="auto"/>
      </w:divBdr>
    </w:div>
    <w:div w:id="528183280">
      <w:bodyDiv w:val="1"/>
      <w:marLeft w:val="0"/>
      <w:marRight w:val="0"/>
      <w:marTop w:val="0"/>
      <w:marBottom w:val="0"/>
      <w:divBdr>
        <w:top w:val="none" w:sz="0" w:space="0" w:color="auto"/>
        <w:left w:val="none" w:sz="0" w:space="0" w:color="auto"/>
        <w:bottom w:val="none" w:sz="0" w:space="0" w:color="auto"/>
        <w:right w:val="none" w:sz="0" w:space="0" w:color="auto"/>
      </w:divBdr>
    </w:div>
    <w:div w:id="528422299">
      <w:bodyDiv w:val="1"/>
      <w:marLeft w:val="0"/>
      <w:marRight w:val="0"/>
      <w:marTop w:val="0"/>
      <w:marBottom w:val="0"/>
      <w:divBdr>
        <w:top w:val="none" w:sz="0" w:space="0" w:color="auto"/>
        <w:left w:val="none" w:sz="0" w:space="0" w:color="auto"/>
        <w:bottom w:val="none" w:sz="0" w:space="0" w:color="auto"/>
        <w:right w:val="none" w:sz="0" w:space="0" w:color="auto"/>
      </w:divBdr>
    </w:div>
    <w:div w:id="531259732">
      <w:bodyDiv w:val="1"/>
      <w:marLeft w:val="0"/>
      <w:marRight w:val="0"/>
      <w:marTop w:val="0"/>
      <w:marBottom w:val="0"/>
      <w:divBdr>
        <w:top w:val="none" w:sz="0" w:space="0" w:color="auto"/>
        <w:left w:val="none" w:sz="0" w:space="0" w:color="auto"/>
        <w:bottom w:val="none" w:sz="0" w:space="0" w:color="auto"/>
        <w:right w:val="none" w:sz="0" w:space="0" w:color="auto"/>
      </w:divBdr>
    </w:div>
    <w:div w:id="531385121">
      <w:bodyDiv w:val="1"/>
      <w:marLeft w:val="0"/>
      <w:marRight w:val="0"/>
      <w:marTop w:val="0"/>
      <w:marBottom w:val="0"/>
      <w:divBdr>
        <w:top w:val="none" w:sz="0" w:space="0" w:color="auto"/>
        <w:left w:val="none" w:sz="0" w:space="0" w:color="auto"/>
        <w:bottom w:val="none" w:sz="0" w:space="0" w:color="auto"/>
        <w:right w:val="none" w:sz="0" w:space="0" w:color="auto"/>
      </w:divBdr>
    </w:div>
    <w:div w:id="533423095">
      <w:bodyDiv w:val="1"/>
      <w:marLeft w:val="0"/>
      <w:marRight w:val="0"/>
      <w:marTop w:val="0"/>
      <w:marBottom w:val="0"/>
      <w:divBdr>
        <w:top w:val="none" w:sz="0" w:space="0" w:color="auto"/>
        <w:left w:val="none" w:sz="0" w:space="0" w:color="auto"/>
        <w:bottom w:val="none" w:sz="0" w:space="0" w:color="auto"/>
        <w:right w:val="none" w:sz="0" w:space="0" w:color="auto"/>
      </w:divBdr>
    </w:div>
    <w:div w:id="534004845">
      <w:bodyDiv w:val="1"/>
      <w:marLeft w:val="0"/>
      <w:marRight w:val="0"/>
      <w:marTop w:val="0"/>
      <w:marBottom w:val="0"/>
      <w:divBdr>
        <w:top w:val="none" w:sz="0" w:space="0" w:color="auto"/>
        <w:left w:val="none" w:sz="0" w:space="0" w:color="auto"/>
        <w:bottom w:val="none" w:sz="0" w:space="0" w:color="auto"/>
        <w:right w:val="none" w:sz="0" w:space="0" w:color="auto"/>
      </w:divBdr>
    </w:div>
    <w:div w:id="537478114">
      <w:bodyDiv w:val="1"/>
      <w:marLeft w:val="0"/>
      <w:marRight w:val="0"/>
      <w:marTop w:val="0"/>
      <w:marBottom w:val="0"/>
      <w:divBdr>
        <w:top w:val="none" w:sz="0" w:space="0" w:color="auto"/>
        <w:left w:val="none" w:sz="0" w:space="0" w:color="auto"/>
        <w:bottom w:val="none" w:sz="0" w:space="0" w:color="auto"/>
        <w:right w:val="none" w:sz="0" w:space="0" w:color="auto"/>
      </w:divBdr>
    </w:div>
    <w:div w:id="541133313">
      <w:bodyDiv w:val="1"/>
      <w:marLeft w:val="0"/>
      <w:marRight w:val="0"/>
      <w:marTop w:val="0"/>
      <w:marBottom w:val="0"/>
      <w:divBdr>
        <w:top w:val="none" w:sz="0" w:space="0" w:color="auto"/>
        <w:left w:val="none" w:sz="0" w:space="0" w:color="auto"/>
        <w:bottom w:val="none" w:sz="0" w:space="0" w:color="auto"/>
        <w:right w:val="none" w:sz="0" w:space="0" w:color="auto"/>
      </w:divBdr>
    </w:div>
    <w:div w:id="541940547">
      <w:bodyDiv w:val="1"/>
      <w:marLeft w:val="0"/>
      <w:marRight w:val="0"/>
      <w:marTop w:val="0"/>
      <w:marBottom w:val="0"/>
      <w:divBdr>
        <w:top w:val="none" w:sz="0" w:space="0" w:color="auto"/>
        <w:left w:val="none" w:sz="0" w:space="0" w:color="auto"/>
        <w:bottom w:val="none" w:sz="0" w:space="0" w:color="auto"/>
        <w:right w:val="none" w:sz="0" w:space="0" w:color="auto"/>
      </w:divBdr>
    </w:div>
    <w:div w:id="544374444">
      <w:bodyDiv w:val="1"/>
      <w:marLeft w:val="0"/>
      <w:marRight w:val="0"/>
      <w:marTop w:val="0"/>
      <w:marBottom w:val="0"/>
      <w:divBdr>
        <w:top w:val="none" w:sz="0" w:space="0" w:color="auto"/>
        <w:left w:val="none" w:sz="0" w:space="0" w:color="auto"/>
        <w:bottom w:val="none" w:sz="0" w:space="0" w:color="auto"/>
        <w:right w:val="none" w:sz="0" w:space="0" w:color="auto"/>
      </w:divBdr>
    </w:div>
    <w:div w:id="547881776">
      <w:bodyDiv w:val="1"/>
      <w:marLeft w:val="0"/>
      <w:marRight w:val="0"/>
      <w:marTop w:val="0"/>
      <w:marBottom w:val="0"/>
      <w:divBdr>
        <w:top w:val="none" w:sz="0" w:space="0" w:color="auto"/>
        <w:left w:val="none" w:sz="0" w:space="0" w:color="auto"/>
        <w:bottom w:val="none" w:sz="0" w:space="0" w:color="auto"/>
        <w:right w:val="none" w:sz="0" w:space="0" w:color="auto"/>
      </w:divBdr>
    </w:div>
    <w:div w:id="554007452">
      <w:bodyDiv w:val="1"/>
      <w:marLeft w:val="0"/>
      <w:marRight w:val="0"/>
      <w:marTop w:val="0"/>
      <w:marBottom w:val="0"/>
      <w:divBdr>
        <w:top w:val="none" w:sz="0" w:space="0" w:color="auto"/>
        <w:left w:val="none" w:sz="0" w:space="0" w:color="auto"/>
        <w:bottom w:val="none" w:sz="0" w:space="0" w:color="auto"/>
        <w:right w:val="none" w:sz="0" w:space="0" w:color="auto"/>
      </w:divBdr>
    </w:div>
    <w:div w:id="555700506">
      <w:bodyDiv w:val="1"/>
      <w:marLeft w:val="0"/>
      <w:marRight w:val="0"/>
      <w:marTop w:val="0"/>
      <w:marBottom w:val="0"/>
      <w:divBdr>
        <w:top w:val="none" w:sz="0" w:space="0" w:color="auto"/>
        <w:left w:val="none" w:sz="0" w:space="0" w:color="auto"/>
        <w:bottom w:val="none" w:sz="0" w:space="0" w:color="auto"/>
        <w:right w:val="none" w:sz="0" w:space="0" w:color="auto"/>
      </w:divBdr>
    </w:div>
    <w:div w:id="556010525">
      <w:bodyDiv w:val="1"/>
      <w:marLeft w:val="0"/>
      <w:marRight w:val="0"/>
      <w:marTop w:val="0"/>
      <w:marBottom w:val="0"/>
      <w:divBdr>
        <w:top w:val="none" w:sz="0" w:space="0" w:color="auto"/>
        <w:left w:val="none" w:sz="0" w:space="0" w:color="auto"/>
        <w:bottom w:val="none" w:sz="0" w:space="0" w:color="auto"/>
        <w:right w:val="none" w:sz="0" w:space="0" w:color="auto"/>
      </w:divBdr>
    </w:div>
    <w:div w:id="567302350">
      <w:bodyDiv w:val="1"/>
      <w:marLeft w:val="0"/>
      <w:marRight w:val="0"/>
      <w:marTop w:val="0"/>
      <w:marBottom w:val="0"/>
      <w:divBdr>
        <w:top w:val="none" w:sz="0" w:space="0" w:color="auto"/>
        <w:left w:val="none" w:sz="0" w:space="0" w:color="auto"/>
        <w:bottom w:val="none" w:sz="0" w:space="0" w:color="auto"/>
        <w:right w:val="none" w:sz="0" w:space="0" w:color="auto"/>
      </w:divBdr>
    </w:div>
    <w:div w:id="570696235">
      <w:bodyDiv w:val="1"/>
      <w:marLeft w:val="0"/>
      <w:marRight w:val="0"/>
      <w:marTop w:val="0"/>
      <w:marBottom w:val="0"/>
      <w:divBdr>
        <w:top w:val="none" w:sz="0" w:space="0" w:color="auto"/>
        <w:left w:val="none" w:sz="0" w:space="0" w:color="auto"/>
        <w:bottom w:val="none" w:sz="0" w:space="0" w:color="auto"/>
        <w:right w:val="none" w:sz="0" w:space="0" w:color="auto"/>
      </w:divBdr>
    </w:div>
    <w:div w:id="572086546">
      <w:bodyDiv w:val="1"/>
      <w:marLeft w:val="0"/>
      <w:marRight w:val="0"/>
      <w:marTop w:val="0"/>
      <w:marBottom w:val="0"/>
      <w:divBdr>
        <w:top w:val="none" w:sz="0" w:space="0" w:color="auto"/>
        <w:left w:val="none" w:sz="0" w:space="0" w:color="auto"/>
        <w:bottom w:val="none" w:sz="0" w:space="0" w:color="auto"/>
        <w:right w:val="none" w:sz="0" w:space="0" w:color="auto"/>
      </w:divBdr>
    </w:div>
    <w:div w:id="575629898">
      <w:bodyDiv w:val="1"/>
      <w:marLeft w:val="0"/>
      <w:marRight w:val="0"/>
      <w:marTop w:val="0"/>
      <w:marBottom w:val="0"/>
      <w:divBdr>
        <w:top w:val="none" w:sz="0" w:space="0" w:color="auto"/>
        <w:left w:val="none" w:sz="0" w:space="0" w:color="auto"/>
        <w:bottom w:val="none" w:sz="0" w:space="0" w:color="auto"/>
        <w:right w:val="none" w:sz="0" w:space="0" w:color="auto"/>
      </w:divBdr>
    </w:div>
    <w:div w:id="576061847">
      <w:bodyDiv w:val="1"/>
      <w:marLeft w:val="0"/>
      <w:marRight w:val="0"/>
      <w:marTop w:val="0"/>
      <w:marBottom w:val="0"/>
      <w:divBdr>
        <w:top w:val="none" w:sz="0" w:space="0" w:color="auto"/>
        <w:left w:val="none" w:sz="0" w:space="0" w:color="auto"/>
        <w:bottom w:val="none" w:sz="0" w:space="0" w:color="auto"/>
        <w:right w:val="none" w:sz="0" w:space="0" w:color="auto"/>
      </w:divBdr>
      <w:divsChild>
        <w:div w:id="1130633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03302">
      <w:bodyDiv w:val="1"/>
      <w:marLeft w:val="0"/>
      <w:marRight w:val="0"/>
      <w:marTop w:val="0"/>
      <w:marBottom w:val="0"/>
      <w:divBdr>
        <w:top w:val="none" w:sz="0" w:space="0" w:color="auto"/>
        <w:left w:val="none" w:sz="0" w:space="0" w:color="auto"/>
        <w:bottom w:val="none" w:sz="0" w:space="0" w:color="auto"/>
        <w:right w:val="none" w:sz="0" w:space="0" w:color="auto"/>
      </w:divBdr>
    </w:div>
    <w:div w:id="579024886">
      <w:bodyDiv w:val="1"/>
      <w:marLeft w:val="0"/>
      <w:marRight w:val="0"/>
      <w:marTop w:val="0"/>
      <w:marBottom w:val="0"/>
      <w:divBdr>
        <w:top w:val="none" w:sz="0" w:space="0" w:color="auto"/>
        <w:left w:val="none" w:sz="0" w:space="0" w:color="auto"/>
        <w:bottom w:val="none" w:sz="0" w:space="0" w:color="auto"/>
        <w:right w:val="none" w:sz="0" w:space="0" w:color="auto"/>
      </w:divBdr>
    </w:div>
    <w:div w:id="590116527">
      <w:bodyDiv w:val="1"/>
      <w:marLeft w:val="0"/>
      <w:marRight w:val="0"/>
      <w:marTop w:val="0"/>
      <w:marBottom w:val="0"/>
      <w:divBdr>
        <w:top w:val="none" w:sz="0" w:space="0" w:color="auto"/>
        <w:left w:val="none" w:sz="0" w:space="0" w:color="auto"/>
        <w:bottom w:val="none" w:sz="0" w:space="0" w:color="auto"/>
        <w:right w:val="none" w:sz="0" w:space="0" w:color="auto"/>
      </w:divBdr>
    </w:div>
    <w:div w:id="591206341">
      <w:bodyDiv w:val="1"/>
      <w:marLeft w:val="0"/>
      <w:marRight w:val="0"/>
      <w:marTop w:val="0"/>
      <w:marBottom w:val="0"/>
      <w:divBdr>
        <w:top w:val="none" w:sz="0" w:space="0" w:color="auto"/>
        <w:left w:val="none" w:sz="0" w:space="0" w:color="auto"/>
        <w:bottom w:val="none" w:sz="0" w:space="0" w:color="auto"/>
        <w:right w:val="none" w:sz="0" w:space="0" w:color="auto"/>
      </w:divBdr>
    </w:div>
    <w:div w:id="595335147">
      <w:bodyDiv w:val="1"/>
      <w:marLeft w:val="0"/>
      <w:marRight w:val="0"/>
      <w:marTop w:val="0"/>
      <w:marBottom w:val="0"/>
      <w:divBdr>
        <w:top w:val="none" w:sz="0" w:space="0" w:color="auto"/>
        <w:left w:val="none" w:sz="0" w:space="0" w:color="auto"/>
        <w:bottom w:val="none" w:sz="0" w:space="0" w:color="auto"/>
        <w:right w:val="none" w:sz="0" w:space="0" w:color="auto"/>
      </w:divBdr>
    </w:div>
    <w:div w:id="599413009">
      <w:bodyDiv w:val="1"/>
      <w:marLeft w:val="0"/>
      <w:marRight w:val="0"/>
      <w:marTop w:val="0"/>
      <w:marBottom w:val="0"/>
      <w:divBdr>
        <w:top w:val="none" w:sz="0" w:space="0" w:color="auto"/>
        <w:left w:val="none" w:sz="0" w:space="0" w:color="auto"/>
        <w:bottom w:val="none" w:sz="0" w:space="0" w:color="auto"/>
        <w:right w:val="none" w:sz="0" w:space="0" w:color="auto"/>
      </w:divBdr>
    </w:div>
    <w:div w:id="601374805">
      <w:bodyDiv w:val="1"/>
      <w:marLeft w:val="0"/>
      <w:marRight w:val="0"/>
      <w:marTop w:val="0"/>
      <w:marBottom w:val="0"/>
      <w:divBdr>
        <w:top w:val="none" w:sz="0" w:space="0" w:color="auto"/>
        <w:left w:val="none" w:sz="0" w:space="0" w:color="auto"/>
        <w:bottom w:val="none" w:sz="0" w:space="0" w:color="auto"/>
        <w:right w:val="none" w:sz="0" w:space="0" w:color="auto"/>
      </w:divBdr>
    </w:div>
    <w:div w:id="620068439">
      <w:bodyDiv w:val="1"/>
      <w:marLeft w:val="0"/>
      <w:marRight w:val="0"/>
      <w:marTop w:val="0"/>
      <w:marBottom w:val="0"/>
      <w:divBdr>
        <w:top w:val="none" w:sz="0" w:space="0" w:color="auto"/>
        <w:left w:val="none" w:sz="0" w:space="0" w:color="auto"/>
        <w:bottom w:val="none" w:sz="0" w:space="0" w:color="auto"/>
        <w:right w:val="none" w:sz="0" w:space="0" w:color="auto"/>
      </w:divBdr>
    </w:div>
    <w:div w:id="620262529">
      <w:bodyDiv w:val="1"/>
      <w:marLeft w:val="0"/>
      <w:marRight w:val="0"/>
      <w:marTop w:val="0"/>
      <w:marBottom w:val="0"/>
      <w:divBdr>
        <w:top w:val="none" w:sz="0" w:space="0" w:color="auto"/>
        <w:left w:val="none" w:sz="0" w:space="0" w:color="auto"/>
        <w:bottom w:val="none" w:sz="0" w:space="0" w:color="auto"/>
        <w:right w:val="none" w:sz="0" w:space="0" w:color="auto"/>
      </w:divBdr>
    </w:div>
    <w:div w:id="624848718">
      <w:bodyDiv w:val="1"/>
      <w:marLeft w:val="0"/>
      <w:marRight w:val="0"/>
      <w:marTop w:val="0"/>
      <w:marBottom w:val="0"/>
      <w:divBdr>
        <w:top w:val="none" w:sz="0" w:space="0" w:color="auto"/>
        <w:left w:val="none" w:sz="0" w:space="0" w:color="auto"/>
        <w:bottom w:val="none" w:sz="0" w:space="0" w:color="auto"/>
        <w:right w:val="none" w:sz="0" w:space="0" w:color="auto"/>
      </w:divBdr>
    </w:div>
    <w:div w:id="626551825">
      <w:bodyDiv w:val="1"/>
      <w:marLeft w:val="0"/>
      <w:marRight w:val="0"/>
      <w:marTop w:val="0"/>
      <w:marBottom w:val="0"/>
      <w:divBdr>
        <w:top w:val="none" w:sz="0" w:space="0" w:color="auto"/>
        <w:left w:val="none" w:sz="0" w:space="0" w:color="auto"/>
        <w:bottom w:val="none" w:sz="0" w:space="0" w:color="auto"/>
        <w:right w:val="none" w:sz="0" w:space="0" w:color="auto"/>
      </w:divBdr>
    </w:div>
    <w:div w:id="628248592">
      <w:bodyDiv w:val="1"/>
      <w:marLeft w:val="0"/>
      <w:marRight w:val="0"/>
      <w:marTop w:val="0"/>
      <w:marBottom w:val="0"/>
      <w:divBdr>
        <w:top w:val="none" w:sz="0" w:space="0" w:color="auto"/>
        <w:left w:val="none" w:sz="0" w:space="0" w:color="auto"/>
        <w:bottom w:val="none" w:sz="0" w:space="0" w:color="auto"/>
        <w:right w:val="none" w:sz="0" w:space="0" w:color="auto"/>
      </w:divBdr>
    </w:div>
    <w:div w:id="628441522">
      <w:bodyDiv w:val="1"/>
      <w:marLeft w:val="0"/>
      <w:marRight w:val="0"/>
      <w:marTop w:val="0"/>
      <w:marBottom w:val="0"/>
      <w:divBdr>
        <w:top w:val="none" w:sz="0" w:space="0" w:color="auto"/>
        <w:left w:val="none" w:sz="0" w:space="0" w:color="auto"/>
        <w:bottom w:val="none" w:sz="0" w:space="0" w:color="auto"/>
        <w:right w:val="none" w:sz="0" w:space="0" w:color="auto"/>
      </w:divBdr>
      <w:divsChild>
        <w:div w:id="911936140">
          <w:marLeft w:val="0"/>
          <w:marRight w:val="0"/>
          <w:marTop w:val="0"/>
          <w:marBottom w:val="0"/>
          <w:divBdr>
            <w:top w:val="none" w:sz="0" w:space="0" w:color="auto"/>
            <w:left w:val="none" w:sz="0" w:space="0" w:color="auto"/>
            <w:bottom w:val="none" w:sz="0" w:space="0" w:color="auto"/>
            <w:right w:val="none" w:sz="0" w:space="0" w:color="auto"/>
          </w:divBdr>
        </w:div>
        <w:div w:id="887644094">
          <w:marLeft w:val="0"/>
          <w:marRight w:val="0"/>
          <w:marTop w:val="0"/>
          <w:marBottom w:val="0"/>
          <w:divBdr>
            <w:top w:val="none" w:sz="0" w:space="0" w:color="auto"/>
            <w:left w:val="none" w:sz="0" w:space="0" w:color="auto"/>
            <w:bottom w:val="none" w:sz="0" w:space="0" w:color="auto"/>
            <w:right w:val="none" w:sz="0" w:space="0" w:color="auto"/>
          </w:divBdr>
        </w:div>
      </w:divsChild>
    </w:div>
    <w:div w:id="630404594">
      <w:bodyDiv w:val="1"/>
      <w:marLeft w:val="0"/>
      <w:marRight w:val="0"/>
      <w:marTop w:val="0"/>
      <w:marBottom w:val="0"/>
      <w:divBdr>
        <w:top w:val="none" w:sz="0" w:space="0" w:color="auto"/>
        <w:left w:val="none" w:sz="0" w:space="0" w:color="auto"/>
        <w:bottom w:val="none" w:sz="0" w:space="0" w:color="auto"/>
        <w:right w:val="none" w:sz="0" w:space="0" w:color="auto"/>
      </w:divBdr>
    </w:div>
    <w:div w:id="637027102">
      <w:bodyDiv w:val="1"/>
      <w:marLeft w:val="0"/>
      <w:marRight w:val="0"/>
      <w:marTop w:val="0"/>
      <w:marBottom w:val="0"/>
      <w:divBdr>
        <w:top w:val="none" w:sz="0" w:space="0" w:color="auto"/>
        <w:left w:val="none" w:sz="0" w:space="0" w:color="auto"/>
        <w:bottom w:val="none" w:sz="0" w:space="0" w:color="auto"/>
        <w:right w:val="none" w:sz="0" w:space="0" w:color="auto"/>
      </w:divBdr>
    </w:div>
    <w:div w:id="640116463">
      <w:bodyDiv w:val="1"/>
      <w:marLeft w:val="0"/>
      <w:marRight w:val="0"/>
      <w:marTop w:val="0"/>
      <w:marBottom w:val="0"/>
      <w:divBdr>
        <w:top w:val="none" w:sz="0" w:space="0" w:color="auto"/>
        <w:left w:val="none" w:sz="0" w:space="0" w:color="auto"/>
        <w:bottom w:val="none" w:sz="0" w:space="0" w:color="auto"/>
        <w:right w:val="none" w:sz="0" w:space="0" w:color="auto"/>
      </w:divBdr>
    </w:div>
    <w:div w:id="643197972">
      <w:bodyDiv w:val="1"/>
      <w:marLeft w:val="0"/>
      <w:marRight w:val="0"/>
      <w:marTop w:val="0"/>
      <w:marBottom w:val="0"/>
      <w:divBdr>
        <w:top w:val="none" w:sz="0" w:space="0" w:color="auto"/>
        <w:left w:val="none" w:sz="0" w:space="0" w:color="auto"/>
        <w:bottom w:val="none" w:sz="0" w:space="0" w:color="auto"/>
        <w:right w:val="none" w:sz="0" w:space="0" w:color="auto"/>
      </w:divBdr>
    </w:div>
    <w:div w:id="646519757">
      <w:bodyDiv w:val="1"/>
      <w:marLeft w:val="0"/>
      <w:marRight w:val="0"/>
      <w:marTop w:val="0"/>
      <w:marBottom w:val="0"/>
      <w:divBdr>
        <w:top w:val="none" w:sz="0" w:space="0" w:color="auto"/>
        <w:left w:val="none" w:sz="0" w:space="0" w:color="auto"/>
        <w:bottom w:val="none" w:sz="0" w:space="0" w:color="auto"/>
        <w:right w:val="none" w:sz="0" w:space="0" w:color="auto"/>
      </w:divBdr>
    </w:div>
    <w:div w:id="647133595">
      <w:bodyDiv w:val="1"/>
      <w:marLeft w:val="0"/>
      <w:marRight w:val="0"/>
      <w:marTop w:val="0"/>
      <w:marBottom w:val="0"/>
      <w:divBdr>
        <w:top w:val="none" w:sz="0" w:space="0" w:color="auto"/>
        <w:left w:val="none" w:sz="0" w:space="0" w:color="auto"/>
        <w:bottom w:val="none" w:sz="0" w:space="0" w:color="auto"/>
        <w:right w:val="none" w:sz="0" w:space="0" w:color="auto"/>
      </w:divBdr>
    </w:div>
    <w:div w:id="647444652">
      <w:bodyDiv w:val="1"/>
      <w:marLeft w:val="0"/>
      <w:marRight w:val="0"/>
      <w:marTop w:val="0"/>
      <w:marBottom w:val="0"/>
      <w:divBdr>
        <w:top w:val="none" w:sz="0" w:space="0" w:color="auto"/>
        <w:left w:val="none" w:sz="0" w:space="0" w:color="auto"/>
        <w:bottom w:val="none" w:sz="0" w:space="0" w:color="auto"/>
        <w:right w:val="none" w:sz="0" w:space="0" w:color="auto"/>
      </w:divBdr>
    </w:div>
    <w:div w:id="648562578">
      <w:bodyDiv w:val="1"/>
      <w:marLeft w:val="0"/>
      <w:marRight w:val="0"/>
      <w:marTop w:val="0"/>
      <w:marBottom w:val="0"/>
      <w:divBdr>
        <w:top w:val="none" w:sz="0" w:space="0" w:color="auto"/>
        <w:left w:val="none" w:sz="0" w:space="0" w:color="auto"/>
        <w:bottom w:val="none" w:sz="0" w:space="0" w:color="auto"/>
        <w:right w:val="none" w:sz="0" w:space="0" w:color="auto"/>
      </w:divBdr>
    </w:div>
    <w:div w:id="651757201">
      <w:bodyDiv w:val="1"/>
      <w:marLeft w:val="0"/>
      <w:marRight w:val="0"/>
      <w:marTop w:val="0"/>
      <w:marBottom w:val="0"/>
      <w:divBdr>
        <w:top w:val="none" w:sz="0" w:space="0" w:color="auto"/>
        <w:left w:val="none" w:sz="0" w:space="0" w:color="auto"/>
        <w:bottom w:val="none" w:sz="0" w:space="0" w:color="auto"/>
        <w:right w:val="none" w:sz="0" w:space="0" w:color="auto"/>
      </w:divBdr>
    </w:div>
    <w:div w:id="651832109">
      <w:bodyDiv w:val="1"/>
      <w:marLeft w:val="0"/>
      <w:marRight w:val="0"/>
      <w:marTop w:val="0"/>
      <w:marBottom w:val="0"/>
      <w:divBdr>
        <w:top w:val="none" w:sz="0" w:space="0" w:color="auto"/>
        <w:left w:val="none" w:sz="0" w:space="0" w:color="auto"/>
        <w:bottom w:val="none" w:sz="0" w:space="0" w:color="auto"/>
        <w:right w:val="none" w:sz="0" w:space="0" w:color="auto"/>
      </w:divBdr>
    </w:div>
    <w:div w:id="651913396">
      <w:bodyDiv w:val="1"/>
      <w:marLeft w:val="0"/>
      <w:marRight w:val="0"/>
      <w:marTop w:val="0"/>
      <w:marBottom w:val="0"/>
      <w:divBdr>
        <w:top w:val="none" w:sz="0" w:space="0" w:color="auto"/>
        <w:left w:val="none" w:sz="0" w:space="0" w:color="auto"/>
        <w:bottom w:val="none" w:sz="0" w:space="0" w:color="auto"/>
        <w:right w:val="none" w:sz="0" w:space="0" w:color="auto"/>
      </w:divBdr>
    </w:div>
    <w:div w:id="654843408">
      <w:bodyDiv w:val="1"/>
      <w:marLeft w:val="0"/>
      <w:marRight w:val="0"/>
      <w:marTop w:val="0"/>
      <w:marBottom w:val="0"/>
      <w:divBdr>
        <w:top w:val="none" w:sz="0" w:space="0" w:color="auto"/>
        <w:left w:val="none" w:sz="0" w:space="0" w:color="auto"/>
        <w:bottom w:val="none" w:sz="0" w:space="0" w:color="auto"/>
        <w:right w:val="none" w:sz="0" w:space="0" w:color="auto"/>
      </w:divBdr>
    </w:div>
    <w:div w:id="664404469">
      <w:bodyDiv w:val="1"/>
      <w:marLeft w:val="0"/>
      <w:marRight w:val="0"/>
      <w:marTop w:val="0"/>
      <w:marBottom w:val="0"/>
      <w:divBdr>
        <w:top w:val="none" w:sz="0" w:space="0" w:color="auto"/>
        <w:left w:val="none" w:sz="0" w:space="0" w:color="auto"/>
        <w:bottom w:val="none" w:sz="0" w:space="0" w:color="auto"/>
        <w:right w:val="none" w:sz="0" w:space="0" w:color="auto"/>
      </w:divBdr>
    </w:div>
    <w:div w:id="664864925">
      <w:bodyDiv w:val="1"/>
      <w:marLeft w:val="0"/>
      <w:marRight w:val="0"/>
      <w:marTop w:val="0"/>
      <w:marBottom w:val="0"/>
      <w:divBdr>
        <w:top w:val="none" w:sz="0" w:space="0" w:color="auto"/>
        <w:left w:val="none" w:sz="0" w:space="0" w:color="auto"/>
        <w:bottom w:val="none" w:sz="0" w:space="0" w:color="auto"/>
        <w:right w:val="none" w:sz="0" w:space="0" w:color="auto"/>
      </w:divBdr>
    </w:div>
    <w:div w:id="667294439">
      <w:bodyDiv w:val="1"/>
      <w:marLeft w:val="0"/>
      <w:marRight w:val="0"/>
      <w:marTop w:val="0"/>
      <w:marBottom w:val="0"/>
      <w:divBdr>
        <w:top w:val="none" w:sz="0" w:space="0" w:color="auto"/>
        <w:left w:val="none" w:sz="0" w:space="0" w:color="auto"/>
        <w:bottom w:val="none" w:sz="0" w:space="0" w:color="auto"/>
        <w:right w:val="none" w:sz="0" w:space="0" w:color="auto"/>
      </w:divBdr>
    </w:div>
    <w:div w:id="668096443">
      <w:bodyDiv w:val="1"/>
      <w:marLeft w:val="0"/>
      <w:marRight w:val="0"/>
      <w:marTop w:val="0"/>
      <w:marBottom w:val="0"/>
      <w:divBdr>
        <w:top w:val="none" w:sz="0" w:space="0" w:color="auto"/>
        <w:left w:val="none" w:sz="0" w:space="0" w:color="auto"/>
        <w:bottom w:val="none" w:sz="0" w:space="0" w:color="auto"/>
        <w:right w:val="none" w:sz="0" w:space="0" w:color="auto"/>
      </w:divBdr>
    </w:div>
    <w:div w:id="671680771">
      <w:bodyDiv w:val="1"/>
      <w:marLeft w:val="0"/>
      <w:marRight w:val="0"/>
      <w:marTop w:val="0"/>
      <w:marBottom w:val="0"/>
      <w:divBdr>
        <w:top w:val="none" w:sz="0" w:space="0" w:color="auto"/>
        <w:left w:val="none" w:sz="0" w:space="0" w:color="auto"/>
        <w:bottom w:val="none" w:sz="0" w:space="0" w:color="auto"/>
        <w:right w:val="none" w:sz="0" w:space="0" w:color="auto"/>
      </w:divBdr>
    </w:div>
    <w:div w:id="671681767">
      <w:bodyDiv w:val="1"/>
      <w:marLeft w:val="0"/>
      <w:marRight w:val="0"/>
      <w:marTop w:val="0"/>
      <w:marBottom w:val="0"/>
      <w:divBdr>
        <w:top w:val="none" w:sz="0" w:space="0" w:color="auto"/>
        <w:left w:val="none" w:sz="0" w:space="0" w:color="auto"/>
        <w:bottom w:val="none" w:sz="0" w:space="0" w:color="auto"/>
        <w:right w:val="none" w:sz="0" w:space="0" w:color="auto"/>
      </w:divBdr>
    </w:div>
    <w:div w:id="671684145">
      <w:bodyDiv w:val="1"/>
      <w:marLeft w:val="0"/>
      <w:marRight w:val="0"/>
      <w:marTop w:val="0"/>
      <w:marBottom w:val="0"/>
      <w:divBdr>
        <w:top w:val="none" w:sz="0" w:space="0" w:color="auto"/>
        <w:left w:val="none" w:sz="0" w:space="0" w:color="auto"/>
        <w:bottom w:val="none" w:sz="0" w:space="0" w:color="auto"/>
        <w:right w:val="none" w:sz="0" w:space="0" w:color="auto"/>
      </w:divBdr>
      <w:divsChild>
        <w:div w:id="116531403">
          <w:marLeft w:val="0"/>
          <w:marRight w:val="0"/>
          <w:marTop w:val="0"/>
          <w:marBottom w:val="0"/>
          <w:divBdr>
            <w:top w:val="none" w:sz="0" w:space="0" w:color="auto"/>
            <w:left w:val="none" w:sz="0" w:space="0" w:color="auto"/>
            <w:bottom w:val="none" w:sz="0" w:space="0" w:color="auto"/>
            <w:right w:val="none" w:sz="0" w:space="0" w:color="auto"/>
          </w:divBdr>
        </w:div>
        <w:div w:id="405108292">
          <w:marLeft w:val="0"/>
          <w:marRight w:val="0"/>
          <w:marTop w:val="0"/>
          <w:marBottom w:val="0"/>
          <w:divBdr>
            <w:top w:val="none" w:sz="0" w:space="0" w:color="auto"/>
            <w:left w:val="none" w:sz="0" w:space="0" w:color="auto"/>
            <w:bottom w:val="none" w:sz="0" w:space="0" w:color="auto"/>
            <w:right w:val="none" w:sz="0" w:space="0" w:color="auto"/>
          </w:divBdr>
        </w:div>
        <w:div w:id="1264650098">
          <w:marLeft w:val="0"/>
          <w:marRight w:val="0"/>
          <w:marTop w:val="0"/>
          <w:marBottom w:val="0"/>
          <w:divBdr>
            <w:top w:val="none" w:sz="0" w:space="0" w:color="auto"/>
            <w:left w:val="none" w:sz="0" w:space="0" w:color="auto"/>
            <w:bottom w:val="none" w:sz="0" w:space="0" w:color="auto"/>
            <w:right w:val="none" w:sz="0" w:space="0" w:color="auto"/>
          </w:divBdr>
        </w:div>
      </w:divsChild>
    </w:div>
    <w:div w:id="672145834">
      <w:bodyDiv w:val="1"/>
      <w:marLeft w:val="0"/>
      <w:marRight w:val="0"/>
      <w:marTop w:val="0"/>
      <w:marBottom w:val="0"/>
      <w:divBdr>
        <w:top w:val="none" w:sz="0" w:space="0" w:color="auto"/>
        <w:left w:val="none" w:sz="0" w:space="0" w:color="auto"/>
        <w:bottom w:val="none" w:sz="0" w:space="0" w:color="auto"/>
        <w:right w:val="none" w:sz="0" w:space="0" w:color="auto"/>
      </w:divBdr>
    </w:div>
    <w:div w:id="677460768">
      <w:bodyDiv w:val="1"/>
      <w:marLeft w:val="0"/>
      <w:marRight w:val="0"/>
      <w:marTop w:val="0"/>
      <w:marBottom w:val="0"/>
      <w:divBdr>
        <w:top w:val="none" w:sz="0" w:space="0" w:color="auto"/>
        <w:left w:val="none" w:sz="0" w:space="0" w:color="auto"/>
        <w:bottom w:val="none" w:sz="0" w:space="0" w:color="auto"/>
        <w:right w:val="none" w:sz="0" w:space="0" w:color="auto"/>
      </w:divBdr>
    </w:div>
    <w:div w:id="680858381">
      <w:bodyDiv w:val="1"/>
      <w:marLeft w:val="0"/>
      <w:marRight w:val="0"/>
      <w:marTop w:val="0"/>
      <w:marBottom w:val="0"/>
      <w:divBdr>
        <w:top w:val="none" w:sz="0" w:space="0" w:color="auto"/>
        <w:left w:val="none" w:sz="0" w:space="0" w:color="auto"/>
        <w:bottom w:val="none" w:sz="0" w:space="0" w:color="auto"/>
        <w:right w:val="none" w:sz="0" w:space="0" w:color="auto"/>
      </w:divBdr>
    </w:div>
    <w:div w:id="683630161">
      <w:bodyDiv w:val="1"/>
      <w:marLeft w:val="0"/>
      <w:marRight w:val="0"/>
      <w:marTop w:val="0"/>
      <w:marBottom w:val="0"/>
      <w:divBdr>
        <w:top w:val="none" w:sz="0" w:space="0" w:color="auto"/>
        <w:left w:val="none" w:sz="0" w:space="0" w:color="auto"/>
        <w:bottom w:val="none" w:sz="0" w:space="0" w:color="auto"/>
        <w:right w:val="none" w:sz="0" w:space="0" w:color="auto"/>
      </w:divBdr>
    </w:div>
    <w:div w:id="687096481">
      <w:bodyDiv w:val="1"/>
      <w:marLeft w:val="0"/>
      <w:marRight w:val="0"/>
      <w:marTop w:val="0"/>
      <w:marBottom w:val="0"/>
      <w:divBdr>
        <w:top w:val="none" w:sz="0" w:space="0" w:color="auto"/>
        <w:left w:val="none" w:sz="0" w:space="0" w:color="auto"/>
        <w:bottom w:val="none" w:sz="0" w:space="0" w:color="auto"/>
        <w:right w:val="none" w:sz="0" w:space="0" w:color="auto"/>
      </w:divBdr>
    </w:div>
    <w:div w:id="691541684">
      <w:bodyDiv w:val="1"/>
      <w:marLeft w:val="0"/>
      <w:marRight w:val="0"/>
      <w:marTop w:val="0"/>
      <w:marBottom w:val="0"/>
      <w:divBdr>
        <w:top w:val="none" w:sz="0" w:space="0" w:color="auto"/>
        <w:left w:val="none" w:sz="0" w:space="0" w:color="auto"/>
        <w:bottom w:val="none" w:sz="0" w:space="0" w:color="auto"/>
        <w:right w:val="none" w:sz="0" w:space="0" w:color="auto"/>
      </w:divBdr>
    </w:div>
    <w:div w:id="692070264">
      <w:bodyDiv w:val="1"/>
      <w:marLeft w:val="0"/>
      <w:marRight w:val="0"/>
      <w:marTop w:val="0"/>
      <w:marBottom w:val="0"/>
      <w:divBdr>
        <w:top w:val="none" w:sz="0" w:space="0" w:color="auto"/>
        <w:left w:val="none" w:sz="0" w:space="0" w:color="auto"/>
        <w:bottom w:val="none" w:sz="0" w:space="0" w:color="auto"/>
        <w:right w:val="none" w:sz="0" w:space="0" w:color="auto"/>
      </w:divBdr>
    </w:div>
    <w:div w:id="698774819">
      <w:bodyDiv w:val="1"/>
      <w:marLeft w:val="0"/>
      <w:marRight w:val="0"/>
      <w:marTop w:val="0"/>
      <w:marBottom w:val="0"/>
      <w:divBdr>
        <w:top w:val="none" w:sz="0" w:space="0" w:color="auto"/>
        <w:left w:val="none" w:sz="0" w:space="0" w:color="auto"/>
        <w:bottom w:val="none" w:sz="0" w:space="0" w:color="auto"/>
        <w:right w:val="none" w:sz="0" w:space="0" w:color="auto"/>
      </w:divBdr>
    </w:div>
    <w:div w:id="702486090">
      <w:bodyDiv w:val="1"/>
      <w:marLeft w:val="0"/>
      <w:marRight w:val="0"/>
      <w:marTop w:val="0"/>
      <w:marBottom w:val="0"/>
      <w:divBdr>
        <w:top w:val="none" w:sz="0" w:space="0" w:color="auto"/>
        <w:left w:val="none" w:sz="0" w:space="0" w:color="auto"/>
        <w:bottom w:val="none" w:sz="0" w:space="0" w:color="auto"/>
        <w:right w:val="none" w:sz="0" w:space="0" w:color="auto"/>
      </w:divBdr>
    </w:div>
    <w:div w:id="703528966">
      <w:bodyDiv w:val="1"/>
      <w:marLeft w:val="0"/>
      <w:marRight w:val="0"/>
      <w:marTop w:val="0"/>
      <w:marBottom w:val="0"/>
      <w:divBdr>
        <w:top w:val="none" w:sz="0" w:space="0" w:color="auto"/>
        <w:left w:val="none" w:sz="0" w:space="0" w:color="auto"/>
        <w:bottom w:val="none" w:sz="0" w:space="0" w:color="auto"/>
        <w:right w:val="none" w:sz="0" w:space="0" w:color="auto"/>
      </w:divBdr>
    </w:div>
    <w:div w:id="710808317">
      <w:bodyDiv w:val="1"/>
      <w:marLeft w:val="0"/>
      <w:marRight w:val="0"/>
      <w:marTop w:val="0"/>
      <w:marBottom w:val="0"/>
      <w:divBdr>
        <w:top w:val="none" w:sz="0" w:space="0" w:color="auto"/>
        <w:left w:val="none" w:sz="0" w:space="0" w:color="auto"/>
        <w:bottom w:val="none" w:sz="0" w:space="0" w:color="auto"/>
        <w:right w:val="none" w:sz="0" w:space="0" w:color="auto"/>
      </w:divBdr>
    </w:div>
    <w:div w:id="714351257">
      <w:bodyDiv w:val="1"/>
      <w:marLeft w:val="0"/>
      <w:marRight w:val="0"/>
      <w:marTop w:val="0"/>
      <w:marBottom w:val="0"/>
      <w:divBdr>
        <w:top w:val="none" w:sz="0" w:space="0" w:color="auto"/>
        <w:left w:val="none" w:sz="0" w:space="0" w:color="auto"/>
        <w:bottom w:val="none" w:sz="0" w:space="0" w:color="auto"/>
        <w:right w:val="none" w:sz="0" w:space="0" w:color="auto"/>
      </w:divBdr>
    </w:div>
    <w:div w:id="716004842">
      <w:bodyDiv w:val="1"/>
      <w:marLeft w:val="0"/>
      <w:marRight w:val="0"/>
      <w:marTop w:val="0"/>
      <w:marBottom w:val="0"/>
      <w:divBdr>
        <w:top w:val="none" w:sz="0" w:space="0" w:color="auto"/>
        <w:left w:val="none" w:sz="0" w:space="0" w:color="auto"/>
        <w:bottom w:val="none" w:sz="0" w:space="0" w:color="auto"/>
        <w:right w:val="none" w:sz="0" w:space="0" w:color="auto"/>
      </w:divBdr>
    </w:div>
    <w:div w:id="716274700">
      <w:bodyDiv w:val="1"/>
      <w:marLeft w:val="0"/>
      <w:marRight w:val="0"/>
      <w:marTop w:val="0"/>
      <w:marBottom w:val="0"/>
      <w:divBdr>
        <w:top w:val="none" w:sz="0" w:space="0" w:color="auto"/>
        <w:left w:val="none" w:sz="0" w:space="0" w:color="auto"/>
        <w:bottom w:val="none" w:sz="0" w:space="0" w:color="auto"/>
        <w:right w:val="none" w:sz="0" w:space="0" w:color="auto"/>
      </w:divBdr>
    </w:div>
    <w:div w:id="722944439">
      <w:bodyDiv w:val="1"/>
      <w:marLeft w:val="0"/>
      <w:marRight w:val="0"/>
      <w:marTop w:val="0"/>
      <w:marBottom w:val="0"/>
      <w:divBdr>
        <w:top w:val="none" w:sz="0" w:space="0" w:color="auto"/>
        <w:left w:val="none" w:sz="0" w:space="0" w:color="auto"/>
        <w:bottom w:val="none" w:sz="0" w:space="0" w:color="auto"/>
        <w:right w:val="none" w:sz="0" w:space="0" w:color="auto"/>
      </w:divBdr>
    </w:div>
    <w:div w:id="729382653">
      <w:bodyDiv w:val="1"/>
      <w:marLeft w:val="0"/>
      <w:marRight w:val="0"/>
      <w:marTop w:val="0"/>
      <w:marBottom w:val="0"/>
      <w:divBdr>
        <w:top w:val="none" w:sz="0" w:space="0" w:color="auto"/>
        <w:left w:val="none" w:sz="0" w:space="0" w:color="auto"/>
        <w:bottom w:val="none" w:sz="0" w:space="0" w:color="auto"/>
        <w:right w:val="none" w:sz="0" w:space="0" w:color="auto"/>
      </w:divBdr>
    </w:div>
    <w:div w:id="735277207">
      <w:bodyDiv w:val="1"/>
      <w:marLeft w:val="0"/>
      <w:marRight w:val="0"/>
      <w:marTop w:val="0"/>
      <w:marBottom w:val="0"/>
      <w:divBdr>
        <w:top w:val="none" w:sz="0" w:space="0" w:color="auto"/>
        <w:left w:val="none" w:sz="0" w:space="0" w:color="auto"/>
        <w:bottom w:val="none" w:sz="0" w:space="0" w:color="auto"/>
        <w:right w:val="none" w:sz="0" w:space="0" w:color="auto"/>
      </w:divBdr>
    </w:div>
    <w:div w:id="735519396">
      <w:bodyDiv w:val="1"/>
      <w:marLeft w:val="0"/>
      <w:marRight w:val="0"/>
      <w:marTop w:val="0"/>
      <w:marBottom w:val="0"/>
      <w:divBdr>
        <w:top w:val="none" w:sz="0" w:space="0" w:color="auto"/>
        <w:left w:val="none" w:sz="0" w:space="0" w:color="auto"/>
        <w:bottom w:val="none" w:sz="0" w:space="0" w:color="auto"/>
        <w:right w:val="none" w:sz="0" w:space="0" w:color="auto"/>
      </w:divBdr>
    </w:div>
    <w:div w:id="736130980">
      <w:bodyDiv w:val="1"/>
      <w:marLeft w:val="0"/>
      <w:marRight w:val="0"/>
      <w:marTop w:val="0"/>
      <w:marBottom w:val="0"/>
      <w:divBdr>
        <w:top w:val="none" w:sz="0" w:space="0" w:color="auto"/>
        <w:left w:val="none" w:sz="0" w:space="0" w:color="auto"/>
        <w:bottom w:val="none" w:sz="0" w:space="0" w:color="auto"/>
        <w:right w:val="none" w:sz="0" w:space="0" w:color="auto"/>
      </w:divBdr>
    </w:div>
    <w:div w:id="738751912">
      <w:bodyDiv w:val="1"/>
      <w:marLeft w:val="0"/>
      <w:marRight w:val="0"/>
      <w:marTop w:val="0"/>
      <w:marBottom w:val="0"/>
      <w:divBdr>
        <w:top w:val="none" w:sz="0" w:space="0" w:color="auto"/>
        <w:left w:val="none" w:sz="0" w:space="0" w:color="auto"/>
        <w:bottom w:val="none" w:sz="0" w:space="0" w:color="auto"/>
        <w:right w:val="none" w:sz="0" w:space="0" w:color="auto"/>
      </w:divBdr>
    </w:div>
    <w:div w:id="740249388">
      <w:bodyDiv w:val="1"/>
      <w:marLeft w:val="0"/>
      <w:marRight w:val="0"/>
      <w:marTop w:val="0"/>
      <w:marBottom w:val="0"/>
      <w:divBdr>
        <w:top w:val="none" w:sz="0" w:space="0" w:color="auto"/>
        <w:left w:val="none" w:sz="0" w:space="0" w:color="auto"/>
        <w:bottom w:val="none" w:sz="0" w:space="0" w:color="auto"/>
        <w:right w:val="none" w:sz="0" w:space="0" w:color="auto"/>
      </w:divBdr>
    </w:div>
    <w:div w:id="741677712">
      <w:bodyDiv w:val="1"/>
      <w:marLeft w:val="0"/>
      <w:marRight w:val="0"/>
      <w:marTop w:val="0"/>
      <w:marBottom w:val="0"/>
      <w:divBdr>
        <w:top w:val="none" w:sz="0" w:space="0" w:color="auto"/>
        <w:left w:val="none" w:sz="0" w:space="0" w:color="auto"/>
        <w:bottom w:val="none" w:sz="0" w:space="0" w:color="auto"/>
        <w:right w:val="none" w:sz="0" w:space="0" w:color="auto"/>
      </w:divBdr>
      <w:divsChild>
        <w:div w:id="1345280728">
          <w:marLeft w:val="0"/>
          <w:marRight w:val="0"/>
          <w:marTop w:val="0"/>
          <w:marBottom w:val="0"/>
          <w:divBdr>
            <w:top w:val="none" w:sz="0" w:space="0" w:color="auto"/>
            <w:left w:val="none" w:sz="0" w:space="0" w:color="auto"/>
            <w:bottom w:val="none" w:sz="0" w:space="0" w:color="auto"/>
            <w:right w:val="none" w:sz="0" w:space="0" w:color="auto"/>
          </w:divBdr>
          <w:divsChild>
            <w:div w:id="608853625">
              <w:marLeft w:val="0"/>
              <w:marRight w:val="0"/>
              <w:marTop w:val="0"/>
              <w:marBottom w:val="0"/>
              <w:divBdr>
                <w:top w:val="none" w:sz="0" w:space="0" w:color="auto"/>
                <w:left w:val="none" w:sz="0" w:space="0" w:color="auto"/>
                <w:bottom w:val="none" w:sz="0" w:space="0" w:color="auto"/>
                <w:right w:val="none" w:sz="0" w:space="0" w:color="auto"/>
              </w:divBdr>
            </w:div>
            <w:div w:id="17802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3994">
      <w:bodyDiv w:val="1"/>
      <w:marLeft w:val="0"/>
      <w:marRight w:val="0"/>
      <w:marTop w:val="0"/>
      <w:marBottom w:val="0"/>
      <w:divBdr>
        <w:top w:val="none" w:sz="0" w:space="0" w:color="auto"/>
        <w:left w:val="none" w:sz="0" w:space="0" w:color="auto"/>
        <w:bottom w:val="none" w:sz="0" w:space="0" w:color="auto"/>
        <w:right w:val="none" w:sz="0" w:space="0" w:color="auto"/>
      </w:divBdr>
    </w:div>
    <w:div w:id="749229548">
      <w:bodyDiv w:val="1"/>
      <w:marLeft w:val="0"/>
      <w:marRight w:val="0"/>
      <w:marTop w:val="0"/>
      <w:marBottom w:val="0"/>
      <w:divBdr>
        <w:top w:val="none" w:sz="0" w:space="0" w:color="auto"/>
        <w:left w:val="none" w:sz="0" w:space="0" w:color="auto"/>
        <w:bottom w:val="none" w:sz="0" w:space="0" w:color="auto"/>
        <w:right w:val="none" w:sz="0" w:space="0" w:color="auto"/>
      </w:divBdr>
    </w:div>
    <w:div w:id="751049326">
      <w:bodyDiv w:val="1"/>
      <w:marLeft w:val="0"/>
      <w:marRight w:val="0"/>
      <w:marTop w:val="0"/>
      <w:marBottom w:val="0"/>
      <w:divBdr>
        <w:top w:val="none" w:sz="0" w:space="0" w:color="auto"/>
        <w:left w:val="none" w:sz="0" w:space="0" w:color="auto"/>
        <w:bottom w:val="none" w:sz="0" w:space="0" w:color="auto"/>
        <w:right w:val="none" w:sz="0" w:space="0" w:color="auto"/>
      </w:divBdr>
    </w:div>
    <w:div w:id="752823380">
      <w:bodyDiv w:val="1"/>
      <w:marLeft w:val="0"/>
      <w:marRight w:val="0"/>
      <w:marTop w:val="0"/>
      <w:marBottom w:val="0"/>
      <w:divBdr>
        <w:top w:val="none" w:sz="0" w:space="0" w:color="auto"/>
        <w:left w:val="none" w:sz="0" w:space="0" w:color="auto"/>
        <w:bottom w:val="none" w:sz="0" w:space="0" w:color="auto"/>
        <w:right w:val="none" w:sz="0" w:space="0" w:color="auto"/>
      </w:divBdr>
    </w:div>
    <w:div w:id="752898051">
      <w:bodyDiv w:val="1"/>
      <w:marLeft w:val="0"/>
      <w:marRight w:val="0"/>
      <w:marTop w:val="0"/>
      <w:marBottom w:val="0"/>
      <w:divBdr>
        <w:top w:val="none" w:sz="0" w:space="0" w:color="auto"/>
        <w:left w:val="none" w:sz="0" w:space="0" w:color="auto"/>
        <w:bottom w:val="none" w:sz="0" w:space="0" w:color="auto"/>
        <w:right w:val="none" w:sz="0" w:space="0" w:color="auto"/>
      </w:divBdr>
    </w:div>
    <w:div w:id="753552440">
      <w:bodyDiv w:val="1"/>
      <w:marLeft w:val="0"/>
      <w:marRight w:val="0"/>
      <w:marTop w:val="0"/>
      <w:marBottom w:val="0"/>
      <w:divBdr>
        <w:top w:val="none" w:sz="0" w:space="0" w:color="auto"/>
        <w:left w:val="none" w:sz="0" w:space="0" w:color="auto"/>
        <w:bottom w:val="none" w:sz="0" w:space="0" w:color="auto"/>
        <w:right w:val="none" w:sz="0" w:space="0" w:color="auto"/>
      </w:divBdr>
    </w:div>
    <w:div w:id="754521277">
      <w:bodyDiv w:val="1"/>
      <w:marLeft w:val="0"/>
      <w:marRight w:val="0"/>
      <w:marTop w:val="0"/>
      <w:marBottom w:val="0"/>
      <w:divBdr>
        <w:top w:val="none" w:sz="0" w:space="0" w:color="auto"/>
        <w:left w:val="none" w:sz="0" w:space="0" w:color="auto"/>
        <w:bottom w:val="none" w:sz="0" w:space="0" w:color="auto"/>
        <w:right w:val="none" w:sz="0" w:space="0" w:color="auto"/>
      </w:divBdr>
    </w:div>
    <w:div w:id="754977799">
      <w:bodyDiv w:val="1"/>
      <w:marLeft w:val="0"/>
      <w:marRight w:val="0"/>
      <w:marTop w:val="0"/>
      <w:marBottom w:val="0"/>
      <w:divBdr>
        <w:top w:val="none" w:sz="0" w:space="0" w:color="auto"/>
        <w:left w:val="none" w:sz="0" w:space="0" w:color="auto"/>
        <w:bottom w:val="none" w:sz="0" w:space="0" w:color="auto"/>
        <w:right w:val="none" w:sz="0" w:space="0" w:color="auto"/>
      </w:divBdr>
    </w:div>
    <w:div w:id="756096788">
      <w:bodyDiv w:val="1"/>
      <w:marLeft w:val="0"/>
      <w:marRight w:val="0"/>
      <w:marTop w:val="0"/>
      <w:marBottom w:val="0"/>
      <w:divBdr>
        <w:top w:val="none" w:sz="0" w:space="0" w:color="auto"/>
        <w:left w:val="none" w:sz="0" w:space="0" w:color="auto"/>
        <w:bottom w:val="none" w:sz="0" w:space="0" w:color="auto"/>
        <w:right w:val="none" w:sz="0" w:space="0" w:color="auto"/>
      </w:divBdr>
    </w:div>
    <w:div w:id="757605028">
      <w:bodyDiv w:val="1"/>
      <w:marLeft w:val="0"/>
      <w:marRight w:val="0"/>
      <w:marTop w:val="0"/>
      <w:marBottom w:val="0"/>
      <w:divBdr>
        <w:top w:val="none" w:sz="0" w:space="0" w:color="auto"/>
        <w:left w:val="none" w:sz="0" w:space="0" w:color="auto"/>
        <w:bottom w:val="none" w:sz="0" w:space="0" w:color="auto"/>
        <w:right w:val="none" w:sz="0" w:space="0" w:color="auto"/>
      </w:divBdr>
    </w:div>
    <w:div w:id="760639173">
      <w:bodyDiv w:val="1"/>
      <w:marLeft w:val="0"/>
      <w:marRight w:val="0"/>
      <w:marTop w:val="0"/>
      <w:marBottom w:val="0"/>
      <w:divBdr>
        <w:top w:val="none" w:sz="0" w:space="0" w:color="auto"/>
        <w:left w:val="none" w:sz="0" w:space="0" w:color="auto"/>
        <w:bottom w:val="none" w:sz="0" w:space="0" w:color="auto"/>
        <w:right w:val="none" w:sz="0" w:space="0" w:color="auto"/>
      </w:divBdr>
      <w:divsChild>
        <w:div w:id="1336881463">
          <w:marLeft w:val="0"/>
          <w:marRight w:val="0"/>
          <w:marTop w:val="0"/>
          <w:marBottom w:val="0"/>
          <w:divBdr>
            <w:top w:val="none" w:sz="0" w:space="0" w:color="auto"/>
            <w:left w:val="none" w:sz="0" w:space="0" w:color="auto"/>
            <w:bottom w:val="none" w:sz="0" w:space="0" w:color="auto"/>
            <w:right w:val="none" w:sz="0" w:space="0" w:color="auto"/>
          </w:divBdr>
        </w:div>
      </w:divsChild>
    </w:div>
    <w:div w:id="764421149">
      <w:bodyDiv w:val="1"/>
      <w:marLeft w:val="0"/>
      <w:marRight w:val="0"/>
      <w:marTop w:val="0"/>
      <w:marBottom w:val="0"/>
      <w:divBdr>
        <w:top w:val="none" w:sz="0" w:space="0" w:color="auto"/>
        <w:left w:val="none" w:sz="0" w:space="0" w:color="auto"/>
        <w:bottom w:val="none" w:sz="0" w:space="0" w:color="auto"/>
        <w:right w:val="none" w:sz="0" w:space="0" w:color="auto"/>
      </w:divBdr>
    </w:div>
    <w:div w:id="764616171">
      <w:bodyDiv w:val="1"/>
      <w:marLeft w:val="0"/>
      <w:marRight w:val="0"/>
      <w:marTop w:val="0"/>
      <w:marBottom w:val="0"/>
      <w:divBdr>
        <w:top w:val="none" w:sz="0" w:space="0" w:color="auto"/>
        <w:left w:val="none" w:sz="0" w:space="0" w:color="auto"/>
        <w:bottom w:val="none" w:sz="0" w:space="0" w:color="auto"/>
        <w:right w:val="none" w:sz="0" w:space="0" w:color="auto"/>
      </w:divBdr>
    </w:div>
    <w:div w:id="766509186">
      <w:bodyDiv w:val="1"/>
      <w:marLeft w:val="0"/>
      <w:marRight w:val="0"/>
      <w:marTop w:val="0"/>
      <w:marBottom w:val="0"/>
      <w:divBdr>
        <w:top w:val="none" w:sz="0" w:space="0" w:color="auto"/>
        <w:left w:val="none" w:sz="0" w:space="0" w:color="auto"/>
        <w:bottom w:val="none" w:sz="0" w:space="0" w:color="auto"/>
        <w:right w:val="none" w:sz="0" w:space="0" w:color="auto"/>
      </w:divBdr>
    </w:div>
    <w:div w:id="766970939">
      <w:bodyDiv w:val="1"/>
      <w:marLeft w:val="0"/>
      <w:marRight w:val="0"/>
      <w:marTop w:val="0"/>
      <w:marBottom w:val="0"/>
      <w:divBdr>
        <w:top w:val="none" w:sz="0" w:space="0" w:color="auto"/>
        <w:left w:val="none" w:sz="0" w:space="0" w:color="auto"/>
        <w:bottom w:val="none" w:sz="0" w:space="0" w:color="auto"/>
        <w:right w:val="none" w:sz="0" w:space="0" w:color="auto"/>
      </w:divBdr>
    </w:div>
    <w:div w:id="768430727">
      <w:bodyDiv w:val="1"/>
      <w:marLeft w:val="0"/>
      <w:marRight w:val="0"/>
      <w:marTop w:val="0"/>
      <w:marBottom w:val="0"/>
      <w:divBdr>
        <w:top w:val="none" w:sz="0" w:space="0" w:color="auto"/>
        <w:left w:val="none" w:sz="0" w:space="0" w:color="auto"/>
        <w:bottom w:val="none" w:sz="0" w:space="0" w:color="auto"/>
        <w:right w:val="none" w:sz="0" w:space="0" w:color="auto"/>
      </w:divBdr>
    </w:div>
    <w:div w:id="769742197">
      <w:bodyDiv w:val="1"/>
      <w:marLeft w:val="0"/>
      <w:marRight w:val="0"/>
      <w:marTop w:val="0"/>
      <w:marBottom w:val="0"/>
      <w:divBdr>
        <w:top w:val="none" w:sz="0" w:space="0" w:color="auto"/>
        <w:left w:val="none" w:sz="0" w:space="0" w:color="auto"/>
        <w:bottom w:val="none" w:sz="0" w:space="0" w:color="auto"/>
        <w:right w:val="none" w:sz="0" w:space="0" w:color="auto"/>
      </w:divBdr>
    </w:div>
    <w:div w:id="773981908">
      <w:bodyDiv w:val="1"/>
      <w:marLeft w:val="0"/>
      <w:marRight w:val="0"/>
      <w:marTop w:val="0"/>
      <w:marBottom w:val="0"/>
      <w:divBdr>
        <w:top w:val="none" w:sz="0" w:space="0" w:color="auto"/>
        <w:left w:val="none" w:sz="0" w:space="0" w:color="auto"/>
        <w:bottom w:val="none" w:sz="0" w:space="0" w:color="auto"/>
        <w:right w:val="none" w:sz="0" w:space="0" w:color="auto"/>
      </w:divBdr>
      <w:divsChild>
        <w:div w:id="15906257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03632">
      <w:bodyDiv w:val="1"/>
      <w:marLeft w:val="0"/>
      <w:marRight w:val="0"/>
      <w:marTop w:val="0"/>
      <w:marBottom w:val="0"/>
      <w:divBdr>
        <w:top w:val="none" w:sz="0" w:space="0" w:color="auto"/>
        <w:left w:val="none" w:sz="0" w:space="0" w:color="auto"/>
        <w:bottom w:val="none" w:sz="0" w:space="0" w:color="auto"/>
        <w:right w:val="none" w:sz="0" w:space="0" w:color="auto"/>
      </w:divBdr>
    </w:div>
    <w:div w:id="780148389">
      <w:bodyDiv w:val="1"/>
      <w:marLeft w:val="0"/>
      <w:marRight w:val="0"/>
      <w:marTop w:val="0"/>
      <w:marBottom w:val="0"/>
      <w:divBdr>
        <w:top w:val="none" w:sz="0" w:space="0" w:color="auto"/>
        <w:left w:val="none" w:sz="0" w:space="0" w:color="auto"/>
        <w:bottom w:val="none" w:sz="0" w:space="0" w:color="auto"/>
        <w:right w:val="none" w:sz="0" w:space="0" w:color="auto"/>
      </w:divBdr>
    </w:div>
    <w:div w:id="780418015">
      <w:bodyDiv w:val="1"/>
      <w:marLeft w:val="0"/>
      <w:marRight w:val="0"/>
      <w:marTop w:val="0"/>
      <w:marBottom w:val="0"/>
      <w:divBdr>
        <w:top w:val="none" w:sz="0" w:space="0" w:color="auto"/>
        <w:left w:val="none" w:sz="0" w:space="0" w:color="auto"/>
        <w:bottom w:val="none" w:sz="0" w:space="0" w:color="auto"/>
        <w:right w:val="none" w:sz="0" w:space="0" w:color="auto"/>
      </w:divBdr>
    </w:div>
    <w:div w:id="787622088">
      <w:bodyDiv w:val="1"/>
      <w:marLeft w:val="0"/>
      <w:marRight w:val="0"/>
      <w:marTop w:val="0"/>
      <w:marBottom w:val="0"/>
      <w:divBdr>
        <w:top w:val="none" w:sz="0" w:space="0" w:color="auto"/>
        <w:left w:val="none" w:sz="0" w:space="0" w:color="auto"/>
        <w:bottom w:val="none" w:sz="0" w:space="0" w:color="auto"/>
        <w:right w:val="none" w:sz="0" w:space="0" w:color="auto"/>
      </w:divBdr>
    </w:div>
    <w:div w:id="791627751">
      <w:bodyDiv w:val="1"/>
      <w:marLeft w:val="0"/>
      <w:marRight w:val="0"/>
      <w:marTop w:val="0"/>
      <w:marBottom w:val="0"/>
      <w:divBdr>
        <w:top w:val="none" w:sz="0" w:space="0" w:color="auto"/>
        <w:left w:val="none" w:sz="0" w:space="0" w:color="auto"/>
        <w:bottom w:val="none" w:sz="0" w:space="0" w:color="auto"/>
        <w:right w:val="none" w:sz="0" w:space="0" w:color="auto"/>
      </w:divBdr>
    </w:div>
    <w:div w:id="791676560">
      <w:bodyDiv w:val="1"/>
      <w:marLeft w:val="0"/>
      <w:marRight w:val="0"/>
      <w:marTop w:val="0"/>
      <w:marBottom w:val="0"/>
      <w:divBdr>
        <w:top w:val="none" w:sz="0" w:space="0" w:color="auto"/>
        <w:left w:val="none" w:sz="0" w:space="0" w:color="auto"/>
        <w:bottom w:val="none" w:sz="0" w:space="0" w:color="auto"/>
        <w:right w:val="none" w:sz="0" w:space="0" w:color="auto"/>
      </w:divBdr>
    </w:div>
    <w:div w:id="799299997">
      <w:bodyDiv w:val="1"/>
      <w:marLeft w:val="0"/>
      <w:marRight w:val="0"/>
      <w:marTop w:val="0"/>
      <w:marBottom w:val="0"/>
      <w:divBdr>
        <w:top w:val="none" w:sz="0" w:space="0" w:color="auto"/>
        <w:left w:val="none" w:sz="0" w:space="0" w:color="auto"/>
        <w:bottom w:val="none" w:sz="0" w:space="0" w:color="auto"/>
        <w:right w:val="none" w:sz="0" w:space="0" w:color="auto"/>
      </w:divBdr>
    </w:div>
    <w:div w:id="803668145">
      <w:bodyDiv w:val="1"/>
      <w:marLeft w:val="0"/>
      <w:marRight w:val="0"/>
      <w:marTop w:val="0"/>
      <w:marBottom w:val="0"/>
      <w:divBdr>
        <w:top w:val="none" w:sz="0" w:space="0" w:color="auto"/>
        <w:left w:val="none" w:sz="0" w:space="0" w:color="auto"/>
        <w:bottom w:val="none" w:sz="0" w:space="0" w:color="auto"/>
        <w:right w:val="none" w:sz="0" w:space="0" w:color="auto"/>
      </w:divBdr>
    </w:div>
    <w:div w:id="812479448">
      <w:bodyDiv w:val="1"/>
      <w:marLeft w:val="0"/>
      <w:marRight w:val="0"/>
      <w:marTop w:val="0"/>
      <w:marBottom w:val="0"/>
      <w:divBdr>
        <w:top w:val="none" w:sz="0" w:space="0" w:color="auto"/>
        <w:left w:val="none" w:sz="0" w:space="0" w:color="auto"/>
        <w:bottom w:val="none" w:sz="0" w:space="0" w:color="auto"/>
        <w:right w:val="none" w:sz="0" w:space="0" w:color="auto"/>
      </w:divBdr>
    </w:div>
    <w:div w:id="814297995">
      <w:bodyDiv w:val="1"/>
      <w:marLeft w:val="0"/>
      <w:marRight w:val="0"/>
      <w:marTop w:val="0"/>
      <w:marBottom w:val="0"/>
      <w:divBdr>
        <w:top w:val="none" w:sz="0" w:space="0" w:color="auto"/>
        <w:left w:val="none" w:sz="0" w:space="0" w:color="auto"/>
        <w:bottom w:val="none" w:sz="0" w:space="0" w:color="auto"/>
        <w:right w:val="none" w:sz="0" w:space="0" w:color="auto"/>
      </w:divBdr>
    </w:div>
    <w:div w:id="816339837">
      <w:bodyDiv w:val="1"/>
      <w:marLeft w:val="0"/>
      <w:marRight w:val="0"/>
      <w:marTop w:val="0"/>
      <w:marBottom w:val="0"/>
      <w:divBdr>
        <w:top w:val="none" w:sz="0" w:space="0" w:color="auto"/>
        <w:left w:val="none" w:sz="0" w:space="0" w:color="auto"/>
        <w:bottom w:val="none" w:sz="0" w:space="0" w:color="auto"/>
        <w:right w:val="none" w:sz="0" w:space="0" w:color="auto"/>
      </w:divBdr>
    </w:div>
    <w:div w:id="823350687">
      <w:bodyDiv w:val="1"/>
      <w:marLeft w:val="0"/>
      <w:marRight w:val="0"/>
      <w:marTop w:val="0"/>
      <w:marBottom w:val="0"/>
      <w:divBdr>
        <w:top w:val="none" w:sz="0" w:space="0" w:color="auto"/>
        <w:left w:val="none" w:sz="0" w:space="0" w:color="auto"/>
        <w:bottom w:val="none" w:sz="0" w:space="0" w:color="auto"/>
        <w:right w:val="none" w:sz="0" w:space="0" w:color="auto"/>
      </w:divBdr>
    </w:div>
    <w:div w:id="824080804">
      <w:bodyDiv w:val="1"/>
      <w:marLeft w:val="0"/>
      <w:marRight w:val="0"/>
      <w:marTop w:val="0"/>
      <w:marBottom w:val="0"/>
      <w:divBdr>
        <w:top w:val="none" w:sz="0" w:space="0" w:color="auto"/>
        <w:left w:val="none" w:sz="0" w:space="0" w:color="auto"/>
        <w:bottom w:val="none" w:sz="0" w:space="0" w:color="auto"/>
        <w:right w:val="none" w:sz="0" w:space="0" w:color="auto"/>
      </w:divBdr>
    </w:div>
    <w:div w:id="825630944">
      <w:bodyDiv w:val="1"/>
      <w:marLeft w:val="0"/>
      <w:marRight w:val="0"/>
      <w:marTop w:val="0"/>
      <w:marBottom w:val="0"/>
      <w:divBdr>
        <w:top w:val="none" w:sz="0" w:space="0" w:color="auto"/>
        <w:left w:val="none" w:sz="0" w:space="0" w:color="auto"/>
        <w:bottom w:val="none" w:sz="0" w:space="0" w:color="auto"/>
        <w:right w:val="none" w:sz="0" w:space="0" w:color="auto"/>
      </w:divBdr>
    </w:div>
    <w:div w:id="828980253">
      <w:bodyDiv w:val="1"/>
      <w:marLeft w:val="0"/>
      <w:marRight w:val="0"/>
      <w:marTop w:val="0"/>
      <w:marBottom w:val="0"/>
      <w:divBdr>
        <w:top w:val="none" w:sz="0" w:space="0" w:color="auto"/>
        <w:left w:val="none" w:sz="0" w:space="0" w:color="auto"/>
        <w:bottom w:val="none" w:sz="0" w:space="0" w:color="auto"/>
        <w:right w:val="none" w:sz="0" w:space="0" w:color="auto"/>
      </w:divBdr>
    </w:div>
    <w:div w:id="830608561">
      <w:bodyDiv w:val="1"/>
      <w:marLeft w:val="0"/>
      <w:marRight w:val="0"/>
      <w:marTop w:val="0"/>
      <w:marBottom w:val="0"/>
      <w:divBdr>
        <w:top w:val="none" w:sz="0" w:space="0" w:color="auto"/>
        <w:left w:val="none" w:sz="0" w:space="0" w:color="auto"/>
        <w:bottom w:val="none" w:sz="0" w:space="0" w:color="auto"/>
        <w:right w:val="none" w:sz="0" w:space="0" w:color="auto"/>
      </w:divBdr>
    </w:div>
    <w:div w:id="830676768">
      <w:bodyDiv w:val="1"/>
      <w:marLeft w:val="0"/>
      <w:marRight w:val="0"/>
      <w:marTop w:val="0"/>
      <w:marBottom w:val="0"/>
      <w:divBdr>
        <w:top w:val="none" w:sz="0" w:space="0" w:color="auto"/>
        <w:left w:val="none" w:sz="0" w:space="0" w:color="auto"/>
        <w:bottom w:val="none" w:sz="0" w:space="0" w:color="auto"/>
        <w:right w:val="none" w:sz="0" w:space="0" w:color="auto"/>
      </w:divBdr>
    </w:div>
    <w:div w:id="843938920">
      <w:bodyDiv w:val="1"/>
      <w:marLeft w:val="0"/>
      <w:marRight w:val="0"/>
      <w:marTop w:val="0"/>
      <w:marBottom w:val="0"/>
      <w:divBdr>
        <w:top w:val="none" w:sz="0" w:space="0" w:color="auto"/>
        <w:left w:val="none" w:sz="0" w:space="0" w:color="auto"/>
        <w:bottom w:val="none" w:sz="0" w:space="0" w:color="auto"/>
        <w:right w:val="none" w:sz="0" w:space="0" w:color="auto"/>
      </w:divBdr>
    </w:div>
    <w:div w:id="854199000">
      <w:bodyDiv w:val="1"/>
      <w:marLeft w:val="0"/>
      <w:marRight w:val="0"/>
      <w:marTop w:val="0"/>
      <w:marBottom w:val="0"/>
      <w:divBdr>
        <w:top w:val="none" w:sz="0" w:space="0" w:color="auto"/>
        <w:left w:val="none" w:sz="0" w:space="0" w:color="auto"/>
        <w:bottom w:val="none" w:sz="0" w:space="0" w:color="auto"/>
        <w:right w:val="none" w:sz="0" w:space="0" w:color="auto"/>
      </w:divBdr>
    </w:div>
    <w:div w:id="854421093">
      <w:bodyDiv w:val="1"/>
      <w:marLeft w:val="0"/>
      <w:marRight w:val="0"/>
      <w:marTop w:val="0"/>
      <w:marBottom w:val="0"/>
      <w:divBdr>
        <w:top w:val="none" w:sz="0" w:space="0" w:color="auto"/>
        <w:left w:val="none" w:sz="0" w:space="0" w:color="auto"/>
        <w:bottom w:val="none" w:sz="0" w:space="0" w:color="auto"/>
        <w:right w:val="none" w:sz="0" w:space="0" w:color="auto"/>
      </w:divBdr>
      <w:divsChild>
        <w:div w:id="516580837">
          <w:marLeft w:val="0"/>
          <w:marRight w:val="0"/>
          <w:marTop w:val="0"/>
          <w:marBottom w:val="0"/>
          <w:divBdr>
            <w:top w:val="none" w:sz="0" w:space="0" w:color="auto"/>
            <w:left w:val="none" w:sz="0" w:space="0" w:color="auto"/>
            <w:bottom w:val="none" w:sz="0" w:space="0" w:color="auto"/>
            <w:right w:val="none" w:sz="0" w:space="0" w:color="auto"/>
          </w:divBdr>
        </w:div>
        <w:div w:id="519470216">
          <w:marLeft w:val="0"/>
          <w:marRight w:val="0"/>
          <w:marTop w:val="0"/>
          <w:marBottom w:val="0"/>
          <w:divBdr>
            <w:top w:val="none" w:sz="0" w:space="0" w:color="auto"/>
            <w:left w:val="none" w:sz="0" w:space="0" w:color="auto"/>
            <w:bottom w:val="none" w:sz="0" w:space="0" w:color="auto"/>
            <w:right w:val="none" w:sz="0" w:space="0" w:color="auto"/>
          </w:divBdr>
        </w:div>
        <w:div w:id="561870467">
          <w:marLeft w:val="0"/>
          <w:marRight w:val="0"/>
          <w:marTop w:val="0"/>
          <w:marBottom w:val="0"/>
          <w:divBdr>
            <w:top w:val="none" w:sz="0" w:space="0" w:color="auto"/>
            <w:left w:val="none" w:sz="0" w:space="0" w:color="auto"/>
            <w:bottom w:val="none" w:sz="0" w:space="0" w:color="auto"/>
            <w:right w:val="none" w:sz="0" w:space="0" w:color="auto"/>
          </w:divBdr>
        </w:div>
      </w:divsChild>
    </w:div>
    <w:div w:id="855847613">
      <w:bodyDiv w:val="1"/>
      <w:marLeft w:val="0"/>
      <w:marRight w:val="0"/>
      <w:marTop w:val="0"/>
      <w:marBottom w:val="0"/>
      <w:divBdr>
        <w:top w:val="none" w:sz="0" w:space="0" w:color="auto"/>
        <w:left w:val="none" w:sz="0" w:space="0" w:color="auto"/>
        <w:bottom w:val="none" w:sz="0" w:space="0" w:color="auto"/>
        <w:right w:val="none" w:sz="0" w:space="0" w:color="auto"/>
      </w:divBdr>
    </w:div>
    <w:div w:id="861744855">
      <w:bodyDiv w:val="1"/>
      <w:marLeft w:val="0"/>
      <w:marRight w:val="0"/>
      <w:marTop w:val="0"/>
      <w:marBottom w:val="0"/>
      <w:divBdr>
        <w:top w:val="none" w:sz="0" w:space="0" w:color="auto"/>
        <w:left w:val="none" w:sz="0" w:space="0" w:color="auto"/>
        <w:bottom w:val="none" w:sz="0" w:space="0" w:color="auto"/>
        <w:right w:val="none" w:sz="0" w:space="0" w:color="auto"/>
      </w:divBdr>
    </w:div>
    <w:div w:id="868223108">
      <w:bodyDiv w:val="1"/>
      <w:marLeft w:val="0"/>
      <w:marRight w:val="0"/>
      <w:marTop w:val="0"/>
      <w:marBottom w:val="0"/>
      <w:divBdr>
        <w:top w:val="none" w:sz="0" w:space="0" w:color="auto"/>
        <w:left w:val="none" w:sz="0" w:space="0" w:color="auto"/>
        <w:bottom w:val="none" w:sz="0" w:space="0" w:color="auto"/>
        <w:right w:val="none" w:sz="0" w:space="0" w:color="auto"/>
      </w:divBdr>
    </w:div>
    <w:div w:id="868570914">
      <w:bodyDiv w:val="1"/>
      <w:marLeft w:val="0"/>
      <w:marRight w:val="0"/>
      <w:marTop w:val="0"/>
      <w:marBottom w:val="0"/>
      <w:divBdr>
        <w:top w:val="none" w:sz="0" w:space="0" w:color="auto"/>
        <w:left w:val="none" w:sz="0" w:space="0" w:color="auto"/>
        <w:bottom w:val="none" w:sz="0" w:space="0" w:color="auto"/>
        <w:right w:val="none" w:sz="0" w:space="0" w:color="auto"/>
      </w:divBdr>
    </w:div>
    <w:div w:id="868958338">
      <w:bodyDiv w:val="1"/>
      <w:marLeft w:val="0"/>
      <w:marRight w:val="0"/>
      <w:marTop w:val="0"/>
      <w:marBottom w:val="0"/>
      <w:divBdr>
        <w:top w:val="none" w:sz="0" w:space="0" w:color="auto"/>
        <w:left w:val="none" w:sz="0" w:space="0" w:color="auto"/>
        <w:bottom w:val="none" w:sz="0" w:space="0" w:color="auto"/>
        <w:right w:val="none" w:sz="0" w:space="0" w:color="auto"/>
      </w:divBdr>
    </w:div>
    <w:div w:id="872153227">
      <w:bodyDiv w:val="1"/>
      <w:marLeft w:val="0"/>
      <w:marRight w:val="0"/>
      <w:marTop w:val="0"/>
      <w:marBottom w:val="0"/>
      <w:divBdr>
        <w:top w:val="none" w:sz="0" w:space="0" w:color="auto"/>
        <w:left w:val="none" w:sz="0" w:space="0" w:color="auto"/>
        <w:bottom w:val="none" w:sz="0" w:space="0" w:color="auto"/>
        <w:right w:val="none" w:sz="0" w:space="0" w:color="auto"/>
      </w:divBdr>
    </w:div>
    <w:div w:id="873081491">
      <w:bodyDiv w:val="1"/>
      <w:marLeft w:val="0"/>
      <w:marRight w:val="0"/>
      <w:marTop w:val="0"/>
      <w:marBottom w:val="0"/>
      <w:divBdr>
        <w:top w:val="none" w:sz="0" w:space="0" w:color="auto"/>
        <w:left w:val="none" w:sz="0" w:space="0" w:color="auto"/>
        <w:bottom w:val="none" w:sz="0" w:space="0" w:color="auto"/>
        <w:right w:val="none" w:sz="0" w:space="0" w:color="auto"/>
      </w:divBdr>
    </w:div>
    <w:div w:id="877164939">
      <w:bodyDiv w:val="1"/>
      <w:marLeft w:val="0"/>
      <w:marRight w:val="0"/>
      <w:marTop w:val="0"/>
      <w:marBottom w:val="0"/>
      <w:divBdr>
        <w:top w:val="none" w:sz="0" w:space="0" w:color="auto"/>
        <w:left w:val="none" w:sz="0" w:space="0" w:color="auto"/>
        <w:bottom w:val="none" w:sz="0" w:space="0" w:color="auto"/>
        <w:right w:val="none" w:sz="0" w:space="0" w:color="auto"/>
      </w:divBdr>
    </w:div>
    <w:div w:id="879318877">
      <w:bodyDiv w:val="1"/>
      <w:marLeft w:val="0"/>
      <w:marRight w:val="0"/>
      <w:marTop w:val="0"/>
      <w:marBottom w:val="0"/>
      <w:divBdr>
        <w:top w:val="none" w:sz="0" w:space="0" w:color="auto"/>
        <w:left w:val="none" w:sz="0" w:space="0" w:color="auto"/>
        <w:bottom w:val="none" w:sz="0" w:space="0" w:color="auto"/>
        <w:right w:val="none" w:sz="0" w:space="0" w:color="auto"/>
      </w:divBdr>
      <w:divsChild>
        <w:div w:id="370375119">
          <w:marLeft w:val="0"/>
          <w:marRight w:val="0"/>
          <w:marTop w:val="0"/>
          <w:marBottom w:val="0"/>
          <w:divBdr>
            <w:top w:val="none" w:sz="0" w:space="0" w:color="auto"/>
            <w:left w:val="none" w:sz="0" w:space="0" w:color="auto"/>
            <w:bottom w:val="none" w:sz="0" w:space="0" w:color="auto"/>
            <w:right w:val="none" w:sz="0" w:space="0" w:color="auto"/>
          </w:divBdr>
        </w:div>
        <w:div w:id="591356536">
          <w:marLeft w:val="0"/>
          <w:marRight w:val="0"/>
          <w:marTop w:val="0"/>
          <w:marBottom w:val="0"/>
          <w:divBdr>
            <w:top w:val="none" w:sz="0" w:space="0" w:color="auto"/>
            <w:left w:val="none" w:sz="0" w:space="0" w:color="auto"/>
            <w:bottom w:val="none" w:sz="0" w:space="0" w:color="auto"/>
            <w:right w:val="none" w:sz="0" w:space="0" w:color="auto"/>
          </w:divBdr>
        </w:div>
        <w:div w:id="907348526">
          <w:marLeft w:val="0"/>
          <w:marRight w:val="0"/>
          <w:marTop w:val="0"/>
          <w:marBottom w:val="0"/>
          <w:divBdr>
            <w:top w:val="none" w:sz="0" w:space="0" w:color="auto"/>
            <w:left w:val="none" w:sz="0" w:space="0" w:color="auto"/>
            <w:bottom w:val="none" w:sz="0" w:space="0" w:color="auto"/>
            <w:right w:val="none" w:sz="0" w:space="0" w:color="auto"/>
          </w:divBdr>
        </w:div>
      </w:divsChild>
    </w:div>
    <w:div w:id="881865359">
      <w:bodyDiv w:val="1"/>
      <w:marLeft w:val="0"/>
      <w:marRight w:val="0"/>
      <w:marTop w:val="0"/>
      <w:marBottom w:val="0"/>
      <w:divBdr>
        <w:top w:val="none" w:sz="0" w:space="0" w:color="auto"/>
        <w:left w:val="none" w:sz="0" w:space="0" w:color="auto"/>
        <w:bottom w:val="none" w:sz="0" w:space="0" w:color="auto"/>
        <w:right w:val="none" w:sz="0" w:space="0" w:color="auto"/>
      </w:divBdr>
    </w:div>
    <w:div w:id="882596440">
      <w:bodyDiv w:val="1"/>
      <w:marLeft w:val="0"/>
      <w:marRight w:val="0"/>
      <w:marTop w:val="0"/>
      <w:marBottom w:val="0"/>
      <w:divBdr>
        <w:top w:val="none" w:sz="0" w:space="0" w:color="auto"/>
        <w:left w:val="none" w:sz="0" w:space="0" w:color="auto"/>
        <w:bottom w:val="none" w:sz="0" w:space="0" w:color="auto"/>
        <w:right w:val="none" w:sz="0" w:space="0" w:color="auto"/>
      </w:divBdr>
    </w:div>
    <w:div w:id="888419182">
      <w:bodyDiv w:val="1"/>
      <w:marLeft w:val="0"/>
      <w:marRight w:val="0"/>
      <w:marTop w:val="0"/>
      <w:marBottom w:val="0"/>
      <w:divBdr>
        <w:top w:val="none" w:sz="0" w:space="0" w:color="auto"/>
        <w:left w:val="none" w:sz="0" w:space="0" w:color="auto"/>
        <w:bottom w:val="none" w:sz="0" w:space="0" w:color="auto"/>
        <w:right w:val="none" w:sz="0" w:space="0" w:color="auto"/>
      </w:divBdr>
    </w:div>
    <w:div w:id="895702813">
      <w:bodyDiv w:val="1"/>
      <w:marLeft w:val="0"/>
      <w:marRight w:val="0"/>
      <w:marTop w:val="0"/>
      <w:marBottom w:val="0"/>
      <w:divBdr>
        <w:top w:val="none" w:sz="0" w:space="0" w:color="auto"/>
        <w:left w:val="none" w:sz="0" w:space="0" w:color="auto"/>
        <w:bottom w:val="none" w:sz="0" w:space="0" w:color="auto"/>
        <w:right w:val="none" w:sz="0" w:space="0" w:color="auto"/>
      </w:divBdr>
    </w:div>
    <w:div w:id="896669147">
      <w:bodyDiv w:val="1"/>
      <w:marLeft w:val="0"/>
      <w:marRight w:val="0"/>
      <w:marTop w:val="0"/>
      <w:marBottom w:val="0"/>
      <w:divBdr>
        <w:top w:val="none" w:sz="0" w:space="0" w:color="auto"/>
        <w:left w:val="none" w:sz="0" w:space="0" w:color="auto"/>
        <w:bottom w:val="none" w:sz="0" w:space="0" w:color="auto"/>
        <w:right w:val="none" w:sz="0" w:space="0" w:color="auto"/>
      </w:divBdr>
    </w:div>
    <w:div w:id="901596830">
      <w:bodyDiv w:val="1"/>
      <w:marLeft w:val="0"/>
      <w:marRight w:val="0"/>
      <w:marTop w:val="0"/>
      <w:marBottom w:val="0"/>
      <w:divBdr>
        <w:top w:val="none" w:sz="0" w:space="0" w:color="auto"/>
        <w:left w:val="none" w:sz="0" w:space="0" w:color="auto"/>
        <w:bottom w:val="none" w:sz="0" w:space="0" w:color="auto"/>
        <w:right w:val="none" w:sz="0" w:space="0" w:color="auto"/>
      </w:divBdr>
    </w:div>
    <w:div w:id="901600916">
      <w:bodyDiv w:val="1"/>
      <w:marLeft w:val="0"/>
      <w:marRight w:val="0"/>
      <w:marTop w:val="0"/>
      <w:marBottom w:val="0"/>
      <w:divBdr>
        <w:top w:val="none" w:sz="0" w:space="0" w:color="auto"/>
        <w:left w:val="none" w:sz="0" w:space="0" w:color="auto"/>
        <w:bottom w:val="none" w:sz="0" w:space="0" w:color="auto"/>
        <w:right w:val="none" w:sz="0" w:space="0" w:color="auto"/>
      </w:divBdr>
    </w:div>
    <w:div w:id="905803001">
      <w:bodyDiv w:val="1"/>
      <w:marLeft w:val="0"/>
      <w:marRight w:val="0"/>
      <w:marTop w:val="0"/>
      <w:marBottom w:val="0"/>
      <w:divBdr>
        <w:top w:val="none" w:sz="0" w:space="0" w:color="auto"/>
        <w:left w:val="none" w:sz="0" w:space="0" w:color="auto"/>
        <w:bottom w:val="none" w:sz="0" w:space="0" w:color="auto"/>
        <w:right w:val="none" w:sz="0" w:space="0" w:color="auto"/>
      </w:divBdr>
    </w:div>
    <w:div w:id="907500647">
      <w:bodyDiv w:val="1"/>
      <w:marLeft w:val="0"/>
      <w:marRight w:val="0"/>
      <w:marTop w:val="0"/>
      <w:marBottom w:val="0"/>
      <w:divBdr>
        <w:top w:val="none" w:sz="0" w:space="0" w:color="auto"/>
        <w:left w:val="none" w:sz="0" w:space="0" w:color="auto"/>
        <w:bottom w:val="none" w:sz="0" w:space="0" w:color="auto"/>
        <w:right w:val="none" w:sz="0" w:space="0" w:color="auto"/>
      </w:divBdr>
    </w:div>
    <w:div w:id="914167015">
      <w:bodyDiv w:val="1"/>
      <w:marLeft w:val="0"/>
      <w:marRight w:val="0"/>
      <w:marTop w:val="0"/>
      <w:marBottom w:val="0"/>
      <w:divBdr>
        <w:top w:val="none" w:sz="0" w:space="0" w:color="auto"/>
        <w:left w:val="none" w:sz="0" w:space="0" w:color="auto"/>
        <w:bottom w:val="none" w:sz="0" w:space="0" w:color="auto"/>
        <w:right w:val="none" w:sz="0" w:space="0" w:color="auto"/>
      </w:divBdr>
    </w:div>
    <w:div w:id="914241725">
      <w:bodyDiv w:val="1"/>
      <w:marLeft w:val="0"/>
      <w:marRight w:val="0"/>
      <w:marTop w:val="0"/>
      <w:marBottom w:val="0"/>
      <w:divBdr>
        <w:top w:val="none" w:sz="0" w:space="0" w:color="auto"/>
        <w:left w:val="none" w:sz="0" w:space="0" w:color="auto"/>
        <w:bottom w:val="none" w:sz="0" w:space="0" w:color="auto"/>
        <w:right w:val="none" w:sz="0" w:space="0" w:color="auto"/>
      </w:divBdr>
    </w:div>
    <w:div w:id="914555713">
      <w:bodyDiv w:val="1"/>
      <w:marLeft w:val="0"/>
      <w:marRight w:val="0"/>
      <w:marTop w:val="0"/>
      <w:marBottom w:val="0"/>
      <w:divBdr>
        <w:top w:val="none" w:sz="0" w:space="0" w:color="auto"/>
        <w:left w:val="none" w:sz="0" w:space="0" w:color="auto"/>
        <w:bottom w:val="none" w:sz="0" w:space="0" w:color="auto"/>
        <w:right w:val="none" w:sz="0" w:space="0" w:color="auto"/>
      </w:divBdr>
    </w:div>
    <w:div w:id="916013236">
      <w:bodyDiv w:val="1"/>
      <w:marLeft w:val="0"/>
      <w:marRight w:val="0"/>
      <w:marTop w:val="0"/>
      <w:marBottom w:val="0"/>
      <w:divBdr>
        <w:top w:val="none" w:sz="0" w:space="0" w:color="auto"/>
        <w:left w:val="none" w:sz="0" w:space="0" w:color="auto"/>
        <w:bottom w:val="none" w:sz="0" w:space="0" w:color="auto"/>
        <w:right w:val="none" w:sz="0" w:space="0" w:color="auto"/>
      </w:divBdr>
    </w:div>
    <w:div w:id="918901059">
      <w:bodyDiv w:val="1"/>
      <w:marLeft w:val="0"/>
      <w:marRight w:val="0"/>
      <w:marTop w:val="0"/>
      <w:marBottom w:val="0"/>
      <w:divBdr>
        <w:top w:val="none" w:sz="0" w:space="0" w:color="auto"/>
        <w:left w:val="none" w:sz="0" w:space="0" w:color="auto"/>
        <w:bottom w:val="none" w:sz="0" w:space="0" w:color="auto"/>
        <w:right w:val="none" w:sz="0" w:space="0" w:color="auto"/>
      </w:divBdr>
    </w:div>
    <w:div w:id="923227402">
      <w:bodyDiv w:val="1"/>
      <w:marLeft w:val="0"/>
      <w:marRight w:val="0"/>
      <w:marTop w:val="0"/>
      <w:marBottom w:val="0"/>
      <w:divBdr>
        <w:top w:val="none" w:sz="0" w:space="0" w:color="auto"/>
        <w:left w:val="none" w:sz="0" w:space="0" w:color="auto"/>
        <w:bottom w:val="none" w:sz="0" w:space="0" w:color="auto"/>
        <w:right w:val="none" w:sz="0" w:space="0" w:color="auto"/>
      </w:divBdr>
    </w:div>
    <w:div w:id="926301916">
      <w:bodyDiv w:val="1"/>
      <w:marLeft w:val="0"/>
      <w:marRight w:val="0"/>
      <w:marTop w:val="0"/>
      <w:marBottom w:val="0"/>
      <w:divBdr>
        <w:top w:val="none" w:sz="0" w:space="0" w:color="auto"/>
        <w:left w:val="none" w:sz="0" w:space="0" w:color="auto"/>
        <w:bottom w:val="none" w:sz="0" w:space="0" w:color="auto"/>
        <w:right w:val="none" w:sz="0" w:space="0" w:color="auto"/>
      </w:divBdr>
    </w:div>
    <w:div w:id="927225883">
      <w:bodyDiv w:val="1"/>
      <w:marLeft w:val="0"/>
      <w:marRight w:val="0"/>
      <w:marTop w:val="0"/>
      <w:marBottom w:val="0"/>
      <w:divBdr>
        <w:top w:val="none" w:sz="0" w:space="0" w:color="auto"/>
        <w:left w:val="none" w:sz="0" w:space="0" w:color="auto"/>
        <w:bottom w:val="none" w:sz="0" w:space="0" w:color="auto"/>
        <w:right w:val="none" w:sz="0" w:space="0" w:color="auto"/>
      </w:divBdr>
    </w:div>
    <w:div w:id="933173568">
      <w:bodyDiv w:val="1"/>
      <w:marLeft w:val="0"/>
      <w:marRight w:val="0"/>
      <w:marTop w:val="0"/>
      <w:marBottom w:val="0"/>
      <w:divBdr>
        <w:top w:val="none" w:sz="0" w:space="0" w:color="auto"/>
        <w:left w:val="none" w:sz="0" w:space="0" w:color="auto"/>
        <w:bottom w:val="none" w:sz="0" w:space="0" w:color="auto"/>
        <w:right w:val="none" w:sz="0" w:space="0" w:color="auto"/>
      </w:divBdr>
    </w:div>
    <w:div w:id="935404565">
      <w:bodyDiv w:val="1"/>
      <w:marLeft w:val="0"/>
      <w:marRight w:val="0"/>
      <w:marTop w:val="0"/>
      <w:marBottom w:val="0"/>
      <w:divBdr>
        <w:top w:val="none" w:sz="0" w:space="0" w:color="auto"/>
        <w:left w:val="none" w:sz="0" w:space="0" w:color="auto"/>
        <w:bottom w:val="none" w:sz="0" w:space="0" w:color="auto"/>
        <w:right w:val="none" w:sz="0" w:space="0" w:color="auto"/>
      </w:divBdr>
    </w:div>
    <w:div w:id="937325265">
      <w:bodyDiv w:val="1"/>
      <w:marLeft w:val="0"/>
      <w:marRight w:val="0"/>
      <w:marTop w:val="0"/>
      <w:marBottom w:val="0"/>
      <w:divBdr>
        <w:top w:val="none" w:sz="0" w:space="0" w:color="auto"/>
        <w:left w:val="none" w:sz="0" w:space="0" w:color="auto"/>
        <w:bottom w:val="none" w:sz="0" w:space="0" w:color="auto"/>
        <w:right w:val="none" w:sz="0" w:space="0" w:color="auto"/>
      </w:divBdr>
      <w:divsChild>
        <w:div w:id="719061614">
          <w:marLeft w:val="0"/>
          <w:marRight w:val="0"/>
          <w:marTop w:val="0"/>
          <w:marBottom w:val="0"/>
          <w:divBdr>
            <w:top w:val="none" w:sz="0" w:space="0" w:color="auto"/>
            <w:left w:val="none" w:sz="0" w:space="0" w:color="auto"/>
            <w:bottom w:val="none" w:sz="0" w:space="0" w:color="auto"/>
            <w:right w:val="none" w:sz="0" w:space="0" w:color="auto"/>
          </w:divBdr>
          <w:divsChild>
            <w:div w:id="2087531297">
              <w:marLeft w:val="0"/>
              <w:marRight w:val="0"/>
              <w:marTop w:val="0"/>
              <w:marBottom w:val="0"/>
              <w:divBdr>
                <w:top w:val="none" w:sz="0" w:space="0" w:color="auto"/>
                <w:left w:val="none" w:sz="0" w:space="0" w:color="auto"/>
                <w:bottom w:val="none" w:sz="0" w:space="0" w:color="auto"/>
                <w:right w:val="none" w:sz="0" w:space="0" w:color="auto"/>
              </w:divBdr>
            </w:div>
            <w:div w:id="502211415">
              <w:marLeft w:val="0"/>
              <w:marRight w:val="0"/>
              <w:marTop w:val="0"/>
              <w:marBottom w:val="0"/>
              <w:divBdr>
                <w:top w:val="none" w:sz="0" w:space="0" w:color="auto"/>
                <w:left w:val="none" w:sz="0" w:space="0" w:color="auto"/>
                <w:bottom w:val="none" w:sz="0" w:space="0" w:color="auto"/>
                <w:right w:val="none" w:sz="0" w:space="0" w:color="auto"/>
              </w:divBdr>
            </w:div>
            <w:div w:id="1264997183">
              <w:marLeft w:val="0"/>
              <w:marRight w:val="0"/>
              <w:marTop w:val="0"/>
              <w:marBottom w:val="0"/>
              <w:divBdr>
                <w:top w:val="none" w:sz="0" w:space="0" w:color="auto"/>
                <w:left w:val="none" w:sz="0" w:space="0" w:color="auto"/>
                <w:bottom w:val="none" w:sz="0" w:space="0" w:color="auto"/>
                <w:right w:val="none" w:sz="0" w:space="0" w:color="auto"/>
              </w:divBdr>
            </w:div>
          </w:divsChild>
        </w:div>
        <w:div w:id="989753343">
          <w:marLeft w:val="0"/>
          <w:marRight w:val="0"/>
          <w:marTop w:val="0"/>
          <w:marBottom w:val="0"/>
          <w:divBdr>
            <w:top w:val="none" w:sz="0" w:space="0" w:color="auto"/>
            <w:left w:val="none" w:sz="0" w:space="0" w:color="auto"/>
            <w:bottom w:val="none" w:sz="0" w:space="0" w:color="auto"/>
            <w:right w:val="none" w:sz="0" w:space="0" w:color="auto"/>
          </w:divBdr>
        </w:div>
        <w:div w:id="627515215">
          <w:marLeft w:val="0"/>
          <w:marRight w:val="0"/>
          <w:marTop w:val="0"/>
          <w:marBottom w:val="0"/>
          <w:divBdr>
            <w:top w:val="none" w:sz="0" w:space="0" w:color="auto"/>
            <w:left w:val="none" w:sz="0" w:space="0" w:color="auto"/>
            <w:bottom w:val="none" w:sz="0" w:space="0" w:color="auto"/>
            <w:right w:val="none" w:sz="0" w:space="0" w:color="auto"/>
          </w:divBdr>
        </w:div>
        <w:div w:id="736242564">
          <w:marLeft w:val="0"/>
          <w:marRight w:val="0"/>
          <w:marTop w:val="0"/>
          <w:marBottom w:val="0"/>
          <w:divBdr>
            <w:top w:val="none" w:sz="0" w:space="0" w:color="auto"/>
            <w:left w:val="none" w:sz="0" w:space="0" w:color="auto"/>
            <w:bottom w:val="none" w:sz="0" w:space="0" w:color="auto"/>
            <w:right w:val="none" w:sz="0" w:space="0" w:color="auto"/>
          </w:divBdr>
        </w:div>
        <w:div w:id="2101290880">
          <w:marLeft w:val="0"/>
          <w:marRight w:val="0"/>
          <w:marTop w:val="0"/>
          <w:marBottom w:val="0"/>
          <w:divBdr>
            <w:top w:val="none" w:sz="0" w:space="0" w:color="auto"/>
            <w:left w:val="none" w:sz="0" w:space="0" w:color="auto"/>
            <w:bottom w:val="none" w:sz="0" w:space="0" w:color="auto"/>
            <w:right w:val="none" w:sz="0" w:space="0" w:color="auto"/>
          </w:divBdr>
        </w:div>
        <w:div w:id="1617713580">
          <w:marLeft w:val="0"/>
          <w:marRight w:val="0"/>
          <w:marTop w:val="0"/>
          <w:marBottom w:val="0"/>
          <w:divBdr>
            <w:top w:val="none" w:sz="0" w:space="0" w:color="auto"/>
            <w:left w:val="none" w:sz="0" w:space="0" w:color="auto"/>
            <w:bottom w:val="none" w:sz="0" w:space="0" w:color="auto"/>
            <w:right w:val="none" w:sz="0" w:space="0" w:color="auto"/>
          </w:divBdr>
        </w:div>
      </w:divsChild>
    </w:div>
    <w:div w:id="941642847">
      <w:bodyDiv w:val="1"/>
      <w:marLeft w:val="0"/>
      <w:marRight w:val="0"/>
      <w:marTop w:val="0"/>
      <w:marBottom w:val="0"/>
      <w:divBdr>
        <w:top w:val="none" w:sz="0" w:space="0" w:color="auto"/>
        <w:left w:val="none" w:sz="0" w:space="0" w:color="auto"/>
        <w:bottom w:val="none" w:sz="0" w:space="0" w:color="auto"/>
        <w:right w:val="none" w:sz="0" w:space="0" w:color="auto"/>
      </w:divBdr>
    </w:div>
    <w:div w:id="948778287">
      <w:bodyDiv w:val="1"/>
      <w:marLeft w:val="0"/>
      <w:marRight w:val="0"/>
      <w:marTop w:val="0"/>
      <w:marBottom w:val="0"/>
      <w:divBdr>
        <w:top w:val="none" w:sz="0" w:space="0" w:color="auto"/>
        <w:left w:val="none" w:sz="0" w:space="0" w:color="auto"/>
        <w:bottom w:val="none" w:sz="0" w:space="0" w:color="auto"/>
        <w:right w:val="none" w:sz="0" w:space="0" w:color="auto"/>
      </w:divBdr>
    </w:div>
    <w:div w:id="950628469">
      <w:bodyDiv w:val="1"/>
      <w:marLeft w:val="0"/>
      <w:marRight w:val="0"/>
      <w:marTop w:val="0"/>
      <w:marBottom w:val="0"/>
      <w:divBdr>
        <w:top w:val="none" w:sz="0" w:space="0" w:color="auto"/>
        <w:left w:val="none" w:sz="0" w:space="0" w:color="auto"/>
        <w:bottom w:val="none" w:sz="0" w:space="0" w:color="auto"/>
        <w:right w:val="none" w:sz="0" w:space="0" w:color="auto"/>
      </w:divBdr>
    </w:div>
    <w:div w:id="950821236">
      <w:bodyDiv w:val="1"/>
      <w:marLeft w:val="0"/>
      <w:marRight w:val="0"/>
      <w:marTop w:val="0"/>
      <w:marBottom w:val="0"/>
      <w:divBdr>
        <w:top w:val="none" w:sz="0" w:space="0" w:color="auto"/>
        <w:left w:val="none" w:sz="0" w:space="0" w:color="auto"/>
        <w:bottom w:val="none" w:sz="0" w:space="0" w:color="auto"/>
        <w:right w:val="none" w:sz="0" w:space="0" w:color="auto"/>
      </w:divBdr>
    </w:div>
    <w:div w:id="960189244">
      <w:bodyDiv w:val="1"/>
      <w:marLeft w:val="0"/>
      <w:marRight w:val="0"/>
      <w:marTop w:val="0"/>
      <w:marBottom w:val="0"/>
      <w:divBdr>
        <w:top w:val="none" w:sz="0" w:space="0" w:color="auto"/>
        <w:left w:val="none" w:sz="0" w:space="0" w:color="auto"/>
        <w:bottom w:val="none" w:sz="0" w:space="0" w:color="auto"/>
        <w:right w:val="none" w:sz="0" w:space="0" w:color="auto"/>
      </w:divBdr>
    </w:div>
    <w:div w:id="962537555">
      <w:bodyDiv w:val="1"/>
      <w:marLeft w:val="0"/>
      <w:marRight w:val="0"/>
      <w:marTop w:val="0"/>
      <w:marBottom w:val="0"/>
      <w:divBdr>
        <w:top w:val="none" w:sz="0" w:space="0" w:color="auto"/>
        <w:left w:val="none" w:sz="0" w:space="0" w:color="auto"/>
        <w:bottom w:val="none" w:sz="0" w:space="0" w:color="auto"/>
        <w:right w:val="none" w:sz="0" w:space="0" w:color="auto"/>
      </w:divBdr>
    </w:div>
    <w:div w:id="971598081">
      <w:bodyDiv w:val="1"/>
      <w:marLeft w:val="0"/>
      <w:marRight w:val="0"/>
      <w:marTop w:val="0"/>
      <w:marBottom w:val="0"/>
      <w:divBdr>
        <w:top w:val="none" w:sz="0" w:space="0" w:color="auto"/>
        <w:left w:val="none" w:sz="0" w:space="0" w:color="auto"/>
        <w:bottom w:val="none" w:sz="0" w:space="0" w:color="auto"/>
        <w:right w:val="none" w:sz="0" w:space="0" w:color="auto"/>
      </w:divBdr>
    </w:div>
    <w:div w:id="971981862">
      <w:bodyDiv w:val="1"/>
      <w:marLeft w:val="0"/>
      <w:marRight w:val="0"/>
      <w:marTop w:val="0"/>
      <w:marBottom w:val="0"/>
      <w:divBdr>
        <w:top w:val="none" w:sz="0" w:space="0" w:color="auto"/>
        <w:left w:val="none" w:sz="0" w:space="0" w:color="auto"/>
        <w:bottom w:val="none" w:sz="0" w:space="0" w:color="auto"/>
        <w:right w:val="none" w:sz="0" w:space="0" w:color="auto"/>
      </w:divBdr>
    </w:div>
    <w:div w:id="974675742">
      <w:bodyDiv w:val="1"/>
      <w:marLeft w:val="0"/>
      <w:marRight w:val="0"/>
      <w:marTop w:val="0"/>
      <w:marBottom w:val="0"/>
      <w:divBdr>
        <w:top w:val="none" w:sz="0" w:space="0" w:color="auto"/>
        <w:left w:val="none" w:sz="0" w:space="0" w:color="auto"/>
        <w:bottom w:val="none" w:sz="0" w:space="0" w:color="auto"/>
        <w:right w:val="none" w:sz="0" w:space="0" w:color="auto"/>
      </w:divBdr>
    </w:div>
    <w:div w:id="976181536">
      <w:bodyDiv w:val="1"/>
      <w:marLeft w:val="0"/>
      <w:marRight w:val="0"/>
      <w:marTop w:val="0"/>
      <w:marBottom w:val="0"/>
      <w:divBdr>
        <w:top w:val="none" w:sz="0" w:space="0" w:color="auto"/>
        <w:left w:val="none" w:sz="0" w:space="0" w:color="auto"/>
        <w:bottom w:val="none" w:sz="0" w:space="0" w:color="auto"/>
        <w:right w:val="none" w:sz="0" w:space="0" w:color="auto"/>
      </w:divBdr>
    </w:div>
    <w:div w:id="979267629">
      <w:bodyDiv w:val="1"/>
      <w:marLeft w:val="0"/>
      <w:marRight w:val="0"/>
      <w:marTop w:val="0"/>
      <w:marBottom w:val="0"/>
      <w:divBdr>
        <w:top w:val="none" w:sz="0" w:space="0" w:color="auto"/>
        <w:left w:val="none" w:sz="0" w:space="0" w:color="auto"/>
        <w:bottom w:val="none" w:sz="0" w:space="0" w:color="auto"/>
        <w:right w:val="none" w:sz="0" w:space="0" w:color="auto"/>
      </w:divBdr>
    </w:div>
    <w:div w:id="979772128">
      <w:bodyDiv w:val="1"/>
      <w:marLeft w:val="0"/>
      <w:marRight w:val="0"/>
      <w:marTop w:val="0"/>
      <w:marBottom w:val="0"/>
      <w:divBdr>
        <w:top w:val="none" w:sz="0" w:space="0" w:color="auto"/>
        <w:left w:val="none" w:sz="0" w:space="0" w:color="auto"/>
        <w:bottom w:val="none" w:sz="0" w:space="0" w:color="auto"/>
        <w:right w:val="none" w:sz="0" w:space="0" w:color="auto"/>
      </w:divBdr>
    </w:div>
    <w:div w:id="980378343">
      <w:bodyDiv w:val="1"/>
      <w:marLeft w:val="0"/>
      <w:marRight w:val="0"/>
      <w:marTop w:val="0"/>
      <w:marBottom w:val="0"/>
      <w:divBdr>
        <w:top w:val="none" w:sz="0" w:space="0" w:color="auto"/>
        <w:left w:val="none" w:sz="0" w:space="0" w:color="auto"/>
        <w:bottom w:val="none" w:sz="0" w:space="0" w:color="auto"/>
        <w:right w:val="none" w:sz="0" w:space="0" w:color="auto"/>
      </w:divBdr>
    </w:div>
    <w:div w:id="980769257">
      <w:bodyDiv w:val="1"/>
      <w:marLeft w:val="0"/>
      <w:marRight w:val="0"/>
      <w:marTop w:val="0"/>
      <w:marBottom w:val="0"/>
      <w:divBdr>
        <w:top w:val="none" w:sz="0" w:space="0" w:color="auto"/>
        <w:left w:val="none" w:sz="0" w:space="0" w:color="auto"/>
        <w:bottom w:val="none" w:sz="0" w:space="0" w:color="auto"/>
        <w:right w:val="none" w:sz="0" w:space="0" w:color="auto"/>
      </w:divBdr>
    </w:div>
    <w:div w:id="981884714">
      <w:bodyDiv w:val="1"/>
      <w:marLeft w:val="0"/>
      <w:marRight w:val="0"/>
      <w:marTop w:val="0"/>
      <w:marBottom w:val="0"/>
      <w:divBdr>
        <w:top w:val="none" w:sz="0" w:space="0" w:color="auto"/>
        <w:left w:val="none" w:sz="0" w:space="0" w:color="auto"/>
        <w:bottom w:val="none" w:sz="0" w:space="0" w:color="auto"/>
        <w:right w:val="none" w:sz="0" w:space="0" w:color="auto"/>
      </w:divBdr>
    </w:div>
    <w:div w:id="985742856">
      <w:bodyDiv w:val="1"/>
      <w:marLeft w:val="0"/>
      <w:marRight w:val="0"/>
      <w:marTop w:val="0"/>
      <w:marBottom w:val="0"/>
      <w:divBdr>
        <w:top w:val="none" w:sz="0" w:space="0" w:color="auto"/>
        <w:left w:val="none" w:sz="0" w:space="0" w:color="auto"/>
        <w:bottom w:val="none" w:sz="0" w:space="0" w:color="auto"/>
        <w:right w:val="none" w:sz="0" w:space="0" w:color="auto"/>
      </w:divBdr>
    </w:div>
    <w:div w:id="986326194">
      <w:bodyDiv w:val="1"/>
      <w:marLeft w:val="0"/>
      <w:marRight w:val="0"/>
      <w:marTop w:val="0"/>
      <w:marBottom w:val="0"/>
      <w:divBdr>
        <w:top w:val="none" w:sz="0" w:space="0" w:color="auto"/>
        <w:left w:val="none" w:sz="0" w:space="0" w:color="auto"/>
        <w:bottom w:val="none" w:sz="0" w:space="0" w:color="auto"/>
        <w:right w:val="none" w:sz="0" w:space="0" w:color="auto"/>
      </w:divBdr>
    </w:div>
    <w:div w:id="990019358">
      <w:bodyDiv w:val="1"/>
      <w:marLeft w:val="0"/>
      <w:marRight w:val="0"/>
      <w:marTop w:val="0"/>
      <w:marBottom w:val="0"/>
      <w:divBdr>
        <w:top w:val="none" w:sz="0" w:space="0" w:color="auto"/>
        <w:left w:val="none" w:sz="0" w:space="0" w:color="auto"/>
        <w:bottom w:val="none" w:sz="0" w:space="0" w:color="auto"/>
        <w:right w:val="none" w:sz="0" w:space="0" w:color="auto"/>
      </w:divBdr>
    </w:div>
    <w:div w:id="995307727">
      <w:bodyDiv w:val="1"/>
      <w:marLeft w:val="0"/>
      <w:marRight w:val="0"/>
      <w:marTop w:val="0"/>
      <w:marBottom w:val="0"/>
      <w:divBdr>
        <w:top w:val="none" w:sz="0" w:space="0" w:color="auto"/>
        <w:left w:val="none" w:sz="0" w:space="0" w:color="auto"/>
        <w:bottom w:val="none" w:sz="0" w:space="0" w:color="auto"/>
        <w:right w:val="none" w:sz="0" w:space="0" w:color="auto"/>
      </w:divBdr>
    </w:div>
    <w:div w:id="997534037">
      <w:bodyDiv w:val="1"/>
      <w:marLeft w:val="0"/>
      <w:marRight w:val="0"/>
      <w:marTop w:val="0"/>
      <w:marBottom w:val="0"/>
      <w:divBdr>
        <w:top w:val="none" w:sz="0" w:space="0" w:color="auto"/>
        <w:left w:val="none" w:sz="0" w:space="0" w:color="auto"/>
        <w:bottom w:val="none" w:sz="0" w:space="0" w:color="auto"/>
        <w:right w:val="none" w:sz="0" w:space="0" w:color="auto"/>
      </w:divBdr>
    </w:div>
    <w:div w:id="997610113">
      <w:bodyDiv w:val="1"/>
      <w:marLeft w:val="0"/>
      <w:marRight w:val="0"/>
      <w:marTop w:val="0"/>
      <w:marBottom w:val="0"/>
      <w:divBdr>
        <w:top w:val="none" w:sz="0" w:space="0" w:color="auto"/>
        <w:left w:val="none" w:sz="0" w:space="0" w:color="auto"/>
        <w:bottom w:val="none" w:sz="0" w:space="0" w:color="auto"/>
        <w:right w:val="none" w:sz="0" w:space="0" w:color="auto"/>
      </w:divBdr>
    </w:div>
    <w:div w:id="999620820">
      <w:bodyDiv w:val="1"/>
      <w:marLeft w:val="0"/>
      <w:marRight w:val="0"/>
      <w:marTop w:val="0"/>
      <w:marBottom w:val="0"/>
      <w:divBdr>
        <w:top w:val="none" w:sz="0" w:space="0" w:color="auto"/>
        <w:left w:val="none" w:sz="0" w:space="0" w:color="auto"/>
        <w:bottom w:val="none" w:sz="0" w:space="0" w:color="auto"/>
        <w:right w:val="none" w:sz="0" w:space="0" w:color="auto"/>
      </w:divBdr>
    </w:div>
    <w:div w:id="1004285535">
      <w:bodyDiv w:val="1"/>
      <w:marLeft w:val="0"/>
      <w:marRight w:val="0"/>
      <w:marTop w:val="0"/>
      <w:marBottom w:val="0"/>
      <w:divBdr>
        <w:top w:val="none" w:sz="0" w:space="0" w:color="auto"/>
        <w:left w:val="none" w:sz="0" w:space="0" w:color="auto"/>
        <w:bottom w:val="none" w:sz="0" w:space="0" w:color="auto"/>
        <w:right w:val="none" w:sz="0" w:space="0" w:color="auto"/>
      </w:divBdr>
    </w:div>
    <w:div w:id="1029599946">
      <w:bodyDiv w:val="1"/>
      <w:marLeft w:val="0"/>
      <w:marRight w:val="0"/>
      <w:marTop w:val="0"/>
      <w:marBottom w:val="0"/>
      <w:divBdr>
        <w:top w:val="none" w:sz="0" w:space="0" w:color="auto"/>
        <w:left w:val="none" w:sz="0" w:space="0" w:color="auto"/>
        <w:bottom w:val="none" w:sz="0" w:space="0" w:color="auto"/>
        <w:right w:val="none" w:sz="0" w:space="0" w:color="auto"/>
      </w:divBdr>
    </w:div>
    <w:div w:id="1030645272">
      <w:bodyDiv w:val="1"/>
      <w:marLeft w:val="0"/>
      <w:marRight w:val="0"/>
      <w:marTop w:val="0"/>
      <w:marBottom w:val="0"/>
      <w:divBdr>
        <w:top w:val="none" w:sz="0" w:space="0" w:color="auto"/>
        <w:left w:val="none" w:sz="0" w:space="0" w:color="auto"/>
        <w:bottom w:val="none" w:sz="0" w:space="0" w:color="auto"/>
        <w:right w:val="none" w:sz="0" w:space="0" w:color="auto"/>
      </w:divBdr>
    </w:div>
    <w:div w:id="1032027516">
      <w:bodyDiv w:val="1"/>
      <w:marLeft w:val="0"/>
      <w:marRight w:val="0"/>
      <w:marTop w:val="0"/>
      <w:marBottom w:val="0"/>
      <w:divBdr>
        <w:top w:val="none" w:sz="0" w:space="0" w:color="auto"/>
        <w:left w:val="none" w:sz="0" w:space="0" w:color="auto"/>
        <w:bottom w:val="none" w:sz="0" w:space="0" w:color="auto"/>
        <w:right w:val="none" w:sz="0" w:space="0" w:color="auto"/>
      </w:divBdr>
    </w:div>
    <w:div w:id="1032460365">
      <w:bodyDiv w:val="1"/>
      <w:marLeft w:val="0"/>
      <w:marRight w:val="0"/>
      <w:marTop w:val="0"/>
      <w:marBottom w:val="0"/>
      <w:divBdr>
        <w:top w:val="none" w:sz="0" w:space="0" w:color="auto"/>
        <w:left w:val="none" w:sz="0" w:space="0" w:color="auto"/>
        <w:bottom w:val="none" w:sz="0" w:space="0" w:color="auto"/>
        <w:right w:val="none" w:sz="0" w:space="0" w:color="auto"/>
      </w:divBdr>
    </w:div>
    <w:div w:id="1044057593">
      <w:bodyDiv w:val="1"/>
      <w:marLeft w:val="0"/>
      <w:marRight w:val="0"/>
      <w:marTop w:val="0"/>
      <w:marBottom w:val="0"/>
      <w:divBdr>
        <w:top w:val="none" w:sz="0" w:space="0" w:color="auto"/>
        <w:left w:val="none" w:sz="0" w:space="0" w:color="auto"/>
        <w:bottom w:val="none" w:sz="0" w:space="0" w:color="auto"/>
        <w:right w:val="none" w:sz="0" w:space="0" w:color="auto"/>
      </w:divBdr>
    </w:div>
    <w:div w:id="1050957355">
      <w:bodyDiv w:val="1"/>
      <w:marLeft w:val="0"/>
      <w:marRight w:val="0"/>
      <w:marTop w:val="0"/>
      <w:marBottom w:val="0"/>
      <w:divBdr>
        <w:top w:val="none" w:sz="0" w:space="0" w:color="auto"/>
        <w:left w:val="none" w:sz="0" w:space="0" w:color="auto"/>
        <w:bottom w:val="none" w:sz="0" w:space="0" w:color="auto"/>
        <w:right w:val="none" w:sz="0" w:space="0" w:color="auto"/>
      </w:divBdr>
    </w:div>
    <w:div w:id="1051227452">
      <w:bodyDiv w:val="1"/>
      <w:marLeft w:val="0"/>
      <w:marRight w:val="0"/>
      <w:marTop w:val="0"/>
      <w:marBottom w:val="0"/>
      <w:divBdr>
        <w:top w:val="none" w:sz="0" w:space="0" w:color="auto"/>
        <w:left w:val="none" w:sz="0" w:space="0" w:color="auto"/>
        <w:bottom w:val="none" w:sz="0" w:space="0" w:color="auto"/>
        <w:right w:val="none" w:sz="0" w:space="0" w:color="auto"/>
      </w:divBdr>
    </w:div>
    <w:div w:id="1061514536">
      <w:bodyDiv w:val="1"/>
      <w:marLeft w:val="0"/>
      <w:marRight w:val="0"/>
      <w:marTop w:val="0"/>
      <w:marBottom w:val="0"/>
      <w:divBdr>
        <w:top w:val="none" w:sz="0" w:space="0" w:color="auto"/>
        <w:left w:val="none" w:sz="0" w:space="0" w:color="auto"/>
        <w:bottom w:val="none" w:sz="0" w:space="0" w:color="auto"/>
        <w:right w:val="none" w:sz="0" w:space="0" w:color="auto"/>
      </w:divBdr>
    </w:div>
    <w:div w:id="1061708289">
      <w:bodyDiv w:val="1"/>
      <w:marLeft w:val="0"/>
      <w:marRight w:val="0"/>
      <w:marTop w:val="0"/>
      <w:marBottom w:val="0"/>
      <w:divBdr>
        <w:top w:val="none" w:sz="0" w:space="0" w:color="auto"/>
        <w:left w:val="none" w:sz="0" w:space="0" w:color="auto"/>
        <w:bottom w:val="none" w:sz="0" w:space="0" w:color="auto"/>
        <w:right w:val="none" w:sz="0" w:space="0" w:color="auto"/>
      </w:divBdr>
      <w:divsChild>
        <w:div w:id="478618727">
          <w:marLeft w:val="0"/>
          <w:marRight w:val="0"/>
          <w:marTop w:val="0"/>
          <w:marBottom w:val="0"/>
          <w:divBdr>
            <w:top w:val="none" w:sz="0" w:space="0" w:color="auto"/>
            <w:left w:val="none" w:sz="0" w:space="0" w:color="auto"/>
            <w:bottom w:val="none" w:sz="0" w:space="0" w:color="auto"/>
            <w:right w:val="none" w:sz="0" w:space="0" w:color="auto"/>
          </w:divBdr>
          <w:divsChild>
            <w:div w:id="1806922178">
              <w:marLeft w:val="0"/>
              <w:marRight w:val="0"/>
              <w:marTop w:val="0"/>
              <w:marBottom w:val="0"/>
              <w:divBdr>
                <w:top w:val="none" w:sz="0" w:space="0" w:color="auto"/>
                <w:left w:val="none" w:sz="0" w:space="0" w:color="auto"/>
                <w:bottom w:val="none" w:sz="0" w:space="0" w:color="auto"/>
                <w:right w:val="none" w:sz="0" w:space="0" w:color="auto"/>
              </w:divBdr>
            </w:div>
            <w:div w:id="1483935468">
              <w:marLeft w:val="0"/>
              <w:marRight w:val="0"/>
              <w:marTop w:val="0"/>
              <w:marBottom w:val="0"/>
              <w:divBdr>
                <w:top w:val="none" w:sz="0" w:space="0" w:color="auto"/>
                <w:left w:val="none" w:sz="0" w:space="0" w:color="auto"/>
                <w:bottom w:val="none" w:sz="0" w:space="0" w:color="auto"/>
                <w:right w:val="none" w:sz="0" w:space="0" w:color="auto"/>
              </w:divBdr>
            </w:div>
            <w:div w:id="2141534151">
              <w:marLeft w:val="0"/>
              <w:marRight w:val="0"/>
              <w:marTop w:val="0"/>
              <w:marBottom w:val="0"/>
              <w:divBdr>
                <w:top w:val="none" w:sz="0" w:space="0" w:color="auto"/>
                <w:left w:val="none" w:sz="0" w:space="0" w:color="auto"/>
                <w:bottom w:val="none" w:sz="0" w:space="0" w:color="auto"/>
                <w:right w:val="none" w:sz="0" w:space="0" w:color="auto"/>
              </w:divBdr>
            </w:div>
            <w:div w:id="1638532859">
              <w:marLeft w:val="0"/>
              <w:marRight w:val="0"/>
              <w:marTop w:val="0"/>
              <w:marBottom w:val="0"/>
              <w:divBdr>
                <w:top w:val="none" w:sz="0" w:space="0" w:color="auto"/>
                <w:left w:val="none" w:sz="0" w:space="0" w:color="auto"/>
                <w:bottom w:val="none" w:sz="0" w:space="0" w:color="auto"/>
                <w:right w:val="none" w:sz="0" w:space="0" w:color="auto"/>
              </w:divBdr>
            </w:div>
            <w:div w:id="1343624008">
              <w:marLeft w:val="0"/>
              <w:marRight w:val="0"/>
              <w:marTop w:val="0"/>
              <w:marBottom w:val="0"/>
              <w:divBdr>
                <w:top w:val="none" w:sz="0" w:space="0" w:color="auto"/>
                <w:left w:val="none" w:sz="0" w:space="0" w:color="auto"/>
                <w:bottom w:val="none" w:sz="0" w:space="0" w:color="auto"/>
                <w:right w:val="none" w:sz="0" w:space="0" w:color="auto"/>
              </w:divBdr>
            </w:div>
            <w:div w:id="786776660">
              <w:marLeft w:val="0"/>
              <w:marRight w:val="0"/>
              <w:marTop w:val="0"/>
              <w:marBottom w:val="0"/>
              <w:divBdr>
                <w:top w:val="none" w:sz="0" w:space="0" w:color="auto"/>
                <w:left w:val="none" w:sz="0" w:space="0" w:color="auto"/>
                <w:bottom w:val="none" w:sz="0" w:space="0" w:color="auto"/>
                <w:right w:val="none" w:sz="0" w:space="0" w:color="auto"/>
              </w:divBdr>
            </w:div>
            <w:div w:id="258489645">
              <w:marLeft w:val="0"/>
              <w:marRight w:val="0"/>
              <w:marTop w:val="0"/>
              <w:marBottom w:val="0"/>
              <w:divBdr>
                <w:top w:val="none" w:sz="0" w:space="0" w:color="auto"/>
                <w:left w:val="none" w:sz="0" w:space="0" w:color="auto"/>
                <w:bottom w:val="none" w:sz="0" w:space="0" w:color="auto"/>
                <w:right w:val="none" w:sz="0" w:space="0" w:color="auto"/>
              </w:divBdr>
            </w:div>
            <w:div w:id="291059858">
              <w:marLeft w:val="0"/>
              <w:marRight w:val="0"/>
              <w:marTop w:val="0"/>
              <w:marBottom w:val="0"/>
              <w:divBdr>
                <w:top w:val="none" w:sz="0" w:space="0" w:color="auto"/>
                <w:left w:val="none" w:sz="0" w:space="0" w:color="auto"/>
                <w:bottom w:val="none" w:sz="0" w:space="0" w:color="auto"/>
                <w:right w:val="none" w:sz="0" w:space="0" w:color="auto"/>
              </w:divBdr>
            </w:div>
            <w:div w:id="1202012315">
              <w:marLeft w:val="0"/>
              <w:marRight w:val="0"/>
              <w:marTop w:val="0"/>
              <w:marBottom w:val="0"/>
              <w:divBdr>
                <w:top w:val="none" w:sz="0" w:space="0" w:color="auto"/>
                <w:left w:val="none" w:sz="0" w:space="0" w:color="auto"/>
                <w:bottom w:val="none" w:sz="0" w:space="0" w:color="auto"/>
                <w:right w:val="none" w:sz="0" w:space="0" w:color="auto"/>
              </w:divBdr>
            </w:div>
            <w:div w:id="63380012">
              <w:marLeft w:val="0"/>
              <w:marRight w:val="0"/>
              <w:marTop w:val="0"/>
              <w:marBottom w:val="0"/>
              <w:divBdr>
                <w:top w:val="none" w:sz="0" w:space="0" w:color="auto"/>
                <w:left w:val="none" w:sz="0" w:space="0" w:color="auto"/>
                <w:bottom w:val="none" w:sz="0" w:space="0" w:color="auto"/>
                <w:right w:val="none" w:sz="0" w:space="0" w:color="auto"/>
              </w:divBdr>
            </w:div>
            <w:div w:id="1988510244">
              <w:marLeft w:val="0"/>
              <w:marRight w:val="0"/>
              <w:marTop w:val="0"/>
              <w:marBottom w:val="0"/>
              <w:divBdr>
                <w:top w:val="none" w:sz="0" w:space="0" w:color="auto"/>
                <w:left w:val="none" w:sz="0" w:space="0" w:color="auto"/>
                <w:bottom w:val="none" w:sz="0" w:space="0" w:color="auto"/>
                <w:right w:val="none" w:sz="0" w:space="0" w:color="auto"/>
              </w:divBdr>
            </w:div>
            <w:div w:id="1911697688">
              <w:marLeft w:val="0"/>
              <w:marRight w:val="0"/>
              <w:marTop w:val="0"/>
              <w:marBottom w:val="0"/>
              <w:divBdr>
                <w:top w:val="none" w:sz="0" w:space="0" w:color="auto"/>
                <w:left w:val="none" w:sz="0" w:space="0" w:color="auto"/>
                <w:bottom w:val="none" w:sz="0" w:space="0" w:color="auto"/>
                <w:right w:val="none" w:sz="0" w:space="0" w:color="auto"/>
              </w:divBdr>
            </w:div>
            <w:div w:id="1814712665">
              <w:marLeft w:val="0"/>
              <w:marRight w:val="0"/>
              <w:marTop w:val="0"/>
              <w:marBottom w:val="0"/>
              <w:divBdr>
                <w:top w:val="none" w:sz="0" w:space="0" w:color="auto"/>
                <w:left w:val="none" w:sz="0" w:space="0" w:color="auto"/>
                <w:bottom w:val="none" w:sz="0" w:space="0" w:color="auto"/>
                <w:right w:val="none" w:sz="0" w:space="0" w:color="auto"/>
              </w:divBdr>
            </w:div>
            <w:div w:id="19836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9873">
      <w:bodyDiv w:val="1"/>
      <w:marLeft w:val="0"/>
      <w:marRight w:val="0"/>
      <w:marTop w:val="0"/>
      <w:marBottom w:val="0"/>
      <w:divBdr>
        <w:top w:val="none" w:sz="0" w:space="0" w:color="auto"/>
        <w:left w:val="none" w:sz="0" w:space="0" w:color="auto"/>
        <w:bottom w:val="none" w:sz="0" w:space="0" w:color="auto"/>
        <w:right w:val="none" w:sz="0" w:space="0" w:color="auto"/>
      </w:divBdr>
    </w:div>
    <w:div w:id="1071583050">
      <w:bodyDiv w:val="1"/>
      <w:marLeft w:val="0"/>
      <w:marRight w:val="0"/>
      <w:marTop w:val="0"/>
      <w:marBottom w:val="0"/>
      <w:divBdr>
        <w:top w:val="none" w:sz="0" w:space="0" w:color="auto"/>
        <w:left w:val="none" w:sz="0" w:space="0" w:color="auto"/>
        <w:bottom w:val="none" w:sz="0" w:space="0" w:color="auto"/>
        <w:right w:val="none" w:sz="0" w:space="0" w:color="auto"/>
      </w:divBdr>
    </w:div>
    <w:div w:id="1072660139">
      <w:bodyDiv w:val="1"/>
      <w:marLeft w:val="0"/>
      <w:marRight w:val="0"/>
      <w:marTop w:val="0"/>
      <w:marBottom w:val="0"/>
      <w:divBdr>
        <w:top w:val="none" w:sz="0" w:space="0" w:color="auto"/>
        <w:left w:val="none" w:sz="0" w:space="0" w:color="auto"/>
        <w:bottom w:val="none" w:sz="0" w:space="0" w:color="auto"/>
        <w:right w:val="none" w:sz="0" w:space="0" w:color="auto"/>
      </w:divBdr>
    </w:div>
    <w:div w:id="1076979690">
      <w:bodyDiv w:val="1"/>
      <w:marLeft w:val="0"/>
      <w:marRight w:val="0"/>
      <w:marTop w:val="0"/>
      <w:marBottom w:val="0"/>
      <w:divBdr>
        <w:top w:val="none" w:sz="0" w:space="0" w:color="auto"/>
        <w:left w:val="none" w:sz="0" w:space="0" w:color="auto"/>
        <w:bottom w:val="none" w:sz="0" w:space="0" w:color="auto"/>
        <w:right w:val="none" w:sz="0" w:space="0" w:color="auto"/>
      </w:divBdr>
    </w:div>
    <w:div w:id="1079131462">
      <w:bodyDiv w:val="1"/>
      <w:marLeft w:val="0"/>
      <w:marRight w:val="0"/>
      <w:marTop w:val="0"/>
      <w:marBottom w:val="0"/>
      <w:divBdr>
        <w:top w:val="none" w:sz="0" w:space="0" w:color="auto"/>
        <w:left w:val="none" w:sz="0" w:space="0" w:color="auto"/>
        <w:bottom w:val="none" w:sz="0" w:space="0" w:color="auto"/>
        <w:right w:val="none" w:sz="0" w:space="0" w:color="auto"/>
      </w:divBdr>
    </w:div>
    <w:div w:id="1080712387">
      <w:bodyDiv w:val="1"/>
      <w:marLeft w:val="0"/>
      <w:marRight w:val="0"/>
      <w:marTop w:val="0"/>
      <w:marBottom w:val="0"/>
      <w:divBdr>
        <w:top w:val="none" w:sz="0" w:space="0" w:color="auto"/>
        <w:left w:val="none" w:sz="0" w:space="0" w:color="auto"/>
        <w:bottom w:val="none" w:sz="0" w:space="0" w:color="auto"/>
        <w:right w:val="none" w:sz="0" w:space="0" w:color="auto"/>
      </w:divBdr>
    </w:div>
    <w:div w:id="1081366621">
      <w:bodyDiv w:val="1"/>
      <w:marLeft w:val="0"/>
      <w:marRight w:val="0"/>
      <w:marTop w:val="0"/>
      <w:marBottom w:val="0"/>
      <w:divBdr>
        <w:top w:val="none" w:sz="0" w:space="0" w:color="auto"/>
        <w:left w:val="none" w:sz="0" w:space="0" w:color="auto"/>
        <w:bottom w:val="none" w:sz="0" w:space="0" w:color="auto"/>
        <w:right w:val="none" w:sz="0" w:space="0" w:color="auto"/>
      </w:divBdr>
    </w:div>
    <w:div w:id="1088503981">
      <w:bodyDiv w:val="1"/>
      <w:marLeft w:val="0"/>
      <w:marRight w:val="0"/>
      <w:marTop w:val="0"/>
      <w:marBottom w:val="0"/>
      <w:divBdr>
        <w:top w:val="none" w:sz="0" w:space="0" w:color="auto"/>
        <w:left w:val="none" w:sz="0" w:space="0" w:color="auto"/>
        <w:bottom w:val="none" w:sz="0" w:space="0" w:color="auto"/>
        <w:right w:val="none" w:sz="0" w:space="0" w:color="auto"/>
      </w:divBdr>
    </w:div>
    <w:div w:id="1093668675">
      <w:bodyDiv w:val="1"/>
      <w:marLeft w:val="0"/>
      <w:marRight w:val="0"/>
      <w:marTop w:val="0"/>
      <w:marBottom w:val="0"/>
      <w:divBdr>
        <w:top w:val="none" w:sz="0" w:space="0" w:color="auto"/>
        <w:left w:val="none" w:sz="0" w:space="0" w:color="auto"/>
        <w:bottom w:val="none" w:sz="0" w:space="0" w:color="auto"/>
        <w:right w:val="none" w:sz="0" w:space="0" w:color="auto"/>
      </w:divBdr>
    </w:div>
    <w:div w:id="1094479468">
      <w:bodyDiv w:val="1"/>
      <w:marLeft w:val="0"/>
      <w:marRight w:val="0"/>
      <w:marTop w:val="0"/>
      <w:marBottom w:val="0"/>
      <w:divBdr>
        <w:top w:val="none" w:sz="0" w:space="0" w:color="auto"/>
        <w:left w:val="none" w:sz="0" w:space="0" w:color="auto"/>
        <w:bottom w:val="none" w:sz="0" w:space="0" w:color="auto"/>
        <w:right w:val="none" w:sz="0" w:space="0" w:color="auto"/>
      </w:divBdr>
    </w:div>
    <w:div w:id="1097748061">
      <w:bodyDiv w:val="1"/>
      <w:marLeft w:val="0"/>
      <w:marRight w:val="0"/>
      <w:marTop w:val="0"/>
      <w:marBottom w:val="0"/>
      <w:divBdr>
        <w:top w:val="none" w:sz="0" w:space="0" w:color="auto"/>
        <w:left w:val="none" w:sz="0" w:space="0" w:color="auto"/>
        <w:bottom w:val="none" w:sz="0" w:space="0" w:color="auto"/>
        <w:right w:val="none" w:sz="0" w:space="0" w:color="auto"/>
      </w:divBdr>
    </w:div>
    <w:div w:id="1097940308">
      <w:bodyDiv w:val="1"/>
      <w:marLeft w:val="0"/>
      <w:marRight w:val="0"/>
      <w:marTop w:val="0"/>
      <w:marBottom w:val="0"/>
      <w:divBdr>
        <w:top w:val="none" w:sz="0" w:space="0" w:color="auto"/>
        <w:left w:val="none" w:sz="0" w:space="0" w:color="auto"/>
        <w:bottom w:val="none" w:sz="0" w:space="0" w:color="auto"/>
        <w:right w:val="none" w:sz="0" w:space="0" w:color="auto"/>
      </w:divBdr>
    </w:div>
    <w:div w:id="1100485380">
      <w:bodyDiv w:val="1"/>
      <w:marLeft w:val="0"/>
      <w:marRight w:val="0"/>
      <w:marTop w:val="0"/>
      <w:marBottom w:val="0"/>
      <w:divBdr>
        <w:top w:val="none" w:sz="0" w:space="0" w:color="auto"/>
        <w:left w:val="none" w:sz="0" w:space="0" w:color="auto"/>
        <w:bottom w:val="none" w:sz="0" w:space="0" w:color="auto"/>
        <w:right w:val="none" w:sz="0" w:space="0" w:color="auto"/>
      </w:divBdr>
    </w:div>
    <w:div w:id="1104960499">
      <w:bodyDiv w:val="1"/>
      <w:marLeft w:val="0"/>
      <w:marRight w:val="0"/>
      <w:marTop w:val="0"/>
      <w:marBottom w:val="0"/>
      <w:divBdr>
        <w:top w:val="none" w:sz="0" w:space="0" w:color="auto"/>
        <w:left w:val="none" w:sz="0" w:space="0" w:color="auto"/>
        <w:bottom w:val="none" w:sz="0" w:space="0" w:color="auto"/>
        <w:right w:val="none" w:sz="0" w:space="0" w:color="auto"/>
      </w:divBdr>
    </w:div>
    <w:div w:id="1108239027">
      <w:bodyDiv w:val="1"/>
      <w:marLeft w:val="0"/>
      <w:marRight w:val="0"/>
      <w:marTop w:val="0"/>
      <w:marBottom w:val="0"/>
      <w:divBdr>
        <w:top w:val="none" w:sz="0" w:space="0" w:color="auto"/>
        <w:left w:val="none" w:sz="0" w:space="0" w:color="auto"/>
        <w:bottom w:val="none" w:sz="0" w:space="0" w:color="auto"/>
        <w:right w:val="none" w:sz="0" w:space="0" w:color="auto"/>
      </w:divBdr>
    </w:div>
    <w:div w:id="1108812026">
      <w:bodyDiv w:val="1"/>
      <w:marLeft w:val="0"/>
      <w:marRight w:val="0"/>
      <w:marTop w:val="0"/>
      <w:marBottom w:val="0"/>
      <w:divBdr>
        <w:top w:val="none" w:sz="0" w:space="0" w:color="auto"/>
        <w:left w:val="none" w:sz="0" w:space="0" w:color="auto"/>
        <w:bottom w:val="none" w:sz="0" w:space="0" w:color="auto"/>
        <w:right w:val="none" w:sz="0" w:space="0" w:color="auto"/>
      </w:divBdr>
      <w:divsChild>
        <w:div w:id="6016865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037724">
              <w:marLeft w:val="0"/>
              <w:marRight w:val="0"/>
              <w:marTop w:val="0"/>
              <w:marBottom w:val="0"/>
              <w:divBdr>
                <w:top w:val="none" w:sz="0" w:space="0" w:color="auto"/>
                <w:left w:val="none" w:sz="0" w:space="0" w:color="auto"/>
                <w:bottom w:val="none" w:sz="0" w:space="0" w:color="auto"/>
                <w:right w:val="none" w:sz="0" w:space="0" w:color="auto"/>
              </w:divBdr>
              <w:divsChild>
                <w:div w:id="838078895">
                  <w:marLeft w:val="0"/>
                  <w:marRight w:val="0"/>
                  <w:marTop w:val="0"/>
                  <w:marBottom w:val="0"/>
                  <w:divBdr>
                    <w:top w:val="none" w:sz="0" w:space="0" w:color="auto"/>
                    <w:left w:val="none" w:sz="0" w:space="0" w:color="auto"/>
                    <w:bottom w:val="none" w:sz="0" w:space="0" w:color="auto"/>
                    <w:right w:val="none" w:sz="0" w:space="0" w:color="auto"/>
                  </w:divBdr>
                  <w:divsChild>
                    <w:div w:id="356128087">
                      <w:marLeft w:val="0"/>
                      <w:marRight w:val="0"/>
                      <w:marTop w:val="0"/>
                      <w:marBottom w:val="0"/>
                      <w:divBdr>
                        <w:top w:val="none" w:sz="0" w:space="0" w:color="auto"/>
                        <w:left w:val="none" w:sz="0" w:space="0" w:color="auto"/>
                        <w:bottom w:val="none" w:sz="0" w:space="0" w:color="auto"/>
                        <w:right w:val="none" w:sz="0" w:space="0" w:color="auto"/>
                      </w:divBdr>
                      <w:divsChild>
                        <w:div w:id="1510635649">
                          <w:marLeft w:val="0"/>
                          <w:marRight w:val="0"/>
                          <w:marTop w:val="0"/>
                          <w:marBottom w:val="0"/>
                          <w:divBdr>
                            <w:top w:val="none" w:sz="0" w:space="0" w:color="auto"/>
                            <w:left w:val="none" w:sz="0" w:space="0" w:color="auto"/>
                            <w:bottom w:val="none" w:sz="0" w:space="0" w:color="auto"/>
                            <w:right w:val="none" w:sz="0" w:space="0" w:color="auto"/>
                          </w:divBdr>
                          <w:divsChild>
                            <w:div w:id="1414742350">
                              <w:marLeft w:val="0"/>
                              <w:marRight w:val="0"/>
                              <w:marTop w:val="0"/>
                              <w:marBottom w:val="0"/>
                              <w:divBdr>
                                <w:top w:val="none" w:sz="0" w:space="0" w:color="auto"/>
                                <w:left w:val="none" w:sz="0" w:space="0" w:color="auto"/>
                                <w:bottom w:val="none" w:sz="0" w:space="0" w:color="auto"/>
                                <w:right w:val="none" w:sz="0" w:space="0" w:color="auto"/>
                              </w:divBdr>
                              <w:divsChild>
                                <w:div w:id="685209670">
                                  <w:marLeft w:val="0"/>
                                  <w:marRight w:val="0"/>
                                  <w:marTop w:val="0"/>
                                  <w:marBottom w:val="0"/>
                                  <w:divBdr>
                                    <w:top w:val="none" w:sz="0" w:space="0" w:color="auto"/>
                                    <w:left w:val="none" w:sz="0" w:space="0" w:color="auto"/>
                                    <w:bottom w:val="none" w:sz="0" w:space="0" w:color="auto"/>
                                    <w:right w:val="none" w:sz="0" w:space="0" w:color="auto"/>
                                  </w:divBdr>
                                  <w:divsChild>
                                    <w:div w:id="10926247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6757445">
                                          <w:marLeft w:val="0"/>
                                          <w:marRight w:val="0"/>
                                          <w:marTop w:val="0"/>
                                          <w:marBottom w:val="0"/>
                                          <w:divBdr>
                                            <w:top w:val="none" w:sz="0" w:space="0" w:color="auto"/>
                                            <w:left w:val="none" w:sz="0" w:space="0" w:color="auto"/>
                                            <w:bottom w:val="none" w:sz="0" w:space="0" w:color="auto"/>
                                            <w:right w:val="none" w:sz="0" w:space="0" w:color="auto"/>
                                          </w:divBdr>
                                          <w:divsChild>
                                            <w:div w:id="504325799">
                                              <w:marLeft w:val="0"/>
                                              <w:marRight w:val="0"/>
                                              <w:marTop w:val="0"/>
                                              <w:marBottom w:val="0"/>
                                              <w:divBdr>
                                                <w:top w:val="none" w:sz="0" w:space="0" w:color="auto"/>
                                                <w:left w:val="none" w:sz="0" w:space="0" w:color="auto"/>
                                                <w:bottom w:val="none" w:sz="0" w:space="0" w:color="auto"/>
                                                <w:right w:val="none" w:sz="0" w:space="0" w:color="auto"/>
                                              </w:divBdr>
                                              <w:divsChild>
                                                <w:div w:id="18549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5515057">
      <w:bodyDiv w:val="1"/>
      <w:marLeft w:val="0"/>
      <w:marRight w:val="0"/>
      <w:marTop w:val="0"/>
      <w:marBottom w:val="0"/>
      <w:divBdr>
        <w:top w:val="none" w:sz="0" w:space="0" w:color="auto"/>
        <w:left w:val="none" w:sz="0" w:space="0" w:color="auto"/>
        <w:bottom w:val="none" w:sz="0" w:space="0" w:color="auto"/>
        <w:right w:val="none" w:sz="0" w:space="0" w:color="auto"/>
      </w:divBdr>
    </w:div>
    <w:div w:id="1119059181">
      <w:bodyDiv w:val="1"/>
      <w:marLeft w:val="0"/>
      <w:marRight w:val="0"/>
      <w:marTop w:val="0"/>
      <w:marBottom w:val="0"/>
      <w:divBdr>
        <w:top w:val="none" w:sz="0" w:space="0" w:color="auto"/>
        <w:left w:val="none" w:sz="0" w:space="0" w:color="auto"/>
        <w:bottom w:val="none" w:sz="0" w:space="0" w:color="auto"/>
        <w:right w:val="none" w:sz="0" w:space="0" w:color="auto"/>
      </w:divBdr>
    </w:div>
    <w:div w:id="1120953118">
      <w:bodyDiv w:val="1"/>
      <w:marLeft w:val="0"/>
      <w:marRight w:val="0"/>
      <w:marTop w:val="0"/>
      <w:marBottom w:val="0"/>
      <w:divBdr>
        <w:top w:val="none" w:sz="0" w:space="0" w:color="auto"/>
        <w:left w:val="none" w:sz="0" w:space="0" w:color="auto"/>
        <w:bottom w:val="none" w:sz="0" w:space="0" w:color="auto"/>
        <w:right w:val="none" w:sz="0" w:space="0" w:color="auto"/>
      </w:divBdr>
      <w:divsChild>
        <w:div w:id="1467043786">
          <w:marLeft w:val="0"/>
          <w:marRight w:val="0"/>
          <w:marTop w:val="0"/>
          <w:marBottom w:val="0"/>
          <w:divBdr>
            <w:top w:val="none" w:sz="0" w:space="0" w:color="auto"/>
            <w:left w:val="none" w:sz="0" w:space="0" w:color="auto"/>
            <w:bottom w:val="none" w:sz="0" w:space="0" w:color="auto"/>
            <w:right w:val="none" w:sz="0" w:space="0" w:color="auto"/>
          </w:divBdr>
        </w:div>
        <w:div w:id="229196323">
          <w:marLeft w:val="0"/>
          <w:marRight w:val="0"/>
          <w:marTop w:val="0"/>
          <w:marBottom w:val="0"/>
          <w:divBdr>
            <w:top w:val="none" w:sz="0" w:space="0" w:color="auto"/>
            <w:left w:val="none" w:sz="0" w:space="0" w:color="auto"/>
            <w:bottom w:val="none" w:sz="0" w:space="0" w:color="auto"/>
            <w:right w:val="none" w:sz="0" w:space="0" w:color="auto"/>
          </w:divBdr>
        </w:div>
      </w:divsChild>
    </w:div>
    <w:div w:id="1121149503">
      <w:bodyDiv w:val="1"/>
      <w:marLeft w:val="0"/>
      <w:marRight w:val="0"/>
      <w:marTop w:val="0"/>
      <w:marBottom w:val="0"/>
      <w:divBdr>
        <w:top w:val="none" w:sz="0" w:space="0" w:color="auto"/>
        <w:left w:val="none" w:sz="0" w:space="0" w:color="auto"/>
        <w:bottom w:val="none" w:sz="0" w:space="0" w:color="auto"/>
        <w:right w:val="none" w:sz="0" w:space="0" w:color="auto"/>
      </w:divBdr>
    </w:div>
    <w:div w:id="1125582031">
      <w:bodyDiv w:val="1"/>
      <w:marLeft w:val="0"/>
      <w:marRight w:val="0"/>
      <w:marTop w:val="0"/>
      <w:marBottom w:val="0"/>
      <w:divBdr>
        <w:top w:val="none" w:sz="0" w:space="0" w:color="auto"/>
        <w:left w:val="none" w:sz="0" w:space="0" w:color="auto"/>
        <w:bottom w:val="none" w:sz="0" w:space="0" w:color="auto"/>
        <w:right w:val="none" w:sz="0" w:space="0" w:color="auto"/>
      </w:divBdr>
    </w:div>
    <w:div w:id="1125929427">
      <w:bodyDiv w:val="1"/>
      <w:marLeft w:val="0"/>
      <w:marRight w:val="0"/>
      <w:marTop w:val="0"/>
      <w:marBottom w:val="0"/>
      <w:divBdr>
        <w:top w:val="none" w:sz="0" w:space="0" w:color="auto"/>
        <w:left w:val="none" w:sz="0" w:space="0" w:color="auto"/>
        <w:bottom w:val="none" w:sz="0" w:space="0" w:color="auto"/>
        <w:right w:val="none" w:sz="0" w:space="0" w:color="auto"/>
      </w:divBdr>
    </w:div>
    <w:div w:id="1126578498">
      <w:bodyDiv w:val="1"/>
      <w:marLeft w:val="0"/>
      <w:marRight w:val="0"/>
      <w:marTop w:val="0"/>
      <w:marBottom w:val="0"/>
      <w:divBdr>
        <w:top w:val="none" w:sz="0" w:space="0" w:color="auto"/>
        <w:left w:val="none" w:sz="0" w:space="0" w:color="auto"/>
        <w:bottom w:val="none" w:sz="0" w:space="0" w:color="auto"/>
        <w:right w:val="none" w:sz="0" w:space="0" w:color="auto"/>
      </w:divBdr>
    </w:div>
    <w:div w:id="1126653894">
      <w:bodyDiv w:val="1"/>
      <w:marLeft w:val="0"/>
      <w:marRight w:val="0"/>
      <w:marTop w:val="0"/>
      <w:marBottom w:val="0"/>
      <w:divBdr>
        <w:top w:val="none" w:sz="0" w:space="0" w:color="auto"/>
        <w:left w:val="none" w:sz="0" w:space="0" w:color="auto"/>
        <w:bottom w:val="none" w:sz="0" w:space="0" w:color="auto"/>
        <w:right w:val="none" w:sz="0" w:space="0" w:color="auto"/>
      </w:divBdr>
    </w:div>
    <w:div w:id="1128351183">
      <w:bodyDiv w:val="1"/>
      <w:marLeft w:val="0"/>
      <w:marRight w:val="0"/>
      <w:marTop w:val="0"/>
      <w:marBottom w:val="0"/>
      <w:divBdr>
        <w:top w:val="none" w:sz="0" w:space="0" w:color="auto"/>
        <w:left w:val="none" w:sz="0" w:space="0" w:color="auto"/>
        <w:bottom w:val="none" w:sz="0" w:space="0" w:color="auto"/>
        <w:right w:val="none" w:sz="0" w:space="0" w:color="auto"/>
      </w:divBdr>
    </w:div>
    <w:div w:id="1129251547">
      <w:bodyDiv w:val="1"/>
      <w:marLeft w:val="0"/>
      <w:marRight w:val="0"/>
      <w:marTop w:val="0"/>
      <w:marBottom w:val="0"/>
      <w:divBdr>
        <w:top w:val="none" w:sz="0" w:space="0" w:color="auto"/>
        <w:left w:val="none" w:sz="0" w:space="0" w:color="auto"/>
        <w:bottom w:val="none" w:sz="0" w:space="0" w:color="auto"/>
        <w:right w:val="none" w:sz="0" w:space="0" w:color="auto"/>
      </w:divBdr>
    </w:div>
    <w:div w:id="1130518704">
      <w:bodyDiv w:val="1"/>
      <w:marLeft w:val="0"/>
      <w:marRight w:val="0"/>
      <w:marTop w:val="0"/>
      <w:marBottom w:val="0"/>
      <w:divBdr>
        <w:top w:val="none" w:sz="0" w:space="0" w:color="auto"/>
        <w:left w:val="none" w:sz="0" w:space="0" w:color="auto"/>
        <w:bottom w:val="none" w:sz="0" w:space="0" w:color="auto"/>
        <w:right w:val="none" w:sz="0" w:space="0" w:color="auto"/>
      </w:divBdr>
      <w:divsChild>
        <w:div w:id="820971054">
          <w:marLeft w:val="0"/>
          <w:marRight w:val="0"/>
          <w:marTop w:val="0"/>
          <w:marBottom w:val="0"/>
          <w:divBdr>
            <w:top w:val="none" w:sz="0" w:space="0" w:color="auto"/>
            <w:left w:val="none" w:sz="0" w:space="0" w:color="auto"/>
            <w:bottom w:val="none" w:sz="0" w:space="0" w:color="auto"/>
            <w:right w:val="none" w:sz="0" w:space="0" w:color="auto"/>
          </w:divBdr>
        </w:div>
      </w:divsChild>
    </w:div>
    <w:div w:id="1131024032">
      <w:bodyDiv w:val="1"/>
      <w:marLeft w:val="0"/>
      <w:marRight w:val="0"/>
      <w:marTop w:val="0"/>
      <w:marBottom w:val="0"/>
      <w:divBdr>
        <w:top w:val="none" w:sz="0" w:space="0" w:color="auto"/>
        <w:left w:val="none" w:sz="0" w:space="0" w:color="auto"/>
        <w:bottom w:val="none" w:sz="0" w:space="0" w:color="auto"/>
        <w:right w:val="none" w:sz="0" w:space="0" w:color="auto"/>
      </w:divBdr>
    </w:div>
    <w:div w:id="1136145204">
      <w:bodyDiv w:val="1"/>
      <w:marLeft w:val="0"/>
      <w:marRight w:val="0"/>
      <w:marTop w:val="0"/>
      <w:marBottom w:val="0"/>
      <w:divBdr>
        <w:top w:val="none" w:sz="0" w:space="0" w:color="auto"/>
        <w:left w:val="none" w:sz="0" w:space="0" w:color="auto"/>
        <w:bottom w:val="none" w:sz="0" w:space="0" w:color="auto"/>
        <w:right w:val="none" w:sz="0" w:space="0" w:color="auto"/>
      </w:divBdr>
      <w:divsChild>
        <w:div w:id="499737302">
          <w:marLeft w:val="0"/>
          <w:marRight w:val="0"/>
          <w:marTop w:val="0"/>
          <w:marBottom w:val="0"/>
          <w:divBdr>
            <w:top w:val="none" w:sz="0" w:space="0" w:color="auto"/>
            <w:left w:val="none" w:sz="0" w:space="0" w:color="auto"/>
            <w:bottom w:val="none" w:sz="0" w:space="0" w:color="auto"/>
            <w:right w:val="none" w:sz="0" w:space="0" w:color="auto"/>
          </w:divBdr>
        </w:div>
      </w:divsChild>
    </w:div>
    <w:div w:id="1139225388">
      <w:bodyDiv w:val="1"/>
      <w:marLeft w:val="0"/>
      <w:marRight w:val="0"/>
      <w:marTop w:val="0"/>
      <w:marBottom w:val="0"/>
      <w:divBdr>
        <w:top w:val="none" w:sz="0" w:space="0" w:color="auto"/>
        <w:left w:val="none" w:sz="0" w:space="0" w:color="auto"/>
        <w:bottom w:val="none" w:sz="0" w:space="0" w:color="auto"/>
        <w:right w:val="none" w:sz="0" w:space="0" w:color="auto"/>
      </w:divBdr>
    </w:div>
    <w:div w:id="1142427015">
      <w:bodyDiv w:val="1"/>
      <w:marLeft w:val="0"/>
      <w:marRight w:val="0"/>
      <w:marTop w:val="0"/>
      <w:marBottom w:val="0"/>
      <w:divBdr>
        <w:top w:val="none" w:sz="0" w:space="0" w:color="auto"/>
        <w:left w:val="none" w:sz="0" w:space="0" w:color="auto"/>
        <w:bottom w:val="none" w:sz="0" w:space="0" w:color="auto"/>
        <w:right w:val="none" w:sz="0" w:space="0" w:color="auto"/>
      </w:divBdr>
    </w:div>
    <w:div w:id="1143498555">
      <w:bodyDiv w:val="1"/>
      <w:marLeft w:val="0"/>
      <w:marRight w:val="0"/>
      <w:marTop w:val="0"/>
      <w:marBottom w:val="0"/>
      <w:divBdr>
        <w:top w:val="none" w:sz="0" w:space="0" w:color="auto"/>
        <w:left w:val="none" w:sz="0" w:space="0" w:color="auto"/>
        <w:bottom w:val="none" w:sz="0" w:space="0" w:color="auto"/>
        <w:right w:val="none" w:sz="0" w:space="0" w:color="auto"/>
      </w:divBdr>
    </w:div>
    <w:div w:id="1144277344">
      <w:bodyDiv w:val="1"/>
      <w:marLeft w:val="0"/>
      <w:marRight w:val="0"/>
      <w:marTop w:val="0"/>
      <w:marBottom w:val="0"/>
      <w:divBdr>
        <w:top w:val="none" w:sz="0" w:space="0" w:color="auto"/>
        <w:left w:val="none" w:sz="0" w:space="0" w:color="auto"/>
        <w:bottom w:val="none" w:sz="0" w:space="0" w:color="auto"/>
        <w:right w:val="none" w:sz="0" w:space="0" w:color="auto"/>
      </w:divBdr>
    </w:div>
    <w:div w:id="1146554198">
      <w:bodyDiv w:val="1"/>
      <w:marLeft w:val="0"/>
      <w:marRight w:val="0"/>
      <w:marTop w:val="0"/>
      <w:marBottom w:val="0"/>
      <w:divBdr>
        <w:top w:val="none" w:sz="0" w:space="0" w:color="auto"/>
        <w:left w:val="none" w:sz="0" w:space="0" w:color="auto"/>
        <w:bottom w:val="none" w:sz="0" w:space="0" w:color="auto"/>
        <w:right w:val="none" w:sz="0" w:space="0" w:color="auto"/>
      </w:divBdr>
    </w:div>
    <w:div w:id="1147360017">
      <w:bodyDiv w:val="1"/>
      <w:marLeft w:val="0"/>
      <w:marRight w:val="0"/>
      <w:marTop w:val="0"/>
      <w:marBottom w:val="0"/>
      <w:divBdr>
        <w:top w:val="none" w:sz="0" w:space="0" w:color="auto"/>
        <w:left w:val="none" w:sz="0" w:space="0" w:color="auto"/>
        <w:bottom w:val="none" w:sz="0" w:space="0" w:color="auto"/>
        <w:right w:val="none" w:sz="0" w:space="0" w:color="auto"/>
      </w:divBdr>
    </w:div>
    <w:div w:id="1150245281">
      <w:bodyDiv w:val="1"/>
      <w:marLeft w:val="0"/>
      <w:marRight w:val="0"/>
      <w:marTop w:val="0"/>
      <w:marBottom w:val="0"/>
      <w:divBdr>
        <w:top w:val="none" w:sz="0" w:space="0" w:color="auto"/>
        <w:left w:val="none" w:sz="0" w:space="0" w:color="auto"/>
        <w:bottom w:val="none" w:sz="0" w:space="0" w:color="auto"/>
        <w:right w:val="none" w:sz="0" w:space="0" w:color="auto"/>
      </w:divBdr>
    </w:div>
    <w:div w:id="1156847571">
      <w:bodyDiv w:val="1"/>
      <w:marLeft w:val="0"/>
      <w:marRight w:val="0"/>
      <w:marTop w:val="0"/>
      <w:marBottom w:val="0"/>
      <w:divBdr>
        <w:top w:val="none" w:sz="0" w:space="0" w:color="auto"/>
        <w:left w:val="none" w:sz="0" w:space="0" w:color="auto"/>
        <w:bottom w:val="none" w:sz="0" w:space="0" w:color="auto"/>
        <w:right w:val="none" w:sz="0" w:space="0" w:color="auto"/>
      </w:divBdr>
    </w:div>
    <w:div w:id="1158425621">
      <w:bodyDiv w:val="1"/>
      <w:marLeft w:val="0"/>
      <w:marRight w:val="0"/>
      <w:marTop w:val="0"/>
      <w:marBottom w:val="0"/>
      <w:divBdr>
        <w:top w:val="none" w:sz="0" w:space="0" w:color="auto"/>
        <w:left w:val="none" w:sz="0" w:space="0" w:color="auto"/>
        <w:bottom w:val="none" w:sz="0" w:space="0" w:color="auto"/>
        <w:right w:val="none" w:sz="0" w:space="0" w:color="auto"/>
      </w:divBdr>
    </w:div>
    <w:div w:id="1159687263">
      <w:bodyDiv w:val="1"/>
      <w:marLeft w:val="0"/>
      <w:marRight w:val="0"/>
      <w:marTop w:val="0"/>
      <w:marBottom w:val="0"/>
      <w:divBdr>
        <w:top w:val="none" w:sz="0" w:space="0" w:color="auto"/>
        <w:left w:val="none" w:sz="0" w:space="0" w:color="auto"/>
        <w:bottom w:val="none" w:sz="0" w:space="0" w:color="auto"/>
        <w:right w:val="none" w:sz="0" w:space="0" w:color="auto"/>
      </w:divBdr>
    </w:div>
    <w:div w:id="1160341772">
      <w:bodyDiv w:val="1"/>
      <w:marLeft w:val="0"/>
      <w:marRight w:val="0"/>
      <w:marTop w:val="0"/>
      <w:marBottom w:val="0"/>
      <w:divBdr>
        <w:top w:val="none" w:sz="0" w:space="0" w:color="auto"/>
        <w:left w:val="none" w:sz="0" w:space="0" w:color="auto"/>
        <w:bottom w:val="none" w:sz="0" w:space="0" w:color="auto"/>
        <w:right w:val="none" w:sz="0" w:space="0" w:color="auto"/>
      </w:divBdr>
    </w:div>
    <w:div w:id="1175727635">
      <w:bodyDiv w:val="1"/>
      <w:marLeft w:val="0"/>
      <w:marRight w:val="0"/>
      <w:marTop w:val="0"/>
      <w:marBottom w:val="0"/>
      <w:divBdr>
        <w:top w:val="none" w:sz="0" w:space="0" w:color="auto"/>
        <w:left w:val="none" w:sz="0" w:space="0" w:color="auto"/>
        <w:bottom w:val="none" w:sz="0" w:space="0" w:color="auto"/>
        <w:right w:val="none" w:sz="0" w:space="0" w:color="auto"/>
      </w:divBdr>
    </w:div>
    <w:div w:id="1177235048">
      <w:bodyDiv w:val="1"/>
      <w:marLeft w:val="0"/>
      <w:marRight w:val="0"/>
      <w:marTop w:val="0"/>
      <w:marBottom w:val="0"/>
      <w:divBdr>
        <w:top w:val="none" w:sz="0" w:space="0" w:color="auto"/>
        <w:left w:val="none" w:sz="0" w:space="0" w:color="auto"/>
        <w:bottom w:val="none" w:sz="0" w:space="0" w:color="auto"/>
        <w:right w:val="none" w:sz="0" w:space="0" w:color="auto"/>
      </w:divBdr>
      <w:divsChild>
        <w:div w:id="1473214124">
          <w:marLeft w:val="0"/>
          <w:marRight w:val="0"/>
          <w:marTop w:val="0"/>
          <w:marBottom w:val="0"/>
          <w:divBdr>
            <w:top w:val="none" w:sz="0" w:space="0" w:color="auto"/>
            <w:left w:val="none" w:sz="0" w:space="0" w:color="auto"/>
            <w:bottom w:val="none" w:sz="0" w:space="0" w:color="auto"/>
            <w:right w:val="none" w:sz="0" w:space="0" w:color="auto"/>
          </w:divBdr>
        </w:div>
      </w:divsChild>
    </w:div>
    <w:div w:id="1177623149">
      <w:bodyDiv w:val="1"/>
      <w:marLeft w:val="0"/>
      <w:marRight w:val="0"/>
      <w:marTop w:val="0"/>
      <w:marBottom w:val="0"/>
      <w:divBdr>
        <w:top w:val="none" w:sz="0" w:space="0" w:color="auto"/>
        <w:left w:val="none" w:sz="0" w:space="0" w:color="auto"/>
        <w:bottom w:val="none" w:sz="0" w:space="0" w:color="auto"/>
        <w:right w:val="none" w:sz="0" w:space="0" w:color="auto"/>
      </w:divBdr>
    </w:div>
    <w:div w:id="1180857338">
      <w:bodyDiv w:val="1"/>
      <w:marLeft w:val="0"/>
      <w:marRight w:val="0"/>
      <w:marTop w:val="0"/>
      <w:marBottom w:val="0"/>
      <w:divBdr>
        <w:top w:val="none" w:sz="0" w:space="0" w:color="auto"/>
        <w:left w:val="none" w:sz="0" w:space="0" w:color="auto"/>
        <w:bottom w:val="none" w:sz="0" w:space="0" w:color="auto"/>
        <w:right w:val="none" w:sz="0" w:space="0" w:color="auto"/>
      </w:divBdr>
    </w:div>
    <w:div w:id="1182233906">
      <w:bodyDiv w:val="1"/>
      <w:marLeft w:val="0"/>
      <w:marRight w:val="0"/>
      <w:marTop w:val="0"/>
      <w:marBottom w:val="0"/>
      <w:divBdr>
        <w:top w:val="none" w:sz="0" w:space="0" w:color="auto"/>
        <w:left w:val="none" w:sz="0" w:space="0" w:color="auto"/>
        <w:bottom w:val="none" w:sz="0" w:space="0" w:color="auto"/>
        <w:right w:val="none" w:sz="0" w:space="0" w:color="auto"/>
      </w:divBdr>
    </w:div>
    <w:div w:id="1182547647">
      <w:bodyDiv w:val="1"/>
      <w:marLeft w:val="0"/>
      <w:marRight w:val="0"/>
      <w:marTop w:val="0"/>
      <w:marBottom w:val="0"/>
      <w:divBdr>
        <w:top w:val="none" w:sz="0" w:space="0" w:color="auto"/>
        <w:left w:val="none" w:sz="0" w:space="0" w:color="auto"/>
        <w:bottom w:val="none" w:sz="0" w:space="0" w:color="auto"/>
        <w:right w:val="none" w:sz="0" w:space="0" w:color="auto"/>
      </w:divBdr>
    </w:div>
    <w:div w:id="1193305947">
      <w:bodyDiv w:val="1"/>
      <w:marLeft w:val="0"/>
      <w:marRight w:val="0"/>
      <w:marTop w:val="0"/>
      <w:marBottom w:val="0"/>
      <w:divBdr>
        <w:top w:val="none" w:sz="0" w:space="0" w:color="auto"/>
        <w:left w:val="none" w:sz="0" w:space="0" w:color="auto"/>
        <w:bottom w:val="none" w:sz="0" w:space="0" w:color="auto"/>
        <w:right w:val="none" w:sz="0" w:space="0" w:color="auto"/>
      </w:divBdr>
    </w:div>
    <w:div w:id="1194490928">
      <w:bodyDiv w:val="1"/>
      <w:marLeft w:val="0"/>
      <w:marRight w:val="0"/>
      <w:marTop w:val="0"/>
      <w:marBottom w:val="0"/>
      <w:divBdr>
        <w:top w:val="none" w:sz="0" w:space="0" w:color="auto"/>
        <w:left w:val="none" w:sz="0" w:space="0" w:color="auto"/>
        <w:bottom w:val="none" w:sz="0" w:space="0" w:color="auto"/>
        <w:right w:val="none" w:sz="0" w:space="0" w:color="auto"/>
      </w:divBdr>
    </w:div>
    <w:div w:id="1197111692">
      <w:bodyDiv w:val="1"/>
      <w:marLeft w:val="0"/>
      <w:marRight w:val="0"/>
      <w:marTop w:val="0"/>
      <w:marBottom w:val="0"/>
      <w:divBdr>
        <w:top w:val="none" w:sz="0" w:space="0" w:color="auto"/>
        <w:left w:val="none" w:sz="0" w:space="0" w:color="auto"/>
        <w:bottom w:val="none" w:sz="0" w:space="0" w:color="auto"/>
        <w:right w:val="none" w:sz="0" w:space="0" w:color="auto"/>
      </w:divBdr>
    </w:div>
    <w:div w:id="1197738589">
      <w:bodyDiv w:val="1"/>
      <w:marLeft w:val="0"/>
      <w:marRight w:val="0"/>
      <w:marTop w:val="0"/>
      <w:marBottom w:val="0"/>
      <w:divBdr>
        <w:top w:val="none" w:sz="0" w:space="0" w:color="auto"/>
        <w:left w:val="none" w:sz="0" w:space="0" w:color="auto"/>
        <w:bottom w:val="none" w:sz="0" w:space="0" w:color="auto"/>
        <w:right w:val="none" w:sz="0" w:space="0" w:color="auto"/>
      </w:divBdr>
      <w:divsChild>
        <w:div w:id="372966152">
          <w:marLeft w:val="0"/>
          <w:marRight w:val="0"/>
          <w:marTop w:val="0"/>
          <w:marBottom w:val="0"/>
          <w:divBdr>
            <w:top w:val="none" w:sz="0" w:space="0" w:color="auto"/>
            <w:left w:val="none" w:sz="0" w:space="0" w:color="auto"/>
            <w:bottom w:val="none" w:sz="0" w:space="0" w:color="auto"/>
            <w:right w:val="none" w:sz="0" w:space="0" w:color="auto"/>
          </w:divBdr>
          <w:divsChild>
            <w:div w:id="1020661922">
              <w:marLeft w:val="0"/>
              <w:marRight w:val="0"/>
              <w:marTop w:val="150"/>
              <w:marBottom w:val="0"/>
              <w:divBdr>
                <w:top w:val="none" w:sz="0" w:space="0" w:color="auto"/>
                <w:left w:val="none" w:sz="0" w:space="0" w:color="auto"/>
                <w:bottom w:val="none" w:sz="0" w:space="0" w:color="auto"/>
                <w:right w:val="none" w:sz="0" w:space="0" w:color="auto"/>
              </w:divBdr>
              <w:divsChild>
                <w:div w:id="1652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27784">
      <w:bodyDiv w:val="1"/>
      <w:marLeft w:val="0"/>
      <w:marRight w:val="0"/>
      <w:marTop w:val="0"/>
      <w:marBottom w:val="0"/>
      <w:divBdr>
        <w:top w:val="none" w:sz="0" w:space="0" w:color="auto"/>
        <w:left w:val="none" w:sz="0" w:space="0" w:color="auto"/>
        <w:bottom w:val="none" w:sz="0" w:space="0" w:color="auto"/>
        <w:right w:val="none" w:sz="0" w:space="0" w:color="auto"/>
      </w:divBdr>
    </w:div>
    <w:div w:id="1201170455">
      <w:bodyDiv w:val="1"/>
      <w:marLeft w:val="0"/>
      <w:marRight w:val="0"/>
      <w:marTop w:val="0"/>
      <w:marBottom w:val="0"/>
      <w:divBdr>
        <w:top w:val="none" w:sz="0" w:space="0" w:color="auto"/>
        <w:left w:val="none" w:sz="0" w:space="0" w:color="auto"/>
        <w:bottom w:val="none" w:sz="0" w:space="0" w:color="auto"/>
        <w:right w:val="none" w:sz="0" w:space="0" w:color="auto"/>
      </w:divBdr>
    </w:div>
    <w:div w:id="1201362078">
      <w:bodyDiv w:val="1"/>
      <w:marLeft w:val="0"/>
      <w:marRight w:val="0"/>
      <w:marTop w:val="0"/>
      <w:marBottom w:val="0"/>
      <w:divBdr>
        <w:top w:val="none" w:sz="0" w:space="0" w:color="auto"/>
        <w:left w:val="none" w:sz="0" w:space="0" w:color="auto"/>
        <w:bottom w:val="none" w:sz="0" w:space="0" w:color="auto"/>
        <w:right w:val="none" w:sz="0" w:space="0" w:color="auto"/>
      </w:divBdr>
    </w:div>
    <w:div w:id="1201473889">
      <w:bodyDiv w:val="1"/>
      <w:marLeft w:val="0"/>
      <w:marRight w:val="0"/>
      <w:marTop w:val="0"/>
      <w:marBottom w:val="0"/>
      <w:divBdr>
        <w:top w:val="none" w:sz="0" w:space="0" w:color="auto"/>
        <w:left w:val="none" w:sz="0" w:space="0" w:color="auto"/>
        <w:bottom w:val="none" w:sz="0" w:space="0" w:color="auto"/>
        <w:right w:val="none" w:sz="0" w:space="0" w:color="auto"/>
      </w:divBdr>
    </w:div>
    <w:div w:id="1210612856">
      <w:bodyDiv w:val="1"/>
      <w:marLeft w:val="0"/>
      <w:marRight w:val="0"/>
      <w:marTop w:val="0"/>
      <w:marBottom w:val="0"/>
      <w:divBdr>
        <w:top w:val="none" w:sz="0" w:space="0" w:color="auto"/>
        <w:left w:val="none" w:sz="0" w:space="0" w:color="auto"/>
        <w:bottom w:val="none" w:sz="0" w:space="0" w:color="auto"/>
        <w:right w:val="none" w:sz="0" w:space="0" w:color="auto"/>
      </w:divBdr>
    </w:div>
    <w:div w:id="1212351533">
      <w:bodyDiv w:val="1"/>
      <w:marLeft w:val="0"/>
      <w:marRight w:val="0"/>
      <w:marTop w:val="0"/>
      <w:marBottom w:val="0"/>
      <w:divBdr>
        <w:top w:val="none" w:sz="0" w:space="0" w:color="auto"/>
        <w:left w:val="none" w:sz="0" w:space="0" w:color="auto"/>
        <w:bottom w:val="none" w:sz="0" w:space="0" w:color="auto"/>
        <w:right w:val="none" w:sz="0" w:space="0" w:color="auto"/>
      </w:divBdr>
    </w:div>
    <w:div w:id="1218276454">
      <w:bodyDiv w:val="1"/>
      <w:marLeft w:val="0"/>
      <w:marRight w:val="0"/>
      <w:marTop w:val="0"/>
      <w:marBottom w:val="0"/>
      <w:divBdr>
        <w:top w:val="none" w:sz="0" w:space="0" w:color="auto"/>
        <w:left w:val="none" w:sz="0" w:space="0" w:color="auto"/>
        <w:bottom w:val="none" w:sz="0" w:space="0" w:color="auto"/>
        <w:right w:val="none" w:sz="0" w:space="0" w:color="auto"/>
      </w:divBdr>
    </w:div>
    <w:div w:id="1218861839">
      <w:bodyDiv w:val="1"/>
      <w:marLeft w:val="0"/>
      <w:marRight w:val="0"/>
      <w:marTop w:val="0"/>
      <w:marBottom w:val="0"/>
      <w:divBdr>
        <w:top w:val="none" w:sz="0" w:space="0" w:color="auto"/>
        <w:left w:val="none" w:sz="0" w:space="0" w:color="auto"/>
        <w:bottom w:val="none" w:sz="0" w:space="0" w:color="auto"/>
        <w:right w:val="none" w:sz="0" w:space="0" w:color="auto"/>
      </w:divBdr>
    </w:div>
    <w:div w:id="1220556537">
      <w:bodyDiv w:val="1"/>
      <w:marLeft w:val="0"/>
      <w:marRight w:val="0"/>
      <w:marTop w:val="0"/>
      <w:marBottom w:val="0"/>
      <w:divBdr>
        <w:top w:val="none" w:sz="0" w:space="0" w:color="auto"/>
        <w:left w:val="none" w:sz="0" w:space="0" w:color="auto"/>
        <w:bottom w:val="none" w:sz="0" w:space="0" w:color="auto"/>
        <w:right w:val="none" w:sz="0" w:space="0" w:color="auto"/>
      </w:divBdr>
    </w:div>
    <w:div w:id="1226407742">
      <w:bodyDiv w:val="1"/>
      <w:marLeft w:val="0"/>
      <w:marRight w:val="0"/>
      <w:marTop w:val="0"/>
      <w:marBottom w:val="0"/>
      <w:divBdr>
        <w:top w:val="none" w:sz="0" w:space="0" w:color="auto"/>
        <w:left w:val="none" w:sz="0" w:space="0" w:color="auto"/>
        <w:bottom w:val="none" w:sz="0" w:space="0" w:color="auto"/>
        <w:right w:val="none" w:sz="0" w:space="0" w:color="auto"/>
      </w:divBdr>
    </w:div>
    <w:div w:id="1231696440">
      <w:bodyDiv w:val="1"/>
      <w:marLeft w:val="0"/>
      <w:marRight w:val="0"/>
      <w:marTop w:val="0"/>
      <w:marBottom w:val="0"/>
      <w:divBdr>
        <w:top w:val="none" w:sz="0" w:space="0" w:color="auto"/>
        <w:left w:val="none" w:sz="0" w:space="0" w:color="auto"/>
        <w:bottom w:val="none" w:sz="0" w:space="0" w:color="auto"/>
        <w:right w:val="none" w:sz="0" w:space="0" w:color="auto"/>
      </w:divBdr>
    </w:div>
    <w:div w:id="1233543412">
      <w:bodyDiv w:val="1"/>
      <w:marLeft w:val="0"/>
      <w:marRight w:val="0"/>
      <w:marTop w:val="0"/>
      <w:marBottom w:val="0"/>
      <w:divBdr>
        <w:top w:val="none" w:sz="0" w:space="0" w:color="auto"/>
        <w:left w:val="none" w:sz="0" w:space="0" w:color="auto"/>
        <w:bottom w:val="none" w:sz="0" w:space="0" w:color="auto"/>
        <w:right w:val="none" w:sz="0" w:space="0" w:color="auto"/>
      </w:divBdr>
    </w:div>
    <w:div w:id="1234657471">
      <w:bodyDiv w:val="1"/>
      <w:marLeft w:val="0"/>
      <w:marRight w:val="0"/>
      <w:marTop w:val="0"/>
      <w:marBottom w:val="0"/>
      <w:divBdr>
        <w:top w:val="none" w:sz="0" w:space="0" w:color="auto"/>
        <w:left w:val="none" w:sz="0" w:space="0" w:color="auto"/>
        <w:bottom w:val="none" w:sz="0" w:space="0" w:color="auto"/>
        <w:right w:val="none" w:sz="0" w:space="0" w:color="auto"/>
      </w:divBdr>
    </w:div>
    <w:div w:id="1235823572">
      <w:bodyDiv w:val="1"/>
      <w:marLeft w:val="0"/>
      <w:marRight w:val="0"/>
      <w:marTop w:val="0"/>
      <w:marBottom w:val="0"/>
      <w:divBdr>
        <w:top w:val="none" w:sz="0" w:space="0" w:color="auto"/>
        <w:left w:val="none" w:sz="0" w:space="0" w:color="auto"/>
        <w:bottom w:val="none" w:sz="0" w:space="0" w:color="auto"/>
        <w:right w:val="none" w:sz="0" w:space="0" w:color="auto"/>
      </w:divBdr>
    </w:div>
    <w:div w:id="1237206464">
      <w:bodyDiv w:val="1"/>
      <w:marLeft w:val="0"/>
      <w:marRight w:val="0"/>
      <w:marTop w:val="0"/>
      <w:marBottom w:val="0"/>
      <w:divBdr>
        <w:top w:val="none" w:sz="0" w:space="0" w:color="auto"/>
        <w:left w:val="none" w:sz="0" w:space="0" w:color="auto"/>
        <w:bottom w:val="none" w:sz="0" w:space="0" w:color="auto"/>
        <w:right w:val="none" w:sz="0" w:space="0" w:color="auto"/>
      </w:divBdr>
    </w:div>
    <w:div w:id="1238445179">
      <w:bodyDiv w:val="1"/>
      <w:marLeft w:val="0"/>
      <w:marRight w:val="0"/>
      <w:marTop w:val="0"/>
      <w:marBottom w:val="0"/>
      <w:divBdr>
        <w:top w:val="none" w:sz="0" w:space="0" w:color="auto"/>
        <w:left w:val="none" w:sz="0" w:space="0" w:color="auto"/>
        <w:bottom w:val="none" w:sz="0" w:space="0" w:color="auto"/>
        <w:right w:val="none" w:sz="0" w:space="0" w:color="auto"/>
      </w:divBdr>
    </w:div>
    <w:div w:id="1242566974">
      <w:bodyDiv w:val="1"/>
      <w:marLeft w:val="0"/>
      <w:marRight w:val="0"/>
      <w:marTop w:val="0"/>
      <w:marBottom w:val="0"/>
      <w:divBdr>
        <w:top w:val="none" w:sz="0" w:space="0" w:color="auto"/>
        <w:left w:val="none" w:sz="0" w:space="0" w:color="auto"/>
        <w:bottom w:val="none" w:sz="0" w:space="0" w:color="auto"/>
        <w:right w:val="none" w:sz="0" w:space="0" w:color="auto"/>
      </w:divBdr>
    </w:div>
    <w:div w:id="1243568087">
      <w:bodyDiv w:val="1"/>
      <w:marLeft w:val="0"/>
      <w:marRight w:val="0"/>
      <w:marTop w:val="0"/>
      <w:marBottom w:val="0"/>
      <w:divBdr>
        <w:top w:val="none" w:sz="0" w:space="0" w:color="auto"/>
        <w:left w:val="none" w:sz="0" w:space="0" w:color="auto"/>
        <w:bottom w:val="none" w:sz="0" w:space="0" w:color="auto"/>
        <w:right w:val="none" w:sz="0" w:space="0" w:color="auto"/>
      </w:divBdr>
    </w:div>
    <w:div w:id="1257247681">
      <w:bodyDiv w:val="1"/>
      <w:marLeft w:val="0"/>
      <w:marRight w:val="0"/>
      <w:marTop w:val="0"/>
      <w:marBottom w:val="0"/>
      <w:divBdr>
        <w:top w:val="none" w:sz="0" w:space="0" w:color="auto"/>
        <w:left w:val="none" w:sz="0" w:space="0" w:color="auto"/>
        <w:bottom w:val="none" w:sz="0" w:space="0" w:color="auto"/>
        <w:right w:val="none" w:sz="0" w:space="0" w:color="auto"/>
      </w:divBdr>
    </w:div>
    <w:div w:id="1262834503">
      <w:bodyDiv w:val="1"/>
      <w:marLeft w:val="0"/>
      <w:marRight w:val="0"/>
      <w:marTop w:val="0"/>
      <w:marBottom w:val="0"/>
      <w:divBdr>
        <w:top w:val="none" w:sz="0" w:space="0" w:color="auto"/>
        <w:left w:val="none" w:sz="0" w:space="0" w:color="auto"/>
        <w:bottom w:val="none" w:sz="0" w:space="0" w:color="auto"/>
        <w:right w:val="none" w:sz="0" w:space="0" w:color="auto"/>
      </w:divBdr>
    </w:div>
    <w:div w:id="1264461800">
      <w:bodyDiv w:val="1"/>
      <w:marLeft w:val="0"/>
      <w:marRight w:val="0"/>
      <w:marTop w:val="0"/>
      <w:marBottom w:val="0"/>
      <w:divBdr>
        <w:top w:val="none" w:sz="0" w:space="0" w:color="auto"/>
        <w:left w:val="none" w:sz="0" w:space="0" w:color="auto"/>
        <w:bottom w:val="none" w:sz="0" w:space="0" w:color="auto"/>
        <w:right w:val="none" w:sz="0" w:space="0" w:color="auto"/>
      </w:divBdr>
    </w:div>
    <w:div w:id="1268543897">
      <w:bodyDiv w:val="1"/>
      <w:marLeft w:val="0"/>
      <w:marRight w:val="0"/>
      <w:marTop w:val="0"/>
      <w:marBottom w:val="0"/>
      <w:divBdr>
        <w:top w:val="none" w:sz="0" w:space="0" w:color="auto"/>
        <w:left w:val="none" w:sz="0" w:space="0" w:color="auto"/>
        <w:bottom w:val="none" w:sz="0" w:space="0" w:color="auto"/>
        <w:right w:val="none" w:sz="0" w:space="0" w:color="auto"/>
      </w:divBdr>
    </w:div>
    <w:div w:id="1269658907">
      <w:bodyDiv w:val="1"/>
      <w:marLeft w:val="0"/>
      <w:marRight w:val="0"/>
      <w:marTop w:val="0"/>
      <w:marBottom w:val="0"/>
      <w:divBdr>
        <w:top w:val="none" w:sz="0" w:space="0" w:color="auto"/>
        <w:left w:val="none" w:sz="0" w:space="0" w:color="auto"/>
        <w:bottom w:val="none" w:sz="0" w:space="0" w:color="auto"/>
        <w:right w:val="none" w:sz="0" w:space="0" w:color="auto"/>
      </w:divBdr>
    </w:div>
    <w:div w:id="1270623606">
      <w:bodyDiv w:val="1"/>
      <w:marLeft w:val="0"/>
      <w:marRight w:val="0"/>
      <w:marTop w:val="0"/>
      <w:marBottom w:val="0"/>
      <w:divBdr>
        <w:top w:val="none" w:sz="0" w:space="0" w:color="auto"/>
        <w:left w:val="none" w:sz="0" w:space="0" w:color="auto"/>
        <w:bottom w:val="none" w:sz="0" w:space="0" w:color="auto"/>
        <w:right w:val="none" w:sz="0" w:space="0" w:color="auto"/>
      </w:divBdr>
      <w:divsChild>
        <w:div w:id="11229683">
          <w:marLeft w:val="0"/>
          <w:marRight w:val="0"/>
          <w:marTop w:val="0"/>
          <w:marBottom w:val="0"/>
          <w:divBdr>
            <w:top w:val="none" w:sz="0" w:space="0" w:color="auto"/>
            <w:left w:val="none" w:sz="0" w:space="0" w:color="auto"/>
            <w:bottom w:val="none" w:sz="0" w:space="0" w:color="auto"/>
            <w:right w:val="none" w:sz="0" w:space="0" w:color="auto"/>
          </w:divBdr>
        </w:div>
        <w:div w:id="620307723">
          <w:marLeft w:val="0"/>
          <w:marRight w:val="0"/>
          <w:marTop w:val="0"/>
          <w:marBottom w:val="0"/>
          <w:divBdr>
            <w:top w:val="none" w:sz="0" w:space="0" w:color="auto"/>
            <w:left w:val="none" w:sz="0" w:space="0" w:color="auto"/>
            <w:bottom w:val="none" w:sz="0" w:space="0" w:color="auto"/>
            <w:right w:val="none" w:sz="0" w:space="0" w:color="auto"/>
          </w:divBdr>
        </w:div>
        <w:div w:id="660040409">
          <w:marLeft w:val="0"/>
          <w:marRight w:val="0"/>
          <w:marTop w:val="0"/>
          <w:marBottom w:val="0"/>
          <w:divBdr>
            <w:top w:val="none" w:sz="0" w:space="0" w:color="auto"/>
            <w:left w:val="none" w:sz="0" w:space="0" w:color="auto"/>
            <w:bottom w:val="none" w:sz="0" w:space="0" w:color="auto"/>
            <w:right w:val="none" w:sz="0" w:space="0" w:color="auto"/>
          </w:divBdr>
        </w:div>
        <w:div w:id="747725848">
          <w:marLeft w:val="0"/>
          <w:marRight w:val="0"/>
          <w:marTop w:val="0"/>
          <w:marBottom w:val="0"/>
          <w:divBdr>
            <w:top w:val="none" w:sz="0" w:space="0" w:color="auto"/>
            <w:left w:val="none" w:sz="0" w:space="0" w:color="auto"/>
            <w:bottom w:val="none" w:sz="0" w:space="0" w:color="auto"/>
            <w:right w:val="none" w:sz="0" w:space="0" w:color="auto"/>
          </w:divBdr>
        </w:div>
        <w:div w:id="818108321">
          <w:marLeft w:val="0"/>
          <w:marRight w:val="0"/>
          <w:marTop w:val="0"/>
          <w:marBottom w:val="0"/>
          <w:divBdr>
            <w:top w:val="none" w:sz="0" w:space="0" w:color="auto"/>
            <w:left w:val="none" w:sz="0" w:space="0" w:color="auto"/>
            <w:bottom w:val="none" w:sz="0" w:space="0" w:color="auto"/>
            <w:right w:val="none" w:sz="0" w:space="0" w:color="auto"/>
          </w:divBdr>
        </w:div>
        <w:div w:id="865096818">
          <w:marLeft w:val="0"/>
          <w:marRight w:val="0"/>
          <w:marTop w:val="0"/>
          <w:marBottom w:val="0"/>
          <w:divBdr>
            <w:top w:val="none" w:sz="0" w:space="0" w:color="auto"/>
            <w:left w:val="none" w:sz="0" w:space="0" w:color="auto"/>
            <w:bottom w:val="none" w:sz="0" w:space="0" w:color="auto"/>
            <w:right w:val="none" w:sz="0" w:space="0" w:color="auto"/>
          </w:divBdr>
        </w:div>
        <w:div w:id="994067016">
          <w:marLeft w:val="0"/>
          <w:marRight w:val="0"/>
          <w:marTop w:val="0"/>
          <w:marBottom w:val="0"/>
          <w:divBdr>
            <w:top w:val="none" w:sz="0" w:space="0" w:color="auto"/>
            <w:left w:val="none" w:sz="0" w:space="0" w:color="auto"/>
            <w:bottom w:val="none" w:sz="0" w:space="0" w:color="auto"/>
            <w:right w:val="none" w:sz="0" w:space="0" w:color="auto"/>
          </w:divBdr>
        </w:div>
        <w:div w:id="1635256985">
          <w:marLeft w:val="0"/>
          <w:marRight w:val="0"/>
          <w:marTop w:val="0"/>
          <w:marBottom w:val="0"/>
          <w:divBdr>
            <w:top w:val="none" w:sz="0" w:space="0" w:color="auto"/>
            <w:left w:val="none" w:sz="0" w:space="0" w:color="auto"/>
            <w:bottom w:val="none" w:sz="0" w:space="0" w:color="auto"/>
            <w:right w:val="none" w:sz="0" w:space="0" w:color="auto"/>
          </w:divBdr>
        </w:div>
        <w:div w:id="1652250785">
          <w:marLeft w:val="0"/>
          <w:marRight w:val="0"/>
          <w:marTop w:val="0"/>
          <w:marBottom w:val="0"/>
          <w:divBdr>
            <w:top w:val="none" w:sz="0" w:space="0" w:color="auto"/>
            <w:left w:val="none" w:sz="0" w:space="0" w:color="auto"/>
            <w:bottom w:val="none" w:sz="0" w:space="0" w:color="auto"/>
            <w:right w:val="none" w:sz="0" w:space="0" w:color="auto"/>
          </w:divBdr>
        </w:div>
      </w:divsChild>
    </w:div>
    <w:div w:id="1281689055">
      <w:bodyDiv w:val="1"/>
      <w:marLeft w:val="0"/>
      <w:marRight w:val="0"/>
      <w:marTop w:val="0"/>
      <w:marBottom w:val="0"/>
      <w:divBdr>
        <w:top w:val="none" w:sz="0" w:space="0" w:color="auto"/>
        <w:left w:val="none" w:sz="0" w:space="0" w:color="auto"/>
        <w:bottom w:val="none" w:sz="0" w:space="0" w:color="auto"/>
        <w:right w:val="none" w:sz="0" w:space="0" w:color="auto"/>
      </w:divBdr>
    </w:div>
    <w:div w:id="1284574057">
      <w:bodyDiv w:val="1"/>
      <w:marLeft w:val="0"/>
      <w:marRight w:val="0"/>
      <w:marTop w:val="0"/>
      <w:marBottom w:val="0"/>
      <w:divBdr>
        <w:top w:val="none" w:sz="0" w:space="0" w:color="auto"/>
        <w:left w:val="none" w:sz="0" w:space="0" w:color="auto"/>
        <w:bottom w:val="none" w:sz="0" w:space="0" w:color="auto"/>
        <w:right w:val="none" w:sz="0" w:space="0" w:color="auto"/>
      </w:divBdr>
    </w:div>
    <w:div w:id="1291739850">
      <w:bodyDiv w:val="1"/>
      <w:marLeft w:val="0"/>
      <w:marRight w:val="0"/>
      <w:marTop w:val="0"/>
      <w:marBottom w:val="0"/>
      <w:divBdr>
        <w:top w:val="none" w:sz="0" w:space="0" w:color="auto"/>
        <w:left w:val="none" w:sz="0" w:space="0" w:color="auto"/>
        <w:bottom w:val="none" w:sz="0" w:space="0" w:color="auto"/>
        <w:right w:val="none" w:sz="0" w:space="0" w:color="auto"/>
      </w:divBdr>
    </w:div>
    <w:div w:id="1293294853">
      <w:bodyDiv w:val="1"/>
      <w:marLeft w:val="0"/>
      <w:marRight w:val="0"/>
      <w:marTop w:val="0"/>
      <w:marBottom w:val="0"/>
      <w:divBdr>
        <w:top w:val="none" w:sz="0" w:space="0" w:color="auto"/>
        <w:left w:val="none" w:sz="0" w:space="0" w:color="auto"/>
        <w:bottom w:val="none" w:sz="0" w:space="0" w:color="auto"/>
        <w:right w:val="none" w:sz="0" w:space="0" w:color="auto"/>
      </w:divBdr>
    </w:div>
    <w:div w:id="1295335514">
      <w:bodyDiv w:val="1"/>
      <w:marLeft w:val="0"/>
      <w:marRight w:val="0"/>
      <w:marTop w:val="0"/>
      <w:marBottom w:val="0"/>
      <w:divBdr>
        <w:top w:val="none" w:sz="0" w:space="0" w:color="auto"/>
        <w:left w:val="none" w:sz="0" w:space="0" w:color="auto"/>
        <w:bottom w:val="none" w:sz="0" w:space="0" w:color="auto"/>
        <w:right w:val="none" w:sz="0" w:space="0" w:color="auto"/>
      </w:divBdr>
    </w:div>
    <w:div w:id="1296762069">
      <w:bodyDiv w:val="1"/>
      <w:marLeft w:val="0"/>
      <w:marRight w:val="0"/>
      <w:marTop w:val="0"/>
      <w:marBottom w:val="0"/>
      <w:divBdr>
        <w:top w:val="none" w:sz="0" w:space="0" w:color="auto"/>
        <w:left w:val="none" w:sz="0" w:space="0" w:color="auto"/>
        <w:bottom w:val="none" w:sz="0" w:space="0" w:color="auto"/>
        <w:right w:val="none" w:sz="0" w:space="0" w:color="auto"/>
      </w:divBdr>
    </w:div>
    <w:div w:id="1298946816">
      <w:bodyDiv w:val="1"/>
      <w:marLeft w:val="0"/>
      <w:marRight w:val="0"/>
      <w:marTop w:val="0"/>
      <w:marBottom w:val="0"/>
      <w:divBdr>
        <w:top w:val="none" w:sz="0" w:space="0" w:color="auto"/>
        <w:left w:val="none" w:sz="0" w:space="0" w:color="auto"/>
        <w:bottom w:val="none" w:sz="0" w:space="0" w:color="auto"/>
        <w:right w:val="none" w:sz="0" w:space="0" w:color="auto"/>
      </w:divBdr>
    </w:div>
    <w:div w:id="1309675054">
      <w:bodyDiv w:val="1"/>
      <w:marLeft w:val="0"/>
      <w:marRight w:val="0"/>
      <w:marTop w:val="0"/>
      <w:marBottom w:val="0"/>
      <w:divBdr>
        <w:top w:val="none" w:sz="0" w:space="0" w:color="auto"/>
        <w:left w:val="none" w:sz="0" w:space="0" w:color="auto"/>
        <w:bottom w:val="none" w:sz="0" w:space="0" w:color="auto"/>
        <w:right w:val="none" w:sz="0" w:space="0" w:color="auto"/>
      </w:divBdr>
    </w:div>
    <w:div w:id="1315256456">
      <w:bodyDiv w:val="1"/>
      <w:marLeft w:val="0"/>
      <w:marRight w:val="0"/>
      <w:marTop w:val="0"/>
      <w:marBottom w:val="0"/>
      <w:divBdr>
        <w:top w:val="none" w:sz="0" w:space="0" w:color="auto"/>
        <w:left w:val="none" w:sz="0" w:space="0" w:color="auto"/>
        <w:bottom w:val="none" w:sz="0" w:space="0" w:color="auto"/>
        <w:right w:val="none" w:sz="0" w:space="0" w:color="auto"/>
      </w:divBdr>
    </w:div>
    <w:div w:id="1315840228">
      <w:bodyDiv w:val="1"/>
      <w:marLeft w:val="0"/>
      <w:marRight w:val="0"/>
      <w:marTop w:val="0"/>
      <w:marBottom w:val="0"/>
      <w:divBdr>
        <w:top w:val="none" w:sz="0" w:space="0" w:color="auto"/>
        <w:left w:val="none" w:sz="0" w:space="0" w:color="auto"/>
        <w:bottom w:val="none" w:sz="0" w:space="0" w:color="auto"/>
        <w:right w:val="none" w:sz="0" w:space="0" w:color="auto"/>
      </w:divBdr>
    </w:div>
    <w:div w:id="1318414978">
      <w:bodyDiv w:val="1"/>
      <w:marLeft w:val="0"/>
      <w:marRight w:val="0"/>
      <w:marTop w:val="0"/>
      <w:marBottom w:val="0"/>
      <w:divBdr>
        <w:top w:val="none" w:sz="0" w:space="0" w:color="auto"/>
        <w:left w:val="none" w:sz="0" w:space="0" w:color="auto"/>
        <w:bottom w:val="none" w:sz="0" w:space="0" w:color="auto"/>
        <w:right w:val="none" w:sz="0" w:space="0" w:color="auto"/>
      </w:divBdr>
    </w:div>
    <w:div w:id="1322346644">
      <w:bodyDiv w:val="1"/>
      <w:marLeft w:val="0"/>
      <w:marRight w:val="0"/>
      <w:marTop w:val="0"/>
      <w:marBottom w:val="0"/>
      <w:divBdr>
        <w:top w:val="none" w:sz="0" w:space="0" w:color="auto"/>
        <w:left w:val="none" w:sz="0" w:space="0" w:color="auto"/>
        <w:bottom w:val="none" w:sz="0" w:space="0" w:color="auto"/>
        <w:right w:val="none" w:sz="0" w:space="0" w:color="auto"/>
      </w:divBdr>
    </w:div>
    <w:div w:id="1323660278">
      <w:bodyDiv w:val="1"/>
      <w:marLeft w:val="0"/>
      <w:marRight w:val="0"/>
      <w:marTop w:val="0"/>
      <w:marBottom w:val="0"/>
      <w:divBdr>
        <w:top w:val="none" w:sz="0" w:space="0" w:color="auto"/>
        <w:left w:val="none" w:sz="0" w:space="0" w:color="auto"/>
        <w:bottom w:val="none" w:sz="0" w:space="0" w:color="auto"/>
        <w:right w:val="none" w:sz="0" w:space="0" w:color="auto"/>
      </w:divBdr>
      <w:divsChild>
        <w:div w:id="1181698950">
          <w:marLeft w:val="0"/>
          <w:marRight w:val="0"/>
          <w:marTop w:val="0"/>
          <w:marBottom w:val="0"/>
          <w:divBdr>
            <w:top w:val="none" w:sz="0" w:space="0" w:color="auto"/>
            <w:left w:val="none" w:sz="0" w:space="0" w:color="auto"/>
            <w:bottom w:val="none" w:sz="0" w:space="0" w:color="auto"/>
            <w:right w:val="none" w:sz="0" w:space="0" w:color="auto"/>
          </w:divBdr>
        </w:div>
        <w:div w:id="2132282834">
          <w:marLeft w:val="0"/>
          <w:marRight w:val="0"/>
          <w:marTop w:val="0"/>
          <w:marBottom w:val="0"/>
          <w:divBdr>
            <w:top w:val="none" w:sz="0" w:space="0" w:color="auto"/>
            <w:left w:val="none" w:sz="0" w:space="0" w:color="auto"/>
            <w:bottom w:val="none" w:sz="0" w:space="0" w:color="auto"/>
            <w:right w:val="none" w:sz="0" w:space="0" w:color="auto"/>
          </w:divBdr>
        </w:div>
      </w:divsChild>
    </w:div>
    <w:div w:id="1328511219">
      <w:bodyDiv w:val="1"/>
      <w:marLeft w:val="0"/>
      <w:marRight w:val="0"/>
      <w:marTop w:val="0"/>
      <w:marBottom w:val="0"/>
      <w:divBdr>
        <w:top w:val="none" w:sz="0" w:space="0" w:color="auto"/>
        <w:left w:val="none" w:sz="0" w:space="0" w:color="auto"/>
        <w:bottom w:val="none" w:sz="0" w:space="0" w:color="auto"/>
        <w:right w:val="none" w:sz="0" w:space="0" w:color="auto"/>
      </w:divBdr>
    </w:div>
    <w:div w:id="1330252860">
      <w:bodyDiv w:val="1"/>
      <w:marLeft w:val="0"/>
      <w:marRight w:val="0"/>
      <w:marTop w:val="0"/>
      <w:marBottom w:val="0"/>
      <w:divBdr>
        <w:top w:val="none" w:sz="0" w:space="0" w:color="auto"/>
        <w:left w:val="none" w:sz="0" w:space="0" w:color="auto"/>
        <w:bottom w:val="none" w:sz="0" w:space="0" w:color="auto"/>
        <w:right w:val="none" w:sz="0" w:space="0" w:color="auto"/>
      </w:divBdr>
    </w:div>
    <w:div w:id="1332223421">
      <w:bodyDiv w:val="1"/>
      <w:marLeft w:val="0"/>
      <w:marRight w:val="0"/>
      <w:marTop w:val="0"/>
      <w:marBottom w:val="0"/>
      <w:divBdr>
        <w:top w:val="none" w:sz="0" w:space="0" w:color="auto"/>
        <w:left w:val="none" w:sz="0" w:space="0" w:color="auto"/>
        <w:bottom w:val="none" w:sz="0" w:space="0" w:color="auto"/>
        <w:right w:val="none" w:sz="0" w:space="0" w:color="auto"/>
      </w:divBdr>
    </w:div>
    <w:div w:id="1336421714">
      <w:bodyDiv w:val="1"/>
      <w:marLeft w:val="0"/>
      <w:marRight w:val="0"/>
      <w:marTop w:val="0"/>
      <w:marBottom w:val="0"/>
      <w:divBdr>
        <w:top w:val="none" w:sz="0" w:space="0" w:color="auto"/>
        <w:left w:val="none" w:sz="0" w:space="0" w:color="auto"/>
        <w:bottom w:val="none" w:sz="0" w:space="0" w:color="auto"/>
        <w:right w:val="none" w:sz="0" w:space="0" w:color="auto"/>
      </w:divBdr>
    </w:div>
    <w:div w:id="1341545194">
      <w:bodyDiv w:val="1"/>
      <w:marLeft w:val="0"/>
      <w:marRight w:val="0"/>
      <w:marTop w:val="0"/>
      <w:marBottom w:val="0"/>
      <w:divBdr>
        <w:top w:val="none" w:sz="0" w:space="0" w:color="auto"/>
        <w:left w:val="none" w:sz="0" w:space="0" w:color="auto"/>
        <w:bottom w:val="none" w:sz="0" w:space="0" w:color="auto"/>
        <w:right w:val="none" w:sz="0" w:space="0" w:color="auto"/>
      </w:divBdr>
    </w:div>
    <w:div w:id="1342439730">
      <w:bodyDiv w:val="1"/>
      <w:marLeft w:val="0"/>
      <w:marRight w:val="0"/>
      <w:marTop w:val="0"/>
      <w:marBottom w:val="0"/>
      <w:divBdr>
        <w:top w:val="none" w:sz="0" w:space="0" w:color="auto"/>
        <w:left w:val="none" w:sz="0" w:space="0" w:color="auto"/>
        <w:bottom w:val="none" w:sz="0" w:space="0" w:color="auto"/>
        <w:right w:val="none" w:sz="0" w:space="0" w:color="auto"/>
      </w:divBdr>
    </w:div>
    <w:div w:id="1344824785">
      <w:bodyDiv w:val="1"/>
      <w:marLeft w:val="0"/>
      <w:marRight w:val="0"/>
      <w:marTop w:val="0"/>
      <w:marBottom w:val="0"/>
      <w:divBdr>
        <w:top w:val="none" w:sz="0" w:space="0" w:color="auto"/>
        <w:left w:val="none" w:sz="0" w:space="0" w:color="auto"/>
        <w:bottom w:val="none" w:sz="0" w:space="0" w:color="auto"/>
        <w:right w:val="none" w:sz="0" w:space="0" w:color="auto"/>
      </w:divBdr>
    </w:div>
    <w:div w:id="1347635471">
      <w:bodyDiv w:val="1"/>
      <w:marLeft w:val="0"/>
      <w:marRight w:val="0"/>
      <w:marTop w:val="0"/>
      <w:marBottom w:val="0"/>
      <w:divBdr>
        <w:top w:val="none" w:sz="0" w:space="0" w:color="auto"/>
        <w:left w:val="none" w:sz="0" w:space="0" w:color="auto"/>
        <w:bottom w:val="none" w:sz="0" w:space="0" w:color="auto"/>
        <w:right w:val="none" w:sz="0" w:space="0" w:color="auto"/>
      </w:divBdr>
    </w:div>
    <w:div w:id="1348944205">
      <w:bodyDiv w:val="1"/>
      <w:marLeft w:val="0"/>
      <w:marRight w:val="0"/>
      <w:marTop w:val="0"/>
      <w:marBottom w:val="0"/>
      <w:divBdr>
        <w:top w:val="none" w:sz="0" w:space="0" w:color="auto"/>
        <w:left w:val="none" w:sz="0" w:space="0" w:color="auto"/>
        <w:bottom w:val="none" w:sz="0" w:space="0" w:color="auto"/>
        <w:right w:val="none" w:sz="0" w:space="0" w:color="auto"/>
      </w:divBdr>
    </w:div>
    <w:div w:id="1352992313">
      <w:bodyDiv w:val="1"/>
      <w:marLeft w:val="0"/>
      <w:marRight w:val="0"/>
      <w:marTop w:val="0"/>
      <w:marBottom w:val="0"/>
      <w:divBdr>
        <w:top w:val="none" w:sz="0" w:space="0" w:color="auto"/>
        <w:left w:val="none" w:sz="0" w:space="0" w:color="auto"/>
        <w:bottom w:val="none" w:sz="0" w:space="0" w:color="auto"/>
        <w:right w:val="none" w:sz="0" w:space="0" w:color="auto"/>
      </w:divBdr>
    </w:div>
    <w:div w:id="1355764330">
      <w:bodyDiv w:val="1"/>
      <w:marLeft w:val="0"/>
      <w:marRight w:val="0"/>
      <w:marTop w:val="0"/>
      <w:marBottom w:val="0"/>
      <w:divBdr>
        <w:top w:val="none" w:sz="0" w:space="0" w:color="auto"/>
        <w:left w:val="none" w:sz="0" w:space="0" w:color="auto"/>
        <w:bottom w:val="none" w:sz="0" w:space="0" w:color="auto"/>
        <w:right w:val="none" w:sz="0" w:space="0" w:color="auto"/>
      </w:divBdr>
    </w:div>
    <w:div w:id="1356541057">
      <w:bodyDiv w:val="1"/>
      <w:marLeft w:val="0"/>
      <w:marRight w:val="0"/>
      <w:marTop w:val="0"/>
      <w:marBottom w:val="0"/>
      <w:divBdr>
        <w:top w:val="none" w:sz="0" w:space="0" w:color="auto"/>
        <w:left w:val="none" w:sz="0" w:space="0" w:color="auto"/>
        <w:bottom w:val="none" w:sz="0" w:space="0" w:color="auto"/>
        <w:right w:val="none" w:sz="0" w:space="0" w:color="auto"/>
      </w:divBdr>
    </w:div>
    <w:div w:id="1357534587">
      <w:bodyDiv w:val="1"/>
      <w:marLeft w:val="0"/>
      <w:marRight w:val="0"/>
      <w:marTop w:val="0"/>
      <w:marBottom w:val="0"/>
      <w:divBdr>
        <w:top w:val="none" w:sz="0" w:space="0" w:color="auto"/>
        <w:left w:val="none" w:sz="0" w:space="0" w:color="auto"/>
        <w:bottom w:val="none" w:sz="0" w:space="0" w:color="auto"/>
        <w:right w:val="none" w:sz="0" w:space="0" w:color="auto"/>
      </w:divBdr>
    </w:div>
    <w:div w:id="1361514806">
      <w:bodyDiv w:val="1"/>
      <w:marLeft w:val="0"/>
      <w:marRight w:val="0"/>
      <w:marTop w:val="0"/>
      <w:marBottom w:val="0"/>
      <w:divBdr>
        <w:top w:val="none" w:sz="0" w:space="0" w:color="auto"/>
        <w:left w:val="none" w:sz="0" w:space="0" w:color="auto"/>
        <w:bottom w:val="none" w:sz="0" w:space="0" w:color="auto"/>
        <w:right w:val="none" w:sz="0" w:space="0" w:color="auto"/>
      </w:divBdr>
    </w:div>
    <w:div w:id="1361584039">
      <w:bodyDiv w:val="1"/>
      <w:marLeft w:val="0"/>
      <w:marRight w:val="0"/>
      <w:marTop w:val="0"/>
      <w:marBottom w:val="0"/>
      <w:divBdr>
        <w:top w:val="none" w:sz="0" w:space="0" w:color="auto"/>
        <w:left w:val="none" w:sz="0" w:space="0" w:color="auto"/>
        <w:bottom w:val="none" w:sz="0" w:space="0" w:color="auto"/>
        <w:right w:val="none" w:sz="0" w:space="0" w:color="auto"/>
      </w:divBdr>
    </w:div>
    <w:div w:id="1363439281">
      <w:bodyDiv w:val="1"/>
      <w:marLeft w:val="0"/>
      <w:marRight w:val="0"/>
      <w:marTop w:val="0"/>
      <w:marBottom w:val="0"/>
      <w:divBdr>
        <w:top w:val="none" w:sz="0" w:space="0" w:color="auto"/>
        <w:left w:val="none" w:sz="0" w:space="0" w:color="auto"/>
        <w:bottom w:val="none" w:sz="0" w:space="0" w:color="auto"/>
        <w:right w:val="none" w:sz="0" w:space="0" w:color="auto"/>
      </w:divBdr>
    </w:div>
    <w:div w:id="1363944275">
      <w:bodyDiv w:val="1"/>
      <w:marLeft w:val="0"/>
      <w:marRight w:val="0"/>
      <w:marTop w:val="0"/>
      <w:marBottom w:val="0"/>
      <w:divBdr>
        <w:top w:val="none" w:sz="0" w:space="0" w:color="auto"/>
        <w:left w:val="none" w:sz="0" w:space="0" w:color="auto"/>
        <w:bottom w:val="none" w:sz="0" w:space="0" w:color="auto"/>
        <w:right w:val="none" w:sz="0" w:space="0" w:color="auto"/>
      </w:divBdr>
    </w:div>
    <w:div w:id="1365910081">
      <w:bodyDiv w:val="1"/>
      <w:marLeft w:val="0"/>
      <w:marRight w:val="0"/>
      <w:marTop w:val="0"/>
      <w:marBottom w:val="0"/>
      <w:divBdr>
        <w:top w:val="none" w:sz="0" w:space="0" w:color="auto"/>
        <w:left w:val="none" w:sz="0" w:space="0" w:color="auto"/>
        <w:bottom w:val="none" w:sz="0" w:space="0" w:color="auto"/>
        <w:right w:val="none" w:sz="0" w:space="0" w:color="auto"/>
      </w:divBdr>
    </w:div>
    <w:div w:id="1370566978">
      <w:bodyDiv w:val="1"/>
      <w:marLeft w:val="0"/>
      <w:marRight w:val="0"/>
      <w:marTop w:val="0"/>
      <w:marBottom w:val="0"/>
      <w:divBdr>
        <w:top w:val="none" w:sz="0" w:space="0" w:color="auto"/>
        <w:left w:val="none" w:sz="0" w:space="0" w:color="auto"/>
        <w:bottom w:val="none" w:sz="0" w:space="0" w:color="auto"/>
        <w:right w:val="none" w:sz="0" w:space="0" w:color="auto"/>
      </w:divBdr>
    </w:div>
    <w:div w:id="1374846239">
      <w:bodyDiv w:val="1"/>
      <w:marLeft w:val="0"/>
      <w:marRight w:val="0"/>
      <w:marTop w:val="0"/>
      <w:marBottom w:val="0"/>
      <w:divBdr>
        <w:top w:val="none" w:sz="0" w:space="0" w:color="auto"/>
        <w:left w:val="none" w:sz="0" w:space="0" w:color="auto"/>
        <w:bottom w:val="none" w:sz="0" w:space="0" w:color="auto"/>
        <w:right w:val="none" w:sz="0" w:space="0" w:color="auto"/>
      </w:divBdr>
    </w:div>
    <w:div w:id="1375546265">
      <w:bodyDiv w:val="1"/>
      <w:marLeft w:val="0"/>
      <w:marRight w:val="0"/>
      <w:marTop w:val="0"/>
      <w:marBottom w:val="0"/>
      <w:divBdr>
        <w:top w:val="none" w:sz="0" w:space="0" w:color="auto"/>
        <w:left w:val="none" w:sz="0" w:space="0" w:color="auto"/>
        <w:bottom w:val="none" w:sz="0" w:space="0" w:color="auto"/>
        <w:right w:val="none" w:sz="0" w:space="0" w:color="auto"/>
      </w:divBdr>
    </w:div>
    <w:div w:id="1376394359">
      <w:bodyDiv w:val="1"/>
      <w:marLeft w:val="0"/>
      <w:marRight w:val="0"/>
      <w:marTop w:val="0"/>
      <w:marBottom w:val="0"/>
      <w:divBdr>
        <w:top w:val="none" w:sz="0" w:space="0" w:color="auto"/>
        <w:left w:val="none" w:sz="0" w:space="0" w:color="auto"/>
        <w:bottom w:val="none" w:sz="0" w:space="0" w:color="auto"/>
        <w:right w:val="none" w:sz="0" w:space="0" w:color="auto"/>
      </w:divBdr>
    </w:div>
    <w:div w:id="1376463741">
      <w:bodyDiv w:val="1"/>
      <w:marLeft w:val="0"/>
      <w:marRight w:val="0"/>
      <w:marTop w:val="0"/>
      <w:marBottom w:val="0"/>
      <w:divBdr>
        <w:top w:val="none" w:sz="0" w:space="0" w:color="auto"/>
        <w:left w:val="none" w:sz="0" w:space="0" w:color="auto"/>
        <w:bottom w:val="none" w:sz="0" w:space="0" w:color="auto"/>
        <w:right w:val="none" w:sz="0" w:space="0" w:color="auto"/>
      </w:divBdr>
    </w:div>
    <w:div w:id="1376587755">
      <w:bodyDiv w:val="1"/>
      <w:marLeft w:val="0"/>
      <w:marRight w:val="0"/>
      <w:marTop w:val="0"/>
      <w:marBottom w:val="0"/>
      <w:divBdr>
        <w:top w:val="none" w:sz="0" w:space="0" w:color="auto"/>
        <w:left w:val="none" w:sz="0" w:space="0" w:color="auto"/>
        <w:bottom w:val="none" w:sz="0" w:space="0" w:color="auto"/>
        <w:right w:val="none" w:sz="0" w:space="0" w:color="auto"/>
      </w:divBdr>
    </w:div>
    <w:div w:id="1377389887">
      <w:bodyDiv w:val="1"/>
      <w:marLeft w:val="0"/>
      <w:marRight w:val="0"/>
      <w:marTop w:val="0"/>
      <w:marBottom w:val="0"/>
      <w:divBdr>
        <w:top w:val="none" w:sz="0" w:space="0" w:color="auto"/>
        <w:left w:val="none" w:sz="0" w:space="0" w:color="auto"/>
        <w:bottom w:val="none" w:sz="0" w:space="0" w:color="auto"/>
        <w:right w:val="none" w:sz="0" w:space="0" w:color="auto"/>
      </w:divBdr>
    </w:div>
    <w:div w:id="1380282014">
      <w:bodyDiv w:val="1"/>
      <w:marLeft w:val="0"/>
      <w:marRight w:val="0"/>
      <w:marTop w:val="0"/>
      <w:marBottom w:val="0"/>
      <w:divBdr>
        <w:top w:val="none" w:sz="0" w:space="0" w:color="auto"/>
        <w:left w:val="none" w:sz="0" w:space="0" w:color="auto"/>
        <w:bottom w:val="none" w:sz="0" w:space="0" w:color="auto"/>
        <w:right w:val="none" w:sz="0" w:space="0" w:color="auto"/>
      </w:divBdr>
    </w:div>
    <w:div w:id="1386642843">
      <w:bodyDiv w:val="1"/>
      <w:marLeft w:val="0"/>
      <w:marRight w:val="0"/>
      <w:marTop w:val="0"/>
      <w:marBottom w:val="0"/>
      <w:divBdr>
        <w:top w:val="none" w:sz="0" w:space="0" w:color="auto"/>
        <w:left w:val="none" w:sz="0" w:space="0" w:color="auto"/>
        <w:bottom w:val="none" w:sz="0" w:space="0" w:color="auto"/>
        <w:right w:val="none" w:sz="0" w:space="0" w:color="auto"/>
      </w:divBdr>
    </w:div>
    <w:div w:id="1387417760">
      <w:bodyDiv w:val="1"/>
      <w:marLeft w:val="0"/>
      <w:marRight w:val="0"/>
      <w:marTop w:val="0"/>
      <w:marBottom w:val="0"/>
      <w:divBdr>
        <w:top w:val="none" w:sz="0" w:space="0" w:color="auto"/>
        <w:left w:val="none" w:sz="0" w:space="0" w:color="auto"/>
        <w:bottom w:val="none" w:sz="0" w:space="0" w:color="auto"/>
        <w:right w:val="none" w:sz="0" w:space="0" w:color="auto"/>
      </w:divBdr>
    </w:div>
    <w:div w:id="1391268813">
      <w:bodyDiv w:val="1"/>
      <w:marLeft w:val="0"/>
      <w:marRight w:val="0"/>
      <w:marTop w:val="0"/>
      <w:marBottom w:val="0"/>
      <w:divBdr>
        <w:top w:val="none" w:sz="0" w:space="0" w:color="auto"/>
        <w:left w:val="none" w:sz="0" w:space="0" w:color="auto"/>
        <w:bottom w:val="none" w:sz="0" w:space="0" w:color="auto"/>
        <w:right w:val="none" w:sz="0" w:space="0" w:color="auto"/>
      </w:divBdr>
    </w:div>
    <w:div w:id="1391272852">
      <w:bodyDiv w:val="1"/>
      <w:marLeft w:val="0"/>
      <w:marRight w:val="0"/>
      <w:marTop w:val="0"/>
      <w:marBottom w:val="0"/>
      <w:divBdr>
        <w:top w:val="none" w:sz="0" w:space="0" w:color="auto"/>
        <w:left w:val="none" w:sz="0" w:space="0" w:color="auto"/>
        <w:bottom w:val="none" w:sz="0" w:space="0" w:color="auto"/>
        <w:right w:val="none" w:sz="0" w:space="0" w:color="auto"/>
      </w:divBdr>
    </w:div>
    <w:div w:id="1392996008">
      <w:bodyDiv w:val="1"/>
      <w:marLeft w:val="0"/>
      <w:marRight w:val="0"/>
      <w:marTop w:val="0"/>
      <w:marBottom w:val="0"/>
      <w:divBdr>
        <w:top w:val="none" w:sz="0" w:space="0" w:color="auto"/>
        <w:left w:val="none" w:sz="0" w:space="0" w:color="auto"/>
        <w:bottom w:val="none" w:sz="0" w:space="0" w:color="auto"/>
        <w:right w:val="none" w:sz="0" w:space="0" w:color="auto"/>
      </w:divBdr>
    </w:div>
    <w:div w:id="1398746912">
      <w:bodyDiv w:val="1"/>
      <w:marLeft w:val="0"/>
      <w:marRight w:val="0"/>
      <w:marTop w:val="0"/>
      <w:marBottom w:val="0"/>
      <w:divBdr>
        <w:top w:val="none" w:sz="0" w:space="0" w:color="auto"/>
        <w:left w:val="none" w:sz="0" w:space="0" w:color="auto"/>
        <w:bottom w:val="none" w:sz="0" w:space="0" w:color="auto"/>
        <w:right w:val="none" w:sz="0" w:space="0" w:color="auto"/>
      </w:divBdr>
    </w:div>
    <w:div w:id="1399284988">
      <w:bodyDiv w:val="1"/>
      <w:marLeft w:val="0"/>
      <w:marRight w:val="0"/>
      <w:marTop w:val="0"/>
      <w:marBottom w:val="0"/>
      <w:divBdr>
        <w:top w:val="none" w:sz="0" w:space="0" w:color="auto"/>
        <w:left w:val="none" w:sz="0" w:space="0" w:color="auto"/>
        <w:bottom w:val="none" w:sz="0" w:space="0" w:color="auto"/>
        <w:right w:val="none" w:sz="0" w:space="0" w:color="auto"/>
      </w:divBdr>
    </w:div>
    <w:div w:id="1401051622">
      <w:bodyDiv w:val="1"/>
      <w:marLeft w:val="0"/>
      <w:marRight w:val="0"/>
      <w:marTop w:val="0"/>
      <w:marBottom w:val="0"/>
      <w:divBdr>
        <w:top w:val="none" w:sz="0" w:space="0" w:color="auto"/>
        <w:left w:val="none" w:sz="0" w:space="0" w:color="auto"/>
        <w:bottom w:val="none" w:sz="0" w:space="0" w:color="auto"/>
        <w:right w:val="none" w:sz="0" w:space="0" w:color="auto"/>
      </w:divBdr>
    </w:div>
    <w:div w:id="1407612035">
      <w:bodyDiv w:val="1"/>
      <w:marLeft w:val="0"/>
      <w:marRight w:val="0"/>
      <w:marTop w:val="0"/>
      <w:marBottom w:val="0"/>
      <w:divBdr>
        <w:top w:val="none" w:sz="0" w:space="0" w:color="auto"/>
        <w:left w:val="none" w:sz="0" w:space="0" w:color="auto"/>
        <w:bottom w:val="none" w:sz="0" w:space="0" w:color="auto"/>
        <w:right w:val="none" w:sz="0" w:space="0" w:color="auto"/>
      </w:divBdr>
    </w:div>
    <w:div w:id="1408697479">
      <w:bodyDiv w:val="1"/>
      <w:marLeft w:val="0"/>
      <w:marRight w:val="0"/>
      <w:marTop w:val="0"/>
      <w:marBottom w:val="0"/>
      <w:divBdr>
        <w:top w:val="none" w:sz="0" w:space="0" w:color="auto"/>
        <w:left w:val="none" w:sz="0" w:space="0" w:color="auto"/>
        <w:bottom w:val="none" w:sz="0" w:space="0" w:color="auto"/>
        <w:right w:val="none" w:sz="0" w:space="0" w:color="auto"/>
      </w:divBdr>
    </w:div>
    <w:div w:id="1411000361">
      <w:bodyDiv w:val="1"/>
      <w:marLeft w:val="0"/>
      <w:marRight w:val="0"/>
      <w:marTop w:val="0"/>
      <w:marBottom w:val="0"/>
      <w:divBdr>
        <w:top w:val="none" w:sz="0" w:space="0" w:color="auto"/>
        <w:left w:val="none" w:sz="0" w:space="0" w:color="auto"/>
        <w:bottom w:val="none" w:sz="0" w:space="0" w:color="auto"/>
        <w:right w:val="none" w:sz="0" w:space="0" w:color="auto"/>
      </w:divBdr>
    </w:div>
    <w:div w:id="1416056229">
      <w:bodyDiv w:val="1"/>
      <w:marLeft w:val="0"/>
      <w:marRight w:val="0"/>
      <w:marTop w:val="0"/>
      <w:marBottom w:val="0"/>
      <w:divBdr>
        <w:top w:val="none" w:sz="0" w:space="0" w:color="auto"/>
        <w:left w:val="none" w:sz="0" w:space="0" w:color="auto"/>
        <w:bottom w:val="none" w:sz="0" w:space="0" w:color="auto"/>
        <w:right w:val="none" w:sz="0" w:space="0" w:color="auto"/>
      </w:divBdr>
    </w:div>
    <w:div w:id="1422219992">
      <w:bodyDiv w:val="1"/>
      <w:marLeft w:val="0"/>
      <w:marRight w:val="0"/>
      <w:marTop w:val="0"/>
      <w:marBottom w:val="0"/>
      <w:divBdr>
        <w:top w:val="none" w:sz="0" w:space="0" w:color="auto"/>
        <w:left w:val="none" w:sz="0" w:space="0" w:color="auto"/>
        <w:bottom w:val="none" w:sz="0" w:space="0" w:color="auto"/>
        <w:right w:val="none" w:sz="0" w:space="0" w:color="auto"/>
      </w:divBdr>
    </w:div>
    <w:div w:id="1424834833">
      <w:bodyDiv w:val="1"/>
      <w:marLeft w:val="0"/>
      <w:marRight w:val="0"/>
      <w:marTop w:val="0"/>
      <w:marBottom w:val="0"/>
      <w:divBdr>
        <w:top w:val="none" w:sz="0" w:space="0" w:color="auto"/>
        <w:left w:val="none" w:sz="0" w:space="0" w:color="auto"/>
        <w:bottom w:val="none" w:sz="0" w:space="0" w:color="auto"/>
        <w:right w:val="none" w:sz="0" w:space="0" w:color="auto"/>
      </w:divBdr>
    </w:div>
    <w:div w:id="1436250933">
      <w:bodyDiv w:val="1"/>
      <w:marLeft w:val="0"/>
      <w:marRight w:val="0"/>
      <w:marTop w:val="0"/>
      <w:marBottom w:val="0"/>
      <w:divBdr>
        <w:top w:val="none" w:sz="0" w:space="0" w:color="auto"/>
        <w:left w:val="none" w:sz="0" w:space="0" w:color="auto"/>
        <w:bottom w:val="none" w:sz="0" w:space="0" w:color="auto"/>
        <w:right w:val="none" w:sz="0" w:space="0" w:color="auto"/>
      </w:divBdr>
    </w:div>
    <w:div w:id="1440024367">
      <w:bodyDiv w:val="1"/>
      <w:marLeft w:val="0"/>
      <w:marRight w:val="0"/>
      <w:marTop w:val="0"/>
      <w:marBottom w:val="0"/>
      <w:divBdr>
        <w:top w:val="none" w:sz="0" w:space="0" w:color="auto"/>
        <w:left w:val="none" w:sz="0" w:space="0" w:color="auto"/>
        <w:bottom w:val="none" w:sz="0" w:space="0" w:color="auto"/>
        <w:right w:val="none" w:sz="0" w:space="0" w:color="auto"/>
      </w:divBdr>
    </w:div>
    <w:div w:id="1440181287">
      <w:bodyDiv w:val="1"/>
      <w:marLeft w:val="0"/>
      <w:marRight w:val="0"/>
      <w:marTop w:val="0"/>
      <w:marBottom w:val="0"/>
      <w:divBdr>
        <w:top w:val="none" w:sz="0" w:space="0" w:color="auto"/>
        <w:left w:val="none" w:sz="0" w:space="0" w:color="auto"/>
        <w:bottom w:val="none" w:sz="0" w:space="0" w:color="auto"/>
        <w:right w:val="none" w:sz="0" w:space="0" w:color="auto"/>
      </w:divBdr>
    </w:div>
    <w:div w:id="1441681689">
      <w:bodyDiv w:val="1"/>
      <w:marLeft w:val="0"/>
      <w:marRight w:val="0"/>
      <w:marTop w:val="0"/>
      <w:marBottom w:val="0"/>
      <w:divBdr>
        <w:top w:val="none" w:sz="0" w:space="0" w:color="auto"/>
        <w:left w:val="none" w:sz="0" w:space="0" w:color="auto"/>
        <w:bottom w:val="none" w:sz="0" w:space="0" w:color="auto"/>
        <w:right w:val="none" w:sz="0" w:space="0" w:color="auto"/>
      </w:divBdr>
    </w:div>
    <w:div w:id="1444838375">
      <w:bodyDiv w:val="1"/>
      <w:marLeft w:val="0"/>
      <w:marRight w:val="0"/>
      <w:marTop w:val="0"/>
      <w:marBottom w:val="0"/>
      <w:divBdr>
        <w:top w:val="none" w:sz="0" w:space="0" w:color="auto"/>
        <w:left w:val="none" w:sz="0" w:space="0" w:color="auto"/>
        <w:bottom w:val="none" w:sz="0" w:space="0" w:color="auto"/>
        <w:right w:val="none" w:sz="0" w:space="0" w:color="auto"/>
      </w:divBdr>
      <w:divsChild>
        <w:div w:id="250703935">
          <w:marLeft w:val="0"/>
          <w:marRight w:val="0"/>
          <w:marTop w:val="0"/>
          <w:marBottom w:val="0"/>
          <w:divBdr>
            <w:top w:val="none" w:sz="0" w:space="0" w:color="auto"/>
            <w:left w:val="single" w:sz="6" w:space="0" w:color="6F767A"/>
            <w:bottom w:val="none" w:sz="0" w:space="0" w:color="auto"/>
            <w:right w:val="single" w:sz="6" w:space="0" w:color="6F767A"/>
          </w:divBdr>
          <w:divsChild>
            <w:div w:id="1826582993">
              <w:marLeft w:val="0"/>
              <w:marRight w:val="0"/>
              <w:marTop w:val="0"/>
              <w:marBottom w:val="0"/>
              <w:divBdr>
                <w:top w:val="single" w:sz="6" w:space="0" w:color="95A4AE"/>
                <w:left w:val="none" w:sz="0" w:space="0" w:color="auto"/>
                <w:bottom w:val="single" w:sz="6" w:space="0" w:color="878D90"/>
                <w:right w:val="none" w:sz="0" w:space="0" w:color="auto"/>
              </w:divBdr>
              <w:divsChild>
                <w:div w:id="1119762068">
                  <w:marLeft w:val="0"/>
                  <w:marRight w:val="-4500"/>
                  <w:marTop w:val="0"/>
                  <w:marBottom w:val="0"/>
                  <w:divBdr>
                    <w:top w:val="none" w:sz="0" w:space="0" w:color="auto"/>
                    <w:left w:val="none" w:sz="0" w:space="0" w:color="auto"/>
                    <w:bottom w:val="none" w:sz="0" w:space="0" w:color="auto"/>
                    <w:right w:val="none" w:sz="0" w:space="0" w:color="auto"/>
                  </w:divBdr>
                  <w:divsChild>
                    <w:div w:id="1479376763">
                      <w:marLeft w:val="0"/>
                      <w:marRight w:val="4500"/>
                      <w:marTop w:val="0"/>
                      <w:marBottom w:val="0"/>
                      <w:divBdr>
                        <w:top w:val="none" w:sz="0" w:space="0" w:color="auto"/>
                        <w:left w:val="none" w:sz="0" w:space="0" w:color="auto"/>
                        <w:bottom w:val="none" w:sz="0" w:space="0" w:color="auto"/>
                        <w:right w:val="none" w:sz="0" w:space="0" w:color="auto"/>
                      </w:divBdr>
                      <w:divsChild>
                        <w:div w:id="1435708475">
                          <w:marLeft w:val="0"/>
                          <w:marRight w:val="0"/>
                          <w:marTop w:val="0"/>
                          <w:marBottom w:val="0"/>
                          <w:divBdr>
                            <w:top w:val="none" w:sz="0" w:space="0" w:color="auto"/>
                            <w:left w:val="none" w:sz="0" w:space="0" w:color="auto"/>
                            <w:bottom w:val="none" w:sz="0" w:space="0" w:color="auto"/>
                            <w:right w:val="single" w:sz="6" w:space="0" w:color="D0D0D0"/>
                          </w:divBdr>
                          <w:divsChild>
                            <w:div w:id="825780997">
                              <w:marLeft w:val="0"/>
                              <w:marRight w:val="0"/>
                              <w:marTop w:val="0"/>
                              <w:marBottom w:val="0"/>
                              <w:divBdr>
                                <w:top w:val="none" w:sz="0" w:space="0" w:color="auto"/>
                                <w:left w:val="none" w:sz="0" w:space="0" w:color="auto"/>
                                <w:bottom w:val="none" w:sz="0" w:space="0" w:color="auto"/>
                                <w:right w:val="none" w:sz="0" w:space="0" w:color="auto"/>
                              </w:divBdr>
                              <w:divsChild>
                                <w:div w:id="662902033">
                                  <w:marLeft w:val="0"/>
                                  <w:marRight w:val="0"/>
                                  <w:marTop w:val="0"/>
                                  <w:marBottom w:val="0"/>
                                  <w:divBdr>
                                    <w:top w:val="single" w:sz="6" w:space="0" w:color="C2C9D2"/>
                                    <w:left w:val="single" w:sz="6" w:space="0" w:color="C2C9D2"/>
                                    <w:bottom w:val="single" w:sz="6" w:space="0" w:color="C2C9D2"/>
                                    <w:right w:val="single" w:sz="6" w:space="0" w:color="C2C9D2"/>
                                  </w:divBdr>
                                  <w:divsChild>
                                    <w:div w:id="1257129630">
                                      <w:marLeft w:val="0"/>
                                      <w:marRight w:val="0"/>
                                      <w:marTop w:val="0"/>
                                      <w:marBottom w:val="0"/>
                                      <w:divBdr>
                                        <w:top w:val="none" w:sz="0" w:space="0" w:color="auto"/>
                                        <w:left w:val="none" w:sz="0" w:space="0" w:color="auto"/>
                                        <w:bottom w:val="dashed" w:sz="6" w:space="5" w:color="BEBEBE"/>
                                        <w:right w:val="none" w:sz="0" w:space="0" w:color="auto"/>
                                      </w:divBdr>
                                      <w:divsChild>
                                        <w:div w:id="1344669018">
                                          <w:marLeft w:val="1695"/>
                                          <w:marRight w:val="0"/>
                                          <w:marTop w:val="0"/>
                                          <w:marBottom w:val="0"/>
                                          <w:divBdr>
                                            <w:top w:val="none" w:sz="0" w:space="0" w:color="auto"/>
                                            <w:left w:val="none" w:sz="0" w:space="0" w:color="auto"/>
                                            <w:bottom w:val="none" w:sz="0" w:space="0" w:color="auto"/>
                                            <w:right w:val="none" w:sz="0" w:space="0" w:color="auto"/>
                                          </w:divBdr>
                                          <w:divsChild>
                                            <w:div w:id="8501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6540956">
      <w:bodyDiv w:val="1"/>
      <w:marLeft w:val="0"/>
      <w:marRight w:val="0"/>
      <w:marTop w:val="0"/>
      <w:marBottom w:val="0"/>
      <w:divBdr>
        <w:top w:val="none" w:sz="0" w:space="0" w:color="auto"/>
        <w:left w:val="none" w:sz="0" w:space="0" w:color="auto"/>
        <w:bottom w:val="none" w:sz="0" w:space="0" w:color="auto"/>
        <w:right w:val="none" w:sz="0" w:space="0" w:color="auto"/>
      </w:divBdr>
    </w:div>
    <w:div w:id="1456407596">
      <w:bodyDiv w:val="1"/>
      <w:marLeft w:val="0"/>
      <w:marRight w:val="0"/>
      <w:marTop w:val="0"/>
      <w:marBottom w:val="0"/>
      <w:divBdr>
        <w:top w:val="none" w:sz="0" w:space="0" w:color="auto"/>
        <w:left w:val="none" w:sz="0" w:space="0" w:color="auto"/>
        <w:bottom w:val="none" w:sz="0" w:space="0" w:color="auto"/>
        <w:right w:val="none" w:sz="0" w:space="0" w:color="auto"/>
      </w:divBdr>
    </w:div>
    <w:div w:id="1459495790">
      <w:bodyDiv w:val="1"/>
      <w:marLeft w:val="0"/>
      <w:marRight w:val="0"/>
      <w:marTop w:val="0"/>
      <w:marBottom w:val="0"/>
      <w:divBdr>
        <w:top w:val="none" w:sz="0" w:space="0" w:color="auto"/>
        <w:left w:val="none" w:sz="0" w:space="0" w:color="auto"/>
        <w:bottom w:val="none" w:sz="0" w:space="0" w:color="auto"/>
        <w:right w:val="none" w:sz="0" w:space="0" w:color="auto"/>
      </w:divBdr>
    </w:div>
    <w:div w:id="1459954069">
      <w:bodyDiv w:val="1"/>
      <w:marLeft w:val="0"/>
      <w:marRight w:val="0"/>
      <w:marTop w:val="0"/>
      <w:marBottom w:val="0"/>
      <w:divBdr>
        <w:top w:val="none" w:sz="0" w:space="0" w:color="auto"/>
        <w:left w:val="none" w:sz="0" w:space="0" w:color="auto"/>
        <w:bottom w:val="none" w:sz="0" w:space="0" w:color="auto"/>
        <w:right w:val="none" w:sz="0" w:space="0" w:color="auto"/>
      </w:divBdr>
    </w:div>
    <w:div w:id="1460605610">
      <w:bodyDiv w:val="1"/>
      <w:marLeft w:val="0"/>
      <w:marRight w:val="0"/>
      <w:marTop w:val="0"/>
      <w:marBottom w:val="0"/>
      <w:divBdr>
        <w:top w:val="none" w:sz="0" w:space="0" w:color="auto"/>
        <w:left w:val="none" w:sz="0" w:space="0" w:color="auto"/>
        <w:bottom w:val="none" w:sz="0" w:space="0" w:color="auto"/>
        <w:right w:val="none" w:sz="0" w:space="0" w:color="auto"/>
      </w:divBdr>
    </w:div>
    <w:div w:id="1463039893">
      <w:bodyDiv w:val="1"/>
      <w:marLeft w:val="0"/>
      <w:marRight w:val="0"/>
      <w:marTop w:val="0"/>
      <w:marBottom w:val="0"/>
      <w:divBdr>
        <w:top w:val="none" w:sz="0" w:space="0" w:color="auto"/>
        <w:left w:val="none" w:sz="0" w:space="0" w:color="auto"/>
        <w:bottom w:val="none" w:sz="0" w:space="0" w:color="auto"/>
        <w:right w:val="none" w:sz="0" w:space="0" w:color="auto"/>
      </w:divBdr>
    </w:div>
    <w:div w:id="1465852231">
      <w:bodyDiv w:val="1"/>
      <w:marLeft w:val="0"/>
      <w:marRight w:val="0"/>
      <w:marTop w:val="0"/>
      <w:marBottom w:val="0"/>
      <w:divBdr>
        <w:top w:val="none" w:sz="0" w:space="0" w:color="auto"/>
        <w:left w:val="none" w:sz="0" w:space="0" w:color="auto"/>
        <w:bottom w:val="none" w:sz="0" w:space="0" w:color="auto"/>
        <w:right w:val="none" w:sz="0" w:space="0" w:color="auto"/>
      </w:divBdr>
    </w:div>
    <w:div w:id="1466391917">
      <w:bodyDiv w:val="1"/>
      <w:marLeft w:val="0"/>
      <w:marRight w:val="0"/>
      <w:marTop w:val="0"/>
      <w:marBottom w:val="0"/>
      <w:divBdr>
        <w:top w:val="none" w:sz="0" w:space="0" w:color="auto"/>
        <w:left w:val="none" w:sz="0" w:space="0" w:color="auto"/>
        <w:bottom w:val="none" w:sz="0" w:space="0" w:color="auto"/>
        <w:right w:val="none" w:sz="0" w:space="0" w:color="auto"/>
      </w:divBdr>
    </w:div>
    <w:div w:id="1468619357">
      <w:bodyDiv w:val="1"/>
      <w:marLeft w:val="0"/>
      <w:marRight w:val="0"/>
      <w:marTop w:val="0"/>
      <w:marBottom w:val="0"/>
      <w:divBdr>
        <w:top w:val="none" w:sz="0" w:space="0" w:color="auto"/>
        <w:left w:val="none" w:sz="0" w:space="0" w:color="auto"/>
        <w:bottom w:val="none" w:sz="0" w:space="0" w:color="auto"/>
        <w:right w:val="none" w:sz="0" w:space="0" w:color="auto"/>
      </w:divBdr>
    </w:div>
    <w:div w:id="1471557929">
      <w:bodyDiv w:val="1"/>
      <w:marLeft w:val="0"/>
      <w:marRight w:val="0"/>
      <w:marTop w:val="0"/>
      <w:marBottom w:val="0"/>
      <w:divBdr>
        <w:top w:val="none" w:sz="0" w:space="0" w:color="auto"/>
        <w:left w:val="none" w:sz="0" w:space="0" w:color="auto"/>
        <w:bottom w:val="none" w:sz="0" w:space="0" w:color="auto"/>
        <w:right w:val="none" w:sz="0" w:space="0" w:color="auto"/>
      </w:divBdr>
    </w:div>
    <w:div w:id="1475638676">
      <w:bodyDiv w:val="1"/>
      <w:marLeft w:val="0"/>
      <w:marRight w:val="0"/>
      <w:marTop w:val="0"/>
      <w:marBottom w:val="0"/>
      <w:divBdr>
        <w:top w:val="none" w:sz="0" w:space="0" w:color="auto"/>
        <w:left w:val="none" w:sz="0" w:space="0" w:color="auto"/>
        <w:bottom w:val="none" w:sz="0" w:space="0" w:color="auto"/>
        <w:right w:val="none" w:sz="0" w:space="0" w:color="auto"/>
      </w:divBdr>
    </w:div>
    <w:div w:id="1477919306">
      <w:bodyDiv w:val="1"/>
      <w:marLeft w:val="0"/>
      <w:marRight w:val="0"/>
      <w:marTop w:val="0"/>
      <w:marBottom w:val="0"/>
      <w:divBdr>
        <w:top w:val="none" w:sz="0" w:space="0" w:color="auto"/>
        <w:left w:val="none" w:sz="0" w:space="0" w:color="auto"/>
        <w:bottom w:val="none" w:sz="0" w:space="0" w:color="auto"/>
        <w:right w:val="none" w:sz="0" w:space="0" w:color="auto"/>
      </w:divBdr>
    </w:div>
    <w:div w:id="1478569892">
      <w:bodyDiv w:val="1"/>
      <w:marLeft w:val="0"/>
      <w:marRight w:val="0"/>
      <w:marTop w:val="0"/>
      <w:marBottom w:val="0"/>
      <w:divBdr>
        <w:top w:val="none" w:sz="0" w:space="0" w:color="auto"/>
        <w:left w:val="none" w:sz="0" w:space="0" w:color="auto"/>
        <w:bottom w:val="none" w:sz="0" w:space="0" w:color="auto"/>
        <w:right w:val="none" w:sz="0" w:space="0" w:color="auto"/>
      </w:divBdr>
    </w:div>
    <w:div w:id="1479608330">
      <w:bodyDiv w:val="1"/>
      <w:marLeft w:val="0"/>
      <w:marRight w:val="0"/>
      <w:marTop w:val="0"/>
      <w:marBottom w:val="0"/>
      <w:divBdr>
        <w:top w:val="none" w:sz="0" w:space="0" w:color="auto"/>
        <w:left w:val="none" w:sz="0" w:space="0" w:color="auto"/>
        <w:bottom w:val="none" w:sz="0" w:space="0" w:color="auto"/>
        <w:right w:val="none" w:sz="0" w:space="0" w:color="auto"/>
      </w:divBdr>
    </w:div>
    <w:div w:id="1481843307">
      <w:bodyDiv w:val="1"/>
      <w:marLeft w:val="0"/>
      <w:marRight w:val="0"/>
      <w:marTop w:val="0"/>
      <w:marBottom w:val="0"/>
      <w:divBdr>
        <w:top w:val="none" w:sz="0" w:space="0" w:color="auto"/>
        <w:left w:val="none" w:sz="0" w:space="0" w:color="auto"/>
        <w:bottom w:val="none" w:sz="0" w:space="0" w:color="auto"/>
        <w:right w:val="none" w:sz="0" w:space="0" w:color="auto"/>
      </w:divBdr>
    </w:div>
    <w:div w:id="1483617652">
      <w:bodyDiv w:val="1"/>
      <w:marLeft w:val="0"/>
      <w:marRight w:val="0"/>
      <w:marTop w:val="0"/>
      <w:marBottom w:val="0"/>
      <w:divBdr>
        <w:top w:val="none" w:sz="0" w:space="0" w:color="auto"/>
        <w:left w:val="none" w:sz="0" w:space="0" w:color="auto"/>
        <w:bottom w:val="none" w:sz="0" w:space="0" w:color="auto"/>
        <w:right w:val="none" w:sz="0" w:space="0" w:color="auto"/>
      </w:divBdr>
    </w:div>
    <w:div w:id="1486892156">
      <w:bodyDiv w:val="1"/>
      <w:marLeft w:val="0"/>
      <w:marRight w:val="0"/>
      <w:marTop w:val="0"/>
      <w:marBottom w:val="0"/>
      <w:divBdr>
        <w:top w:val="none" w:sz="0" w:space="0" w:color="auto"/>
        <w:left w:val="none" w:sz="0" w:space="0" w:color="auto"/>
        <w:bottom w:val="none" w:sz="0" w:space="0" w:color="auto"/>
        <w:right w:val="none" w:sz="0" w:space="0" w:color="auto"/>
      </w:divBdr>
    </w:div>
    <w:div w:id="1489833087">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827129">
      <w:bodyDiv w:val="1"/>
      <w:marLeft w:val="0"/>
      <w:marRight w:val="0"/>
      <w:marTop w:val="0"/>
      <w:marBottom w:val="0"/>
      <w:divBdr>
        <w:top w:val="none" w:sz="0" w:space="0" w:color="auto"/>
        <w:left w:val="none" w:sz="0" w:space="0" w:color="auto"/>
        <w:bottom w:val="none" w:sz="0" w:space="0" w:color="auto"/>
        <w:right w:val="none" w:sz="0" w:space="0" w:color="auto"/>
      </w:divBdr>
    </w:div>
    <w:div w:id="1490900899">
      <w:bodyDiv w:val="1"/>
      <w:marLeft w:val="0"/>
      <w:marRight w:val="0"/>
      <w:marTop w:val="0"/>
      <w:marBottom w:val="0"/>
      <w:divBdr>
        <w:top w:val="none" w:sz="0" w:space="0" w:color="auto"/>
        <w:left w:val="none" w:sz="0" w:space="0" w:color="auto"/>
        <w:bottom w:val="none" w:sz="0" w:space="0" w:color="auto"/>
        <w:right w:val="none" w:sz="0" w:space="0" w:color="auto"/>
      </w:divBdr>
    </w:div>
    <w:div w:id="1494025369">
      <w:bodyDiv w:val="1"/>
      <w:marLeft w:val="0"/>
      <w:marRight w:val="0"/>
      <w:marTop w:val="0"/>
      <w:marBottom w:val="0"/>
      <w:divBdr>
        <w:top w:val="none" w:sz="0" w:space="0" w:color="auto"/>
        <w:left w:val="none" w:sz="0" w:space="0" w:color="auto"/>
        <w:bottom w:val="none" w:sz="0" w:space="0" w:color="auto"/>
        <w:right w:val="none" w:sz="0" w:space="0" w:color="auto"/>
      </w:divBdr>
    </w:div>
    <w:div w:id="1494880950">
      <w:bodyDiv w:val="1"/>
      <w:marLeft w:val="0"/>
      <w:marRight w:val="0"/>
      <w:marTop w:val="0"/>
      <w:marBottom w:val="0"/>
      <w:divBdr>
        <w:top w:val="none" w:sz="0" w:space="0" w:color="auto"/>
        <w:left w:val="none" w:sz="0" w:space="0" w:color="auto"/>
        <w:bottom w:val="none" w:sz="0" w:space="0" w:color="auto"/>
        <w:right w:val="none" w:sz="0" w:space="0" w:color="auto"/>
      </w:divBdr>
    </w:div>
    <w:div w:id="1495074870">
      <w:bodyDiv w:val="1"/>
      <w:marLeft w:val="0"/>
      <w:marRight w:val="0"/>
      <w:marTop w:val="0"/>
      <w:marBottom w:val="0"/>
      <w:divBdr>
        <w:top w:val="none" w:sz="0" w:space="0" w:color="auto"/>
        <w:left w:val="none" w:sz="0" w:space="0" w:color="auto"/>
        <w:bottom w:val="none" w:sz="0" w:space="0" w:color="auto"/>
        <w:right w:val="none" w:sz="0" w:space="0" w:color="auto"/>
      </w:divBdr>
    </w:div>
    <w:div w:id="1495756859">
      <w:bodyDiv w:val="1"/>
      <w:marLeft w:val="0"/>
      <w:marRight w:val="0"/>
      <w:marTop w:val="0"/>
      <w:marBottom w:val="0"/>
      <w:divBdr>
        <w:top w:val="none" w:sz="0" w:space="0" w:color="auto"/>
        <w:left w:val="none" w:sz="0" w:space="0" w:color="auto"/>
        <w:bottom w:val="none" w:sz="0" w:space="0" w:color="auto"/>
        <w:right w:val="none" w:sz="0" w:space="0" w:color="auto"/>
      </w:divBdr>
    </w:div>
    <w:div w:id="1499615419">
      <w:bodyDiv w:val="1"/>
      <w:marLeft w:val="0"/>
      <w:marRight w:val="0"/>
      <w:marTop w:val="0"/>
      <w:marBottom w:val="0"/>
      <w:divBdr>
        <w:top w:val="none" w:sz="0" w:space="0" w:color="auto"/>
        <w:left w:val="none" w:sz="0" w:space="0" w:color="auto"/>
        <w:bottom w:val="none" w:sz="0" w:space="0" w:color="auto"/>
        <w:right w:val="none" w:sz="0" w:space="0" w:color="auto"/>
      </w:divBdr>
    </w:div>
    <w:div w:id="1501383375">
      <w:bodyDiv w:val="1"/>
      <w:marLeft w:val="0"/>
      <w:marRight w:val="0"/>
      <w:marTop w:val="0"/>
      <w:marBottom w:val="0"/>
      <w:divBdr>
        <w:top w:val="none" w:sz="0" w:space="0" w:color="auto"/>
        <w:left w:val="none" w:sz="0" w:space="0" w:color="auto"/>
        <w:bottom w:val="none" w:sz="0" w:space="0" w:color="auto"/>
        <w:right w:val="none" w:sz="0" w:space="0" w:color="auto"/>
      </w:divBdr>
    </w:div>
    <w:div w:id="1506625365">
      <w:bodyDiv w:val="1"/>
      <w:marLeft w:val="0"/>
      <w:marRight w:val="0"/>
      <w:marTop w:val="0"/>
      <w:marBottom w:val="0"/>
      <w:divBdr>
        <w:top w:val="none" w:sz="0" w:space="0" w:color="auto"/>
        <w:left w:val="none" w:sz="0" w:space="0" w:color="auto"/>
        <w:bottom w:val="none" w:sz="0" w:space="0" w:color="auto"/>
        <w:right w:val="none" w:sz="0" w:space="0" w:color="auto"/>
      </w:divBdr>
    </w:div>
    <w:div w:id="1508013181">
      <w:bodyDiv w:val="1"/>
      <w:marLeft w:val="0"/>
      <w:marRight w:val="0"/>
      <w:marTop w:val="0"/>
      <w:marBottom w:val="0"/>
      <w:divBdr>
        <w:top w:val="none" w:sz="0" w:space="0" w:color="auto"/>
        <w:left w:val="none" w:sz="0" w:space="0" w:color="auto"/>
        <w:bottom w:val="none" w:sz="0" w:space="0" w:color="auto"/>
        <w:right w:val="none" w:sz="0" w:space="0" w:color="auto"/>
      </w:divBdr>
    </w:div>
    <w:div w:id="1536885160">
      <w:bodyDiv w:val="1"/>
      <w:marLeft w:val="0"/>
      <w:marRight w:val="0"/>
      <w:marTop w:val="0"/>
      <w:marBottom w:val="0"/>
      <w:divBdr>
        <w:top w:val="none" w:sz="0" w:space="0" w:color="auto"/>
        <w:left w:val="none" w:sz="0" w:space="0" w:color="auto"/>
        <w:bottom w:val="none" w:sz="0" w:space="0" w:color="auto"/>
        <w:right w:val="none" w:sz="0" w:space="0" w:color="auto"/>
      </w:divBdr>
    </w:div>
    <w:div w:id="1537081790">
      <w:bodyDiv w:val="1"/>
      <w:marLeft w:val="0"/>
      <w:marRight w:val="0"/>
      <w:marTop w:val="0"/>
      <w:marBottom w:val="0"/>
      <w:divBdr>
        <w:top w:val="none" w:sz="0" w:space="0" w:color="auto"/>
        <w:left w:val="none" w:sz="0" w:space="0" w:color="auto"/>
        <w:bottom w:val="none" w:sz="0" w:space="0" w:color="auto"/>
        <w:right w:val="none" w:sz="0" w:space="0" w:color="auto"/>
      </w:divBdr>
    </w:div>
    <w:div w:id="1538855542">
      <w:bodyDiv w:val="1"/>
      <w:marLeft w:val="0"/>
      <w:marRight w:val="0"/>
      <w:marTop w:val="0"/>
      <w:marBottom w:val="0"/>
      <w:divBdr>
        <w:top w:val="none" w:sz="0" w:space="0" w:color="auto"/>
        <w:left w:val="none" w:sz="0" w:space="0" w:color="auto"/>
        <w:bottom w:val="none" w:sz="0" w:space="0" w:color="auto"/>
        <w:right w:val="none" w:sz="0" w:space="0" w:color="auto"/>
      </w:divBdr>
    </w:div>
    <w:div w:id="1553465493">
      <w:bodyDiv w:val="1"/>
      <w:marLeft w:val="0"/>
      <w:marRight w:val="0"/>
      <w:marTop w:val="0"/>
      <w:marBottom w:val="0"/>
      <w:divBdr>
        <w:top w:val="none" w:sz="0" w:space="0" w:color="auto"/>
        <w:left w:val="none" w:sz="0" w:space="0" w:color="auto"/>
        <w:bottom w:val="none" w:sz="0" w:space="0" w:color="auto"/>
        <w:right w:val="none" w:sz="0" w:space="0" w:color="auto"/>
      </w:divBdr>
    </w:div>
    <w:div w:id="1556039176">
      <w:bodyDiv w:val="1"/>
      <w:marLeft w:val="0"/>
      <w:marRight w:val="0"/>
      <w:marTop w:val="0"/>
      <w:marBottom w:val="0"/>
      <w:divBdr>
        <w:top w:val="none" w:sz="0" w:space="0" w:color="auto"/>
        <w:left w:val="none" w:sz="0" w:space="0" w:color="auto"/>
        <w:bottom w:val="none" w:sz="0" w:space="0" w:color="auto"/>
        <w:right w:val="none" w:sz="0" w:space="0" w:color="auto"/>
      </w:divBdr>
    </w:div>
    <w:div w:id="1561669307">
      <w:bodyDiv w:val="1"/>
      <w:marLeft w:val="0"/>
      <w:marRight w:val="0"/>
      <w:marTop w:val="0"/>
      <w:marBottom w:val="0"/>
      <w:divBdr>
        <w:top w:val="none" w:sz="0" w:space="0" w:color="auto"/>
        <w:left w:val="none" w:sz="0" w:space="0" w:color="auto"/>
        <w:bottom w:val="none" w:sz="0" w:space="0" w:color="auto"/>
        <w:right w:val="none" w:sz="0" w:space="0" w:color="auto"/>
      </w:divBdr>
    </w:div>
    <w:div w:id="1562600551">
      <w:bodyDiv w:val="1"/>
      <w:marLeft w:val="0"/>
      <w:marRight w:val="0"/>
      <w:marTop w:val="0"/>
      <w:marBottom w:val="0"/>
      <w:divBdr>
        <w:top w:val="none" w:sz="0" w:space="0" w:color="auto"/>
        <w:left w:val="none" w:sz="0" w:space="0" w:color="auto"/>
        <w:bottom w:val="none" w:sz="0" w:space="0" w:color="auto"/>
        <w:right w:val="none" w:sz="0" w:space="0" w:color="auto"/>
      </w:divBdr>
    </w:div>
    <w:div w:id="1563371601">
      <w:bodyDiv w:val="1"/>
      <w:marLeft w:val="0"/>
      <w:marRight w:val="0"/>
      <w:marTop w:val="0"/>
      <w:marBottom w:val="0"/>
      <w:divBdr>
        <w:top w:val="none" w:sz="0" w:space="0" w:color="auto"/>
        <w:left w:val="none" w:sz="0" w:space="0" w:color="auto"/>
        <w:bottom w:val="none" w:sz="0" w:space="0" w:color="auto"/>
        <w:right w:val="none" w:sz="0" w:space="0" w:color="auto"/>
      </w:divBdr>
    </w:div>
    <w:div w:id="1567494070">
      <w:bodyDiv w:val="1"/>
      <w:marLeft w:val="0"/>
      <w:marRight w:val="0"/>
      <w:marTop w:val="0"/>
      <w:marBottom w:val="0"/>
      <w:divBdr>
        <w:top w:val="none" w:sz="0" w:space="0" w:color="auto"/>
        <w:left w:val="none" w:sz="0" w:space="0" w:color="auto"/>
        <w:bottom w:val="none" w:sz="0" w:space="0" w:color="auto"/>
        <w:right w:val="none" w:sz="0" w:space="0" w:color="auto"/>
      </w:divBdr>
    </w:div>
    <w:div w:id="1569463494">
      <w:bodyDiv w:val="1"/>
      <w:marLeft w:val="0"/>
      <w:marRight w:val="0"/>
      <w:marTop w:val="0"/>
      <w:marBottom w:val="0"/>
      <w:divBdr>
        <w:top w:val="none" w:sz="0" w:space="0" w:color="auto"/>
        <w:left w:val="none" w:sz="0" w:space="0" w:color="auto"/>
        <w:bottom w:val="none" w:sz="0" w:space="0" w:color="auto"/>
        <w:right w:val="none" w:sz="0" w:space="0" w:color="auto"/>
      </w:divBdr>
    </w:div>
    <w:div w:id="1574075218">
      <w:bodyDiv w:val="1"/>
      <w:marLeft w:val="0"/>
      <w:marRight w:val="0"/>
      <w:marTop w:val="0"/>
      <w:marBottom w:val="0"/>
      <w:divBdr>
        <w:top w:val="none" w:sz="0" w:space="0" w:color="auto"/>
        <w:left w:val="none" w:sz="0" w:space="0" w:color="auto"/>
        <w:bottom w:val="none" w:sz="0" w:space="0" w:color="auto"/>
        <w:right w:val="none" w:sz="0" w:space="0" w:color="auto"/>
      </w:divBdr>
    </w:div>
    <w:div w:id="1578781660">
      <w:bodyDiv w:val="1"/>
      <w:marLeft w:val="0"/>
      <w:marRight w:val="0"/>
      <w:marTop w:val="0"/>
      <w:marBottom w:val="0"/>
      <w:divBdr>
        <w:top w:val="none" w:sz="0" w:space="0" w:color="auto"/>
        <w:left w:val="none" w:sz="0" w:space="0" w:color="auto"/>
        <w:bottom w:val="none" w:sz="0" w:space="0" w:color="auto"/>
        <w:right w:val="none" w:sz="0" w:space="0" w:color="auto"/>
      </w:divBdr>
    </w:div>
    <w:div w:id="1582911517">
      <w:bodyDiv w:val="1"/>
      <w:marLeft w:val="0"/>
      <w:marRight w:val="0"/>
      <w:marTop w:val="0"/>
      <w:marBottom w:val="0"/>
      <w:divBdr>
        <w:top w:val="none" w:sz="0" w:space="0" w:color="auto"/>
        <w:left w:val="none" w:sz="0" w:space="0" w:color="auto"/>
        <w:bottom w:val="none" w:sz="0" w:space="0" w:color="auto"/>
        <w:right w:val="none" w:sz="0" w:space="0" w:color="auto"/>
      </w:divBdr>
    </w:div>
    <w:div w:id="1586916844">
      <w:bodyDiv w:val="1"/>
      <w:marLeft w:val="0"/>
      <w:marRight w:val="0"/>
      <w:marTop w:val="0"/>
      <w:marBottom w:val="0"/>
      <w:divBdr>
        <w:top w:val="none" w:sz="0" w:space="0" w:color="auto"/>
        <w:left w:val="none" w:sz="0" w:space="0" w:color="auto"/>
        <w:bottom w:val="none" w:sz="0" w:space="0" w:color="auto"/>
        <w:right w:val="none" w:sz="0" w:space="0" w:color="auto"/>
      </w:divBdr>
    </w:div>
    <w:div w:id="1588952438">
      <w:bodyDiv w:val="1"/>
      <w:marLeft w:val="0"/>
      <w:marRight w:val="0"/>
      <w:marTop w:val="0"/>
      <w:marBottom w:val="0"/>
      <w:divBdr>
        <w:top w:val="none" w:sz="0" w:space="0" w:color="auto"/>
        <w:left w:val="none" w:sz="0" w:space="0" w:color="auto"/>
        <w:bottom w:val="none" w:sz="0" w:space="0" w:color="auto"/>
        <w:right w:val="none" w:sz="0" w:space="0" w:color="auto"/>
      </w:divBdr>
    </w:div>
    <w:div w:id="1590852559">
      <w:bodyDiv w:val="1"/>
      <w:marLeft w:val="0"/>
      <w:marRight w:val="0"/>
      <w:marTop w:val="0"/>
      <w:marBottom w:val="0"/>
      <w:divBdr>
        <w:top w:val="none" w:sz="0" w:space="0" w:color="auto"/>
        <w:left w:val="none" w:sz="0" w:space="0" w:color="auto"/>
        <w:bottom w:val="none" w:sz="0" w:space="0" w:color="auto"/>
        <w:right w:val="none" w:sz="0" w:space="0" w:color="auto"/>
      </w:divBdr>
    </w:div>
    <w:div w:id="1591811881">
      <w:bodyDiv w:val="1"/>
      <w:marLeft w:val="0"/>
      <w:marRight w:val="0"/>
      <w:marTop w:val="0"/>
      <w:marBottom w:val="0"/>
      <w:divBdr>
        <w:top w:val="none" w:sz="0" w:space="0" w:color="auto"/>
        <w:left w:val="none" w:sz="0" w:space="0" w:color="auto"/>
        <w:bottom w:val="none" w:sz="0" w:space="0" w:color="auto"/>
        <w:right w:val="none" w:sz="0" w:space="0" w:color="auto"/>
      </w:divBdr>
    </w:div>
    <w:div w:id="1592349432">
      <w:bodyDiv w:val="1"/>
      <w:marLeft w:val="0"/>
      <w:marRight w:val="0"/>
      <w:marTop w:val="0"/>
      <w:marBottom w:val="0"/>
      <w:divBdr>
        <w:top w:val="none" w:sz="0" w:space="0" w:color="auto"/>
        <w:left w:val="none" w:sz="0" w:space="0" w:color="auto"/>
        <w:bottom w:val="none" w:sz="0" w:space="0" w:color="auto"/>
        <w:right w:val="none" w:sz="0" w:space="0" w:color="auto"/>
      </w:divBdr>
    </w:div>
    <w:div w:id="1593247439">
      <w:bodyDiv w:val="1"/>
      <w:marLeft w:val="0"/>
      <w:marRight w:val="0"/>
      <w:marTop w:val="0"/>
      <w:marBottom w:val="0"/>
      <w:divBdr>
        <w:top w:val="none" w:sz="0" w:space="0" w:color="auto"/>
        <w:left w:val="none" w:sz="0" w:space="0" w:color="auto"/>
        <w:bottom w:val="none" w:sz="0" w:space="0" w:color="auto"/>
        <w:right w:val="none" w:sz="0" w:space="0" w:color="auto"/>
      </w:divBdr>
    </w:div>
    <w:div w:id="1595674174">
      <w:bodyDiv w:val="1"/>
      <w:marLeft w:val="0"/>
      <w:marRight w:val="0"/>
      <w:marTop w:val="0"/>
      <w:marBottom w:val="0"/>
      <w:divBdr>
        <w:top w:val="none" w:sz="0" w:space="0" w:color="auto"/>
        <w:left w:val="none" w:sz="0" w:space="0" w:color="auto"/>
        <w:bottom w:val="none" w:sz="0" w:space="0" w:color="auto"/>
        <w:right w:val="none" w:sz="0" w:space="0" w:color="auto"/>
      </w:divBdr>
    </w:div>
    <w:div w:id="1597786246">
      <w:bodyDiv w:val="1"/>
      <w:marLeft w:val="0"/>
      <w:marRight w:val="0"/>
      <w:marTop w:val="0"/>
      <w:marBottom w:val="0"/>
      <w:divBdr>
        <w:top w:val="none" w:sz="0" w:space="0" w:color="auto"/>
        <w:left w:val="none" w:sz="0" w:space="0" w:color="auto"/>
        <w:bottom w:val="none" w:sz="0" w:space="0" w:color="auto"/>
        <w:right w:val="none" w:sz="0" w:space="0" w:color="auto"/>
      </w:divBdr>
    </w:div>
    <w:div w:id="1598557556">
      <w:bodyDiv w:val="1"/>
      <w:marLeft w:val="0"/>
      <w:marRight w:val="0"/>
      <w:marTop w:val="0"/>
      <w:marBottom w:val="0"/>
      <w:divBdr>
        <w:top w:val="none" w:sz="0" w:space="0" w:color="auto"/>
        <w:left w:val="none" w:sz="0" w:space="0" w:color="auto"/>
        <w:bottom w:val="none" w:sz="0" w:space="0" w:color="auto"/>
        <w:right w:val="none" w:sz="0" w:space="0" w:color="auto"/>
      </w:divBdr>
    </w:div>
    <w:div w:id="1601990995">
      <w:bodyDiv w:val="1"/>
      <w:marLeft w:val="0"/>
      <w:marRight w:val="0"/>
      <w:marTop w:val="0"/>
      <w:marBottom w:val="0"/>
      <w:divBdr>
        <w:top w:val="none" w:sz="0" w:space="0" w:color="auto"/>
        <w:left w:val="none" w:sz="0" w:space="0" w:color="auto"/>
        <w:bottom w:val="none" w:sz="0" w:space="0" w:color="auto"/>
        <w:right w:val="none" w:sz="0" w:space="0" w:color="auto"/>
      </w:divBdr>
    </w:div>
    <w:div w:id="1616985786">
      <w:bodyDiv w:val="1"/>
      <w:marLeft w:val="0"/>
      <w:marRight w:val="0"/>
      <w:marTop w:val="0"/>
      <w:marBottom w:val="0"/>
      <w:divBdr>
        <w:top w:val="none" w:sz="0" w:space="0" w:color="auto"/>
        <w:left w:val="none" w:sz="0" w:space="0" w:color="auto"/>
        <w:bottom w:val="none" w:sz="0" w:space="0" w:color="auto"/>
        <w:right w:val="none" w:sz="0" w:space="0" w:color="auto"/>
      </w:divBdr>
    </w:div>
    <w:div w:id="1617322351">
      <w:bodyDiv w:val="1"/>
      <w:marLeft w:val="0"/>
      <w:marRight w:val="0"/>
      <w:marTop w:val="0"/>
      <w:marBottom w:val="0"/>
      <w:divBdr>
        <w:top w:val="none" w:sz="0" w:space="0" w:color="auto"/>
        <w:left w:val="none" w:sz="0" w:space="0" w:color="auto"/>
        <w:bottom w:val="none" w:sz="0" w:space="0" w:color="auto"/>
        <w:right w:val="none" w:sz="0" w:space="0" w:color="auto"/>
      </w:divBdr>
    </w:div>
    <w:div w:id="1618294678">
      <w:bodyDiv w:val="1"/>
      <w:marLeft w:val="0"/>
      <w:marRight w:val="0"/>
      <w:marTop w:val="0"/>
      <w:marBottom w:val="0"/>
      <w:divBdr>
        <w:top w:val="none" w:sz="0" w:space="0" w:color="auto"/>
        <w:left w:val="none" w:sz="0" w:space="0" w:color="auto"/>
        <w:bottom w:val="none" w:sz="0" w:space="0" w:color="auto"/>
        <w:right w:val="none" w:sz="0" w:space="0" w:color="auto"/>
      </w:divBdr>
    </w:div>
    <w:div w:id="1619414499">
      <w:bodyDiv w:val="1"/>
      <w:marLeft w:val="0"/>
      <w:marRight w:val="0"/>
      <w:marTop w:val="0"/>
      <w:marBottom w:val="0"/>
      <w:divBdr>
        <w:top w:val="none" w:sz="0" w:space="0" w:color="auto"/>
        <w:left w:val="none" w:sz="0" w:space="0" w:color="auto"/>
        <w:bottom w:val="none" w:sz="0" w:space="0" w:color="auto"/>
        <w:right w:val="none" w:sz="0" w:space="0" w:color="auto"/>
      </w:divBdr>
    </w:div>
    <w:div w:id="1619801853">
      <w:bodyDiv w:val="1"/>
      <w:marLeft w:val="0"/>
      <w:marRight w:val="0"/>
      <w:marTop w:val="0"/>
      <w:marBottom w:val="0"/>
      <w:divBdr>
        <w:top w:val="none" w:sz="0" w:space="0" w:color="auto"/>
        <w:left w:val="none" w:sz="0" w:space="0" w:color="auto"/>
        <w:bottom w:val="none" w:sz="0" w:space="0" w:color="auto"/>
        <w:right w:val="none" w:sz="0" w:space="0" w:color="auto"/>
      </w:divBdr>
    </w:div>
    <w:div w:id="1622346490">
      <w:bodyDiv w:val="1"/>
      <w:marLeft w:val="0"/>
      <w:marRight w:val="0"/>
      <w:marTop w:val="0"/>
      <w:marBottom w:val="0"/>
      <w:divBdr>
        <w:top w:val="none" w:sz="0" w:space="0" w:color="auto"/>
        <w:left w:val="none" w:sz="0" w:space="0" w:color="auto"/>
        <w:bottom w:val="none" w:sz="0" w:space="0" w:color="auto"/>
        <w:right w:val="none" w:sz="0" w:space="0" w:color="auto"/>
      </w:divBdr>
    </w:div>
    <w:div w:id="1630623268">
      <w:bodyDiv w:val="1"/>
      <w:marLeft w:val="0"/>
      <w:marRight w:val="0"/>
      <w:marTop w:val="0"/>
      <w:marBottom w:val="0"/>
      <w:divBdr>
        <w:top w:val="none" w:sz="0" w:space="0" w:color="auto"/>
        <w:left w:val="none" w:sz="0" w:space="0" w:color="auto"/>
        <w:bottom w:val="none" w:sz="0" w:space="0" w:color="auto"/>
        <w:right w:val="none" w:sz="0" w:space="0" w:color="auto"/>
      </w:divBdr>
    </w:div>
    <w:div w:id="1631208221">
      <w:bodyDiv w:val="1"/>
      <w:marLeft w:val="0"/>
      <w:marRight w:val="0"/>
      <w:marTop w:val="0"/>
      <w:marBottom w:val="0"/>
      <w:divBdr>
        <w:top w:val="none" w:sz="0" w:space="0" w:color="auto"/>
        <w:left w:val="none" w:sz="0" w:space="0" w:color="auto"/>
        <w:bottom w:val="none" w:sz="0" w:space="0" w:color="auto"/>
        <w:right w:val="none" w:sz="0" w:space="0" w:color="auto"/>
      </w:divBdr>
    </w:div>
    <w:div w:id="1631400383">
      <w:bodyDiv w:val="1"/>
      <w:marLeft w:val="0"/>
      <w:marRight w:val="0"/>
      <w:marTop w:val="0"/>
      <w:marBottom w:val="0"/>
      <w:divBdr>
        <w:top w:val="none" w:sz="0" w:space="0" w:color="auto"/>
        <w:left w:val="none" w:sz="0" w:space="0" w:color="auto"/>
        <w:bottom w:val="none" w:sz="0" w:space="0" w:color="auto"/>
        <w:right w:val="none" w:sz="0" w:space="0" w:color="auto"/>
      </w:divBdr>
    </w:div>
    <w:div w:id="1635483408">
      <w:bodyDiv w:val="1"/>
      <w:marLeft w:val="0"/>
      <w:marRight w:val="0"/>
      <w:marTop w:val="0"/>
      <w:marBottom w:val="0"/>
      <w:divBdr>
        <w:top w:val="none" w:sz="0" w:space="0" w:color="auto"/>
        <w:left w:val="none" w:sz="0" w:space="0" w:color="auto"/>
        <w:bottom w:val="none" w:sz="0" w:space="0" w:color="auto"/>
        <w:right w:val="none" w:sz="0" w:space="0" w:color="auto"/>
      </w:divBdr>
    </w:div>
    <w:div w:id="1640500683">
      <w:bodyDiv w:val="1"/>
      <w:marLeft w:val="0"/>
      <w:marRight w:val="0"/>
      <w:marTop w:val="0"/>
      <w:marBottom w:val="0"/>
      <w:divBdr>
        <w:top w:val="none" w:sz="0" w:space="0" w:color="auto"/>
        <w:left w:val="none" w:sz="0" w:space="0" w:color="auto"/>
        <w:bottom w:val="none" w:sz="0" w:space="0" w:color="auto"/>
        <w:right w:val="none" w:sz="0" w:space="0" w:color="auto"/>
      </w:divBdr>
    </w:div>
    <w:div w:id="1640719568">
      <w:bodyDiv w:val="1"/>
      <w:marLeft w:val="0"/>
      <w:marRight w:val="0"/>
      <w:marTop w:val="0"/>
      <w:marBottom w:val="0"/>
      <w:divBdr>
        <w:top w:val="none" w:sz="0" w:space="0" w:color="auto"/>
        <w:left w:val="none" w:sz="0" w:space="0" w:color="auto"/>
        <w:bottom w:val="none" w:sz="0" w:space="0" w:color="auto"/>
        <w:right w:val="none" w:sz="0" w:space="0" w:color="auto"/>
      </w:divBdr>
    </w:div>
    <w:div w:id="1642536187">
      <w:bodyDiv w:val="1"/>
      <w:marLeft w:val="0"/>
      <w:marRight w:val="0"/>
      <w:marTop w:val="0"/>
      <w:marBottom w:val="0"/>
      <w:divBdr>
        <w:top w:val="none" w:sz="0" w:space="0" w:color="auto"/>
        <w:left w:val="none" w:sz="0" w:space="0" w:color="auto"/>
        <w:bottom w:val="none" w:sz="0" w:space="0" w:color="auto"/>
        <w:right w:val="none" w:sz="0" w:space="0" w:color="auto"/>
      </w:divBdr>
    </w:div>
    <w:div w:id="1642691334">
      <w:bodyDiv w:val="1"/>
      <w:marLeft w:val="0"/>
      <w:marRight w:val="0"/>
      <w:marTop w:val="0"/>
      <w:marBottom w:val="0"/>
      <w:divBdr>
        <w:top w:val="none" w:sz="0" w:space="0" w:color="auto"/>
        <w:left w:val="none" w:sz="0" w:space="0" w:color="auto"/>
        <w:bottom w:val="none" w:sz="0" w:space="0" w:color="auto"/>
        <w:right w:val="none" w:sz="0" w:space="0" w:color="auto"/>
      </w:divBdr>
    </w:div>
    <w:div w:id="1644114074">
      <w:bodyDiv w:val="1"/>
      <w:marLeft w:val="0"/>
      <w:marRight w:val="0"/>
      <w:marTop w:val="0"/>
      <w:marBottom w:val="0"/>
      <w:divBdr>
        <w:top w:val="none" w:sz="0" w:space="0" w:color="auto"/>
        <w:left w:val="none" w:sz="0" w:space="0" w:color="auto"/>
        <w:bottom w:val="none" w:sz="0" w:space="0" w:color="auto"/>
        <w:right w:val="none" w:sz="0" w:space="0" w:color="auto"/>
      </w:divBdr>
    </w:div>
    <w:div w:id="1654795023">
      <w:bodyDiv w:val="1"/>
      <w:marLeft w:val="0"/>
      <w:marRight w:val="0"/>
      <w:marTop w:val="0"/>
      <w:marBottom w:val="0"/>
      <w:divBdr>
        <w:top w:val="none" w:sz="0" w:space="0" w:color="auto"/>
        <w:left w:val="none" w:sz="0" w:space="0" w:color="auto"/>
        <w:bottom w:val="none" w:sz="0" w:space="0" w:color="auto"/>
        <w:right w:val="none" w:sz="0" w:space="0" w:color="auto"/>
      </w:divBdr>
    </w:div>
    <w:div w:id="1658074262">
      <w:bodyDiv w:val="1"/>
      <w:marLeft w:val="0"/>
      <w:marRight w:val="0"/>
      <w:marTop w:val="0"/>
      <w:marBottom w:val="0"/>
      <w:divBdr>
        <w:top w:val="none" w:sz="0" w:space="0" w:color="auto"/>
        <w:left w:val="none" w:sz="0" w:space="0" w:color="auto"/>
        <w:bottom w:val="none" w:sz="0" w:space="0" w:color="auto"/>
        <w:right w:val="none" w:sz="0" w:space="0" w:color="auto"/>
      </w:divBdr>
    </w:div>
    <w:div w:id="1659381951">
      <w:bodyDiv w:val="1"/>
      <w:marLeft w:val="0"/>
      <w:marRight w:val="0"/>
      <w:marTop w:val="0"/>
      <w:marBottom w:val="0"/>
      <w:divBdr>
        <w:top w:val="none" w:sz="0" w:space="0" w:color="auto"/>
        <w:left w:val="none" w:sz="0" w:space="0" w:color="auto"/>
        <w:bottom w:val="none" w:sz="0" w:space="0" w:color="auto"/>
        <w:right w:val="none" w:sz="0" w:space="0" w:color="auto"/>
      </w:divBdr>
    </w:div>
    <w:div w:id="1660035633">
      <w:bodyDiv w:val="1"/>
      <w:marLeft w:val="0"/>
      <w:marRight w:val="0"/>
      <w:marTop w:val="0"/>
      <w:marBottom w:val="0"/>
      <w:divBdr>
        <w:top w:val="none" w:sz="0" w:space="0" w:color="auto"/>
        <w:left w:val="none" w:sz="0" w:space="0" w:color="auto"/>
        <w:bottom w:val="none" w:sz="0" w:space="0" w:color="auto"/>
        <w:right w:val="none" w:sz="0" w:space="0" w:color="auto"/>
      </w:divBdr>
      <w:divsChild>
        <w:div w:id="426777024">
          <w:marLeft w:val="0"/>
          <w:marRight w:val="0"/>
          <w:marTop w:val="0"/>
          <w:marBottom w:val="0"/>
          <w:divBdr>
            <w:top w:val="none" w:sz="0" w:space="0" w:color="auto"/>
            <w:left w:val="none" w:sz="0" w:space="0" w:color="auto"/>
            <w:bottom w:val="none" w:sz="0" w:space="0" w:color="auto"/>
            <w:right w:val="none" w:sz="0" w:space="0" w:color="auto"/>
          </w:divBdr>
        </w:div>
      </w:divsChild>
    </w:div>
    <w:div w:id="1662806045">
      <w:bodyDiv w:val="1"/>
      <w:marLeft w:val="0"/>
      <w:marRight w:val="0"/>
      <w:marTop w:val="0"/>
      <w:marBottom w:val="0"/>
      <w:divBdr>
        <w:top w:val="none" w:sz="0" w:space="0" w:color="auto"/>
        <w:left w:val="none" w:sz="0" w:space="0" w:color="auto"/>
        <w:bottom w:val="none" w:sz="0" w:space="0" w:color="auto"/>
        <w:right w:val="none" w:sz="0" w:space="0" w:color="auto"/>
      </w:divBdr>
    </w:div>
    <w:div w:id="1666207074">
      <w:bodyDiv w:val="1"/>
      <w:marLeft w:val="0"/>
      <w:marRight w:val="0"/>
      <w:marTop w:val="0"/>
      <w:marBottom w:val="0"/>
      <w:divBdr>
        <w:top w:val="none" w:sz="0" w:space="0" w:color="auto"/>
        <w:left w:val="none" w:sz="0" w:space="0" w:color="auto"/>
        <w:bottom w:val="none" w:sz="0" w:space="0" w:color="auto"/>
        <w:right w:val="none" w:sz="0" w:space="0" w:color="auto"/>
      </w:divBdr>
    </w:div>
    <w:div w:id="1666319408">
      <w:bodyDiv w:val="1"/>
      <w:marLeft w:val="0"/>
      <w:marRight w:val="0"/>
      <w:marTop w:val="0"/>
      <w:marBottom w:val="0"/>
      <w:divBdr>
        <w:top w:val="none" w:sz="0" w:space="0" w:color="auto"/>
        <w:left w:val="none" w:sz="0" w:space="0" w:color="auto"/>
        <w:bottom w:val="none" w:sz="0" w:space="0" w:color="auto"/>
        <w:right w:val="none" w:sz="0" w:space="0" w:color="auto"/>
      </w:divBdr>
    </w:div>
    <w:div w:id="1666588914">
      <w:bodyDiv w:val="1"/>
      <w:marLeft w:val="0"/>
      <w:marRight w:val="0"/>
      <w:marTop w:val="0"/>
      <w:marBottom w:val="0"/>
      <w:divBdr>
        <w:top w:val="none" w:sz="0" w:space="0" w:color="auto"/>
        <w:left w:val="none" w:sz="0" w:space="0" w:color="auto"/>
        <w:bottom w:val="none" w:sz="0" w:space="0" w:color="auto"/>
        <w:right w:val="none" w:sz="0" w:space="0" w:color="auto"/>
      </w:divBdr>
    </w:div>
    <w:div w:id="1667898076">
      <w:bodyDiv w:val="1"/>
      <w:marLeft w:val="0"/>
      <w:marRight w:val="0"/>
      <w:marTop w:val="0"/>
      <w:marBottom w:val="0"/>
      <w:divBdr>
        <w:top w:val="none" w:sz="0" w:space="0" w:color="auto"/>
        <w:left w:val="none" w:sz="0" w:space="0" w:color="auto"/>
        <w:bottom w:val="none" w:sz="0" w:space="0" w:color="auto"/>
        <w:right w:val="none" w:sz="0" w:space="0" w:color="auto"/>
      </w:divBdr>
      <w:divsChild>
        <w:div w:id="1565487671">
          <w:marLeft w:val="0"/>
          <w:marRight w:val="0"/>
          <w:marTop w:val="0"/>
          <w:marBottom w:val="0"/>
          <w:divBdr>
            <w:top w:val="none" w:sz="0" w:space="0" w:color="auto"/>
            <w:left w:val="none" w:sz="0" w:space="0" w:color="auto"/>
            <w:bottom w:val="none" w:sz="0" w:space="0" w:color="auto"/>
            <w:right w:val="none" w:sz="0" w:space="0" w:color="auto"/>
          </w:divBdr>
          <w:divsChild>
            <w:div w:id="1366977169">
              <w:blockQuote w:val="1"/>
              <w:marLeft w:val="600"/>
              <w:marRight w:val="0"/>
              <w:marTop w:val="100"/>
              <w:marBottom w:val="100"/>
              <w:divBdr>
                <w:top w:val="none" w:sz="0" w:space="0" w:color="auto"/>
                <w:left w:val="none" w:sz="0" w:space="0" w:color="auto"/>
                <w:bottom w:val="none" w:sz="0" w:space="0" w:color="auto"/>
                <w:right w:val="none" w:sz="0" w:space="0" w:color="auto"/>
              </w:divBdr>
            </w:div>
            <w:div w:id="1938323136">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sChild>
    </w:div>
    <w:div w:id="1668945648">
      <w:bodyDiv w:val="1"/>
      <w:marLeft w:val="0"/>
      <w:marRight w:val="0"/>
      <w:marTop w:val="0"/>
      <w:marBottom w:val="0"/>
      <w:divBdr>
        <w:top w:val="none" w:sz="0" w:space="0" w:color="auto"/>
        <w:left w:val="none" w:sz="0" w:space="0" w:color="auto"/>
        <w:bottom w:val="none" w:sz="0" w:space="0" w:color="auto"/>
        <w:right w:val="none" w:sz="0" w:space="0" w:color="auto"/>
      </w:divBdr>
    </w:div>
    <w:div w:id="1671829399">
      <w:bodyDiv w:val="1"/>
      <w:marLeft w:val="0"/>
      <w:marRight w:val="0"/>
      <w:marTop w:val="0"/>
      <w:marBottom w:val="0"/>
      <w:divBdr>
        <w:top w:val="none" w:sz="0" w:space="0" w:color="auto"/>
        <w:left w:val="none" w:sz="0" w:space="0" w:color="auto"/>
        <w:bottom w:val="none" w:sz="0" w:space="0" w:color="auto"/>
        <w:right w:val="none" w:sz="0" w:space="0" w:color="auto"/>
      </w:divBdr>
    </w:div>
    <w:div w:id="1672416143">
      <w:bodyDiv w:val="1"/>
      <w:marLeft w:val="0"/>
      <w:marRight w:val="0"/>
      <w:marTop w:val="0"/>
      <w:marBottom w:val="0"/>
      <w:divBdr>
        <w:top w:val="none" w:sz="0" w:space="0" w:color="auto"/>
        <w:left w:val="none" w:sz="0" w:space="0" w:color="auto"/>
        <w:bottom w:val="none" w:sz="0" w:space="0" w:color="auto"/>
        <w:right w:val="none" w:sz="0" w:space="0" w:color="auto"/>
      </w:divBdr>
    </w:div>
    <w:div w:id="1677876849">
      <w:bodyDiv w:val="1"/>
      <w:marLeft w:val="0"/>
      <w:marRight w:val="0"/>
      <w:marTop w:val="0"/>
      <w:marBottom w:val="0"/>
      <w:divBdr>
        <w:top w:val="none" w:sz="0" w:space="0" w:color="auto"/>
        <w:left w:val="none" w:sz="0" w:space="0" w:color="auto"/>
        <w:bottom w:val="none" w:sz="0" w:space="0" w:color="auto"/>
        <w:right w:val="none" w:sz="0" w:space="0" w:color="auto"/>
      </w:divBdr>
    </w:div>
    <w:div w:id="1684045115">
      <w:bodyDiv w:val="1"/>
      <w:marLeft w:val="0"/>
      <w:marRight w:val="0"/>
      <w:marTop w:val="0"/>
      <w:marBottom w:val="0"/>
      <w:divBdr>
        <w:top w:val="none" w:sz="0" w:space="0" w:color="auto"/>
        <w:left w:val="none" w:sz="0" w:space="0" w:color="auto"/>
        <w:bottom w:val="none" w:sz="0" w:space="0" w:color="auto"/>
        <w:right w:val="none" w:sz="0" w:space="0" w:color="auto"/>
      </w:divBdr>
    </w:div>
    <w:div w:id="1687052513">
      <w:bodyDiv w:val="1"/>
      <w:marLeft w:val="0"/>
      <w:marRight w:val="0"/>
      <w:marTop w:val="0"/>
      <w:marBottom w:val="0"/>
      <w:divBdr>
        <w:top w:val="none" w:sz="0" w:space="0" w:color="auto"/>
        <w:left w:val="none" w:sz="0" w:space="0" w:color="auto"/>
        <w:bottom w:val="none" w:sz="0" w:space="0" w:color="auto"/>
        <w:right w:val="none" w:sz="0" w:space="0" w:color="auto"/>
      </w:divBdr>
    </w:div>
    <w:div w:id="1687125803">
      <w:bodyDiv w:val="1"/>
      <w:marLeft w:val="0"/>
      <w:marRight w:val="0"/>
      <w:marTop w:val="0"/>
      <w:marBottom w:val="0"/>
      <w:divBdr>
        <w:top w:val="none" w:sz="0" w:space="0" w:color="auto"/>
        <w:left w:val="none" w:sz="0" w:space="0" w:color="auto"/>
        <w:bottom w:val="none" w:sz="0" w:space="0" w:color="auto"/>
        <w:right w:val="none" w:sz="0" w:space="0" w:color="auto"/>
      </w:divBdr>
    </w:div>
    <w:div w:id="1689257393">
      <w:bodyDiv w:val="1"/>
      <w:marLeft w:val="0"/>
      <w:marRight w:val="0"/>
      <w:marTop w:val="0"/>
      <w:marBottom w:val="0"/>
      <w:divBdr>
        <w:top w:val="none" w:sz="0" w:space="0" w:color="auto"/>
        <w:left w:val="none" w:sz="0" w:space="0" w:color="auto"/>
        <w:bottom w:val="none" w:sz="0" w:space="0" w:color="auto"/>
        <w:right w:val="none" w:sz="0" w:space="0" w:color="auto"/>
      </w:divBdr>
    </w:div>
    <w:div w:id="1689407643">
      <w:bodyDiv w:val="1"/>
      <w:marLeft w:val="0"/>
      <w:marRight w:val="0"/>
      <w:marTop w:val="0"/>
      <w:marBottom w:val="0"/>
      <w:divBdr>
        <w:top w:val="none" w:sz="0" w:space="0" w:color="auto"/>
        <w:left w:val="none" w:sz="0" w:space="0" w:color="auto"/>
        <w:bottom w:val="none" w:sz="0" w:space="0" w:color="auto"/>
        <w:right w:val="none" w:sz="0" w:space="0" w:color="auto"/>
      </w:divBdr>
    </w:div>
    <w:div w:id="1693024197">
      <w:bodyDiv w:val="1"/>
      <w:marLeft w:val="0"/>
      <w:marRight w:val="0"/>
      <w:marTop w:val="0"/>
      <w:marBottom w:val="0"/>
      <w:divBdr>
        <w:top w:val="none" w:sz="0" w:space="0" w:color="auto"/>
        <w:left w:val="none" w:sz="0" w:space="0" w:color="auto"/>
        <w:bottom w:val="none" w:sz="0" w:space="0" w:color="auto"/>
        <w:right w:val="none" w:sz="0" w:space="0" w:color="auto"/>
      </w:divBdr>
    </w:div>
    <w:div w:id="1694309678">
      <w:bodyDiv w:val="1"/>
      <w:marLeft w:val="0"/>
      <w:marRight w:val="0"/>
      <w:marTop w:val="0"/>
      <w:marBottom w:val="0"/>
      <w:divBdr>
        <w:top w:val="none" w:sz="0" w:space="0" w:color="auto"/>
        <w:left w:val="none" w:sz="0" w:space="0" w:color="auto"/>
        <w:bottom w:val="none" w:sz="0" w:space="0" w:color="auto"/>
        <w:right w:val="none" w:sz="0" w:space="0" w:color="auto"/>
      </w:divBdr>
    </w:div>
    <w:div w:id="1695761305">
      <w:bodyDiv w:val="1"/>
      <w:marLeft w:val="0"/>
      <w:marRight w:val="0"/>
      <w:marTop w:val="0"/>
      <w:marBottom w:val="0"/>
      <w:divBdr>
        <w:top w:val="none" w:sz="0" w:space="0" w:color="auto"/>
        <w:left w:val="none" w:sz="0" w:space="0" w:color="auto"/>
        <w:bottom w:val="none" w:sz="0" w:space="0" w:color="auto"/>
        <w:right w:val="none" w:sz="0" w:space="0" w:color="auto"/>
      </w:divBdr>
    </w:div>
    <w:div w:id="1698921643">
      <w:bodyDiv w:val="1"/>
      <w:marLeft w:val="0"/>
      <w:marRight w:val="0"/>
      <w:marTop w:val="0"/>
      <w:marBottom w:val="0"/>
      <w:divBdr>
        <w:top w:val="none" w:sz="0" w:space="0" w:color="auto"/>
        <w:left w:val="none" w:sz="0" w:space="0" w:color="auto"/>
        <w:bottom w:val="none" w:sz="0" w:space="0" w:color="auto"/>
        <w:right w:val="none" w:sz="0" w:space="0" w:color="auto"/>
      </w:divBdr>
    </w:div>
    <w:div w:id="1701583475">
      <w:bodyDiv w:val="1"/>
      <w:marLeft w:val="0"/>
      <w:marRight w:val="0"/>
      <w:marTop w:val="0"/>
      <w:marBottom w:val="0"/>
      <w:divBdr>
        <w:top w:val="none" w:sz="0" w:space="0" w:color="auto"/>
        <w:left w:val="none" w:sz="0" w:space="0" w:color="auto"/>
        <w:bottom w:val="none" w:sz="0" w:space="0" w:color="auto"/>
        <w:right w:val="none" w:sz="0" w:space="0" w:color="auto"/>
      </w:divBdr>
    </w:div>
    <w:div w:id="1704286121">
      <w:bodyDiv w:val="1"/>
      <w:marLeft w:val="0"/>
      <w:marRight w:val="0"/>
      <w:marTop w:val="0"/>
      <w:marBottom w:val="0"/>
      <w:divBdr>
        <w:top w:val="none" w:sz="0" w:space="0" w:color="auto"/>
        <w:left w:val="none" w:sz="0" w:space="0" w:color="auto"/>
        <w:bottom w:val="none" w:sz="0" w:space="0" w:color="auto"/>
        <w:right w:val="none" w:sz="0" w:space="0" w:color="auto"/>
      </w:divBdr>
    </w:div>
    <w:div w:id="1713536531">
      <w:bodyDiv w:val="1"/>
      <w:marLeft w:val="0"/>
      <w:marRight w:val="0"/>
      <w:marTop w:val="0"/>
      <w:marBottom w:val="0"/>
      <w:divBdr>
        <w:top w:val="none" w:sz="0" w:space="0" w:color="auto"/>
        <w:left w:val="none" w:sz="0" w:space="0" w:color="auto"/>
        <w:bottom w:val="none" w:sz="0" w:space="0" w:color="auto"/>
        <w:right w:val="none" w:sz="0" w:space="0" w:color="auto"/>
      </w:divBdr>
    </w:div>
    <w:div w:id="1717196219">
      <w:bodyDiv w:val="1"/>
      <w:marLeft w:val="0"/>
      <w:marRight w:val="0"/>
      <w:marTop w:val="0"/>
      <w:marBottom w:val="0"/>
      <w:divBdr>
        <w:top w:val="none" w:sz="0" w:space="0" w:color="auto"/>
        <w:left w:val="none" w:sz="0" w:space="0" w:color="auto"/>
        <w:bottom w:val="none" w:sz="0" w:space="0" w:color="auto"/>
        <w:right w:val="none" w:sz="0" w:space="0" w:color="auto"/>
      </w:divBdr>
    </w:div>
    <w:div w:id="1722515331">
      <w:bodyDiv w:val="1"/>
      <w:marLeft w:val="0"/>
      <w:marRight w:val="0"/>
      <w:marTop w:val="0"/>
      <w:marBottom w:val="0"/>
      <w:divBdr>
        <w:top w:val="none" w:sz="0" w:space="0" w:color="auto"/>
        <w:left w:val="none" w:sz="0" w:space="0" w:color="auto"/>
        <w:bottom w:val="none" w:sz="0" w:space="0" w:color="auto"/>
        <w:right w:val="none" w:sz="0" w:space="0" w:color="auto"/>
      </w:divBdr>
    </w:div>
    <w:div w:id="1725372090">
      <w:bodyDiv w:val="1"/>
      <w:marLeft w:val="0"/>
      <w:marRight w:val="0"/>
      <w:marTop w:val="0"/>
      <w:marBottom w:val="0"/>
      <w:divBdr>
        <w:top w:val="none" w:sz="0" w:space="0" w:color="auto"/>
        <w:left w:val="none" w:sz="0" w:space="0" w:color="auto"/>
        <w:bottom w:val="none" w:sz="0" w:space="0" w:color="auto"/>
        <w:right w:val="none" w:sz="0" w:space="0" w:color="auto"/>
      </w:divBdr>
    </w:div>
    <w:div w:id="1731804664">
      <w:bodyDiv w:val="1"/>
      <w:marLeft w:val="0"/>
      <w:marRight w:val="0"/>
      <w:marTop w:val="0"/>
      <w:marBottom w:val="0"/>
      <w:divBdr>
        <w:top w:val="none" w:sz="0" w:space="0" w:color="auto"/>
        <w:left w:val="none" w:sz="0" w:space="0" w:color="auto"/>
        <w:bottom w:val="none" w:sz="0" w:space="0" w:color="auto"/>
        <w:right w:val="none" w:sz="0" w:space="0" w:color="auto"/>
      </w:divBdr>
    </w:div>
    <w:div w:id="1746031822">
      <w:bodyDiv w:val="1"/>
      <w:marLeft w:val="0"/>
      <w:marRight w:val="0"/>
      <w:marTop w:val="0"/>
      <w:marBottom w:val="0"/>
      <w:divBdr>
        <w:top w:val="none" w:sz="0" w:space="0" w:color="auto"/>
        <w:left w:val="none" w:sz="0" w:space="0" w:color="auto"/>
        <w:bottom w:val="none" w:sz="0" w:space="0" w:color="auto"/>
        <w:right w:val="none" w:sz="0" w:space="0" w:color="auto"/>
      </w:divBdr>
    </w:div>
    <w:div w:id="1747727100">
      <w:bodyDiv w:val="1"/>
      <w:marLeft w:val="0"/>
      <w:marRight w:val="0"/>
      <w:marTop w:val="0"/>
      <w:marBottom w:val="0"/>
      <w:divBdr>
        <w:top w:val="none" w:sz="0" w:space="0" w:color="auto"/>
        <w:left w:val="none" w:sz="0" w:space="0" w:color="auto"/>
        <w:bottom w:val="none" w:sz="0" w:space="0" w:color="auto"/>
        <w:right w:val="none" w:sz="0" w:space="0" w:color="auto"/>
      </w:divBdr>
    </w:div>
    <w:div w:id="1748070682">
      <w:bodyDiv w:val="1"/>
      <w:marLeft w:val="0"/>
      <w:marRight w:val="0"/>
      <w:marTop w:val="0"/>
      <w:marBottom w:val="0"/>
      <w:divBdr>
        <w:top w:val="none" w:sz="0" w:space="0" w:color="auto"/>
        <w:left w:val="none" w:sz="0" w:space="0" w:color="auto"/>
        <w:bottom w:val="none" w:sz="0" w:space="0" w:color="auto"/>
        <w:right w:val="none" w:sz="0" w:space="0" w:color="auto"/>
      </w:divBdr>
    </w:div>
    <w:div w:id="1751341813">
      <w:bodyDiv w:val="1"/>
      <w:marLeft w:val="0"/>
      <w:marRight w:val="0"/>
      <w:marTop w:val="0"/>
      <w:marBottom w:val="0"/>
      <w:divBdr>
        <w:top w:val="none" w:sz="0" w:space="0" w:color="auto"/>
        <w:left w:val="none" w:sz="0" w:space="0" w:color="auto"/>
        <w:bottom w:val="none" w:sz="0" w:space="0" w:color="auto"/>
        <w:right w:val="none" w:sz="0" w:space="0" w:color="auto"/>
      </w:divBdr>
    </w:div>
    <w:div w:id="1751585362">
      <w:bodyDiv w:val="1"/>
      <w:marLeft w:val="0"/>
      <w:marRight w:val="0"/>
      <w:marTop w:val="0"/>
      <w:marBottom w:val="0"/>
      <w:divBdr>
        <w:top w:val="none" w:sz="0" w:space="0" w:color="auto"/>
        <w:left w:val="none" w:sz="0" w:space="0" w:color="auto"/>
        <w:bottom w:val="none" w:sz="0" w:space="0" w:color="auto"/>
        <w:right w:val="none" w:sz="0" w:space="0" w:color="auto"/>
      </w:divBdr>
    </w:div>
    <w:div w:id="1765029546">
      <w:bodyDiv w:val="1"/>
      <w:marLeft w:val="0"/>
      <w:marRight w:val="0"/>
      <w:marTop w:val="0"/>
      <w:marBottom w:val="0"/>
      <w:divBdr>
        <w:top w:val="none" w:sz="0" w:space="0" w:color="auto"/>
        <w:left w:val="none" w:sz="0" w:space="0" w:color="auto"/>
        <w:bottom w:val="none" w:sz="0" w:space="0" w:color="auto"/>
        <w:right w:val="none" w:sz="0" w:space="0" w:color="auto"/>
      </w:divBdr>
    </w:div>
    <w:div w:id="1766195497">
      <w:bodyDiv w:val="1"/>
      <w:marLeft w:val="0"/>
      <w:marRight w:val="0"/>
      <w:marTop w:val="0"/>
      <w:marBottom w:val="0"/>
      <w:divBdr>
        <w:top w:val="none" w:sz="0" w:space="0" w:color="auto"/>
        <w:left w:val="none" w:sz="0" w:space="0" w:color="auto"/>
        <w:bottom w:val="none" w:sz="0" w:space="0" w:color="auto"/>
        <w:right w:val="none" w:sz="0" w:space="0" w:color="auto"/>
      </w:divBdr>
    </w:div>
    <w:div w:id="1773738322">
      <w:bodyDiv w:val="1"/>
      <w:marLeft w:val="0"/>
      <w:marRight w:val="0"/>
      <w:marTop w:val="0"/>
      <w:marBottom w:val="0"/>
      <w:divBdr>
        <w:top w:val="none" w:sz="0" w:space="0" w:color="auto"/>
        <w:left w:val="none" w:sz="0" w:space="0" w:color="auto"/>
        <w:bottom w:val="none" w:sz="0" w:space="0" w:color="auto"/>
        <w:right w:val="none" w:sz="0" w:space="0" w:color="auto"/>
      </w:divBdr>
    </w:div>
    <w:div w:id="1773931672">
      <w:bodyDiv w:val="1"/>
      <w:marLeft w:val="0"/>
      <w:marRight w:val="0"/>
      <w:marTop w:val="0"/>
      <w:marBottom w:val="0"/>
      <w:divBdr>
        <w:top w:val="none" w:sz="0" w:space="0" w:color="auto"/>
        <w:left w:val="none" w:sz="0" w:space="0" w:color="auto"/>
        <w:bottom w:val="none" w:sz="0" w:space="0" w:color="auto"/>
        <w:right w:val="none" w:sz="0" w:space="0" w:color="auto"/>
      </w:divBdr>
    </w:div>
    <w:div w:id="1777627644">
      <w:bodyDiv w:val="1"/>
      <w:marLeft w:val="0"/>
      <w:marRight w:val="0"/>
      <w:marTop w:val="0"/>
      <w:marBottom w:val="0"/>
      <w:divBdr>
        <w:top w:val="none" w:sz="0" w:space="0" w:color="auto"/>
        <w:left w:val="none" w:sz="0" w:space="0" w:color="auto"/>
        <w:bottom w:val="none" w:sz="0" w:space="0" w:color="auto"/>
        <w:right w:val="none" w:sz="0" w:space="0" w:color="auto"/>
      </w:divBdr>
    </w:div>
    <w:div w:id="1778522849">
      <w:bodyDiv w:val="1"/>
      <w:marLeft w:val="0"/>
      <w:marRight w:val="0"/>
      <w:marTop w:val="0"/>
      <w:marBottom w:val="0"/>
      <w:divBdr>
        <w:top w:val="none" w:sz="0" w:space="0" w:color="auto"/>
        <w:left w:val="none" w:sz="0" w:space="0" w:color="auto"/>
        <w:bottom w:val="none" w:sz="0" w:space="0" w:color="auto"/>
        <w:right w:val="none" w:sz="0" w:space="0" w:color="auto"/>
      </w:divBdr>
    </w:div>
    <w:div w:id="1779137031">
      <w:bodyDiv w:val="1"/>
      <w:marLeft w:val="0"/>
      <w:marRight w:val="0"/>
      <w:marTop w:val="0"/>
      <w:marBottom w:val="0"/>
      <w:divBdr>
        <w:top w:val="none" w:sz="0" w:space="0" w:color="auto"/>
        <w:left w:val="none" w:sz="0" w:space="0" w:color="auto"/>
        <w:bottom w:val="none" w:sz="0" w:space="0" w:color="auto"/>
        <w:right w:val="none" w:sz="0" w:space="0" w:color="auto"/>
      </w:divBdr>
    </w:div>
    <w:div w:id="1788816138">
      <w:bodyDiv w:val="1"/>
      <w:marLeft w:val="0"/>
      <w:marRight w:val="0"/>
      <w:marTop w:val="0"/>
      <w:marBottom w:val="0"/>
      <w:divBdr>
        <w:top w:val="none" w:sz="0" w:space="0" w:color="auto"/>
        <w:left w:val="none" w:sz="0" w:space="0" w:color="auto"/>
        <w:bottom w:val="none" w:sz="0" w:space="0" w:color="auto"/>
        <w:right w:val="none" w:sz="0" w:space="0" w:color="auto"/>
      </w:divBdr>
    </w:div>
    <w:div w:id="1789542552">
      <w:bodyDiv w:val="1"/>
      <w:marLeft w:val="0"/>
      <w:marRight w:val="0"/>
      <w:marTop w:val="0"/>
      <w:marBottom w:val="0"/>
      <w:divBdr>
        <w:top w:val="none" w:sz="0" w:space="0" w:color="auto"/>
        <w:left w:val="none" w:sz="0" w:space="0" w:color="auto"/>
        <w:bottom w:val="none" w:sz="0" w:space="0" w:color="auto"/>
        <w:right w:val="none" w:sz="0" w:space="0" w:color="auto"/>
      </w:divBdr>
    </w:div>
    <w:div w:id="1789547854">
      <w:bodyDiv w:val="1"/>
      <w:marLeft w:val="0"/>
      <w:marRight w:val="0"/>
      <w:marTop w:val="0"/>
      <w:marBottom w:val="0"/>
      <w:divBdr>
        <w:top w:val="none" w:sz="0" w:space="0" w:color="auto"/>
        <w:left w:val="none" w:sz="0" w:space="0" w:color="auto"/>
        <w:bottom w:val="none" w:sz="0" w:space="0" w:color="auto"/>
        <w:right w:val="none" w:sz="0" w:space="0" w:color="auto"/>
      </w:divBdr>
    </w:div>
    <w:div w:id="1806922980">
      <w:bodyDiv w:val="1"/>
      <w:marLeft w:val="0"/>
      <w:marRight w:val="0"/>
      <w:marTop w:val="0"/>
      <w:marBottom w:val="0"/>
      <w:divBdr>
        <w:top w:val="none" w:sz="0" w:space="0" w:color="auto"/>
        <w:left w:val="none" w:sz="0" w:space="0" w:color="auto"/>
        <w:bottom w:val="none" w:sz="0" w:space="0" w:color="auto"/>
        <w:right w:val="none" w:sz="0" w:space="0" w:color="auto"/>
      </w:divBdr>
    </w:div>
    <w:div w:id="1809543500">
      <w:bodyDiv w:val="1"/>
      <w:marLeft w:val="0"/>
      <w:marRight w:val="0"/>
      <w:marTop w:val="0"/>
      <w:marBottom w:val="0"/>
      <w:divBdr>
        <w:top w:val="none" w:sz="0" w:space="0" w:color="auto"/>
        <w:left w:val="none" w:sz="0" w:space="0" w:color="auto"/>
        <w:bottom w:val="none" w:sz="0" w:space="0" w:color="auto"/>
        <w:right w:val="none" w:sz="0" w:space="0" w:color="auto"/>
      </w:divBdr>
    </w:div>
    <w:div w:id="1810247700">
      <w:bodyDiv w:val="1"/>
      <w:marLeft w:val="0"/>
      <w:marRight w:val="0"/>
      <w:marTop w:val="0"/>
      <w:marBottom w:val="0"/>
      <w:divBdr>
        <w:top w:val="none" w:sz="0" w:space="0" w:color="auto"/>
        <w:left w:val="none" w:sz="0" w:space="0" w:color="auto"/>
        <w:bottom w:val="none" w:sz="0" w:space="0" w:color="auto"/>
        <w:right w:val="none" w:sz="0" w:space="0" w:color="auto"/>
      </w:divBdr>
    </w:div>
    <w:div w:id="1815634591">
      <w:bodyDiv w:val="1"/>
      <w:marLeft w:val="0"/>
      <w:marRight w:val="0"/>
      <w:marTop w:val="0"/>
      <w:marBottom w:val="0"/>
      <w:divBdr>
        <w:top w:val="none" w:sz="0" w:space="0" w:color="auto"/>
        <w:left w:val="none" w:sz="0" w:space="0" w:color="auto"/>
        <w:bottom w:val="none" w:sz="0" w:space="0" w:color="auto"/>
        <w:right w:val="none" w:sz="0" w:space="0" w:color="auto"/>
      </w:divBdr>
    </w:div>
    <w:div w:id="1821383119">
      <w:bodyDiv w:val="1"/>
      <w:marLeft w:val="0"/>
      <w:marRight w:val="0"/>
      <w:marTop w:val="0"/>
      <w:marBottom w:val="0"/>
      <w:divBdr>
        <w:top w:val="none" w:sz="0" w:space="0" w:color="auto"/>
        <w:left w:val="none" w:sz="0" w:space="0" w:color="auto"/>
        <w:bottom w:val="none" w:sz="0" w:space="0" w:color="auto"/>
        <w:right w:val="none" w:sz="0" w:space="0" w:color="auto"/>
      </w:divBdr>
    </w:div>
    <w:div w:id="1823497397">
      <w:bodyDiv w:val="1"/>
      <w:marLeft w:val="0"/>
      <w:marRight w:val="0"/>
      <w:marTop w:val="0"/>
      <w:marBottom w:val="0"/>
      <w:divBdr>
        <w:top w:val="none" w:sz="0" w:space="0" w:color="auto"/>
        <w:left w:val="none" w:sz="0" w:space="0" w:color="auto"/>
        <w:bottom w:val="none" w:sz="0" w:space="0" w:color="auto"/>
        <w:right w:val="none" w:sz="0" w:space="0" w:color="auto"/>
      </w:divBdr>
    </w:div>
    <w:div w:id="1842890251">
      <w:bodyDiv w:val="1"/>
      <w:marLeft w:val="0"/>
      <w:marRight w:val="0"/>
      <w:marTop w:val="0"/>
      <w:marBottom w:val="0"/>
      <w:divBdr>
        <w:top w:val="none" w:sz="0" w:space="0" w:color="auto"/>
        <w:left w:val="none" w:sz="0" w:space="0" w:color="auto"/>
        <w:bottom w:val="none" w:sz="0" w:space="0" w:color="auto"/>
        <w:right w:val="none" w:sz="0" w:space="0" w:color="auto"/>
      </w:divBdr>
    </w:div>
    <w:div w:id="1849320241">
      <w:bodyDiv w:val="1"/>
      <w:marLeft w:val="0"/>
      <w:marRight w:val="0"/>
      <w:marTop w:val="0"/>
      <w:marBottom w:val="0"/>
      <w:divBdr>
        <w:top w:val="none" w:sz="0" w:space="0" w:color="auto"/>
        <w:left w:val="none" w:sz="0" w:space="0" w:color="auto"/>
        <w:bottom w:val="none" w:sz="0" w:space="0" w:color="auto"/>
        <w:right w:val="none" w:sz="0" w:space="0" w:color="auto"/>
      </w:divBdr>
    </w:div>
    <w:div w:id="1851948545">
      <w:bodyDiv w:val="1"/>
      <w:marLeft w:val="0"/>
      <w:marRight w:val="0"/>
      <w:marTop w:val="0"/>
      <w:marBottom w:val="0"/>
      <w:divBdr>
        <w:top w:val="none" w:sz="0" w:space="0" w:color="auto"/>
        <w:left w:val="none" w:sz="0" w:space="0" w:color="auto"/>
        <w:bottom w:val="none" w:sz="0" w:space="0" w:color="auto"/>
        <w:right w:val="none" w:sz="0" w:space="0" w:color="auto"/>
      </w:divBdr>
      <w:divsChild>
        <w:div w:id="458383500">
          <w:marLeft w:val="0"/>
          <w:marRight w:val="0"/>
          <w:marTop w:val="0"/>
          <w:marBottom w:val="0"/>
          <w:divBdr>
            <w:top w:val="none" w:sz="0" w:space="0" w:color="auto"/>
            <w:left w:val="none" w:sz="0" w:space="0" w:color="auto"/>
            <w:bottom w:val="none" w:sz="0" w:space="0" w:color="auto"/>
            <w:right w:val="none" w:sz="0" w:space="0" w:color="auto"/>
          </w:divBdr>
        </w:div>
        <w:div w:id="1855068782">
          <w:marLeft w:val="0"/>
          <w:marRight w:val="0"/>
          <w:marTop w:val="0"/>
          <w:marBottom w:val="0"/>
          <w:divBdr>
            <w:top w:val="none" w:sz="0" w:space="0" w:color="auto"/>
            <w:left w:val="none" w:sz="0" w:space="0" w:color="auto"/>
            <w:bottom w:val="none" w:sz="0" w:space="0" w:color="auto"/>
            <w:right w:val="none" w:sz="0" w:space="0" w:color="auto"/>
          </w:divBdr>
        </w:div>
        <w:div w:id="275452582">
          <w:marLeft w:val="0"/>
          <w:marRight w:val="0"/>
          <w:marTop w:val="0"/>
          <w:marBottom w:val="0"/>
          <w:divBdr>
            <w:top w:val="none" w:sz="0" w:space="0" w:color="auto"/>
            <w:left w:val="none" w:sz="0" w:space="0" w:color="auto"/>
            <w:bottom w:val="none" w:sz="0" w:space="0" w:color="auto"/>
            <w:right w:val="none" w:sz="0" w:space="0" w:color="auto"/>
          </w:divBdr>
        </w:div>
        <w:div w:id="2072144820">
          <w:marLeft w:val="0"/>
          <w:marRight w:val="0"/>
          <w:marTop w:val="0"/>
          <w:marBottom w:val="0"/>
          <w:divBdr>
            <w:top w:val="none" w:sz="0" w:space="0" w:color="auto"/>
            <w:left w:val="none" w:sz="0" w:space="0" w:color="auto"/>
            <w:bottom w:val="none" w:sz="0" w:space="0" w:color="auto"/>
            <w:right w:val="none" w:sz="0" w:space="0" w:color="auto"/>
          </w:divBdr>
        </w:div>
      </w:divsChild>
    </w:div>
    <w:div w:id="1855263832">
      <w:bodyDiv w:val="1"/>
      <w:marLeft w:val="0"/>
      <w:marRight w:val="0"/>
      <w:marTop w:val="0"/>
      <w:marBottom w:val="0"/>
      <w:divBdr>
        <w:top w:val="none" w:sz="0" w:space="0" w:color="auto"/>
        <w:left w:val="none" w:sz="0" w:space="0" w:color="auto"/>
        <w:bottom w:val="none" w:sz="0" w:space="0" w:color="auto"/>
        <w:right w:val="none" w:sz="0" w:space="0" w:color="auto"/>
      </w:divBdr>
    </w:div>
    <w:div w:id="1859193357">
      <w:bodyDiv w:val="1"/>
      <w:marLeft w:val="0"/>
      <w:marRight w:val="0"/>
      <w:marTop w:val="0"/>
      <w:marBottom w:val="0"/>
      <w:divBdr>
        <w:top w:val="none" w:sz="0" w:space="0" w:color="auto"/>
        <w:left w:val="none" w:sz="0" w:space="0" w:color="auto"/>
        <w:bottom w:val="none" w:sz="0" w:space="0" w:color="auto"/>
        <w:right w:val="none" w:sz="0" w:space="0" w:color="auto"/>
      </w:divBdr>
    </w:div>
    <w:div w:id="1862426029">
      <w:bodyDiv w:val="1"/>
      <w:marLeft w:val="0"/>
      <w:marRight w:val="0"/>
      <w:marTop w:val="0"/>
      <w:marBottom w:val="0"/>
      <w:divBdr>
        <w:top w:val="none" w:sz="0" w:space="0" w:color="auto"/>
        <w:left w:val="none" w:sz="0" w:space="0" w:color="auto"/>
        <w:bottom w:val="none" w:sz="0" w:space="0" w:color="auto"/>
        <w:right w:val="none" w:sz="0" w:space="0" w:color="auto"/>
      </w:divBdr>
    </w:div>
    <w:div w:id="1877505263">
      <w:bodyDiv w:val="1"/>
      <w:marLeft w:val="0"/>
      <w:marRight w:val="0"/>
      <w:marTop w:val="0"/>
      <w:marBottom w:val="0"/>
      <w:divBdr>
        <w:top w:val="none" w:sz="0" w:space="0" w:color="auto"/>
        <w:left w:val="none" w:sz="0" w:space="0" w:color="auto"/>
        <w:bottom w:val="none" w:sz="0" w:space="0" w:color="auto"/>
        <w:right w:val="none" w:sz="0" w:space="0" w:color="auto"/>
      </w:divBdr>
    </w:div>
    <w:div w:id="1880587970">
      <w:bodyDiv w:val="1"/>
      <w:marLeft w:val="0"/>
      <w:marRight w:val="0"/>
      <w:marTop w:val="0"/>
      <w:marBottom w:val="0"/>
      <w:divBdr>
        <w:top w:val="none" w:sz="0" w:space="0" w:color="auto"/>
        <w:left w:val="none" w:sz="0" w:space="0" w:color="auto"/>
        <w:bottom w:val="none" w:sz="0" w:space="0" w:color="auto"/>
        <w:right w:val="none" w:sz="0" w:space="0" w:color="auto"/>
      </w:divBdr>
    </w:div>
    <w:div w:id="1883636826">
      <w:bodyDiv w:val="1"/>
      <w:marLeft w:val="0"/>
      <w:marRight w:val="0"/>
      <w:marTop w:val="0"/>
      <w:marBottom w:val="0"/>
      <w:divBdr>
        <w:top w:val="none" w:sz="0" w:space="0" w:color="auto"/>
        <w:left w:val="none" w:sz="0" w:space="0" w:color="auto"/>
        <w:bottom w:val="none" w:sz="0" w:space="0" w:color="auto"/>
        <w:right w:val="none" w:sz="0" w:space="0" w:color="auto"/>
      </w:divBdr>
    </w:div>
    <w:div w:id="1888107755">
      <w:bodyDiv w:val="1"/>
      <w:marLeft w:val="0"/>
      <w:marRight w:val="0"/>
      <w:marTop w:val="0"/>
      <w:marBottom w:val="0"/>
      <w:divBdr>
        <w:top w:val="none" w:sz="0" w:space="0" w:color="auto"/>
        <w:left w:val="none" w:sz="0" w:space="0" w:color="auto"/>
        <w:bottom w:val="none" w:sz="0" w:space="0" w:color="auto"/>
        <w:right w:val="none" w:sz="0" w:space="0" w:color="auto"/>
      </w:divBdr>
    </w:div>
    <w:div w:id="1891500267">
      <w:bodyDiv w:val="1"/>
      <w:marLeft w:val="0"/>
      <w:marRight w:val="0"/>
      <w:marTop w:val="0"/>
      <w:marBottom w:val="0"/>
      <w:divBdr>
        <w:top w:val="none" w:sz="0" w:space="0" w:color="auto"/>
        <w:left w:val="none" w:sz="0" w:space="0" w:color="auto"/>
        <w:bottom w:val="none" w:sz="0" w:space="0" w:color="auto"/>
        <w:right w:val="none" w:sz="0" w:space="0" w:color="auto"/>
      </w:divBdr>
    </w:div>
    <w:div w:id="1894732466">
      <w:bodyDiv w:val="1"/>
      <w:marLeft w:val="0"/>
      <w:marRight w:val="0"/>
      <w:marTop w:val="0"/>
      <w:marBottom w:val="0"/>
      <w:divBdr>
        <w:top w:val="none" w:sz="0" w:space="0" w:color="auto"/>
        <w:left w:val="none" w:sz="0" w:space="0" w:color="auto"/>
        <w:bottom w:val="none" w:sz="0" w:space="0" w:color="auto"/>
        <w:right w:val="none" w:sz="0" w:space="0" w:color="auto"/>
      </w:divBdr>
    </w:div>
    <w:div w:id="1902981173">
      <w:bodyDiv w:val="1"/>
      <w:marLeft w:val="0"/>
      <w:marRight w:val="0"/>
      <w:marTop w:val="0"/>
      <w:marBottom w:val="0"/>
      <w:divBdr>
        <w:top w:val="none" w:sz="0" w:space="0" w:color="auto"/>
        <w:left w:val="none" w:sz="0" w:space="0" w:color="auto"/>
        <w:bottom w:val="none" w:sz="0" w:space="0" w:color="auto"/>
        <w:right w:val="none" w:sz="0" w:space="0" w:color="auto"/>
      </w:divBdr>
    </w:div>
    <w:div w:id="1904288413">
      <w:bodyDiv w:val="1"/>
      <w:marLeft w:val="0"/>
      <w:marRight w:val="0"/>
      <w:marTop w:val="0"/>
      <w:marBottom w:val="0"/>
      <w:divBdr>
        <w:top w:val="none" w:sz="0" w:space="0" w:color="auto"/>
        <w:left w:val="none" w:sz="0" w:space="0" w:color="auto"/>
        <w:bottom w:val="none" w:sz="0" w:space="0" w:color="auto"/>
        <w:right w:val="none" w:sz="0" w:space="0" w:color="auto"/>
      </w:divBdr>
    </w:div>
    <w:div w:id="1913350735">
      <w:bodyDiv w:val="1"/>
      <w:marLeft w:val="0"/>
      <w:marRight w:val="0"/>
      <w:marTop w:val="0"/>
      <w:marBottom w:val="0"/>
      <w:divBdr>
        <w:top w:val="none" w:sz="0" w:space="0" w:color="auto"/>
        <w:left w:val="none" w:sz="0" w:space="0" w:color="auto"/>
        <w:bottom w:val="none" w:sz="0" w:space="0" w:color="auto"/>
        <w:right w:val="none" w:sz="0" w:space="0" w:color="auto"/>
      </w:divBdr>
    </w:div>
    <w:div w:id="1914197154">
      <w:bodyDiv w:val="1"/>
      <w:marLeft w:val="0"/>
      <w:marRight w:val="0"/>
      <w:marTop w:val="0"/>
      <w:marBottom w:val="0"/>
      <w:divBdr>
        <w:top w:val="none" w:sz="0" w:space="0" w:color="auto"/>
        <w:left w:val="none" w:sz="0" w:space="0" w:color="auto"/>
        <w:bottom w:val="none" w:sz="0" w:space="0" w:color="auto"/>
        <w:right w:val="none" w:sz="0" w:space="0" w:color="auto"/>
      </w:divBdr>
    </w:div>
    <w:div w:id="1918318378">
      <w:bodyDiv w:val="1"/>
      <w:marLeft w:val="0"/>
      <w:marRight w:val="0"/>
      <w:marTop w:val="0"/>
      <w:marBottom w:val="0"/>
      <w:divBdr>
        <w:top w:val="none" w:sz="0" w:space="0" w:color="auto"/>
        <w:left w:val="none" w:sz="0" w:space="0" w:color="auto"/>
        <w:bottom w:val="none" w:sz="0" w:space="0" w:color="auto"/>
        <w:right w:val="none" w:sz="0" w:space="0" w:color="auto"/>
      </w:divBdr>
    </w:div>
    <w:div w:id="1923953886">
      <w:bodyDiv w:val="1"/>
      <w:marLeft w:val="0"/>
      <w:marRight w:val="0"/>
      <w:marTop w:val="0"/>
      <w:marBottom w:val="0"/>
      <w:divBdr>
        <w:top w:val="none" w:sz="0" w:space="0" w:color="auto"/>
        <w:left w:val="none" w:sz="0" w:space="0" w:color="auto"/>
        <w:bottom w:val="none" w:sz="0" w:space="0" w:color="auto"/>
        <w:right w:val="none" w:sz="0" w:space="0" w:color="auto"/>
      </w:divBdr>
    </w:div>
    <w:div w:id="1927568100">
      <w:bodyDiv w:val="1"/>
      <w:marLeft w:val="0"/>
      <w:marRight w:val="0"/>
      <w:marTop w:val="0"/>
      <w:marBottom w:val="0"/>
      <w:divBdr>
        <w:top w:val="none" w:sz="0" w:space="0" w:color="auto"/>
        <w:left w:val="none" w:sz="0" w:space="0" w:color="auto"/>
        <w:bottom w:val="none" w:sz="0" w:space="0" w:color="auto"/>
        <w:right w:val="none" w:sz="0" w:space="0" w:color="auto"/>
      </w:divBdr>
    </w:div>
    <w:div w:id="1933778504">
      <w:bodyDiv w:val="1"/>
      <w:marLeft w:val="0"/>
      <w:marRight w:val="0"/>
      <w:marTop w:val="0"/>
      <w:marBottom w:val="0"/>
      <w:divBdr>
        <w:top w:val="none" w:sz="0" w:space="0" w:color="auto"/>
        <w:left w:val="none" w:sz="0" w:space="0" w:color="auto"/>
        <w:bottom w:val="none" w:sz="0" w:space="0" w:color="auto"/>
        <w:right w:val="none" w:sz="0" w:space="0" w:color="auto"/>
      </w:divBdr>
    </w:div>
    <w:div w:id="1940596304">
      <w:bodyDiv w:val="1"/>
      <w:marLeft w:val="0"/>
      <w:marRight w:val="0"/>
      <w:marTop w:val="0"/>
      <w:marBottom w:val="0"/>
      <w:divBdr>
        <w:top w:val="none" w:sz="0" w:space="0" w:color="auto"/>
        <w:left w:val="none" w:sz="0" w:space="0" w:color="auto"/>
        <w:bottom w:val="none" w:sz="0" w:space="0" w:color="auto"/>
        <w:right w:val="none" w:sz="0" w:space="0" w:color="auto"/>
      </w:divBdr>
    </w:div>
    <w:div w:id="1941334702">
      <w:bodyDiv w:val="1"/>
      <w:marLeft w:val="0"/>
      <w:marRight w:val="0"/>
      <w:marTop w:val="0"/>
      <w:marBottom w:val="0"/>
      <w:divBdr>
        <w:top w:val="none" w:sz="0" w:space="0" w:color="auto"/>
        <w:left w:val="none" w:sz="0" w:space="0" w:color="auto"/>
        <w:bottom w:val="none" w:sz="0" w:space="0" w:color="auto"/>
        <w:right w:val="none" w:sz="0" w:space="0" w:color="auto"/>
      </w:divBdr>
    </w:div>
    <w:div w:id="1943031004">
      <w:bodyDiv w:val="1"/>
      <w:marLeft w:val="0"/>
      <w:marRight w:val="0"/>
      <w:marTop w:val="0"/>
      <w:marBottom w:val="0"/>
      <w:divBdr>
        <w:top w:val="none" w:sz="0" w:space="0" w:color="auto"/>
        <w:left w:val="none" w:sz="0" w:space="0" w:color="auto"/>
        <w:bottom w:val="none" w:sz="0" w:space="0" w:color="auto"/>
        <w:right w:val="none" w:sz="0" w:space="0" w:color="auto"/>
      </w:divBdr>
    </w:div>
    <w:div w:id="1945722829">
      <w:bodyDiv w:val="1"/>
      <w:marLeft w:val="0"/>
      <w:marRight w:val="0"/>
      <w:marTop w:val="0"/>
      <w:marBottom w:val="0"/>
      <w:divBdr>
        <w:top w:val="none" w:sz="0" w:space="0" w:color="auto"/>
        <w:left w:val="none" w:sz="0" w:space="0" w:color="auto"/>
        <w:bottom w:val="none" w:sz="0" w:space="0" w:color="auto"/>
        <w:right w:val="none" w:sz="0" w:space="0" w:color="auto"/>
      </w:divBdr>
    </w:div>
    <w:div w:id="1945725677">
      <w:bodyDiv w:val="1"/>
      <w:marLeft w:val="0"/>
      <w:marRight w:val="0"/>
      <w:marTop w:val="0"/>
      <w:marBottom w:val="0"/>
      <w:divBdr>
        <w:top w:val="none" w:sz="0" w:space="0" w:color="auto"/>
        <w:left w:val="none" w:sz="0" w:space="0" w:color="auto"/>
        <w:bottom w:val="none" w:sz="0" w:space="0" w:color="auto"/>
        <w:right w:val="none" w:sz="0" w:space="0" w:color="auto"/>
      </w:divBdr>
      <w:divsChild>
        <w:div w:id="2064674650">
          <w:marLeft w:val="0"/>
          <w:marRight w:val="0"/>
          <w:marTop w:val="0"/>
          <w:marBottom w:val="0"/>
          <w:divBdr>
            <w:top w:val="none" w:sz="0" w:space="0" w:color="auto"/>
            <w:left w:val="none" w:sz="0" w:space="0" w:color="auto"/>
            <w:bottom w:val="none" w:sz="0" w:space="0" w:color="auto"/>
            <w:right w:val="none" w:sz="0" w:space="0" w:color="auto"/>
          </w:divBdr>
        </w:div>
      </w:divsChild>
    </w:div>
    <w:div w:id="1959292539">
      <w:bodyDiv w:val="1"/>
      <w:marLeft w:val="0"/>
      <w:marRight w:val="0"/>
      <w:marTop w:val="0"/>
      <w:marBottom w:val="0"/>
      <w:divBdr>
        <w:top w:val="none" w:sz="0" w:space="0" w:color="auto"/>
        <w:left w:val="none" w:sz="0" w:space="0" w:color="auto"/>
        <w:bottom w:val="none" w:sz="0" w:space="0" w:color="auto"/>
        <w:right w:val="none" w:sz="0" w:space="0" w:color="auto"/>
      </w:divBdr>
    </w:div>
    <w:div w:id="1959943524">
      <w:bodyDiv w:val="1"/>
      <w:marLeft w:val="0"/>
      <w:marRight w:val="0"/>
      <w:marTop w:val="0"/>
      <w:marBottom w:val="0"/>
      <w:divBdr>
        <w:top w:val="none" w:sz="0" w:space="0" w:color="auto"/>
        <w:left w:val="none" w:sz="0" w:space="0" w:color="auto"/>
        <w:bottom w:val="none" w:sz="0" w:space="0" w:color="auto"/>
        <w:right w:val="none" w:sz="0" w:space="0" w:color="auto"/>
      </w:divBdr>
    </w:div>
    <w:div w:id="1960407027">
      <w:bodyDiv w:val="1"/>
      <w:marLeft w:val="0"/>
      <w:marRight w:val="0"/>
      <w:marTop w:val="0"/>
      <w:marBottom w:val="0"/>
      <w:divBdr>
        <w:top w:val="none" w:sz="0" w:space="0" w:color="auto"/>
        <w:left w:val="none" w:sz="0" w:space="0" w:color="auto"/>
        <w:bottom w:val="none" w:sz="0" w:space="0" w:color="auto"/>
        <w:right w:val="none" w:sz="0" w:space="0" w:color="auto"/>
      </w:divBdr>
    </w:div>
    <w:div w:id="1968778975">
      <w:bodyDiv w:val="1"/>
      <w:marLeft w:val="0"/>
      <w:marRight w:val="0"/>
      <w:marTop w:val="0"/>
      <w:marBottom w:val="0"/>
      <w:divBdr>
        <w:top w:val="none" w:sz="0" w:space="0" w:color="auto"/>
        <w:left w:val="none" w:sz="0" w:space="0" w:color="auto"/>
        <w:bottom w:val="none" w:sz="0" w:space="0" w:color="auto"/>
        <w:right w:val="none" w:sz="0" w:space="0" w:color="auto"/>
      </w:divBdr>
    </w:div>
    <w:div w:id="1977486801">
      <w:bodyDiv w:val="1"/>
      <w:marLeft w:val="0"/>
      <w:marRight w:val="0"/>
      <w:marTop w:val="0"/>
      <w:marBottom w:val="0"/>
      <w:divBdr>
        <w:top w:val="none" w:sz="0" w:space="0" w:color="auto"/>
        <w:left w:val="none" w:sz="0" w:space="0" w:color="auto"/>
        <w:bottom w:val="none" w:sz="0" w:space="0" w:color="auto"/>
        <w:right w:val="none" w:sz="0" w:space="0" w:color="auto"/>
      </w:divBdr>
    </w:div>
    <w:div w:id="1979799261">
      <w:bodyDiv w:val="1"/>
      <w:marLeft w:val="0"/>
      <w:marRight w:val="0"/>
      <w:marTop w:val="0"/>
      <w:marBottom w:val="0"/>
      <w:divBdr>
        <w:top w:val="none" w:sz="0" w:space="0" w:color="auto"/>
        <w:left w:val="none" w:sz="0" w:space="0" w:color="auto"/>
        <w:bottom w:val="none" w:sz="0" w:space="0" w:color="auto"/>
        <w:right w:val="none" w:sz="0" w:space="0" w:color="auto"/>
      </w:divBdr>
    </w:div>
    <w:div w:id="1981229000">
      <w:bodyDiv w:val="1"/>
      <w:marLeft w:val="0"/>
      <w:marRight w:val="0"/>
      <w:marTop w:val="0"/>
      <w:marBottom w:val="0"/>
      <w:divBdr>
        <w:top w:val="none" w:sz="0" w:space="0" w:color="auto"/>
        <w:left w:val="none" w:sz="0" w:space="0" w:color="auto"/>
        <w:bottom w:val="none" w:sz="0" w:space="0" w:color="auto"/>
        <w:right w:val="none" w:sz="0" w:space="0" w:color="auto"/>
      </w:divBdr>
    </w:div>
    <w:div w:id="1984040104">
      <w:bodyDiv w:val="1"/>
      <w:marLeft w:val="0"/>
      <w:marRight w:val="0"/>
      <w:marTop w:val="0"/>
      <w:marBottom w:val="0"/>
      <w:divBdr>
        <w:top w:val="none" w:sz="0" w:space="0" w:color="auto"/>
        <w:left w:val="none" w:sz="0" w:space="0" w:color="auto"/>
        <w:bottom w:val="none" w:sz="0" w:space="0" w:color="auto"/>
        <w:right w:val="none" w:sz="0" w:space="0" w:color="auto"/>
      </w:divBdr>
      <w:divsChild>
        <w:div w:id="1518620567">
          <w:marLeft w:val="0"/>
          <w:marRight w:val="0"/>
          <w:marTop w:val="0"/>
          <w:marBottom w:val="0"/>
          <w:divBdr>
            <w:top w:val="none" w:sz="0" w:space="0" w:color="auto"/>
            <w:left w:val="none" w:sz="0" w:space="0" w:color="auto"/>
            <w:bottom w:val="none" w:sz="0" w:space="0" w:color="auto"/>
            <w:right w:val="none" w:sz="0" w:space="0" w:color="auto"/>
          </w:divBdr>
          <w:divsChild>
            <w:div w:id="177738138">
              <w:marLeft w:val="0"/>
              <w:marRight w:val="0"/>
              <w:marTop w:val="0"/>
              <w:marBottom w:val="0"/>
              <w:divBdr>
                <w:top w:val="none" w:sz="0" w:space="0" w:color="auto"/>
                <w:left w:val="none" w:sz="0" w:space="0" w:color="auto"/>
                <w:bottom w:val="none" w:sz="0" w:space="0" w:color="auto"/>
                <w:right w:val="none" w:sz="0" w:space="0" w:color="auto"/>
              </w:divBdr>
              <w:divsChild>
                <w:div w:id="2065760640">
                  <w:marLeft w:val="0"/>
                  <w:marRight w:val="0"/>
                  <w:marTop w:val="0"/>
                  <w:marBottom w:val="0"/>
                  <w:divBdr>
                    <w:top w:val="none" w:sz="0" w:space="0" w:color="auto"/>
                    <w:left w:val="none" w:sz="0" w:space="0" w:color="auto"/>
                    <w:bottom w:val="none" w:sz="0" w:space="0" w:color="auto"/>
                    <w:right w:val="none" w:sz="0" w:space="0" w:color="auto"/>
                  </w:divBdr>
                  <w:divsChild>
                    <w:div w:id="208609946">
                      <w:marLeft w:val="0"/>
                      <w:marRight w:val="0"/>
                      <w:marTop w:val="150"/>
                      <w:marBottom w:val="150"/>
                      <w:divBdr>
                        <w:top w:val="none" w:sz="0" w:space="0" w:color="auto"/>
                        <w:left w:val="none" w:sz="0" w:space="0" w:color="auto"/>
                        <w:bottom w:val="none" w:sz="0" w:space="0" w:color="auto"/>
                        <w:right w:val="none" w:sz="0" w:space="0" w:color="auto"/>
                      </w:divBdr>
                      <w:divsChild>
                        <w:div w:id="676345533">
                          <w:marLeft w:val="0"/>
                          <w:marRight w:val="0"/>
                          <w:marTop w:val="0"/>
                          <w:marBottom w:val="0"/>
                          <w:divBdr>
                            <w:top w:val="none" w:sz="0" w:space="0" w:color="auto"/>
                            <w:left w:val="none" w:sz="0" w:space="0" w:color="auto"/>
                            <w:bottom w:val="none" w:sz="0" w:space="0" w:color="auto"/>
                            <w:right w:val="none" w:sz="0" w:space="0" w:color="auto"/>
                          </w:divBdr>
                          <w:divsChild>
                            <w:div w:id="939723054">
                              <w:marLeft w:val="0"/>
                              <w:marRight w:val="0"/>
                              <w:marTop w:val="0"/>
                              <w:marBottom w:val="0"/>
                              <w:divBdr>
                                <w:top w:val="none" w:sz="0" w:space="0" w:color="auto"/>
                                <w:left w:val="none" w:sz="0" w:space="0" w:color="auto"/>
                                <w:bottom w:val="none" w:sz="0" w:space="0" w:color="auto"/>
                                <w:right w:val="none" w:sz="0" w:space="0" w:color="auto"/>
                              </w:divBdr>
                              <w:divsChild>
                                <w:div w:id="1372073485">
                                  <w:marLeft w:val="0"/>
                                  <w:marRight w:val="0"/>
                                  <w:marTop w:val="0"/>
                                  <w:marBottom w:val="0"/>
                                  <w:divBdr>
                                    <w:top w:val="none" w:sz="0" w:space="0" w:color="auto"/>
                                    <w:left w:val="none" w:sz="0" w:space="0" w:color="auto"/>
                                    <w:bottom w:val="none" w:sz="0" w:space="0" w:color="auto"/>
                                    <w:right w:val="none" w:sz="0" w:space="0" w:color="auto"/>
                                  </w:divBdr>
                                  <w:divsChild>
                                    <w:div w:id="16381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3232">
      <w:bodyDiv w:val="1"/>
      <w:marLeft w:val="0"/>
      <w:marRight w:val="0"/>
      <w:marTop w:val="0"/>
      <w:marBottom w:val="0"/>
      <w:divBdr>
        <w:top w:val="none" w:sz="0" w:space="0" w:color="auto"/>
        <w:left w:val="none" w:sz="0" w:space="0" w:color="auto"/>
        <w:bottom w:val="none" w:sz="0" w:space="0" w:color="auto"/>
        <w:right w:val="none" w:sz="0" w:space="0" w:color="auto"/>
      </w:divBdr>
    </w:div>
    <w:div w:id="1987203279">
      <w:bodyDiv w:val="1"/>
      <w:marLeft w:val="0"/>
      <w:marRight w:val="0"/>
      <w:marTop w:val="0"/>
      <w:marBottom w:val="0"/>
      <w:divBdr>
        <w:top w:val="none" w:sz="0" w:space="0" w:color="auto"/>
        <w:left w:val="none" w:sz="0" w:space="0" w:color="auto"/>
        <w:bottom w:val="none" w:sz="0" w:space="0" w:color="auto"/>
        <w:right w:val="none" w:sz="0" w:space="0" w:color="auto"/>
      </w:divBdr>
    </w:div>
    <w:div w:id="1988900371">
      <w:bodyDiv w:val="1"/>
      <w:marLeft w:val="0"/>
      <w:marRight w:val="0"/>
      <w:marTop w:val="0"/>
      <w:marBottom w:val="0"/>
      <w:divBdr>
        <w:top w:val="none" w:sz="0" w:space="0" w:color="auto"/>
        <w:left w:val="none" w:sz="0" w:space="0" w:color="auto"/>
        <w:bottom w:val="none" w:sz="0" w:space="0" w:color="auto"/>
        <w:right w:val="none" w:sz="0" w:space="0" w:color="auto"/>
      </w:divBdr>
    </w:div>
    <w:div w:id="2009138434">
      <w:bodyDiv w:val="1"/>
      <w:marLeft w:val="0"/>
      <w:marRight w:val="0"/>
      <w:marTop w:val="0"/>
      <w:marBottom w:val="0"/>
      <w:divBdr>
        <w:top w:val="none" w:sz="0" w:space="0" w:color="auto"/>
        <w:left w:val="none" w:sz="0" w:space="0" w:color="auto"/>
        <w:bottom w:val="none" w:sz="0" w:space="0" w:color="auto"/>
        <w:right w:val="none" w:sz="0" w:space="0" w:color="auto"/>
      </w:divBdr>
    </w:div>
    <w:div w:id="2014184383">
      <w:bodyDiv w:val="1"/>
      <w:marLeft w:val="0"/>
      <w:marRight w:val="0"/>
      <w:marTop w:val="0"/>
      <w:marBottom w:val="0"/>
      <w:divBdr>
        <w:top w:val="none" w:sz="0" w:space="0" w:color="auto"/>
        <w:left w:val="none" w:sz="0" w:space="0" w:color="auto"/>
        <w:bottom w:val="none" w:sz="0" w:space="0" w:color="auto"/>
        <w:right w:val="none" w:sz="0" w:space="0" w:color="auto"/>
      </w:divBdr>
    </w:div>
    <w:div w:id="2016493979">
      <w:bodyDiv w:val="1"/>
      <w:marLeft w:val="0"/>
      <w:marRight w:val="0"/>
      <w:marTop w:val="0"/>
      <w:marBottom w:val="0"/>
      <w:divBdr>
        <w:top w:val="none" w:sz="0" w:space="0" w:color="auto"/>
        <w:left w:val="none" w:sz="0" w:space="0" w:color="auto"/>
        <w:bottom w:val="none" w:sz="0" w:space="0" w:color="auto"/>
        <w:right w:val="none" w:sz="0" w:space="0" w:color="auto"/>
      </w:divBdr>
    </w:div>
    <w:div w:id="2017492937">
      <w:bodyDiv w:val="1"/>
      <w:marLeft w:val="0"/>
      <w:marRight w:val="0"/>
      <w:marTop w:val="0"/>
      <w:marBottom w:val="0"/>
      <w:divBdr>
        <w:top w:val="none" w:sz="0" w:space="0" w:color="auto"/>
        <w:left w:val="none" w:sz="0" w:space="0" w:color="auto"/>
        <w:bottom w:val="none" w:sz="0" w:space="0" w:color="auto"/>
        <w:right w:val="none" w:sz="0" w:space="0" w:color="auto"/>
      </w:divBdr>
    </w:div>
    <w:div w:id="2023429484">
      <w:bodyDiv w:val="1"/>
      <w:marLeft w:val="0"/>
      <w:marRight w:val="0"/>
      <w:marTop w:val="0"/>
      <w:marBottom w:val="0"/>
      <w:divBdr>
        <w:top w:val="none" w:sz="0" w:space="0" w:color="auto"/>
        <w:left w:val="none" w:sz="0" w:space="0" w:color="auto"/>
        <w:bottom w:val="none" w:sz="0" w:space="0" w:color="auto"/>
        <w:right w:val="none" w:sz="0" w:space="0" w:color="auto"/>
      </w:divBdr>
    </w:div>
    <w:div w:id="2024085491">
      <w:bodyDiv w:val="1"/>
      <w:marLeft w:val="0"/>
      <w:marRight w:val="0"/>
      <w:marTop w:val="0"/>
      <w:marBottom w:val="0"/>
      <w:divBdr>
        <w:top w:val="none" w:sz="0" w:space="0" w:color="auto"/>
        <w:left w:val="none" w:sz="0" w:space="0" w:color="auto"/>
        <w:bottom w:val="none" w:sz="0" w:space="0" w:color="auto"/>
        <w:right w:val="none" w:sz="0" w:space="0" w:color="auto"/>
      </w:divBdr>
    </w:div>
    <w:div w:id="2026400051">
      <w:bodyDiv w:val="1"/>
      <w:marLeft w:val="0"/>
      <w:marRight w:val="0"/>
      <w:marTop w:val="0"/>
      <w:marBottom w:val="0"/>
      <w:divBdr>
        <w:top w:val="none" w:sz="0" w:space="0" w:color="auto"/>
        <w:left w:val="none" w:sz="0" w:space="0" w:color="auto"/>
        <w:bottom w:val="none" w:sz="0" w:space="0" w:color="auto"/>
        <w:right w:val="none" w:sz="0" w:space="0" w:color="auto"/>
      </w:divBdr>
    </w:div>
    <w:div w:id="2029794216">
      <w:bodyDiv w:val="1"/>
      <w:marLeft w:val="0"/>
      <w:marRight w:val="0"/>
      <w:marTop w:val="0"/>
      <w:marBottom w:val="0"/>
      <w:divBdr>
        <w:top w:val="none" w:sz="0" w:space="0" w:color="auto"/>
        <w:left w:val="none" w:sz="0" w:space="0" w:color="auto"/>
        <w:bottom w:val="none" w:sz="0" w:space="0" w:color="auto"/>
        <w:right w:val="none" w:sz="0" w:space="0" w:color="auto"/>
      </w:divBdr>
    </w:div>
    <w:div w:id="2032297883">
      <w:bodyDiv w:val="1"/>
      <w:marLeft w:val="0"/>
      <w:marRight w:val="0"/>
      <w:marTop w:val="0"/>
      <w:marBottom w:val="0"/>
      <w:divBdr>
        <w:top w:val="none" w:sz="0" w:space="0" w:color="auto"/>
        <w:left w:val="none" w:sz="0" w:space="0" w:color="auto"/>
        <w:bottom w:val="none" w:sz="0" w:space="0" w:color="auto"/>
        <w:right w:val="none" w:sz="0" w:space="0" w:color="auto"/>
      </w:divBdr>
    </w:div>
    <w:div w:id="2032992638">
      <w:bodyDiv w:val="1"/>
      <w:marLeft w:val="0"/>
      <w:marRight w:val="0"/>
      <w:marTop w:val="0"/>
      <w:marBottom w:val="0"/>
      <w:divBdr>
        <w:top w:val="none" w:sz="0" w:space="0" w:color="auto"/>
        <w:left w:val="none" w:sz="0" w:space="0" w:color="auto"/>
        <w:bottom w:val="none" w:sz="0" w:space="0" w:color="auto"/>
        <w:right w:val="none" w:sz="0" w:space="0" w:color="auto"/>
      </w:divBdr>
    </w:div>
    <w:div w:id="2036540553">
      <w:bodyDiv w:val="1"/>
      <w:marLeft w:val="0"/>
      <w:marRight w:val="0"/>
      <w:marTop w:val="0"/>
      <w:marBottom w:val="0"/>
      <w:divBdr>
        <w:top w:val="none" w:sz="0" w:space="0" w:color="auto"/>
        <w:left w:val="none" w:sz="0" w:space="0" w:color="auto"/>
        <w:bottom w:val="none" w:sz="0" w:space="0" w:color="auto"/>
        <w:right w:val="none" w:sz="0" w:space="0" w:color="auto"/>
      </w:divBdr>
    </w:div>
    <w:div w:id="2038658036">
      <w:bodyDiv w:val="1"/>
      <w:marLeft w:val="0"/>
      <w:marRight w:val="0"/>
      <w:marTop w:val="0"/>
      <w:marBottom w:val="0"/>
      <w:divBdr>
        <w:top w:val="none" w:sz="0" w:space="0" w:color="auto"/>
        <w:left w:val="none" w:sz="0" w:space="0" w:color="auto"/>
        <w:bottom w:val="none" w:sz="0" w:space="0" w:color="auto"/>
        <w:right w:val="none" w:sz="0" w:space="0" w:color="auto"/>
      </w:divBdr>
    </w:div>
    <w:div w:id="2038694545">
      <w:bodyDiv w:val="1"/>
      <w:marLeft w:val="0"/>
      <w:marRight w:val="0"/>
      <w:marTop w:val="0"/>
      <w:marBottom w:val="0"/>
      <w:divBdr>
        <w:top w:val="none" w:sz="0" w:space="0" w:color="auto"/>
        <w:left w:val="none" w:sz="0" w:space="0" w:color="auto"/>
        <w:bottom w:val="none" w:sz="0" w:space="0" w:color="auto"/>
        <w:right w:val="none" w:sz="0" w:space="0" w:color="auto"/>
      </w:divBdr>
    </w:div>
    <w:div w:id="2042589681">
      <w:bodyDiv w:val="1"/>
      <w:marLeft w:val="0"/>
      <w:marRight w:val="0"/>
      <w:marTop w:val="0"/>
      <w:marBottom w:val="0"/>
      <w:divBdr>
        <w:top w:val="none" w:sz="0" w:space="0" w:color="auto"/>
        <w:left w:val="none" w:sz="0" w:space="0" w:color="auto"/>
        <w:bottom w:val="none" w:sz="0" w:space="0" w:color="auto"/>
        <w:right w:val="none" w:sz="0" w:space="0" w:color="auto"/>
      </w:divBdr>
    </w:div>
    <w:div w:id="2045056716">
      <w:bodyDiv w:val="1"/>
      <w:marLeft w:val="0"/>
      <w:marRight w:val="0"/>
      <w:marTop w:val="0"/>
      <w:marBottom w:val="0"/>
      <w:divBdr>
        <w:top w:val="none" w:sz="0" w:space="0" w:color="auto"/>
        <w:left w:val="none" w:sz="0" w:space="0" w:color="auto"/>
        <w:bottom w:val="none" w:sz="0" w:space="0" w:color="auto"/>
        <w:right w:val="none" w:sz="0" w:space="0" w:color="auto"/>
      </w:divBdr>
    </w:div>
    <w:div w:id="2045254135">
      <w:bodyDiv w:val="1"/>
      <w:marLeft w:val="0"/>
      <w:marRight w:val="0"/>
      <w:marTop w:val="0"/>
      <w:marBottom w:val="0"/>
      <w:divBdr>
        <w:top w:val="none" w:sz="0" w:space="0" w:color="auto"/>
        <w:left w:val="none" w:sz="0" w:space="0" w:color="auto"/>
        <w:bottom w:val="none" w:sz="0" w:space="0" w:color="auto"/>
        <w:right w:val="none" w:sz="0" w:space="0" w:color="auto"/>
      </w:divBdr>
    </w:div>
    <w:div w:id="2050914146">
      <w:bodyDiv w:val="1"/>
      <w:marLeft w:val="0"/>
      <w:marRight w:val="0"/>
      <w:marTop w:val="0"/>
      <w:marBottom w:val="0"/>
      <w:divBdr>
        <w:top w:val="none" w:sz="0" w:space="0" w:color="auto"/>
        <w:left w:val="none" w:sz="0" w:space="0" w:color="auto"/>
        <w:bottom w:val="none" w:sz="0" w:space="0" w:color="auto"/>
        <w:right w:val="none" w:sz="0" w:space="0" w:color="auto"/>
      </w:divBdr>
    </w:div>
    <w:div w:id="2056348218">
      <w:bodyDiv w:val="1"/>
      <w:marLeft w:val="0"/>
      <w:marRight w:val="0"/>
      <w:marTop w:val="0"/>
      <w:marBottom w:val="0"/>
      <w:divBdr>
        <w:top w:val="none" w:sz="0" w:space="0" w:color="auto"/>
        <w:left w:val="none" w:sz="0" w:space="0" w:color="auto"/>
        <w:bottom w:val="none" w:sz="0" w:space="0" w:color="auto"/>
        <w:right w:val="none" w:sz="0" w:space="0" w:color="auto"/>
      </w:divBdr>
    </w:div>
    <w:div w:id="2056663536">
      <w:bodyDiv w:val="1"/>
      <w:marLeft w:val="0"/>
      <w:marRight w:val="0"/>
      <w:marTop w:val="0"/>
      <w:marBottom w:val="0"/>
      <w:divBdr>
        <w:top w:val="none" w:sz="0" w:space="0" w:color="auto"/>
        <w:left w:val="none" w:sz="0" w:space="0" w:color="auto"/>
        <w:bottom w:val="none" w:sz="0" w:space="0" w:color="auto"/>
        <w:right w:val="none" w:sz="0" w:space="0" w:color="auto"/>
      </w:divBdr>
    </w:div>
    <w:div w:id="2058703861">
      <w:bodyDiv w:val="1"/>
      <w:marLeft w:val="0"/>
      <w:marRight w:val="0"/>
      <w:marTop w:val="0"/>
      <w:marBottom w:val="0"/>
      <w:divBdr>
        <w:top w:val="none" w:sz="0" w:space="0" w:color="auto"/>
        <w:left w:val="none" w:sz="0" w:space="0" w:color="auto"/>
        <w:bottom w:val="none" w:sz="0" w:space="0" w:color="auto"/>
        <w:right w:val="none" w:sz="0" w:space="0" w:color="auto"/>
      </w:divBdr>
    </w:div>
    <w:div w:id="2062290039">
      <w:bodyDiv w:val="1"/>
      <w:marLeft w:val="0"/>
      <w:marRight w:val="0"/>
      <w:marTop w:val="0"/>
      <w:marBottom w:val="0"/>
      <w:divBdr>
        <w:top w:val="none" w:sz="0" w:space="0" w:color="auto"/>
        <w:left w:val="none" w:sz="0" w:space="0" w:color="auto"/>
        <w:bottom w:val="none" w:sz="0" w:space="0" w:color="auto"/>
        <w:right w:val="none" w:sz="0" w:space="0" w:color="auto"/>
      </w:divBdr>
    </w:div>
    <w:div w:id="2065131810">
      <w:bodyDiv w:val="1"/>
      <w:marLeft w:val="0"/>
      <w:marRight w:val="0"/>
      <w:marTop w:val="0"/>
      <w:marBottom w:val="0"/>
      <w:divBdr>
        <w:top w:val="none" w:sz="0" w:space="0" w:color="auto"/>
        <w:left w:val="none" w:sz="0" w:space="0" w:color="auto"/>
        <w:bottom w:val="none" w:sz="0" w:space="0" w:color="auto"/>
        <w:right w:val="none" w:sz="0" w:space="0" w:color="auto"/>
      </w:divBdr>
    </w:div>
    <w:div w:id="2066103068">
      <w:bodyDiv w:val="1"/>
      <w:marLeft w:val="0"/>
      <w:marRight w:val="0"/>
      <w:marTop w:val="0"/>
      <w:marBottom w:val="0"/>
      <w:divBdr>
        <w:top w:val="none" w:sz="0" w:space="0" w:color="auto"/>
        <w:left w:val="none" w:sz="0" w:space="0" w:color="auto"/>
        <w:bottom w:val="none" w:sz="0" w:space="0" w:color="auto"/>
        <w:right w:val="none" w:sz="0" w:space="0" w:color="auto"/>
      </w:divBdr>
    </w:div>
    <w:div w:id="2069762213">
      <w:bodyDiv w:val="1"/>
      <w:marLeft w:val="0"/>
      <w:marRight w:val="0"/>
      <w:marTop w:val="0"/>
      <w:marBottom w:val="0"/>
      <w:divBdr>
        <w:top w:val="none" w:sz="0" w:space="0" w:color="auto"/>
        <w:left w:val="none" w:sz="0" w:space="0" w:color="auto"/>
        <w:bottom w:val="none" w:sz="0" w:space="0" w:color="auto"/>
        <w:right w:val="none" w:sz="0" w:space="0" w:color="auto"/>
      </w:divBdr>
    </w:div>
    <w:div w:id="2074741406">
      <w:bodyDiv w:val="1"/>
      <w:marLeft w:val="0"/>
      <w:marRight w:val="0"/>
      <w:marTop w:val="0"/>
      <w:marBottom w:val="0"/>
      <w:divBdr>
        <w:top w:val="none" w:sz="0" w:space="0" w:color="auto"/>
        <w:left w:val="none" w:sz="0" w:space="0" w:color="auto"/>
        <w:bottom w:val="none" w:sz="0" w:space="0" w:color="auto"/>
        <w:right w:val="none" w:sz="0" w:space="0" w:color="auto"/>
      </w:divBdr>
    </w:div>
    <w:div w:id="2076121034">
      <w:bodyDiv w:val="1"/>
      <w:marLeft w:val="0"/>
      <w:marRight w:val="0"/>
      <w:marTop w:val="0"/>
      <w:marBottom w:val="0"/>
      <w:divBdr>
        <w:top w:val="none" w:sz="0" w:space="0" w:color="auto"/>
        <w:left w:val="none" w:sz="0" w:space="0" w:color="auto"/>
        <w:bottom w:val="none" w:sz="0" w:space="0" w:color="auto"/>
        <w:right w:val="none" w:sz="0" w:space="0" w:color="auto"/>
      </w:divBdr>
    </w:div>
    <w:div w:id="2080983089">
      <w:bodyDiv w:val="1"/>
      <w:marLeft w:val="0"/>
      <w:marRight w:val="0"/>
      <w:marTop w:val="0"/>
      <w:marBottom w:val="0"/>
      <w:divBdr>
        <w:top w:val="none" w:sz="0" w:space="0" w:color="auto"/>
        <w:left w:val="none" w:sz="0" w:space="0" w:color="auto"/>
        <w:bottom w:val="none" w:sz="0" w:space="0" w:color="auto"/>
        <w:right w:val="none" w:sz="0" w:space="0" w:color="auto"/>
      </w:divBdr>
    </w:div>
    <w:div w:id="2090541766">
      <w:bodyDiv w:val="1"/>
      <w:marLeft w:val="0"/>
      <w:marRight w:val="0"/>
      <w:marTop w:val="0"/>
      <w:marBottom w:val="0"/>
      <w:divBdr>
        <w:top w:val="none" w:sz="0" w:space="0" w:color="auto"/>
        <w:left w:val="none" w:sz="0" w:space="0" w:color="auto"/>
        <w:bottom w:val="none" w:sz="0" w:space="0" w:color="auto"/>
        <w:right w:val="none" w:sz="0" w:space="0" w:color="auto"/>
      </w:divBdr>
    </w:div>
    <w:div w:id="2091195804">
      <w:bodyDiv w:val="1"/>
      <w:marLeft w:val="0"/>
      <w:marRight w:val="0"/>
      <w:marTop w:val="0"/>
      <w:marBottom w:val="0"/>
      <w:divBdr>
        <w:top w:val="none" w:sz="0" w:space="0" w:color="auto"/>
        <w:left w:val="none" w:sz="0" w:space="0" w:color="auto"/>
        <w:bottom w:val="none" w:sz="0" w:space="0" w:color="auto"/>
        <w:right w:val="none" w:sz="0" w:space="0" w:color="auto"/>
      </w:divBdr>
    </w:div>
    <w:div w:id="2091198024">
      <w:bodyDiv w:val="1"/>
      <w:marLeft w:val="0"/>
      <w:marRight w:val="0"/>
      <w:marTop w:val="0"/>
      <w:marBottom w:val="0"/>
      <w:divBdr>
        <w:top w:val="none" w:sz="0" w:space="0" w:color="auto"/>
        <w:left w:val="none" w:sz="0" w:space="0" w:color="auto"/>
        <w:bottom w:val="none" w:sz="0" w:space="0" w:color="auto"/>
        <w:right w:val="none" w:sz="0" w:space="0" w:color="auto"/>
      </w:divBdr>
    </w:div>
    <w:div w:id="2092386730">
      <w:bodyDiv w:val="1"/>
      <w:marLeft w:val="0"/>
      <w:marRight w:val="0"/>
      <w:marTop w:val="0"/>
      <w:marBottom w:val="0"/>
      <w:divBdr>
        <w:top w:val="none" w:sz="0" w:space="0" w:color="auto"/>
        <w:left w:val="none" w:sz="0" w:space="0" w:color="auto"/>
        <w:bottom w:val="none" w:sz="0" w:space="0" w:color="auto"/>
        <w:right w:val="none" w:sz="0" w:space="0" w:color="auto"/>
      </w:divBdr>
      <w:divsChild>
        <w:div w:id="283273637">
          <w:marLeft w:val="0"/>
          <w:marRight w:val="0"/>
          <w:marTop w:val="0"/>
          <w:marBottom w:val="0"/>
          <w:divBdr>
            <w:top w:val="none" w:sz="0" w:space="0" w:color="auto"/>
            <w:left w:val="none" w:sz="0" w:space="0" w:color="auto"/>
            <w:bottom w:val="none" w:sz="0" w:space="0" w:color="auto"/>
            <w:right w:val="none" w:sz="0" w:space="0" w:color="auto"/>
          </w:divBdr>
        </w:div>
      </w:divsChild>
    </w:div>
    <w:div w:id="2092651460">
      <w:bodyDiv w:val="1"/>
      <w:marLeft w:val="0"/>
      <w:marRight w:val="0"/>
      <w:marTop w:val="0"/>
      <w:marBottom w:val="0"/>
      <w:divBdr>
        <w:top w:val="none" w:sz="0" w:space="0" w:color="auto"/>
        <w:left w:val="none" w:sz="0" w:space="0" w:color="auto"/>
        <w:bottom w:val="none" w:sz="0" w:space="0" w:color="auto"/>
        <w:right w:val="none" w:sz="0" w:space="0" w:color="auto"/>
      </w:divBdr>
    </w:div>
    <w:div w:id="2097433382">
      <w:bodyDiv w:val="1"/>
      <w:marLeft w:val="0"/>
      <w:marRight w:val="0"/>
      <w:marTop w:val="0"/>
      <w:marBottom w:val="0"/>
      <w:divBdr>
        <w:top w:val="none" w:sz="0" w:space="0" w:color="auto"/>
        <w:left w:val="none" w:sz="0" w:space="0" w:color="auto"/>
        <w:bottom w:val="none" w:sz="0" w:space="0" w:color="auto"/>
        <w:right w:val="none" w:sz="0" w:space="0" w:color="auto"/>
      </w:divBdr>
    </w:div>
    <w:div w:id="2098164744">
      <w:bodyDiv w:val="1"/>
      <w:marLeft w:val="0"/>
      <w:marRight w:val="0"/>
      <w:marTop w:val="0"/>
      <w:marBottom w:val="0"/>
      <w:divBdr>
        <w:top w:val="none" w:sz="0" w:space="0" w:color="auto"/>
        <w:left w:val="none" w:sz="0" w:space="0" w:color="auto"/>
        <w:bottom w:val="none" w:sz="0" w:space="0" w:color="auto"/>
        <w:right w:val="none" w:sz="0" w:space="0" w:color="auto"/>
      </w:divBdr>
    </w:div>
    <w:div w:id="2106263733">
      <w:bodyDiv w:val="1"/>
      <w:marLeft w:val="0"/>
      <w:marRight w:val="0"/>
      <w:marTop w:val="0"/>
      <w:marBottom w:val="0"/>
      <w:divBdr>
        <w:top w:val="none" w:sz="0" w:space="0" w:color="auto"/>
        <w:left w:val="none" w:sz="0" w:space="0" w:color="auto"/>
        <w:bottom w:val="none" w:sz="0" w:space="0" w:color="auto"/>
        <w:right w:val="none" w:sz="0" w:space="0" w:color="auto"/>
      </w:divBdr>
    </w:div>
    <w:div w:id="2109233779">
      <w:bodyDiv w:val="1"/>
      <w:marLeft w:val="0"/>
      <w:marRight w:val="0"/>
      <w:marTop w:val="0"/>
      <w:marBottom w:val="0"/>
      <w:divBdr>
        <w:top w:val="none" w:sz="0" w:space="0" w:color="auto"/>
        <w:left w:val="none" w:sz="0" w:space="0" w:color="auto"/>
        <w:bottom w:val="none" w:sz="0" w:space="0" w:color="auto"/>
        <w:right w:val="none" w:sz="0" w:space="0" w:color="auto"/>
      </w:divBdr>
    </w:div>
    <w:div w:id="2115975202">
      <w:bodyDiv w:val="1"/>
      <w:marLeft w:val="0"/>
      <w:marRight w:val="0"/>
      <w:marTop w:val="0"/>
      <w:marBottom w:val="0"/>
      <w:divBdr>
        <w:top w:val="none" w:sz="0" w:space="0" w:color="auto"/>
        <w:left w:val="none" w:sz="0" w:space="0" w:color="auto"/>
        <w:bottom w:val="none" w:sz="0" w:space="0" w:color="auto"/>
        <w:right w:val="none" w:sz="0" w:space="0" w:color="auto"/>
      </w:divBdr>
    </w:div>
    <w:div w:id="2116556390">
      <w:bodyDiv w:val="1"/>
      <w:marLeft w:val="0"/>
      <w:marRight w:val="0"/>
      <w:marTop w:val="0"/>
      <w:marBottom w:val="0"/>
      <w:divBdr>
        <w:top w:val="none" w:sz="0" w:space="0" w:color="auto"/>
        <w:left w:val="none" w:sz="0" w:space="0" w:color="auto"/>
        <w:bottom w:val="none" w:sz="0" w:space="0" w:color="auto"/>
        <w:right w:val="none" w:sz="0" w:space="0" w:color="auto"/>
      </w:divBdr>
    </w:div>
    <w:div w:id="2123725933">
      <w:bodyDiv w:val="1"/>
      <w:marLeft w:val="0"/>
      <w:marRight w:val="0"/>
      <w:marTop w:val="0"/>
      <w:marBottom w:val="0"/>
      <w:divBdr>
        <w:top w:val="none" w:sz="0" w:space="0" w:color="auto"/>
        <w:left w:val="none" w:sz="0" w:space="0" w:color="auto"/>
        <w:bottom w:val="none" w:sz="0" w:space="0" w:color="auto"/>
        <w:right w:val="none" w:sz="0" w:space="0" w:color="auto"/>
      </w:divBdr>
    </w:div>
    <w:div w:id="2123917607">
      <w:bodyDiv w:val="1"/>
      <w:marLeft w:val="0"/>
      <w:marRight w:val="0"/>
      <w:marTop w:val="0"/>
      <w:marBottom w:val="0"/>
      <w:divBdr>
        <w:top w:val="none" w:sz="0" w:space="0" w:color="auto"/>
        <w:left w:val="none" w:sz="0" w:space="0" w:color="auto"/>
        <w:bottom w:val="none" w:sz="0" w:space="0" w:color="auto"/>
        <w:right w:val="none" w:sz="0" w:space="0" w:color="auto"/>
      </w:divBdr>
    </w:div>
    <w:div w:id="2125534860">
      <w:bodyDiv w:val="1"/>
      <w:marLeft w:val="0"/>
      <w:marRight w:val="0"/>
      <w:marTop w:val="0"/>
      <w:marBottom w:val="0"/>
      <w:divBdr>
        <w:top w:val="none" w:sz="0" w:space="0" w:color="auto"/>
        <w:left w:val="none" w:sz="0" w:space="0" w:color="auto"/>
        <w:bottom w:val="none" w:sz="0" w:space="0" w:color="auto"/>
        <w:right w:val="none" w:sz="0" w:space="0" w:color="auto"/>
      </w:divBdr>
    </w:div>
    <w:div w:id="2127769331">
      <w:bodyDiv w:val="1"/>
      <w:marLeft w:val="0"/>
      <w:marRight w:val="0"/>
      <w:marTop w:val="0"/>
      <w:marBottom w:val="0"/>
      <w:divBdr>
        <w:top w:val="none" w:sz="0" w:space="0" w:color="auto"/>
        <w:left w:val="none" w:sz="0" w:space="0" w:color="auto"/>
        <w:bottom w:val="none" w:sz="0" w:space="0" w:color="auto"/>
        <w:right w:val="none" w:sz="0" w:space="0" w:color="auto"/>
      </w:divBdr>
    </w:div>
    <w:div w:id="2131511517">
      <w:bodyDiv w:val="1"/>
      <w:marLeft w:val="0"/>
      <w:marRight w:val="0"/>
      <w:marTop w:val="0"/>
      <w:marBottom w:val="0"/>
      <w:divBdr>
        <w:top w:val="none" w:sz="0" w:space="0" w:color="auto"/>
        <w:left w:val="none" w:sz="0" w:space="0" w:color="auto"/>
        <w:bottom w:val="none" w:sz="0" w:space="0" w:color="auto"/>
        <w:right w:val="none" w:sz="0" w:space="0" w:color="auto"/>
      </w:divBdr>
    </w:div>
    <w:div w:id="2132239326">
      <w:bodyDiv w:val="1"/>
      <w:marLeft w:val="0"/>
      <w:marRight w:val="0"/>
      <w:marTop w:val="0"/>
      <w:marBottom w:val="0"/>
      <w:divBdr>
        <w:top w:val="none" w:sz="0" w:space="0" w:color="auto"/>
        <w:left w:val="none" w:sz="0" w:space="0" w:color="auto"/>
        <w:bottom w:val="none" w:sz="0" w:space="0" w:color="auto"/>
        <w:right w:val="none" w:sz="0" w:space="0" w:color="auto"/>
      </w:divBdr>
    </w:div>
    <w:div w:id="2134978616">
      <w:bodyDiv w:val="1"/>
      <w:marLeft w:val="0"/>
      <w:marRight w:val="0"/>
      <w:marTop w:val="0"/>
      <w:marBottom w:val="0"/>
      <w:divBdr>
        <w:top w:val="none" w:sz="0" w:space="0" w:color="auto"/>
        <w:left w:val="none" w:sz="0" w:space="0" w:color="auto"/>
        <w:bottom w:val="none" w:sz="0" w:space="0" w:color="auto"/>
        <w:right w:val="none" w:sz="0" w:space="0" w:color="auto"/>
      </w:divBdr>
    </w:div>
    <w:div w:id="2135632754">
      <w:bodyDiv w:val="1"/>
      <w:marLeft w:val="0"/>
      <w:marRight w:val="0"/>
      <w:marTop w:val="0"/>
      <w:marBottom w:val="0"/>
      <w:divBdr>
        <w:top w:val="none" w:sz="0" w:space="0" w:color="auto"/>
        <w:left w:val="none" w:sz="0" w:space="0" w:color="auto"/>
        <w:bottom w:val="none" w:sz="0" w:space="0" w:color="auto"/>
        <w:right w:val="none" w:sz="0" w:space="0" w:color="auto"/>
      </w:divBdr>
    </w:div>
    <w:div w:id="2137214186">
      <w:bodyDiv w:val="1"/>
      <w:marLeft w:val="0"/>
      <w:marRight w:val="0"/>
      <w:marTop w:val="0"/>
      <w:marBottom w:val="0"/>
      <w:divBdr>
        <w:top w:val="none" w:sz="0" w:space="0" w:color="auto"/>
        <w:left w:val="none" w:sz="0" w:space="0" w:color="auto"/>
        <w:bottom w:val="none" w:sz="0" w:space="0" w:color="auto"/>
        <w:right w:val="none" w:sz="0" w:space="0" w:color="auto"/>
      </w:divBdr>
    </w:div>
    <w:div w:id="21389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42E1E-3576-4432-A9DA-C5876CA28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1U°o·t±D·|Ap·|</vt:lpstr>
    </vt:vector>
  </TitlesOfParts>
  <Company>Microsoft</Company>
  <LinksUpToDate>false</LinksUpToDate>
  <CharactersWithSpaces>4033</CharactersWithSpaces>
  <SharedDoc>false</SharedDoc>
  <HLinks>
    <vt:vector size="24" baseType="variant">
      <vt:variant>
        <vt:i4>3735625</vt:i4>
      </vt:variant>
      <vt:variant>
        <vt:i4>9</vt:i4>
      </vt:variant>
      <vt:variant>
        <vt:i4>0</vt:i4>
      </vt:variant>
      <vt:variant>
        <vt:i4>5</vt:i4>
      </vt:variant>
      <vt:variant>
        <vt:lpwstr>mailto:edwin.leung@feca.org</vt:lpwstr>
      </vt:variant>
      <vt:variant>
        <vt:lpwstr/>
      </vt:variant>
      <vt:variant>
        <vt:i4>5570641</vt:i4>
      </vt:variant>
      <vt:variant>
        <vt:i4>6</vt:i4>
      </vt:variant>
      <vt:variant>
        <vt:i4>0</vt:i4>
      </vt:variant>
      <vt:variant>
        <vt:i4>5</vt:i4>
      </vt:variant>
      <vt:variant>
        <vt:lpwstr>https://www.feca.org/donation</vt:lpwstr>
      </vt:variant>
      <vt:variant>
        <vt:lpwstr/>
      </vt:variant>
      <vt:variant>
        <vt:i4>3735625</vt:i4>
      </vt:variant>
      <vt:variant>
        <vt:i4>3</vt:i4>
      </vt:variant>
      <vt:variant>
        <vt:i4>0</vt:i4>
      </vt:variant>
      <vt:variant>
        <vt:i4>5</vt:i4>
      </vt:variant>
      <vt:variant>
        <vt:lpwstr>mailto:edwin.leung@feca.org</vt:lpwstr>
      </vt:variant>
      <vt:variant>
        <vt:lpwstr/>
      </vt:variant>
      <vt:variant>
        <vt:i4>5570641</vt:i4>
      </vt:variant>
      <vt:variant>
        <vt:i4>0</vt:i4>
      </vt:variant>
      <vt:variant>
        <vt:i4>0</vt:i4>
      </vt:variant>
      <vt:variant>
        <vt:i4>5</vt:i4>
      </vt:variant>
      <vt:variant>
        <vt:lpwstr>https://www.feca.org/donat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U°o·t±D·|Ap·|</dc:title>
  <dc:creator>waichuluk</dc:creator>
  <cp:lastModifiedBy>Mongens</cp:lastModifiedBy>
  <cp:revision>4</cp:revision>
  <cp:lastPrinted>2025-02-21T18:16:00Z</cp:lastPrinted>
  <dcterms:created xsi:type="dcterms:W3CDTF">2025-06-03T19:54:00Z</dcterms:created>
  <dcterms:modified xsi:type="dcterms:W3CDTF">2025-06-0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9be9359c199474cef9fbce6a94a618289b970d3ef197ebad4c70cbbab8b05c</vt:lpwstr>
  </property>
</Properties>
</file>